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0B02D" w14:textId="77777777" w:rsidR="002B3D3B" w:rsidRPr="00842DE7" w:rsidRDefault="00CE1609">
      <w:pPr>
        <w:spacing w:line="480" w:lineRule="auto"/>
        <w:jc w:val="center"/>
      </w:pPr>
      <w:r w:rsidRPr="00842DE7">
        <w:rPr>
          <w:noProof/>
        </w:rPr>
        <w:drawing>
          <wp:inline distT="114300" distB="114300" distL="114300" distR="114300" wp14:anchorId="19D987E6" wp14:editId="493F4F22">
            <wp:extent cx="2395538" cy="2395538"/>
            <wp:effectExtent l="0" t="0" r="0" b="0"/>
            <wp:docPr id="2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2395538" cy="2395538"/>
                    </a:xfrm>
                    <a:prstGeom prst="rect">
                      <a:avLst/>
                    </a:prstGeom>
                    <a:ln/>
                  </pic:spPr>
                </pic:pic>
              </a:graphicData>
            </a:graphic>
          </wp:inline>
        </w:drawing>
      </w:r>
    </w:p>
    <w:p w14:paraId="7C339C1D" w14:textId="77777777" w:rsidR="002B3D3B" w:rsidRPr="00842DE7" w:rsidRDefault="00CE1609">
      <w:pPr>
        <w:spacing w:line="480" w:lineRule="auto"/>
        <w:jc w:val="center"/>
      </w:pPr>
      <w:r w:rsidRPr="00842DE7">
        <w:t>CPSC 597 Graduate Project</w:t>
      </w:r>
    </w:p>
    <w:p w14:paraId="62F908C8" w14:textId="77777777" w:rsidR="002B3D3B" w:rsidRPr="00842DE7" w:rsidRDefault="002B3D3B">
      <w:pPr>
        <w:spacing w:line="480" w:lineRule="auto"/>
        <w:jc w:val="center"/>
      </w:pPr>
    </w:p>
    <w:p w14:paraId="06D2D16D" w14:textId="77777777" w:rsidR="002B3D3B" w:rsidRPr="00842DE7" w:rsidRDefault="00CE1609">
      <w:pPr>
        <w:spacing w:line="480" w:lineRule="auto"/>
        <w:jc w:val="center"/>
        <w:rPr>
          <w:b/>
        </w:rPr>
      </w:pPr>
      <w:r w:rsidRPr="00842DE7">
        <w:rPr>
          <w:b/>
        </w:rPr>
        <w:t>Project W.I.N.S.T.O.N</w:t>
      </w:r>
    </w:p>
    <w:p w14:paraId="60B9043C" w14:textId="77777777" w:rsidR="002B3D3B" w:rsidRPr="00842DE7" w:rsidRDefault="002B3D3B">
      <w:pPr>
        <w:spacing w:line="480" w:lineRule="auto"/>
        <w:jc w:val="center"/>
      </w:pPr>
    </w:p>
    <w:p w14:paraId="34E45022" w14:textId="77777777" w:rsidR="002B3D3B" w:rsidRPr="00842DE7" w:rsidRDefault="00CE1609">
      <w:pPr>
        <w:spacing w:line="480" w:lineRule="auto"/>
        <w:jc w:val="center"/>
      </w:pPr>
      <w:r w:rsidRPr="00842DE7">
        <w:t>Building an Efficient IoT Pipeline</w:t>
      </w:r>
    </w:p>
    <w:p w14:paraId="35E2F621" w14:textId="77777777" w:rsidR="002B3D3B" w:rsidRPr="00842DE7" w:rsidRDefault="002B3D3B">
      <w:pPr>
        <w:spacing w:line="480" w:lineRule="auto"/>
        <w:jc w:val="center"/>
      </w:pPr>
    </w:p>
    <w:p w14:paraId="5F09184B" w14:textId="77777777" w:rsidR="002B3D3B" w:rsidRPr="00842DE7" w:rsidRDefault="00CE1609">
      <w:pPr>
        <w:spacing w:line="480" w:lineRule="auto"/>
        <w:jc w:val="center"/>
      </w:pPr>
      <w:r w:rsidRPr="00842DE7">
        <w:t>Project Advisor:</w:t>
      </w:r>
    </w:p>
    <w:p w14:paraId="7AF5D9F2" w14:textId="77777777" w:rsidR="002B3D3B" w:rsidRPr="00842DE7" w:rsidRDefault="00CE1609">
      <w:pPr>
        <w:spacing w:line="480" w:lineRule="auto"/>
        <w:jc w:val="center"/>
      </w:pPr>
      <w:r w:rsidRPr="00842DE7">
        <w:t>Lidia Morrison</w:t>
      </w:r>
    </w:p>
    <w:p w14:paraId="44B71DE9" w14:textId="77777777" w:rsidR="002B3D3B" w:rsidRPr="00842DE7" w:rsidRDefault="002B3D3B">
      <w:pPr>
        <w:spacing w:line="480" w:lineRule="auto"/>
        <w:jc w:val="center"/>
      </w:pPr>
    </w:p>
    <w:p w14:paraId="40035D5E" w14:textId="77777777" w:rsidR="002B3D3B" w:rsidRPr="00842DE7" w:rsidRDefault="00CE1609">
      <w:pPr>
        <w:spacing w:line="480" w:lineRule="auto"/>
        <w:jc w:val="center"/>
      </w:pPr>
      <w:r w:rsidRPr="00842DE7">
        <w:t>Submitted by:</w:t>
      </w:r>
    </w:p>
    <w:p w14:paraId="5C21C44D" w14:textId="77777777" w:rsidR="002B3D3B" w:rsidRPr="00842DE7" w:rsidRDefault="00CE1609">
      <w:pPr>
        <w:spacing w:line="480" w:lineRule="auto"/>
        <w:jc w:val="center"/>
      </w:pPr>
      <w:r w:rsidRPr="00842DE7">
        <w:t>Andrew Soby</w:t>
      </w:r>
    </w:p>
    <w:p w14:paraId="1674A00F" w14:textId="77777777" w:rsidR="002B3D3B" w:rsidRPr="00842DE7" w:rsidRDefault="002B3D3B">
      <w:pPr>
        <w:spacing w:line="480" w:lineRule="auto"/>
        <w:jc w:val="center"/>
      </w:pPr>
    </w:p>
    <w:p w14:paraId="132D0A03" w14:textId="77777777" w:rsidR="002B3D3B" w:rsidRPr="00842DE7" w:rsidRDefault="00CE1609">
      <w:pPr>
        <w:spacing w:line="480" w:lineRule="auto"/>
        <w:jc w:val="center"/>
      </w:pPr>
      <w:r w:rsidRPr="00842DE7">
        <w:t>Department of Computer Science and Engineering</w:t>
      </w:r>
    </w:p>
    <w:p w14:paraId="41E5CF29" w14:textId="77777777" w:rsidR="002B3D3B" w:rsidRPr="00842DE7" w:rsidRDefault="002B3D3B">
      <w:pPr>
        <w:spacing w:line="480" w:lineRule="auto"/>
        <w:jc w:val="center"/>
      </w:pPr>
    </w:p>
    <w:p w14:paraId="284928F8" w14:textId="77777777" w:rsidR="002B3D3B" w:rsidRPr="00842DE7" w:rsidRDefault="00CE1609">
      <w:pPr>
        <w:spacing w:line="480" w:lineRule="auto"/>
        <w:jc w:val="center"/>
      </w:pPr>
      <w:r w:rsidRPr="00842DE7">
        <w:t>California State University Fullerton</w:t>
      </w:r>
    </w:p>
    <w:p w14:paraId="19B57A1A" w14:textId="77777777" w:rsidR="002B3D3B" w:rsidRPr="00842DE7" w:rsidRDefault="002B3D3B">
      <w:pPr>
        <w:spacing w:line="480" w:lineRule="auto"/>
        <w:jc w:val="center"/>
      </w:pPr>
    </w:p>
    <w:p w14:paraId="621A0046" w14:textId="77777777" w:rsidR="002B3D3B" w:rsidRPr="00842DE7" w:rsidRDefault="00CE1609">
      <w:pPr>
        <w:spacing w:line="480" w:lineRule="auto"/>
        <w:jc w:val="center"/>
      </w:pPr>
      <w:r w:rsidRPr="00842DE7">
        <w:br w:type="page"/>
      </w:r>
    </w:p>
    <w:p w14:paraId="1A896C8D" w14:textId="77777777" w:rsidR="002B3D3B" w:rsidRPr="00842DE7" w:rsidRDefault="00CE1609">
      <w:pPr>
        <w:pStyle w:val="Heading1"/>
      </w:pPr>
      <w:bookmarkStart w:id="0" w:name="_Toc102639254"/>
      <w:r w:rsidRPr="00842DE7">
        <w:lastRenderedPageBreak/>
        <w:t>Table of Contents</w:t>
      </w:r>
      <w:bookmarkEnd w:id="0"/>
    </w:p>
    <w:sdt>
      <w:sdtPr>
        <w:id w:val="-835147068"/>
        <w:docPartObj>
          <w:docPartGallery w:val="Table of Contents"/>
          <w:docPartUnique/>
        </w:docPartObj>
      </w:sdtPr>
      <w:sdtEndPr>
        <w:rPr>
          <w:rFonts w:ascii="Arial" w:eastAsia="Arial" w:hAnsi="Arial" w:cs="Arial"/>
          <w:b/>
          <w:bCs/>
          <w:noProof/>
          <w:color w:val="auto"/>
          <w:sz w:val="22"/>
          <w:szCs w:val="22"/>
          <w:lang w:val="en"/>
        </w:rPr>
      </w:sdtEndPr>
      <w:sdtContent>
        <w:p w14:paraId="4A1B3A99" w14:textId="34E5989E" w:rsidR="002608C4" w:rsidRDefault="002608C4">
          <w:pPr>
            <w:pStyle w:val="TOCHeading"/>
          </w:pPr>
          <w:r>
            <w:t>Contents</w:t>
          </w:r>
        </w:p>
        <w:p w14:paraId="1E9B2107" w14:textId="48B8046B" w:rsidR="002608C4" w:rsidRDefault="002608C4">
          <w:pPr>
            <w:pStyle w:val="TOC1"/>
            <w:tabs>
              <w:tab w:val="right" w:leader="dot" w:pos="935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02639254" w:history="1">
            <w:r w:rsidRPr="00EF6411">
              <w:rPr>
                <w:rStyle w:val="Hyperlink"/>
                <w:noProof/>
              </w:rPr>
              <w:t>Table of Contents</w:t>
            </w:r>
            <w:r>
              <w:rPr>
                <w:noProof/>
                <w:webHidden/>
              </w:rPr>
              <w:tab/>
            </w:r>
            <w:r>
              <w:rPr>
                <w:noProof/>
                <w:webHidden/>
              </w:rPr>
              <w:fldChar w:fldCharType="begin"/>
            </w:r>
            <w:r>
              <w:rPr>
                <w:noProof/>
                <w:webHidden/>
              </w:rPr>
              <w:instrText xml:space="preserve"> PAGEREF _Toc102639254 \h </w:instrText>
            </w:r>
            <w:r>
              <w:rPr>
                <w:noProof/>
                <w:webHidden/>
              </w:rPr>
            </w:r>
            <w:r>
              <w:rPr>
                <w:noProof/>
                <w:webHidden/>
              </w:rPr>
              <w:fldChar w:fldCharType="separate"/>
            </w:r>
            <w:r>
              <w:rPr>
                <w:noProof/>
                <w:webHidden/>
              </w:rPr>
              <w:t>1</w:t>
            </w:r>
            <w:r>
              <w:rPr>
                <w:noProof/>
                <w:webHidden/>
              </w:rPr>
              <w:fldChar w:fldCharType="end"/>
            </w:r>
          </w:hyperlink>
        </w:p>
        <w:p w14:paraId="404EBCF2" w14:textId="600D3A9C" w:rsidR="002608C4" w:rsidRDefault="002608C4">
          <w:pPr>
            <w:pStyle w:val="TOC1"/>
            <w:tabs>
              <w:tab w:val="right" w:leader="dot" w:pos="9350"/>
            </w:tabs>
            <w:rPr>
              <w:rFonts w:asciiTheme="minorHAnsi" w:eastAsiaTheme="minorEastAsia" w:hAnsiTheme="minorHAnsi" w:cstheme="minorBidi"/>
              <w:noProof/>
              <w:lang w:val="en-US"/>
            </w:rPr>
          </w:pPr>
          <w:hyperlink w:anchor="_Toc102639255" w:history="1">
            <w:r w:rsidRPr="00EF6411">
              <w:rPr>
                <w:rStyle w:val="Hyperlink"/>
                <w:noProof/>
              </w:rPr>
              <w:t>Abstract</w:t>
            </w:r>
            <w:r>
              <w:rPr>
                <w:noProof/>
                <w:webHidden/>
              </w:rPr>
              <w:tab/>
            </w:r>
            <w:r>
              <w:rPr>
                <w:noProof/>
                <w:webHidden/>
              </w:rPr>
              <w:fldChar w:fldCharType="begin"/>
            </w:r>
            <w:r>
              <w:rPr>
                <w:noProof/>
                <w:webHidden/>
              </w:rPr>
              <w:instrText xml:space="preserve"> PAGEREF _Toc102639255 \h </w:instrText>
            </w:r>
            <w:r>
              <w:rPr>
                <w:noProof/>
                <w:webHidden/>
              </w:rPr>
            </w:r>
            <w:r>
              <w:rPr>
                <w:noProof/>
                <w:webHidden/>
              </w:rPr>
              <w:fldChar w:fldCharType="separate"/>
            </w:r>
            <w:r>
              <w:rPr>
                <w:noProof/>
                <w:webHidden/>
              </w:rPr>
              <w:t>3</w:t>
            </w:r>
            <w:r>
              <w:rPr>
                <w:noProof/>
                <w:webHidden/>
              </w:rPr>
              <w:fldChar w:fldCharType="end"/>
            </w:r>
          </w:hyperlink>
        </w:p>
        <w:p w14:paraId="27B35A9F" w14:textId="1894A7AC" w:rsidR="002608C4" w:rsidRDefault="002608C4">
          <w:pPr>
            <w:pStyle w:val="TOC1"/>
            <w:tabs>
              <w:tab w:val="right" w:leader="dot" w:pos="9350"/>
            </w:tabs>
            <w:rPr>
              <w:rFonts w:asciiTheme="minorHAnsi" w:eastAsiaTheme="minorEastAsia" w:hAnsiTheme="minorHAnsi" w:cstheme="minorBidi"/>
              <w:noProof/>
              <w:lang w:val="en-US"/>
            </w:rPr>
          </w:pPr>
          <w:hyperlink w:anchor="_Toc102639256" w:history="1">
            <w:r w:rsidRPr="00EF6411">
              <w:rPr>
                <w:rStyle w:val="Hyperlink"/>
                <w:noProof/>
              </w:rPr>
              <w:t>Introduction</w:t>
            </w:r>
            <w:r>
              <w:rPr>
                <w:noProof/>
                <w:webHidden/>
              </w:rPr>
              <w:tab/>
            </w:r>
            <w:r>
              <w:rPr>
                <w:noProof/>
                <w:webHidden/>
              </w:rPr>
              <w:fldChar w:fldCharType="begin"/>
            </w:r>
            <w:r>
              <w:rPr>
                <w:noProof/>
                <w:webHidden/>
              </w:rPr>
              <w:instrText xml:space="preserve"> PAGEREF _Toc102639256 \h </w:instrText>
            </w:r>
            <w:r>
              <w:rPr>
                <w:noProof/>
                <w:webHidden/>
              </w:rPr>
            </w:r>
            <w:r>
              <w:rPr>
                <w:noProof/>
                <w:webHidden/>
              </w:rPr>
              <w:fldChar w:fldCharType="separate"/>
            </w:r>
            <w:r>
              <w:rPr>
                <w:noProof/>
                <w:webHidden/>
              </w:rPr>
              <w:t>4</w:t>
            </w:r>
            <w:r>
              <w:rPr>
                <w:noProof/>
                <w:webHidden/>
              </w:rPr>
              <w:fldChar w:fldCharType="end"/>
            </w:r>
          </w:hyperlink>
        </w:p>
        <w:p w14:paraId="26A83CE9" w14:textId="56340DB8" w:rsidR="002608C4" w:rsidRDefault="002608C4">
          <w:pPr>
            <w:pStyle w:val="TOC2"/>
            <w:tabs>
              <w:tab w:val="right" w:leader="dot" w:pos="9350"/>
            </w:tabs>
            <w:rPr>
              <w:rFonts w:asciiTheme="minorHAnsi" w:eastAsiaTheme="minorEastAsia" w:hAnsiTheme="minorHAnsi" w:cstheme="minorBidi"/>
              <w:noProof/>
              <w:lang w:val="en-US"/>
            </w:rPr>
          </w:pPr>
          <w:hyperlink w:anchor="_Toc102639257" w:history="1">
            <w:r w:rsidRPr="00EF6411">
              <w:rPr>
                <w:rStyle w:val="Hyperlink"/>
                <w:noProof/>
              </w:rPr>
              <w:t>Background and Motivation</w:t>
            </w:r>
            <w:r>
              <w:rPr>
                <w:noProof/>
                <w:webHidden/>
              </w:rPr>
              <w:tab/>
            </w:r>
            <w:r>
              <w:rPr>
                <w:noProof/>
                <w:webHidden/>
              </w:rPr>
              <w:fldChar w:fldCharType="begin"/>
            </w:r>
            <w:r>
              <w:rPr>
                <w:noProof/>
                <w:webHidden/>
              </w:rPr>
              <w:instrText xml:space="preserve"> PAGEREF _Toc102639257 \h </w:instrText>
            </w:r>
            <w:r>
              <w:rPr>
                <w:noProof/>
                <w:webHidden/>
              </w:rPr>
            </w:r>
            <w:r>
              <w:rPr>
                <w:noProof/>
                <w:webHidden/>
              </w:rPr>
              <w:fldChar w:fldCharType="separate"/>
            </w:r>
            <w:r>
              <w:rPr>
                <w:noProof/>
                <w:webHidden/>
              </w:rPr>
              <w:t>4</w:t>
            </w:r>
            <w:r>
              <w:rPr>
                <w:noProof/>
                <w:webHidden/>
              </w:rPr>
              <w:fldChar w:fldCharType="end"/>
            </w:r>
          </w:hyperlink>
        </w:p>
        <w:p w14:paraId="1F35847F" w14:textId="0CF6536F" w:rsidR="002608C4" w:rsidRDefault="002608C4">
          <w:pPr>
            <w:pStyle w:val="TOC2"/>
            <w:tabs>
              <w:tab w:val="right" w:leader="dot" w:pos="9350"/>
            </w:tabs>
            <w:rPr>
              <w:rFonts w:asciiTheme="minorHAnsi" w:eastAsiaTheme="minorEastAsia" w:hAnsiTheme="minorHAnsi" w:cstheme="minorBidi"/>
              <w:noProof/>
              <w:lang w:val="en-US"/>
            </w:rPr>
          </w:pPr>
          <w:hyperlink w:anchor="_Toc102639258" w:history="1">
            <w:r w:rsidRPr="00EF6411">
              <w:rPr>
                <w:rStyle w:val="Hyperlink"/>
                <w:noProof/>
              </w:rPr>
              <w:t>Related Work</w:t>
            </w:r>
            <w:r>
              <w:rPr>
                <w:noProof/>
                <w:webHidden/>
              </w:rPr>
              <w:tab/>
            </w:r>
            <w:r>
              <w:rPr>
                <w:noProof/>
                <w:webHidden/>
              </w:rPr>
              <w:fldChar w:fldCharType="begin"/>
            </w:r>
            <w:r>
              <w:rPr>
                <w:noProof/>
                <w:webHidden/>
              </w:rPr>
              <w:instrText xml:space="preserve"> PAGEREF _Toc102639258 \h </w:instrText>
            </w:r>
            <w:r>
              <w:rPr>
                <w:noProof/>
                <w:webHidden/>
              </w:rPr>
            </w:r>
            <w:r>
              <w:rPr>
                <w:noProof/>
                <w:webHidden/>
              </w:rPr>
              <w:fldChar w:fldCharType="separate"/>
            </w:r>
            <w:r>
              <w:rPr>
                <w:noProof/>
                <w:webHidden/>
              </w:rPr>
              <w:t>5</w:t>
            </w:r>
            <w:r>
              <w:rPr>
                <w:noProof/>
                <w:webHidden/>
              </w:rPr>
              <w:fldChar w:fldCharType="end"/>
            </w:r>
          </w:hyperlink>
        </w:p>
        <w:p w14:paraId="6328CB69" w14:textId="5CE31380" w:rsidR="002608C4" w:rsidRDefault="002608C4">
          <w:pPr>
            <w:pStyle w:val="TOC2"/>
            <w:tabs>
              <w:tab w:val="right" w:leader="dot" w:pos="9350"/>
            </w:tabs>
            <w:rPr>
              <w:rFonts w:asciiTheme="minorHAnsi" w:eastAsiaTheme="minorEastAsia" w:hAnsiTheme="minorHAnsi" w:cstheme="minorBidi"/>
              <w:noProof/>
              <w:lang w:val="en-US"/>
            </w:rPr>
          </w:pPr>
          <w:hyperlink w:anchor="_Toc102639259" w:history="1">
            <w:r w:rsidRPr="00EF6411">
              <w:rPr>
                <w:rStyle w:val="Hyperlink"/>
                <w:noProof/>
              </w:rPr>
              <w:t>Proposed Ideas and Significance</w:t>
            </w:r>
            <w:r>
              <w:rPr>
                <w:noProof/>
                <w:webHidden/>
              </w:rPr>
              <w:tab/>
            </w:r>
            <w:r>
              <w:rPr>
                <w:noProof/>
                <w:webHidden/>
              </w:rPr>
              <w:fldChar w:fldCharType="begin"/>
            </w:r>
            <w:r>
              <w:rPr>
                <w:noProof/>
                <w:webHidden/>
              </w:rPr>
              <w:instrText xml:space="preserve"> PAGEREF _Toc102639259 \h </w:instrText>
            </w:r>
            <w:r>
              <w:rPr>
                <w:noProof/>
                <w:webHidden/>
              </w:rPr>
            </w:r>
            <w:r>
              <w:rPr>
                <w:noProof/>
                <w:webHidden/>
              </w:rPr>
              <w:fldChar w:fldCharType="separate"/>
            </w:r>
            <w:r>
              <w:rPr>
                <w:noProof/>
                <w:webHidden/>
              </w:rPr>
              <w:t>7</w:t>
            </w:r>
            <w:r>
              <w:rPr>
                <w:noProof/>
                <w:webHidden/>
              </w:rPr>
              <w:fldChar w:fldCharType="end"/>
            </w:r>
          </w:hyperlink>
        </w:p>
        <w:p w14:paraId="2F105BBA" w14:textId="7E92D3A6" w:rsidR="002608C4" w:rsidRDefault="002608C4">
          <w:pPr>
            <w:pStyle w:val="TOC1"/>
            <w:tabs>
              <w:tab w:val="right" w:leader="dot" w:pos="9350"/>
            </w:tabs>
            <w:rPr>
              <w:rFonts w:asciiTheme="minorHAnsi" w:eastAsiaTheme="minorEastAsia" w:hAnsiTheme="minorHAnsi" w:cstheme="minorBidi"/>
              <w:noProof/>
              <w:lang w:val="en-US"/>
            </w:rPr>
          </w:pPr>
          <w:hyperlink w:anchor="_Toc102639260" w:history="1">
            <w:r w:rsidRPr="00EF6411">
              <w:rPr>
                <w:rStyle w:val="Hyperlink"/>
                <w:noProof/>
              </w:rPr>
              <w:t>Problem Statement</w:t>
            </w:r>
            <w:r>
              <w:rPr>
                <w:noProof/>
                <w:webHidden/>
              </w:rPr>
              <w:tab/>
            </w:r>
            <w:r>
              <w:rPr>
                <w:noProof/>
                <w:webHidden/>
              </w:rPr>
              <w:fldChar w:fldCharType="begin"/>
            </w:r>
            <w:r>
              <w:rPr>
                <w:noProof/>
                <w:webHidden/>
              </w:rPr>
              <w:instrText xml:space="preserve"> PAGEREF _Toc102639260 \h </w:instrText>
            </w:r>
            <w:r>
              <w:rPr>
                <w:noProof/>
                <w:webHidden/>
              </w:rPr>
            </w:r>
            <w:r>
              <w:rPr>
                <w:noProof/>
                <w:webHidden/>
              </w:rPr>
              <w:fldChar w:fldCharType="separate"/>
            </w:r>
            <w:r>
              <w:rPr>
                <w:noProof/>
                <w:webHidden/>
              </w:rPr>
              <w:t>8</w:t>
            </w:r>
            <w:r>
              <w:rPr>
                <w:noProof/>
                <w:webHidden/>
              </w:rPr>
              <w:fldChar w:fldCharType="end"/>
            </w:r>
          </w:hyperlink>
        </w:p>
        <w:p w14:paraId="219BCD95" w14:textId="585F2894" w:rsidR="002608C4" w:rsidRDefault="002608C4">
          <w:pPr>
            <w:pStyle w:val="TOC1"/>
            <w:tabs>
              <w:tab w:val="right" w:leader="dot" w:pos="9350"/>
            </w:tabs>
            <w:rPr>
              <w:rFonts w:asciiTheme="minorHAnsi" w:eastAsiaTheme="minorEastAsia" w:hAnsiTheme="minorHAnsi" w:cstheme="minorBidi"/>
              <w:noProof/>
              <w:lang w:val="en-US"/>
            </w:rPr>
          </w:pPr>
          <w:hyperlink w:anchor="_Toc102639261" w:history="1">
            <w:r w:rsidRPr="00EF6411">
              <w:rPr>
                <w:rStyle w:val="Hyperlink"/>
                <w:noProof/>
              </w:rPr>
              <w:t>Target Audience</w:t>
            </w:r>
            <w:r>
              <w:rPr>
                <w:noProof/>
                <w:webHidden/>
              </w:rPr>
              <w:tab/>
            </w:r>
            <w:r>
              <w:rPr>
                <w:noProof/>
                <w:webHidden/>
              </w:rPr>
              <w:fldChar w:fldCharType="begin"/>
            </w:r>
            <w:r>
              <w:rPr>
                <w:noProof/>
                <w:webHidden/>
              </w:rPr>
              <w:instrText xml:space="preserve"> PAGEREF _Toc102639261 \h </w:instrText>
            </w:r>
            <w:r>
              <w:rPr>
                <w:noProof/>
                <w:webHidden/>
              </w:rPr>
            </w:r>
            <w:r>
              <w:rPr>
                <w:noProof/>
                <w:webHidden/>
              </w:rPr>
              <w:fldChar w:fldCharType="separate"/>
            </w:r>
            <w:r>
              <w:rPr>
                <w:noProof/>
                <w:webHidden/>
              </w:rPr>
              <w:t>8</w:t>
            </w:r>
            <w:r>
              <w:rPr>
                <w:noProof/>
                <w:webHidden/>
              </w:rPr>
              <w:fldChar w:fldCharType="end"/>
            </w:r>
          </w:hyperlink>
        </w:p>
        <w:p w14:paraId="712A8CE4" w14:textId="520FBD1D" w:rsidR="002608C4" w:rsidRDefault="002608C4">
          <w:pPr>
            <w:pStyle w:val="TOC2"/>
            <w:tabs>
              <w:tab w:val="right" w:leader="dot" w:pos="9350"/>
            </w:tabs>
            <w:rPr>
              <w:rFonts w:asciiTheme="minorHAnsi" w:eastAsiaTheme="minorEastAsia" w:hAnsiTheme="minorHAnsi" w:cstheme="minorBidi"/>
              <w:noProof/>
              <w:lang w:val="en-US"/>
            </w:rPr>
          </w:pPr>
          <w:hyperlink w:anchor="_Toc102639262" w:history="1">
            <w:r w:rsidRPr="00EF6411">
              <w:rPr>
                <w:rStyle w:val="Hyperlink"/>
                <w:noProof/>
              </w:rPr>
              <w:t>Users Receiving and Storing IoT Data</w:t>
            </w:r>
            <w:r>
              <w:rPr>
                <w:noProof/>
                <w:webHidden/>
              </w:rPr>
              <w:tab/>
            </w:r>
            <w:r>
              <w:rPr>
                <w:noProof/>
                <w:webHidden/>
              </w:rPr>
              <w:fldChar w:fldCharType="begin"/>
            </w:r>
            <w:r>
              <w:rPr>
                <w:noProof/>
                <w:webHidden/>
              </w:rPr>
              <w:instrText xml:space="preserve"> PAGEREF _Toc102639262 \h </w:instrText>
            </w:r>
            <w:r>
              <w:rPr>
                <w:noProof/>
                <w:webHidden/>
              </w:rPr>
            </w:r>
            <w:r>
              <w:rPr>
                <w:noProof/>
                <w:webHidden/>
              </w:rPr>
              <w:fldChar w:fldCharType="separate"/>
            </w:r>
            <w:r>
              <w:rPr>
                <w:noProof/>
                <w:webHidden/>
              </w:rPr>
              <w:t>9</w:t>
            </w:r>
            <w:r>
              <w:rPr>
                <w:noProof/>
                <w:webHidden/>
              </w:rPr>
              <w:fldChar w:fldCharType="end"/>
            </w:r>
          </w:hyperlink>
        </w:p>
        <w:p w14:paraId="086BF6C6" w14:textId="0B0018C6" w:rsidR="002608C4" w:rsidRDefault="002608C4">
          <w:pPr>
            <w:pStyle w:val="TOC2"/>
            <w:tabs>
              <w:tab w:val="right" w:leader="dot" w:pos="9350"/>
            </w:tabs>
            <w:rPr>
              <w:rFonts w:asciiTheme="minorHAnsi" w:eastAsiaTheme="minorEastAsia" w:hAnsiTheme="minorHAnsi" w:cstheme="minorBidi"/>
              <w:noProof/>
              <w:lang w:val="en-US"/>
            </w:rPr>
          </w:pPr>
          <w:hyperlink w:anchor="_Toc102639263" w:history="1">
            <w:r w:rsidRPr="00EF6411">
              <w:rPr>
                <w:rStyle w:val="Hyperlink"/>
                <w:noProof/>
              </w:rPr>
              <w:t>Users Viewing IoT Data</w:t>
            </w:r>
            <w:r>
              <w:rPr>
                <w:noProof/>
                <w:webHidden/>
              </w:rPr>
              <w:tab/>
            </w:r>
            <w:r>
              <w:rPr>
                <w:noProof/>
                <w:webHidden/>
              </w:rPr>
              <w:fldChar w:fldCharType="begin"/>
            </w:r>
            <w:r>
              <w:rPr>
                <w:noProof/>
                <w:webHidden/>
              </w:rPr>
              <w:instrText xml:space="preserve"> PAGEREF _Toc102639263 \h </w:instrText>
            </w:r>
            <w:r>
              <w:rPr>
                <w:noProof/>
                <w:webHidden/>
              </w:rPr>
            </w:r>
            <w:r>
              <w:rPr>
                <w:noProof/>
                <w:webHidden/>
              </w:rPr>
              <w:fldChar w:fldCharType="separate"/>
            </w:r>
            <w:r>
              <w:rPr>
                <w:noProof/>
                <w:webHidden/>
              </w:rPr>
              <w:t>9</w:t>
            </w:r>
            <w:r>
              <w:rPr>
                <w:noProof/>
                <w:webHidden/>
              </w:rPr>
              <w:fldChar w:fldCharType="end"/>
            </w:r>
          </w:hyperlink>
        </w:p>
        <w:p w14:paraId="30E6CBCB" w14:textId="126DB446" w:rsidR="002608C4" w:rsidRDefault="002608C4">
          <w:pPr>
            <w:pStyle w:val="TOC2"/>
            <w:tabs>
              <w:tab w:val="right" w:leader="dot" w:pos="9350"/>
            </w:tabs>
            <w:rPr>
              <w:rFonts w:asciiTheme="minorHAnsi" w:eastAsiaTheme="minorEastAsia" w:hAnsiTheme="minorHAnsi" w:cstheme="minorBidi"/>
              <w:noProof/>
              <w:lang w:val="en-US"/>
            </w:rPr>
          </w:pPr>
          <w:hyperlink w:anchor="_Toc102639264" w:history="1">
            <w:r w:rsidRPr="00EF6411">
              <w:rPr>
                <w:rStyle w:val="Hyperlink"/>
                <w:noProof/>
              </w:rPr>
              <w:t>Users Utilizing IoT Data</w:t>
            </w:r>
            <w:r>
              <w:rPr>
                <w:noProof/>
                <w:webHidden/>
              </w:rPr>
              <w:tab/>
            </w:r>
            <w:r>
              <w:rPr>
                <w:noProof/>
                <w:webHidden/>
              </w:rPr>
              <w:fldChar w:fldCharType="begin"/>
            </w:r>
            <w:r>
              <w:rPr>
                <w:noProof/>
                <w:webHidden/>
              </w:rPr>
              <w:instrText xml:space="preserve"> PAGEREF _Toc102639264 \h </w:instrText>
            </w:r>
            <w:r>
              <w:rPr>
                <w:noProof/>
                <w:webHidden/>
              </w:rPr>
            </w:r>
            <w:r>
              <w:rPr>
                <w:noProof/>
                <w:webHidden/>
              </w:rPr>
              <w:fldChar w:fldCharType="separate"/>
            </w:r>
            <w:r>
              <w:rPr>
                <w:noProof/>
                <w:webHidden/>
              </w:rPr>
              <w:t>9</w:t>
            </w:r>
            <w:r>
              <w:rPr>
                <w:noProof/>
                <w:webHidden/>
              </w:rPr>
              <w:fldChar w:fldCharType="end"/>
            </w:r>
          </w:hyperlink>
        </w:p>
        <w:p w14:paraId="2124F7A0" w14:textId="57B42525" w:rsidR="002608C4" w:rsidRDefault="002608C4">
          <w:pPr>
            <w:pStyle w:val="TOC1"/>
            <w:tabs>
              <w:tab w:val="right" w:leader="dot" w:pos="9350"/>
            </w:tabs>
            <w:rPr>
              <w:rFonts w:asciiTheme="minorHAnsi" w:eastAsiaTheme="minorEastAsia" w:hAnsiTheme="minorHAnsi" w:cstheme="minorBidi"/>
              <w:noProof/>
              <w:lang w:val="en-US"/>
            </w:rPr>
          </w:pPr>
          <w:hyperlink w:anchor="_Toc102639265" w:history="1">
            <w:r w:rsidRPr="00EF6411">
              <w:rPr>
                <w:rStyle w:val="Hyperlink"/>
                <w:noProof/>
              </w:rPr>
              <w:t>Tools and Development Environment</w:t>
            </w:r>
            <w:r>
              <w:rPr>
                <w:noProof/>
                <w:webHidden/>
              </w:rPr>
              <w:tab/>
            </w:r>
            <w:r>
              <w:rPr>
                <w:noProof/>
                <w:webHidden/>
              </w:rPr>
              <w:fldChar w:fldCharType="begin"/>
            </w:r>
            <w:r>
              <w:rPr>
                <w:noProof/>
                <w:webHidden/>
              </w:rPr>
              <w:instrText xml:space="preserve"> PAGEREF _Toc102639265 \h </w:instrText>
            </w:r>
            <w:r>
              <w:rPr>
                <w:noProof/>
                <w:webHidden/>
              </w:rPr>
            </w:r>
            <w:r>
              <w:rPr>
                <w:noProof/>
                <w:webHidden/>
              </w:rPr>
              <w:fldChar w:fldCharType="separate"/>
            </w:r>
            <w:r>
              <w:rPr>
                <w:noProof/>
                <w:webHidden/>
              </w:rPr>
              <w:t>10</w:t>
            </w:r>
            <w:r>
              <w:rPr>
                <w:noProof/>
                <w:webHidden/>
              </w:rPr>
              <w:fldChar w:fldCharType="end"/>
            </w:r>
          </w:hyperlink>
        </w:p>
        <w:p w14:paraId="223C768A" w14:textId="493BF2ED" w:rsidR="002608C4" w:rsidRDefault="002608C4">
          <w:pPr>
            <w:pStyle w:val="TOC1"/>
            <w:tabs>
              <w:tab w:val="right" w:leader="dot" w:pos="9350"/>
            </w:tabs>
            <w:rPr>
              <w:rFonts w:asciiTheme="minorHAnsi" w:eastAsiaTheme="minorEastAsia" w:hAnsiTheme="minorHAnsi" w:cstheme="minorBidi"/>
              <w:noProof/>
              <w:lang w:val="en-US"/>
            </w:rPr>
          </w:pPr>
          <w:hyperlink w:anchor="_Toc102639266" w:history="1">
            <w:r w:rsidRPr="00EF6411">
              <w:rPr>
                <w:rStyle w:val="Hyperlink"/>
                <w:noProof/>
              </w:rPr>
              <w:t>Development Environment Specifics and Tool / Software versions</w:t>
            </w:r>
            <w:r>
              <w:rPr>
                <w:noProof/>
                <w:webHidden/>
              </w:rPr>
              <w:tab/>
            </w:r>
            <w:r>
              <w:rPr>
                <w:noProof/>
                <w:webHidden/>
              </w:rPr>
              <w:fldChar w:fldCharType="begin"/>
            </w:r>
            <w:r>
              <w:rPr>
                <w:noProof/>
                <w:webHidden/>
              </w:rPr>
              <w:instrText xml:space="preserve"> PAGEREF _Toc102639266 \h </w:instrText>
            </w:r>
            <w:r>
              <w:rPr>
                <w:noProof/>
                <w:webHidden/>
              </w:rPr>
            </w:r>
            <w:r>
              <w:rPr>
                <w:noProof/>
                <w:webHidden/>
              </w:rPr>
              <w:fldChar w:fldCharType="separate"/>
            </w:r>
            <w:r>
              <w:rPr>
                <w:noProof/>
                <w:webHidden/>
              </w:rPr>
              <w:t>11</w:t>
            </w:r>
            <w:r>
              <w:rPr>
                <w:noProof/>
                <w:webHidden/>
              </w:rPr>
              <w:fldChar w:fldCharType="end"/>
            </w:r>
          </w:hyperlink>
        </w:p>
        <w:p w14:paraId="049C5591" w14:textId="5F697D47" w:rsidR="002608C4" w:rsidRDefault="002608C4">
          <w:pPr>
            <w:pStyle w:val="TOC2"/>
            <w:tabs>
              <w:tab w:val="right" w:leader="dot" w:pos="9350"/>
            </w:tabs>
            <w:rPr>
              <w:rFonts w:asciiTheme="minorHAnsi" w:eastAsiaTheme="minorEastAsia" w:hAnsiTheme="minorHAnsi" w:cstheme="minorBidi"/>
              <w:noProof/>
              <w:lang w:val="en-US"/>
            </w:rPr>
          </w:pPr>
          <w:hyperlink w:anchor="_Toc102639267" w:history="1">
            <w:r w:rsidRPr="00EF6411">
              <w:rPr>
                <w:rStyle w:val="Hyperlink"/>
                <w:noProof/>
              </w:rPr>
              <w:t>Development Environment Specifics</w:t>
            </w:r>
            <w:r>
              <w:rPr>
                <w:noProof/>
                <w:webHidden/>
              </w:rPr>
              <w:tab/>
            </w:r>
            <w:r>
              <w:rPr>
                <w:noProof/>
                <w:webHidden/>
              </w:rPr>
              <w:fldChar w:fldCharType="begin"/>
            </w:r>
            <w:r>
              <w:rPr>
                <w:noProof/>
                <w:webHidden/>
              </w:rPr>
              <w:instrText xml:space="preserve"> PAGEREF _Toc102639267 \h </w:instrText>
            </w:r>
            <w:r>
              <w:rPr>
                <w:noProof/>
                <w:webHidden/>
              </w:rPr>
            </w:r>
            <w:r>
              <w:rPr>
                <w:noProof/>
                <w:webHidden/>
              </w:rPr>
              <w:fldChar w:fldCharType="separate"/>
            </w:r>
            <w:r>
              <w:rPr>
                <w:noProof/>
                <w:webHidden/>
              </w:rPr>
              <w:t>11</w:t>
            </w:r>
            <w:r>
              <w:rPr>
                <w:noProof/>
                <w:webHidden/>
              </w:rPr>
              <w:fldChar w:fldCharType="end"/>
            </w:r>
          </w:hyperlink>
        </w:p>
        <w:p w14:paraId="7C8B4F73" w14:textId="3C79BFC0" w:rsidR="002608C4" w:rsidRDefault="002608C4">
          <w:pPr>
            <w:pStyle w:val="TOC2"/>
            <w:tabs>
              <w:tab w:val="right" w:leader="dot" w:pos="9350"/>
            </w:tabs>
            <w:rPr>
              <w:rFonts w:asciiTheme="minorHAnsi" w:eastAsiaTheme="minorEastAsia" w:hAnsiTheme="minorHAnsi" w:cstheme="minorBidi"/>
              <w:noProof/>
              <w:lang w:val="en-US"/>
            </w:rPr>
          </w:pPr>
          <w:hyperlink w:anchor="_Toc102639268" w:history="1">
            <w:r w:rsidRPr="00EF6411">
              <w:rPr>
                <w:rStyle w:val="Hyperlink"/>
                <w:noProof/>
              </w:rPr>
              <w:t>Tool / Software versions</w:t>
            </w:r>
            <w:r>
              <w:rPr>
                <w:noProof/>
                <w:webHidden/>
              </w:rPr>
              <w:tab/>
            </w:r>
            <w:r>
              <w:rPr>
                <w:noProof/>
                <w:webHidden/>
              </w:rPr>
              <w:fldChar w:fldCharType="begin"/>
            </w:r>
            <w:r>
              <w:rPr>
                <w:noProof/>
                <w:webHidden/>
              </w:rPr>
              <w:instrText xml:space="preserve"> PAGEREF _Toc102639268 \h </w:instrText>
            </w:r>
            <w:r>
              <w:rPr>
                <w:noProof/>
                <w:webHidden/>
              </w:rPr>
            </w:r>
            <w:r>
              <w:rPr>
                <w:noProof/>
                <w:webHidden/>
              </w:rPr>
              <w:fldChar w:fldCharType="separate"/>
            </w:r>
            <w:r>
              <w:rPr>
                <w:noProof/>
                <w:webHidden/>
              </w:rPr>
              <w:t>11</w:t>
            </w:r>
            <w:r>
              <w:rPr>
                <w:noProof/>
                <w:webHidden/>
              </w:rPr>
              <w:fldChar w:fldCharType="end"/>
            </w:r>
          </w:hyperlink>
        </w:p>
        <w:p w14:paraId="0773DC54" w14:textId="58213288" w:rsidR="002608C4" w:rsidRDefault="002608C4">
          <w:pPr>
            <w:pStyle w:val="TOC1"/>
            <w:tabs>
              <w:tab w:val="right" w:leader="dot" w:pos="9350"/>
            </w:tabs>
            <w:rPr>
              <w:rFonts w:asciiTheme="minorHAnsi" w:eastAsiaTheme="minorEastAsia" w:hAnsiTheme="minorHAnsi" w:cstheme="minorBidi"/>
              <w:noProof/>
              <w:lang w:val="en-US"/>
            </w:rPr>
          </w:pPr>
          <w:hyperlink w:anchor="_Toc102639269" w:history="1">
            <w:r w:rsidRPr="00EF6411">
              <w:rPr>
                <w:rStyle w:val="Hyperlink"/>
                <w:noProof/>
              </w:rPr>
              <w:t>Modules and Diagrams</w:t>
            </w:r>
            <w:r>
              <w:rPr>
                <w:noProof/>
                <w:webHidden/>
              </w:rPr>
              <w:tab/>
            </w:r>
            <w:r>
              <w:rPr>
                <w:noProof/>
                <w:webHidden/>
              </w:rPr>
              <w:fldChar w:fldCharType="begin"/>
            </w:r>
            <w:r>
              <w:rPr>
                <w:noProof/>
                <w:webHidden/>
              </w:rPr>
              <w:instrText xml:space="preserve"> PAGEREF _Toc102639269 \h </w:instrText>
            </w:r>
            <w:r>
              <w:rPr>
                <w:noProof/>
                <w:webHidden/>
              </w:rPr>
            </w:r>
            <w:r>
              <w:rPr>
                <w:noProof/>
                <w:webHidden/>
              </w:rPr>
              <w:fldChar w:fldCharType="separate"/>
            </w:r>
            <w:r>
              <w:rPr>
                <w:noProof/>
                <w:webHidden/>
              </w:rPr>
              <w:t>18</w:t>
            </w:r>
            <w:r>
              <w:rPr>
                <w:noProof/>
                <w:webHidden/>
              </w:rPr>
              <w:fldChar w:fldCharType="end"/>
            </w:r>
          </w:hyperlink>
        </w:p>
        <w:p w14:paraId="02D82536" w14:textId="53FA2BFB" w:rsidR="002608C4" w:rsidRDefault="002608C4">
          <w:pPr>
            <w:pStyle w:val="TOC2"/>
            <w:tabs>
              <w:tab w:val="right" w:leader="dot" w:pos="9350"/>
            </w:tabs>
            <w:rPr>
              <w:rFonts w:asciiTheme="minorHAnsi" w:eastAsiaTheme="minorEastAsia" w:hAnsiTheme="minorHAnsi" w:cstheme="minorBidi"/>
              <w:noProof/>
              <w:lang w:val="en-US"/>
            </w:rPr>
          </w:pPr>
          <w:hyperlink w:anchor="_Toc102639270" w:history="1">
            <w:r w:rsidRPr="00EF6411">
              <w:rPr>
                <w:rStyle w:val="Hyperlink"/>
                <w:noProof/>
              </w:rPr>
              <w:t>Overall Architecture</w:t>
            </w:r>
            <w:r>
              <w:rPr>
                <w:noProof/>
                <w:webHidden/>
              </w:rPr>
              <w:tab/>
            </w:r>
            <w:r>
              <w:rPr>
                <w:noProof/>
                <w:webHidden/>
              </w:rPr>
              <w:fldChar w:fldCharType="begin"/>
            </w:r>
            <w:r>
              <w:rPr>
                <w:noProof/>
                <w:webHidden/>
              </w:rPr>
              <w:instrText xml:space="preserve"> PAGEREF _Toc102639270 \h </w:instrText>
            </w:r>
            <w:r>
              <w:rPr>
                <w:noProof/>
                <w:webHidden/>
              </w:rPr>
            </w:r>
            <w:r>
              <w:rPr>
                <w:noProof/>
                <w:webHidden/>
              </w:rPr>
              <w:fldChar w:fldCharType="separate"/>
            </w:r>
            <w:r>
              <w:rPr>
                <w:noProof/>
                <w:webHidden/>
              </w:rPr>
              <w:t>18</w:t>
            </w:r>
            <w:r>
              <w:rPr>
                <w:noProof/>
                <w:webHidden/>
              </w:rPr>
              <w:fldChar w:fldCharType="end"/>
            </w:r>
          </w:hyperlink>
        </w:p>
        <w:p w14:paraId="39183FEA" w14:textId="23486FC9" w:rsidR="002608C4" w:rsidRDefault="002608C4">
          <w:pPr>
            <w:pStyle w:val="TOC2"/>
            <w:tabs>
              <w:tab w:val="right" w:leader="dot" w:pos="9350"/>
            </w:tabs>
            <w:rPr>
              <w:rFonts w:asciiTheme="minorHAnsi" w:eastAsiaTheme="minorEastAsia" w:hAnsiTheme="minorHAnsi" w:cstheme="minorBidi"/>
              <w:noProof/>
              <w:lang w:val="en-US"/>
            </w:rPr>
          </w:pPr>
          <w:hyperlink w:anchor="_Toc102639271" w:history="1">
            <w:r w:rsidRPr="00EF6411">
              <w:rPr>
                <w:rStyle w:val="Hyperlink"/>
                <w:noProof/>
              </w:rPr>
              <w:t>Simulated Device</w:t>
            </w:r>
            <w:r>
              <w:rPr>
                <w:noProof/>
                <w:webHidden/>
              </w:rPr>
              <w:tab/>
            </w:r>
            <w:r>
              <w:rPr>
                <w:noProof/>
                <w:webHidden/>
              </w:rPr>
              <w:fldChar w:fldCharType="begin"/>
            </w:r>
            <w:r>
              <w:rPr>
                <w:noProof/>
                <w:webHidden/>
              </w:rPr>
              <w:instrText xml:space="preserve"> PAGEREF _Toc102639271 \h </w:instrText>
            </w:r>
            <w:r>
              <w:rPr>
                <w:noProof/>
                <w:webHidden/>
              </w:rPr>
            </w:r>
            <w:r>
              <w:rPr>
                <w:noProof/>
                <w:webHidden/>
              </w:rPr>
              <w:fldChar w:fldCharType="separate"/>
            </w:r>
            <w:r>
              <w:rPr>
                <w:noProof/>
                <w:webHidden/>
              </w:rPr>
              <w:t>19</w:t>
            </w:r>
            <w:r>
              <w:rPr>
                <w:noProof/>
                <w:webHidden/>
              </w:rPr>
              <w:fldChar w:fldCharType="end"/>
            </w:r>
          </w:hyperlink>
        </w:p>
        <w:p w14:paraId="7258CFCB" w14:textId="603151E6" w:rsidR="002608C4" w:rsidRDefault="002608C4">
          <w:pPr>
            <w:pStyle w:val="TOC2"/>
            <w:tabs>
              <w:tab w:val="right" w:leader="dot" w:pos="9350"/>
            </w:tabs>
            <w:rPr>
              <w:rFonts w:asciiTheme="minorHAnsi" w:eastAsiaTheme="minorEastAsia" w:hAnsiTheme="minorHAnsi" w:cstheme="minorBidi"/>
              <w:noProof/>
              <w:lang w:val="en-US"/>
            </w:rPr>
          </w:pPr>
          <w:hyperlink w:anchor="_Toc102639272" w:history="1">
            <w:r w:rsidRPr="00EF6411">
              <w:rPr>
                <w:rStyle w:val="Hyperlink"/>
                <w:noProof/>
              </w:rPr>
              <w:t>Microservice Interaction</w:t>
            </w:r>
            <w:r>
              <w:rPr>
                <w:noProof/>
                <w:webHidden/>
              </w:rPr>
              <w:tab/>
            </w:r>
            <w:r>
              <w:rPr>
                <w:noProof/>
                <w:webHidden/>
              </w:rPr>
              <w:fldChar w:fldCharType="begin"/>
            </w:r>
            <w:r>
              <w:rPr>
                <w:noProof/>
                <w:webHidden/>
              </w:rPr>
              <w:instrText xml:space="preserve"> PAGEREF _Toc102639272 \h </w:instrText>
            </w:r>
            <w:r>
              <w:rPr>
                <w:noProof/>
                <w:webHidden/>
              </w:rPr>
            </w:r>
            <w:r>
              <w:rPr>
                <w:noProof/>
                <w:webHidden/>
              </w:rPr>
              <w:fldChar w:fldCharType="separate"/>
            </w:r>
            <w:r>
              <w:rPr>
                <w:noProof/>
                <w:webHidden/>
              </w:rPr>
              <w:t>20</w:t>
            </w:r>
            <w:r>
              <w:rPr>
                <w:noProof/>
                <w:webHidden/>
              </w:rPr>
              <w:fldChar w:fldCharType="end"/>
            </w:r>
          </w:hyperlink>
        </w:p>
        <w:p w14:paraId="5428A325" w14:textId="6779F1B8" w:rsidR="002608C4" w:rsidRDefault="002608C4">
          <w:pPr>
            <w:pStyle w:val="TOC2"/>
            <w:tabs>
              <w:tab w:val="right" w:leader="dot" w:pos="9350"/>
            </w:tabs>
            <w:rPr>
              <w:rFonts w:asciiTheme="minorHAnsi" w:eastAsiaTheme="minorEastAsia" w:hAnsiTheme="minorHAnsi" w:cstheme="minorBidi"/>
              <w:noProof/>
              <w:lang w:val="en-US"/>
            </w:rPr>
          </w:pPr>
          <w:hyperlink w:anchor="_Toc102639273" w:history="1">
            <w:r w:rsidRPr="00EF6411">
              <w:rPr>
                <w:rStyle w:val="Hyperlink"/>
                <w:noProof/>
              </w:rPr>
              <w:t>Microservice Descriptions</w:t>
            </w:r>
            <w:r>
              <w:rPr>
                <w:noProof/>
                <w:webHidden/>
              </w:rPr>
              <w:tab/>
            </w:r>
            <w:r>
              <w:rPr>
                <w:noProof/>
                <w:webHidden/>
              </w:rPr>
              <w:fldChar w:fldCharType="begin"/>
            </w:r>
            <w:r>
              <w:rPr>
                <w:noProof/>
                <w:webHidden/>
              </w:rPr>
              <w:instrText xml:space="preserve"> PAGEREF _Toc102639273 \h </w:instrText>
            </w:r>
            <w:r>
              <w:rPr>
                <w:noProof/>
                <w:webHidden/>
              </w:rPr>
            </w:r>
            <w:r>
              <w:rPr>
                <w:noProof/>
                <w:webHidden/>
              </w:rPr>
              <w:fldChar w:fldCharType="separate"/>
            </w:r>
            <w:r>
              <w:rPr>
                <w:noProof/>
                <w:webHidden/>
              </w:rPr>
              <w:t>21</w:t>
            </w:r>
            <w:r>
              <w:rPr>
                <w:noProof/>
                <w:webHidden/>
              </w:rPr>
              <w:fldChar w:fldCharType="end"/>
            </w:r>
          </w:hyperlink>
        </w:p>
        <w:p w14:paraId="36079AC8" w14:textId="7C403B0E" w:rsidR="002608C4" w:rsidRDefault="002608C4">
          <w:pPr>
            <w:pStyle w:val="TOC3"/>
            <w:tabs>
              <w:tab w:val="right" w:leader="dot" w:pos="9350"/>
            </w:tabs>
            <w:rPr>
              <w:rFonts w:asciiTheme="minorHAnsi" w:eastAsiaTheme="minorEastAsia" w:hAnsiTheme="minorHAnsi" w:cstheme="minorBidi"/>
              <w:noProof/>
              <w:lang w:val="en-US"/>
            </w:rPr>
          </w:pPr>
          <w:hyperlink w:anchor="_Toc102639274" w:history="1">
            <w:r w:rsidRPr="00EF6411">
              <w:rPr>
                <w:rStyle w:val="Hyperlink"/>
                <w:noProof/>
              </w:rPr>
              <w:t>Relay Microservice</w:t>
            </w:r>
            <w:r>
              <w:rPr>
                <w:noProof/>
                <w:webHidden/>
              </w:rPr>
              <w:tab/>
            </w:r>
            <w:r>
              <w:rPr>
                <w:noProof/>
                <w:webHidden/>
              </w:rPr>
              <w:fldChar w:fldCharType="begin"/>
            </w:r>
            <w:r>
              <w:rPr>
                <w:noProof/>
                <w:webHidden/>
              </w:rPr>
              <w:instrText xml:space="preserve"> PAGEREF _Toc102639274 \h </w:instrText>
            </w:r>
            <w:r>
              <w:rPr>
                <w:noProof/>
                <w:webHidden/>
              </w:rPr>
            </w:r>
            <w:r>
              <w:rPr>
                <w:noProof/>
                <w:webHidden/>
              </w:rPr>
              <w:fldChar w:fldCharType="separate"/>
            </w:r>
            <w:r>
              <w:rPr>
                <w:noProof/>
                <w:webHidden/>
              </w:rPr>
              <w:t>21</w:t>
            </w:r>
            <w:r>
              <w:rPr>
                <w:noProof/>
                <w:webHidden/>
              </w:rPr>
              <w:fldChar w:fldCharType="end"/>
            </w:r>
          </w:hyperlink>
        </w:p>
        <w:p w14:paraId="5CC9CA6A" w14:textId="4A3CE2F6" w:rsidR="002608C4" w:rsidRDefault="002608C4">
          <w:pPr>
            <w:pStyle w:val="TOC3"/>
            <w:tabs>
              <w:tab w:val="right" w:leader="dot" w:pos="9350"/>
            </w:tabs>
            <w:rPr>
              <w:rFonts w:asciiTheme="minorHAnsi" w:eastAsiaTheme="minorEastAsia" w:hAnsiTheme="minorHAnsi" w:cstheme="minorBidi"/>
              <w:noProof/>
              <w:lang w:val="en-US"/>
            </w:rPr>
          </w:pPr>
          <w:hyperlink w:anchor="_Toc102639275" w:history="1">
            <w:r w:rsidRPr="00EF6411">
              <w:rPr>
                <w:rStyle w:val="Hyperlink"/>
                <w:noProof/>
              </w:rPr>
              <w:t>Ingest</w:t>
            </w:r>
            <w:r>
              <w:rPr>
                <w:noProof/>
                <w:webHidden/>
              </w:rPr>
              <w:tab/>
            </w:r>
            <w:r>
              <w:rPr>
                <w:noProof/>
                <w:webHidden/>
              </w:rPr>
              <w:fldChar w:fldCharType="begin"/>
            </w:r>
            <w:r>
              <w:rPr>
                <w:noProof/>
                <w:webHidden/>
              </w:rPr>
              <w:instrText xml:space="preserve"> PAGEREF _Toc102639275 \h </w:instrText>
            </w:r>
            <w:r>
              <w:rPr>
                <w:noProof/>
                <w:webHidden/>
              </w:rPr>
            </w:r>
            <w:r>
              <w:rPr>
                <w:noProof/>
                <w:webHidden/>
              </w:rPr>
              <w:fldChar w:fldCharType="separate"/>
            </w:r>
            <w:r>
              <w:rPr>
                <w:noProof/>
                <w:webHidden/>
              </w:rPr>
              <w:t>21</w:t>
            </w:r>
            <w:r>
              <w:rPr>
                <w:noProof/>
                <w:webHidden/>
              </w:rPr>
              <w:fldChar w:fldCharType="end"/>
            </w:r>
          </w:hyperlink>
        </w:p>
        <w:p w14:paraId="44672398" w14:textId="48B4B740" w:rsidR="002608C4" w:rsidRDefault="002608C4">
          <w:pPr>
            <w:pStyle w:val="TOC3"/>
            <w:tabs>
              <w:tab w:val="right" w:leader="dot" w:pos="9350"/>
            </w:tabs>
            <w:rPr>
              <w:rFonts w:asciiTheme="minorHAnsi" w:eastAsiaTheme="minorEastAsia" w:hAnsiTheme="minorHAnsi" w:cstheme="minorBidi"/>
              <w:noProof/>
              <w:lang w:val="en-US"/>
            </w:rPr>
          </w:pPr>
          <w:hyperlink w:anchor="_Toc102639276" w:history="1">
            <w:r w:rsidRPr="00EF6411">
              <w:rPr>
                <w:rStyle w:val="Hyperlink"/>
                <w:noProof/>
              </w:rPr>
              <w:t>Normalize</w:t>
            </w:r>
            <w:r>
              <w:rPr>
                <w:noProof/>
                <w:webHidden/>
              </w:rPr>
              <w:tab/>
            </w:r>
            <w:r>
              <w:rPr>
                <w:noProof/>
                <w:webHidden/>
              </w:rPr>
              <w:fldChar w:fldCharType="begin"/>
            </w:r>
            <w:r>
              <w:rPr>
                <w:noProof/>
                <w:webHidden/>
              </w:rPr>
              <w:instrText xml:space="preserve"> PAGEREF _Toc102639276 \h </w:instrText>
            </w:r>
            <w:r>
              <w:rPr>
                <w:noProof/>
                <w:webHidden/>
              </w:rPr>
            </w:r>
            <w:r>
              <w:rPr>
                <w:noProof/>
                <w:webHidden/>
              </w:rPr>
              <w:fldChar w:fldCharType="separate"/>
            </w:r>
            <w:r>
              <w:rPr>
                <w:noProof/>
                <w:webHidden/>
              </w:rPr>
              <w:t>22</w:t>
            </w:r>
            <w:r>
              <w:rPr>
                <w:noProof/>
                <w:webHidden/>
              </w:rPr>
              <w:fldChar w:fldCharType="end"/>
            </w:r>
          </w:hyperlink>
        </w:p>
        <w:p w14:paraId="43CD44F3" w14:textId="7B1EE2EA" w:rsidR="002608C4" w:rsidRDefault="002608C4">
          <w:pPr>
            <w:pStyle w:val="TOC3"/>
            <w:tabs>
              <w:tab w:val="right" w:leader="dot" w:pos="9350"/>
            </w:tabs>
            <w:rPr>
              <w:rFonts w:asciiTheme="minorHAnsi" w:eastAsiaTheme="minorEastAsia" w:hAnsiTheme="minorHAnsi" w:cstheme="minorBidi"/>
              <w:noProof/>
              <w:lang w:val="en-US"/>
            </w:rPr>
          </w:pPr>
          <w:hyperlink w:anchor="_Toc102639277" w:history="1">
            <w:r w:rsidRPr="00EF6411">
              <w:rPr>
                <w:rStyle w:val="Hyperlink"/>
                <w:noProof/>
              </w:rPr>
              <w:t>Store</w:t>
            </w:r>
            <w:r>
              <w:rPr>
                <w:noProof/>
                <w:webHidden/>
              </w:rPr>
              <w:tab/>
            </w:r>
            <w:r>
              <w:rPr>
                <w:noProof/>
                <w:webHidden/>
              </w:rPr>
              <w:fldChar w:fldCharType="begin"/>
            </w:r>
            <w:r>
              <w:rPr>
                <w:noProof/>
                <w:webHidden/>
              </w:rPr>
              <w:instrText xml:space="preserve"> PAGEREF _Toc102639277 \h </w:instrText>
            </w:r>
            <w:r>
              <w:rPr>
                <w:noProof/>
                <w:webHidden/>
              </w:rPr>
            </w:r>
            <w:r>
              <w:rPr>
                <w:noProof/>
                <w:webHidden/>
              </w:rPr>
              <w:fldChar w:fldCharType="separate"/>
            </w:r>
            <w:r>
              <w:rPr>
                <w:noProof/>
                <w:webHidden/>
              </w:rPr>
              <w:t>22</w:t>
            </w:r>
            <w:r>
              <w:rPr>
                <w:noProof/>
                <w:webHidden/>
              </w:rPr>
              <w:fldChar w:fldCharType="end"/>
            </w:r>
          </w:hyperlink>
        </w:p>
        <w:p w14:paraId="34DB0A1A" w14:textId="670D0F6B" w:rsidR="002608C4" w:rsidRDefault="002608C4">
          <w:pPr>
            <w:pStyle w:val="TOC3"/>
            <w:tabs>
              <w:tab w:val="right" w:leader="dot" w:pos="9350"/>
            </w:tabs>
            <w:rPr>
              <w:rFonts w:asciiTheme="minorHAnsi" w:eastAsiaTheme="minorEastAsia" w:hAnsiTheme="minorHAnsi" w:cstheme="minorBidi"/>
              <w:noProof/>
              <w:lang w:val="en-US"/>
            </w:rPr>
          </w:pPr>
          <w:hyperlink w:anchor="_Toc102639278" w:history="1">
            <w:r w:rsidRPr="00EF6411">
              <w:rPr>
                <w:rStyle w:val="Hyperlink"/>
                <w:noProof/>
              </w:rPr>
              <w:t>Alarm</w:t>
            </w:r>
            <w:r>
              <w:rPr>
                <w:noProof/>
                <w:webHidden/>
              </w:rPr>
              <w:tab/>
            </w:r>
            <w:r>
              <w:rPr>
                <w:noProof/>
                <w:webHidden/>
              </w:rPr>
              <w:fldChar w:fldCharType="begin"/>
            </w:r>
            <w:r>
              <w:rPr>
                <w:noProof/>
                <w:webHidden/>
              </w:rPr>
              <w:instrText xml:space="preserve"> PAGEREF _Toc102639278 \h </w:instrText>
            </w:r>
            <w:r>
              <w:rPr>
                <w:noProof/>
                <w:webHidden/>
              </w:rPr>
            </w:r>
            <w:r>
              <w:rPr>
                <w:noProof/>
                <w:webHidden/>
              </w:rPr>
              <w:fldChar w:fldCharType="separate"/>
            </w:r>
            <w:r>
              <w:rPr>
                <w:noProof/>
                <w:webHidden/>
              </w:rPr>
              <w:t>23</w:t>
            </w:r>
            <w:r>
              <w:rPr>
                <w:noProof/>
                <w:webHidden/>
              </w:rPr>
              <w:fldChar w:fldCharType="end"/>
            </w:r>
          </w:hyperlink>
        </w:p>
        <w:p w14:paraId="521F4988" w14:textId="195152A6" w:rsidR="002608C4" w:rsidRDefault="002608C4">
          <w:pPr>
            <w:pStyle w:val="TOC3"/>
            <w:tabs>
              <w:tab w:val="right" w:leader="dot" w:pos="9350"/>
            </w:tabs>
            <w:rPr>
              <w:rFonts w:asciiTheme="minorHAnsi" w:eastAsiaTheme="minorEastAsia" w:hAnsiTheme="minorHAnsi" w:cstheme="minorBidi"/>
              <w:noProof/>
              <w:lang w:val="en-US"/>
            </w:rPr>
          </w:pPr>
          <w:hyperlink w:anchor="_Toc102639279" w:history="1">
            <w:r w:rsidRPr="00EF6411">
              <w:rPr>
                <w:rStyle w:val="Hyperlink"/>
                <w:noProof/>
              </w:rPr>
              <w:t>Export</w:t>
            </w:r>
            <w:r>
              <w:rPr>
                <w:noProof/>
                <w:webHidden/>
              </w:rPr>
              <w:tab/>
            </w:r>
            <w:r>
              <w:rPr>
                <w:noProof/>
                <w:webHidden/>
              </w:rPr>
              <w:fldChar w:fldCharType="begin"/>
            </w:r>
            <w:r>
              <w:rPr>
                <w:noProof/>
                <w:webHidden/>
              </w:rPr>
              <w:instrText xml:space="preserve"> PAGEREF _Toc102639279 \h </w:instrText>
            </w:r>
            <w:r>
              <w:rPr>
                <w:noProof/>
                <w:webHidden/>
              </w:rPr>
            </w:r>
            <w:r>
              <w:rPr>
                <w:noProof/>
                <w:webHidden/>
              </w:rPr>
              <w:fldChar w:fldCharType="separate"/>
            </w:r>
            <w:r>
              <w:rPr>
                <w:noProof/>
                <w:webHidden/>
              </w:rPr>
              <w:t>23</w:t>
            </w:r>
            <w:r>
              <w:rPr>
                <w:noProof/>
                <w:webHidden/>
              </w:rPr>
              <w:fldChar w:fldCharType="end"/>
            </w:r>
          </w:hyperlink>
        </w:p>
        <w:p w14:paraId="1554C831" w14:textId="47A5B4F3" w:rsidR="002608C4" w:rsidRDefault="002608C4">
          <w:pPr>
            <w:pStyle w:val="TOC3"/>
            <w:tabs>
              <w:tab w:val="right" w:leader="dot" w:pos="9350"/>
            </w:tabs>
            <w:rPr>
              <w:rFonts w:asciiTheme="minorHAnsi" w:eastAsiaTheme="minorEastAsia" w:hAnsiTheme="minorHAnsi" w:cstheme="minorBidi"/>
              <w:noProof/>
              <w:lang w:val="en-US"/>
            </w:rPr>
          </w:pPr>
          <w:hyperlink w:anchor="_Toc102639280" w:history="1">
            <w:r w:rsidRPr="00EF6411">
              <w:rPr>
                <w:rStyle w:val="Hyperlink"/>
                <w:noProof/>
              </w:rPr>
              <w:t>Query</w:t>
            </w:r>
            <w:r>
              <w:rPr>
                <w:noProof/>
                <w:webHidden/>
              </w:rPr>
              <w:tab/>
            </w:r>
            <w:r>
              <w:rPr>
                <w:noProof/>
                <w:webHidden/>
              </w:rPr>
              <w:fldChar w:fldCharType="begin"/>
            </w:r>
            <w:r>
              <w:rPr>
                <w:noProof/>
                <w:webHidden/>
              </w:rPr>
              <w:instrText xml:space="preserve"> PAGEREF _Toc102639280 \h </w:instrText>
            </w:r>
            <w:r>
              <w:rPr>
                <w:noProof/>
                <w:webHidden/>
              </w:rPr>
            </w:r>
            <w:r>
              <w:rPr>
                <w:noProof/>
                <w:webHidden/>
              </w:rPr>
              <w:fldChar w:fldCharType="separate"/>
            </w:r>
            <w:r>
              <w:rPr>
                <w:noProof/>
                <w:webHidden/>
              </w:rPr>
              <w:t>24</w:t>
            </w:r>
            <w:r>
              <w:rPr>
                <w:noProof/>
                <w:webHidden/>
              </w:rPr>
              <w:fldChar w:fldCharType="end"/>
            </w:r>
          </w:hyperlink>
        </w:p>
        <w:p w14:paraId="7090B4D9" w14:textId="6F9CB522" w:rsidR="002608C4" w:rsidRDefault="002608C4">
          <w:pPr>
            <w:pStyle w:val="TOC3"/>
            <w:tabs>
              <w:tab w:val="right" w:leader="dot" w:pos="9350"/>
            </w:tabs>
            <w:rPr>
              <w:rFonts w:asciiTheme="minorHAnsi" w:eastAsiaTheme="minorEastAsia" w:hAnsiTheme="minorHAnsi" w:cstheme="minorBidi"/>
              <w:noProof/>
              <w:lang w:val="en-US"/>
            </w:rPr>
          </w:pPr>
          <w:hyperlink w:anchor="_Toc102639281" w:history="1">
            <w:r w:rsidRPr="00EF6411">
              <w:rPr>
                <w:rStyle w:val="Hyperlink"/>
                <w:noProof/>
              </w:rPr>
              <w:t>API Access</w:t>
            </w:r>
            <w:r>
              <w:rPr>
                <w:noProof/>
                <w:webHidden/>
              </w:rPr>
              <w:tab/>
            </w:r>
            <w:r>
              <w:rPr>
                <w:noProof/>
                <w:webHidden/>
              </w:rPr>
              <w:fldChar w:fldCharType="begin"/>
            </w:r>
            <w:r>
              <w:rPr>
                <w:noProof/>
                <w:webHidden/>
              </w:rPr>
              <w:instrText xml:space="preserve"> PAGEREF _Toc102639281 \h </w:instrText>
            </w:r>
            <w:r>
              <w:rPr>
                <w:noProof/>
                <w:webHidden/>
              </w:rPr>
            </w:r>
            <w:r>
              <w:rPr>
                <w:noProof/>
                <w:webHidden/>
              </w:rPr>
              <w:fldChar w:fldCharType="separate"/>
            </w:r>
            <w:r>
              <w:rPr>
                <w:noProof/>
                <w:webHidden/>
              </w:rPr>
              <w:t>24</w:t>
            </w:r>
            <w:r>
              <w:rPr>
                <w:noProof/>
                <w:webHidden/>
              </w:rPr>
              <w:fldChar w:fldCharType="end"/>
            </w:r>
          </w:hyperlink>
        </w:p>
        <w:p w14:paraId="7A76D9BF" w14:textId="28FC6A1B" w:rsidR="002608C4" w:rsidRDefault="002608C4">
          <w:pPr>
            <w:pStyle w:val="TOC2"/>
            <w:tabs>
              <w:tab w:val="right" w:leader="dot" w:pos="9350"/>
            </w:tabs>
            <w:rPr>
              <w:rFonts w:asciiTheme="minorHAnsi" w:eastAsiaTheme="minorEastAsia" w:hAnsiTheme="minorHAnsi" w:cstheme="minorBidi"/>
              <w:noProof/>
              <w:lang w:val="en-US"/>
            </w:rPr>
          </w:pPr>
          <w:hyperlink w:anchor="_Toc102639282" w:history="1">
            <w:r w:rsidRPr="00EF6411">
              <w:rPr>
                <w:rStyle w:val="Hyperlink"/>
                <w:noProof/>
              </w:rPr>
              <w:t>Front End Use Case Diagram</w:t>
            </w:r>
            <w:r>
              <w:rPr>
                <w:noProof/>
                <w:webHidden/>
              </w:rPr>
              <w:tab/>
            </w:r>
            <w:r>
              <w:rPr>
                <w:noProof/>
                <w:webHidden/>
              </w:rPr>
              <w:fldChar w:fldCharType="begin"/>
            </w:r>
            <w:r>
              <w:rPr>
                <w:noProof/>
                <w:webHidden/>
              </w:rPr>
              <w:instrText xml:space="preserve"> PAGEREF _Toc102639282 \h </w:instrText>
            </w:r>
            <w:r>
              <w:rPr>
                <w:noProof/>
                <w:webHidden/>
              </w:rPr>
            </w:r>
            <w:r>
              <w:rPr>
                <w:noProof/>
                <w:webHidden/>
              </w:rPr>
              <w:fldChar w:fldCharType="separate"/>
            </w:r>
            <w:r>
              <w:rPr>
                <w:noProof/>
                <w:webHidden/>
              </w:rPr>
              <w:t>25</w:t>
            </w:r>
            <w:r>
              <w:rPr>
                <w:noProof/>
                <w:webHidden/>
              </w:rPr>
              <w:fldChar w:fldCharType="end"/>
            </w:r>
          </w:hyperlink>
        </w:p>
        <w:p w14:paraId="3C8C6A66" w14:textId="3110E359" w:rsidR="002608C4" w:rsidRDefault="002608C4">
          <w:pPr>
            <w:pStyle w:val="TOC2"/>
            <w:tabs>
              <w:tab w:val="right" w:leader="dot" w:pos="9350"/>
            </w:tabs>
            <w:rPr>
              <w:rFonts w:asciiTheme="minorHAnsi" w:eastAsiaTheme="minorEastAsia" w:hAnsiTheme="minorHAnsi" w:cstheme="minorBidi"/>
              <w:noProof/>
              <w:lang w:val="en-US"/>
            </w:rPr>
          </w:pPr>
          <w:hyperlink w:anchor="_Toc102639283" w:history="1">
            <w:r w:rsidRPr="00EF6411">
              <w:rPr>
                <w:rStyle w:val="Hyperlink"/>
                <w:noProof/>
              </w:rPr>
              <w:t>Front End Pages</w:t>
            </w:r>
            <w:r>
              <w:rPr>
                <w:noProof/>
                <w:webHidden/>
              </w:rPr>
              <w:tab/>
            </w:r>
            <w:r>
              <w:rPr>
                <w:noProof/>
                <w:webHidden/>
              </w:rPr>
              <w:fldChar w:fldCharType="begin"/>
            </w:r>
            <w:r>
              <w:rPr>
                <w:noProof/>
                <w:webHidden/>
              </w:rPr>
              <w:instrText xml:space="preserve"> PAGEREF _Toc102639283 \h </w:instrText>
            </w:r>
            <w:r>
              <w:rPr>
                <w:noProof/>
                <w:webHidden/>
              </w:rPr>
            </w:r>
            <w:r>
              <w:rPr>
                <w:noProof/>
                <w:webHidden/>
              </w:rPr>
              <w:fldChar w:fldCharType="separate"/>
            </w:r>
            <w:r>
              <w:rPr>
                <w:noProof/>
                <w:webHidden/>
              </w:rPr>
              <w:t>26</w:t>
            </w:r>
            <w:r>
              <w:rPr>
                <w:noProof/>
                <w:webHidden/>
              </w:rPr>
              <w:fldChar w:fldCharType="end"/>
            </w:r>
          </w:hyperlink>
        </w:p>
        <w:p w14:paraId="71DAA830" w14:textId="516C4D5C" w:rsidR="002608C4" w:rsidRDefault="002608C4">
          <w:pPr>
            <w:pStyle w:val="TOC3"/>
            <w:tabs>
              <w:tab w:val="right" w:leader="dot" w:pos="9350"/>
            </w:tabs>
            <w:rPr>
              <w:rFonts w:asciiTheme="minorHAnsi" w:eastAsiaTheme="minorEastAsia" w:hAnsiTheme="minorHAnsi" w:cstheme="minorBidi"/>
              <w:noProof/>
              <w:lang w:val="en-US"/>
            </w:rPr>
          </w:pPr>
          <w:hyperlink w:anchor="_Toc102639284" w:history="1">
            <w:r w:rsidRPr="00EF6411">
              <w:rPr>
                <w:rStyle w:val="Hyperlink"/>
                <w:noProof/>
              </w:rPr>
              <w:t>Query Page</w:t>
            </w:r>
            <w:r>
              <w:rPr>
                <w:noProof/>
                <w:webHidden/>
              </w:rPr>
              <w:tab/>
            </w:r>
            <w:r>
              <w:rPr>
                <w:noProof/>
                <w:webHidden/>
              </w:rPr>
              <w:fldChar w:fldCharType="begin"/>
            </w:r>
            <w:r>
              <w:rPr>
                <w:noProof/>
                <w:webHidden/>
              </w:rPr>
              <w:instrText xml:space="preserve"> PAGEREF _Toc102639284 \h </w:instrText>
            </w:r>
            <w:r>
              <w:rPr>
                <w:noProof/>
                <w:webHidden/>
              </w:rPr>
            </w:r>
            <w:r>
              <w:rPr>
                <w:noProof/>
                <w:webHidden/>
              </w:rPr>
              <w:fldChar w:fldCharType="separate"/>
            </w:r>
            <w:r>
              <w:rPr>
                <w:noProof/>
                <w:webHidden/>
              </w:rPr>
              <w:t>27</w:t>
            </w:r>
            <w:r>
              <w:rPr>
                <w:noProof/>
                <w:webHidden/>
              </w:rPr>
              <w:fldChar w:fldCharType="end"/>
            </w:r>
          </w:hyperlink>
        </w:p>
        <w:p w14:paraId="6C73312C" w14:textId="508E71AF" w:rsidR="002608C4" w:rsidRDefault="002608C4">
          <w:pPr>
            <w:pStyle w:val="TOC3"/>
            <w:tabs>
              <w:tab w:val="right" w:leader="dot" w:pos="9350"/>
            </w:tabs>
            <w:rPr>
              <w:rFonts w:asciiTheme="minorHAnsi" w:eastAsiaTheme="minorEastAsia" w:hAnsiTheme="minorHAnsi" w:cstheme="minorBidi"/>
              <w:noProof/>
              <w:lang w:val="en-US"/>
            </w:rPr>
          </w:pPr>
          <w:hyperlink w:anchor="_Toc102639285" w:history="1">
            <w:r w:rsidRPr="00EF6411">
              <w:rPr>
                <w:rStyle w:val="Hyperlink"/>
                <w:noProof/>
              </w:rPr>
              <w:t>Alarm Page</w:t>
            </w:r>
            <w:r>
              <w:rPr>
                <w:noProof/>
                <w:webHidden/>
              </w:rPr>
              <w:tab/>
            </w:r>
            <w:r>
              <w:rPr>
                <w:noProof/>
                <w:webHidden/>
              </w:rPr>
              <w:fldChar w:fldCharType="begin"/>
            </w:r>
            <w:r>
              <w:rPr>
                <w:noProof/>
                <w:webHidden/>
              </w:rPr>
              <w:instrText xml:space="preserve"> PAGEREF _Toc102639285 \h </w:instrText>
            </w:r>
            <w:r>
              <w:rPr>
                <w:noProof/>
                <w:webHidden/>
              </w:rPr>
            </w:r>
            <w:r>
              <w:rPr>
                <w:noProof/>
                <w:webHidden/>
              </w:rPr>
              <w:fldChar w:fldCharType="separate"/>
            </w:r>
            <w:r>
              <w:rPr>
                <w:noProof/>
                <w:webHidden/>
              </w:rPr>
              <w:t>30</w:t>
            </w:r>
            <w:r>
              <w:rPr>
                <w:noProof/>
                <w:webHidden/>
              </w:rPr>
              <w:fldChar w:fldCharType="end"/>
            </w:r>
          </w:hyperlink>
        </w:p>
        <w:p w14:paraId="1A324904" w14:textId="506F1604" w:rsidR="002608C4" w:rsidRDefault="002608C4">
          <w:pPr>
            <w:pStyle w:val="TOC3"/>
            <w:tabs>
              <w:tab w:val="right" w:leader="dot" w:pos="9350"/>
            </w:tabs>
            <w:rPr>
              <w:rFonts w:asciiTheme="minorHAnsi" w:eastAsiaTheme="minorEastAsia" w:hAnsiTheme="minorHAnsi" w:cstheme="minorBidi"/>
              <w:noProof/>
              <w:lang w:val="en-US"/>
            </w:rPr>
          </w:pPr>
          <w:hyperlink w:anchor="_Toc102639286" w:history="1">
            <w:r w:rsidRPr="00EF6411">
              <w:rPr>
                <w:rStyle w:val="Hyperlink"/>
                <w:noProof/>
              </w:rPr>
              <w:t>Export Page</w:t>
            </w:r>
            <w:r>
              <w:rPr>
                <w:noProof/>
                <w:webHidden/>
              </w:rPr>
              <w:tab/>
            </w:r>
            <w:r>
              <w:rPr>
                <w:noProof/>
                <w:webHidden/>
              </w:rPr>
              <w:fldChar w:fldCharType="begin"/>
            </w:r>
            <w:r>
              <w:rPr>
                <w:noProof/>
                <w:webHidden/>
              </w:rPr>
              <w:instrText xml:space="preserve"> PAGEREF _Toc102639286 \h </w:instrText>
            </w:r>
            <w:r>
              <w:rPr>
                <w:noProof/>
                <w:webHidden/>
              </w:rPr>
            </w:r>
            <w:r>
              <w:rPr>
                <w:noProof/>
                <w:webHidden/>
              </w:rPr>
              <w:fldChar w:fldCharType="separate"/>
            </w:r>
            <w:r>
              <w:rPr>
                <w:noProof/>
                <w:webHidden/>
              </w:rPr>
              <w:t>32</w:t>
            </w:r>
            <w:r>
              <w:rPr>
                <w:noProof/>
                <w:webHidden/>
              </w:rPr>
              <w:fldChar w:fldCharType="end"/>
            </w:r>
          </w:hyperlink>
        </w:p>
        <w:p w14:paraId="1627E4D0" w14:textId="6F299F40" w:rsidR="002608C4" w:rsidRDefault="002608C4">
          <w:pPr>
            <w:pStyle w:val="TOC1"/>
            <w:tabs>
              <w:tab w:val="right" w:leader="dot" w:pos="9350"/>
            </w:tabs>
            <w:rPr>
              <w:rFonts w:asciiTheme="minorHAnsi" w:eastAsiaTheme="minorEastAsia" w:hAnsiTheme="minorHAnsi" w:cstheme="minorBidi"/>
              <w:noProof/>
              <w:lang w:val="en-US"/>
            </w:rPr>
          </w:pPr>
          <w:hyperlink w:anchor="_Toc102639287" w:history="1">
            <w:r w:rsidRPr="00EF6411">
              <w:rPr>
                <w:rStyle w:val="Hyperlink"/>
                <w:noProof/>
              </w:rPr>
              <w:t>Implementation and Steps to Run</w:t>
            </w:r>
            <w:r>
              <w:rPr>
                <w:noProof/>
                <w:webHidden/>
              </w:rPr>
              <w:tab/>
            </w:r>
            <w:r>
              <w:rPr>
                <w:noProof/>
                <w:webHidden/>
              </w:rPr>
              <w:fldChar w:fldCharType="begin"/>
            </w:r>
            <w:r>
              <w:rPr>
                <w:noProof/>
                <w:webHidden/>
              </w:rPr>
              <w:instrText xml:space="preserve"> PAGEREF _Toc102639287 \h </w:instrText>
            </w:r>
            <w:r>
              <w:rPr>
                <w:noProof/>
                <w:webHidden/>
              </w:rPr>
            </w:r>
            <w:r>
              <w:rPr>
                <w:noProof/>
                <w:webHidden/>
              </w:rPr>
              <w:fldChar w:fldCharType="separate"/>
            </w:r>
            <w:r>
              <w:rPr>
                <w:noProof/>
                <w:webHidden/>
              </w:rPr>
              <w:t>35</w:t>
            </w:r>
            <w:r>
              <w:rPr>
                <w:noProof/>
                <w:webHidden/>
              </w:rPr>
              <w:fldChar w:fldCharType="end"/>
            </w:r>
          </w:hyperlink>
        </w:p>
        <w:p w14:paraId="1381C88C" w14:textId="757EFEF5" w:rsidR="002608C4" w:rsidRDefault="002608C4">
          <w:pPr>
            <w:pStyle w:val="TOC2"/>
            <w:tabs>
              <w:tab w:val="right" w:leader="dot" w:pos="9350"/>
            </w:tabs>
            <w:rPr>
              <w:rFonts w:asciiTheme="minorHAnsi" w:eastAsiaTheme="minorEastAsia" w:hAnsiTheme="minorHAnsi" w:cstheme="minorBidi"/>
              <w:noProof/>
              <w:lang w:val="en-US"/>
            </w:rPr>
          </w:pPr>
          <w:hyperlink w:anchor="_Toc102639288" w:history="1">
            <w:r w:rsidRPr="00EF6411">
              <w:rPr>
                <w:rStyle w:val="Hyperlink"/>
                <w:noProof/>
              </w:rPr>
              <w:t>System Run Dependency Flow</w:t>
            </w:r>
            <w:r>
              <w:rPr>
                <w:noProof/>
                <w:webHidden/>
              </w:rPr>
              <w:tab/>
            </w:r>
            <w:r>
              <w:rPr>
                <w:noProof/>
                <w:webHidden/>
              </w:rPr>
              <w:fldChar w:fldCharType="begin"/>
            </w:r>
            <w:r>
              <w:rPr>
                <w:noProof/>
                <w:webHidden/>
              </w:rPr>
              <w:instrText xml:space="preserve"> PAGEREF _Toc102639288 \h </w:instrText>
            </w:r>
            <w:r>
              <w:rPr>
                <w:noProof/>
                <w:webHidden/>
              </w:rPr>
            </w:r>
            <w:r>
              <w:rPr>
                <w:noProof/>
                <w:webHidden/>
              </w:rPr>
              <w:fldChar w:fldCharType="separate"/>
            </w:r>
            <w:r>
              <w:rPr>
                <w:noProof/>
                <w:webHidden/>
              </w:rPr>
              <w:t>35</w:t>
            </w:r>
            <w:r>
              <w:rPr>
                <w:noProof/>
                <w:webHidden/>
              </w:rPr>
              <w:fldChar w:fldCharType="end"/>
            </w:r>
          </w:hyperlink>
        </w:p>
        <w:p w14:paraId="74F7532F" w14:textId="574334C2" w:rsidR="002608C4" w:rsidRDefault="002608C4">
          <w:pPr>
            <w:pStyle w:val="TOC2"/>
            <w:tabs>
              <w:tab w:val="right" w:leader="dot" w:pos="9350"/>
            </w:tabs>
            <w:rPr>
              <w:rFonts w:asciiTheme="minorHAnsi" w:eastAsiaTheme="minorEastAsia" w:hAnsiTheme="minorHAnsi" w:cstheme="minorBidi"/>
              <w:noProof/>
              <w:lang w:val="en-US"/>
            </w:rPr>
          </w:pPr>
          <w:hyperlink w:anchor="_Toc102639289" w:history="1">
            <w:r w:rsidRPr="00EF6411">
              <w:rPr>
                <w:rStyle w:val="Hyperlink"/>
                <w:noProof/>
              </w:rPr>
              <w:t>Prerequisites to Running the System:</w:t>
            </w:r>
            <w:r>
              <w:rPr>
                <w:noProof/>
                <w:webHidden/>
              </w:rPr>
              <w:tab/>
            </w:r>
            <w:r>
              <w:rPr>
                <w:noProof/>
                <w:webHidden/>
              </w:rPr>
              <w:fldChar w:fldCharType="begin"/>
            </w:r>
            <w:r>
              <w:rPr>
                <w:noProof/>
                <w:webHidden/>
              </w:rPr>
              <w:instrText xml:space="preserve"> PAGEREF _Toc102639289 \h </w:instrText>
            </w:r>
            <w:r>
              <w:rPr>
                <w:noProof/>
                <w:webHidden/>
              </w:rPr>
            </w:r>
            <w:r>
              <w:rPr>
                <w:noProof/>
                <w:webHidden/>
              </w:rPr>
              <w:fldChar w:fldCharType="separate"/>
            </w:r>
            <w:r>
              <w:rPr>
                <w:noProof/>
                <w:webHidden/>
              </w:rPr>
              <w:t>36</w:t>
            </w:r>
            <w:r>
              <w:rPr>
                <w:noProof/>
                <w:webHidden/>
              </w:rPr>
              <w:fldChar w:fldCharType="end"/>
            </w:r>
          </w:hyperlink>
        </w:p>
        <w:p w14:paraId="4F3F3858" w14:textId="1B3231A6" w:rsidR="002608C4" w:rsidRDefault="002608C4">
          <w:pPr>
            <w:pStyle w:val="TOC2"/>
            <w:tabs>
              <w:tab w:val="right" w:leader="dot" w:pos="9350"/>
            </w:tabs>
            <w:rPr>
              <w:rFonts w:asciiTheme="minorHAnsi" w:eastAsiaTheme="minorEastAsia" w:hAnsiTheme="minorHAnsi" w:cstheme="minorBidi"/>
              <w:noProof/>
              <w:lang w:val="en-US"/>
            </w:rPr>
          </w:pPr>
          <w:hyperlink w:anchor="_Toc102639290" w:history="1">
            <w:r w:rsidRPr="00EF6411">
              <w:rPr>
                <w:rStyle w:val="Hyperlink"/>
                <w:noProof/>
              </w:rPr>
              <w:t>Running the System Using provided .bat Files</w:t>
            </w:r>
            <w:r>
              <w:rPr>
                <w:noProof/>
                <w:webHidden/>
              </w:rPr>
              <w:tab/>
            </w:r>
            <w:r>
              <w:rPr>
                <w:noProof/>
                <w:webHidden/>
              </w:rPr>
              <w:fldChar w:fldCharType="begin"/>
            </w:r>
            <w:r>
              <w:rPr>
                <w:noProof/>
                <w:webHidden/>
              </w:rPr>
              <w:instrText xml:space="preserve"> PAGEREF _Toc102639290 \h </w:instrText>
            </w:r>
            <w:r>
              <w:rPr>
                <w:noProof/>
                <w:webHidden/>
              </w:rPr>
            </w:r>
            <w:r>
              <w:rPr>
                <w:noProof/>
                <w:webHidden/>
              </w:rPr>
              <w:fldChar w:fldCharType="separate"/>
            </w:r>
            <w:r>
              <w:rPr>
                <w:noProof/>
                <w:webHidden/>
              </w:rPr>
              <w:t>37</w:t>
            </w:r>
            <w:r>
              <w:rPr>
                <w:noProof/>
                <w:webHidden/>
              </w:rPr>
              <w:fldChar w:fldCharType="end"/>
            </w:r>
          </w:hyperlink>
        </w:p>
        <w:p w14:paraId="476174FD" w14:textId="7CACA743" w:rsidR="002608C4" w:rsidRDefault="002608C4">
          <w:pPr>
            <w:pStyle w:val="TOC2"/>
            <w:tabs>
              <w:tab w:val="right" w:leader="dot" w:pos="9350"/>
            </w:tabs>
            <w:rPr>
              <w:rFonts w:asciiTheme="minorHAnsi" w:eastAsiaTheme="minorEastAsia" w:hAnsiTheme="minorHAnsi" w:cstheme="minorBidi"/>
              <w:noProof/>
              <w:lang w:val="en-US"/>
            </w:rPr>
          </w:pPr>
          <w:hyperlink w:anchor="_Toc102639291" w:history="1">
            <w:r w:rsidRPr="00EF6411">
              <w:rPr>
                <w:rStyle w:val="Hyperlink"/>
                <w:noProof/>
              </w:rPr>
              <w:t>Instructions: Commands and Text</w:t>
            </w:r>
            <w:r>
              <w:rPr>
                <w:noProof/>
                <w:webHidden/>
              </w:rPr>
              <w:tab/>
            </w:r>
            <w:r>
              <w:rPr>
                <w:noProof/>
                <w:webHidden/>
              </w:rPr>
              <w:fldChar w:fldCharType="begin"/>
            </w:r>
            <w:r>
              <w:rPr>
                <w:noProof/>
                <w:webHidden/>
              </w:rPr>
              <w:instrText xml:space="preserve"> PAGEREF _Toc102639291 \h </w:instrText>
            </w:r>
            <w:r>
              <w:rPr>
                <w:noProof/>
                <w:webHidden/>
              </w:rPr>
            </w:r>
            <w:r>
              <w:rPr>
                <w:noProof/>
                <w:webHidden/>
              </w:rPr>
              <w:fldChar w:fldCharType="separate"/>
            </w:r>
            <w:r>
              <w:rPr>
                <w:noProof/>
                <w:webHidden/>
              </w:rPr>
              <w:t>38</w:t>
            </w:r>
            <w:r>
              <w:rPr>
                <w:noProof/>
                <w:webHidden/>
              </w:rPr>
              <w:fldChar w:fldCharType="end"/>
            </w:r>
          </w:hyperlink>
        </w:p>
        <w:p w14:paraId="00D1F2C5" w14:textId="7F8FE3AC" w:rsidR="002608C4" w:rsidRDefault="002608C4">
          <w:pPr>
            <w:pStyle w:val="TOC2"/>
            <w:tabs>
              <w:tab w:val="right" w:leader="dot" w:pos="9350"/>
            </w:tabs>
            <w:rPr>
              <w:rFonts w:asciiTheme="minorHAnsi" w:eastAsiaTheme="minorEastAsia" w:hAnsiTheme="minorHAnsi" w:cstheme="minorBidi"/>
              <w:noProof/>
              <w:lang w:val="en-US"/>
            </w:rPr>
          </w:pPr>
          <w:hyperlink w:anchor="_Toc102639292" w:history="1">
            <w:r w:rsidRPr="00EF6411">
              <w:rPr>
                <w:rStyle w:val="Hyperlink"/>
                <w:noProof/>
              </w:rPr>
              <w:t>Instructions: Run System With Pictures</w:t>
            </w:r>
            <w:r>
              <w:rPr>
                <w:noProof/>
                <w:webHidden/>
              </w:rPr>
              <w:tab/>
            </w:r>
            <w:r>
              <w:rPr>
                <w:noProof/>
                <w:webHidden/>
              </w:rPr>
              <w:fldChar w:fldCharType="begin"/>
            </w:r>
            <w:r>
              <w:rPr>
                <w:noProof/>
                <w:webHidden/>
              </w:rPr>
              <w:instrText xml:space="preserve"> PAGEREF _Toc102639292 \h </w:instrText>
            </w:r>
            <w:r>
              <w:rPr>
                <w:noProof/>
                <w:webHidden/>
              </w:rPr>
            </w:r>
            <w:r>
              <w:rPr>
                <w:noProof/>
                <w:webHidden/>
              </w:rPr>
              <w:fldChar w:fldCharType="separate"/>
            </w:r>
            <w:r>
              <w:rPr>
                <w:noProof/>
                <w:webHidden/>
              </w:rPr>
              <w:t>44</w:t>
            </w:r>
            <w:r>
              <w:rPr>
                <w:noProof/>
                <w:webHidden/>
              </w:rPr>
              <w:fldChar w:fldCharType="end"/>
            </w:r>
          </w:hyperlink>
        </w:p>
        <w:p w14:paraId="115B0F6A" w14:textId="1C79D4EF" w:rsidR="002608C4" w:rsidRDefault="002608C4">
          <w:pPr>
            <w:pStyle w:val="TOC1"/>
            <w:tabs>
              <w:tab w:val="right" w:leader="dot" w:pos="9350"/>
            </w:tabs>
            <w:rPr>
              <w:rFonts w:asciiTheme="minorHAnsi" w:eastAsiaTheme="minorEastAsia" w:hAnsiTheme="minorHAnsi" w:cstheme="minorBidi"/>
              <w:noProof/>
              <w:lang w:val="en-US"/>
            </w:rPr>
          </w:pPr>
          <w:hyperlink w:anchor="_Toc102639293" w:history="1">
            <w:r w:rsidRPr="00EF6411">
              <w:rPr>
                <w:rStyle w:val="Hyperlink"/>
                <w:noProof/>
              </w:rPr>
              <w:t>Test Runs</w:t>
            </w:r>
            <w:r>
              <w:rPr>
                <w:noProof/>
                <w:webHidden/>
              </w:rPr>
              <w:tab/>
            </w:r>
            <w:r>
              <w:rPr>
                <w:noProof/>
                <w:webHidden/>
              </w:rPr>
              <w:fldChar w:fldCharType="begin"/>
            </w:r>
            <w:r>
              <w:rPr>
                <w:noProof/>
                <w:webHidden/>
              </w:rPr>
              <w:instrText xml:space="preserve"> PAGEREF _Toc102639293 \h </w:instrText>
            </w:r>
            <w:r>
              <w:rPr>
                <w:noProof/>
                <w:webHidden/>
              </w:rPr>
            </w:r>
            <w:r>
              <w:rPr>
                <w:noProof/>
                <w:webHidden/>
              </w:rPr>
              <w:fldChar w:fldCharType="separate"/>
            </w:r>
            <w:r>
              <w:rPr>
                <w:noProof/>
                <w:webHidden/>
              </w:rPr>
              <w:t>52</w:t>
            </w:r>
            <w:r>
              <w:rPr>
                <w:noProof/>
                <w:webHidden/>
              </w:rPr>
              <w:fldChar w:fldCharType="end"/>
            </w:r>
          </w:hyperlink>
        </w:p>
        <w:p w14:paraId="6D6B108D" w14:textId="2227A63C" w:rsidR="002608C4" w:rsidRDefault="002608C4">
          <w:pPr>
            <w:pStyle w:val="TOC1"/>
            <w:tabs>
              <w:tab w:val="right" w:leader="dot" w:pos="9350"/>
            </w:tabs>
            <w:rPr>
              <w:rFonts w:asciiTheme="minorHAnsi" w:eastAsiaTheme="minorEastAsia" w:hAnsiTheme="minorHAnsi" w:cstheme="minorBidi"/>
              <w:noProof/>
              <w:lang w:val="en-US"/>
            </w:rPr>
          </w:pPr>
          <w:hyperlink w:anchor="_Toc102639294" w:history="1">
            <w:r w:rsidRPr="00EF6411">
              <w:rPr>
                <w:rStyle w:val="Hyperlink"/>
                <w:noProof/>
              </w:rPr>
              <w:t>Future Work</w:t>
            </w:r>
            <w:r>
              <w:rPr>
                <w:noProof/>
                <w:webHidden/>
              </w:rPr>
              <w:tab/>
            </w:r>
            <w:r>
              <w:rPr>
                <w:noProof/>
                <w:webHidden/>
              </w:rPr>
              <w:fldChar w:fldCharType="begin"/>
            </w:r>
            <w:r>
              <w:rPr>
                <w:noProof/>
                <w:webHidden/>
              </w:rPr>
              <w:instrText xml:space="preserve"> PAGEREF _Toc102639294 \h </w:instrText>
            </w:r>
            <w:r>
              <w:rPr>
                <w:noProof/>
                <w:webHidden/>
              </w:rPr>
            </w:r>
            <w:r>
              <w:rPr>
                <w:noProof/>
                <w:webHidden/>
              </w:rPr>
              <w:fldChar w:fldCharType="separate"/>
            </w:r>
            <w:r>
              <w:rPr>
                <w:noProof/>
                <w:webHidden/>
              </w:rPr>
              <w:t>56</w:t>
            </w:r>
            <w:r>
              <w:rPr>
                <w:noProof/>
                <w:webHidden/>
              </w:rPr>
              <w:fldChar w:fldCharType="end"/>
            </w:r>
          </w:hyperlink>
        </w:p>
        <w:p w14:paraId="3F66DBA9" w14:textId="7AB1F6C3" w:rsidR="002608C4" w:rsidRDefault="002608C4">
          <w:pPr>
            <w:pStyle w:val="TOC1"/>
            <w:tabs>
              <w:tab w:val="right" w:leader="dot" w:pos="9350"/>
            </w:tabs>
            <w:rPr>
              <w:rFonts w:asciiTheme="minorHAnsi" w:eastAsiaTheme="minorEastAsia" w:hAnsiTheme="minorHAnsi" w:cstheme="minorBidi"/>
              <w:noProof/>
              <w:lang w:val="en-US"/>
            </w:rPr>
          </w:pPr>
          <w:hyperlink w:anchor="_Toc102639295" w:history="1">
            <w:r w:rsidRPr="00EF6411">
              <w:rPr>
                <w:rStyle w:val="Hyperlink"/>
                <w:noProof/>
              </w:rPr>
              <w:t>Conclusion</w:t>
            </w:r>
            <w:r>
              <w:rPr>
                <w:noProof/>
                <w:webHidden/>
              </w:rPr>
              <w:tab/>
            </w:r>
            <w:r>
              <w:rPr>
                <w:noProof/>
                <w:webHidden/>
              </w:rPr>
              <w:fldChar w:fldCharType="begin"/>
            </w:r>
            <w:r>
              <w:rPr>
                <w:noProof/>
                <w:webHidden/>
              </w:rPr>
              <w:instrText xml:space="preserve"> PAGEREF _Toc102639295 \h </w:instrText>
            </w:r>
            <w:r>
              <w:rPr>
                <w:noProof/>
                <w:webHidden/>
              </w:rPr>
            </w:r>
            <w:r>
              <w:rPr>
                <w:noProof/>
                <w:webHidden/>
              </w:rPr>
              <w:fldChar w:fldCharType="separate"/>
            </w:r>
            <w:r>
              <w:rPr>
                <w:noProof/>
                <w:webHidden/>
              </w:rPr>
              <w:t>57</w:t>
            </w:r>
            <w:r>
              <w:rPr>
                <w:noProof/>
                <w:webHidden/>
              </w:rPr>
              <w:fldChar w:fldCharType="end"/>
            </w:r>
          </w:hyperlink>
        </w:p>
        <w:p w14:paraId="6805A9F3" w14:textId="73CA483D" w:rsidR="002608C4" w:rsidRDefault="002608C4">
          <w:pPr>
            <w:pStyle w:val="TOC1"/>
            <w:tabs>
              <w:tab w:val="right" w:leader="dot" w:pos="9350"/>
            </w:tabs>
            <w:rPr>
              <w:rFonts w:asciiTheme="minorHAnsi" w:eastAsiaTheme="minorEastAsia" w:hAnsiTheme="minorHAnsi" w:cstheme="minorBidi"/>
              <w:noProof/>
              <w:lang w:val="en-US"/>
            </w:rPr>
          </w:pPr>
          <w:hyperlink w:anchor="_Toc102639296" w:history="1">
            <w:r w:rsidRPr="00EF6411">
              <w:rPr>
                <w:rStyle w:val="Hyperlink"/>
                <w:noProof/>
              </w:rPr>
              <w:t>References</w:t>
            </w:r>
            <w:r>
              <w:rPr>
                <w:noProof/>
                <w:webHidden/>
              </w:rPr>
              <w:tab/>
            </w:r>
            <w:r>
              <w:rPr>
                <w:noProof/>
                <w:webHidden/>
              </w:rPr>
              <w:fldChar w:fldCharType="begin"/>
            </w:r>
            <w:r>
              <w:rPr>
                <w:noProof/>
                <w:webHidden/>
              </w:rPr>
              <w:instrText xml:space="preserve"> PAGEREF _Toc102639296 \h </w:instrText>
            </w:r>
            <w:r>
              <w:rPr>
                <w:noProof/>
                <w:webHidden/>
              </w:rPr>
            </w:r>
            <w:r>
              <w:rPr>
                <w:noProof/>
                <w:webHidden/>
              </w:rPr>
              <w:fldChar w:fldCharType="separate"/>
            </w:r>
            <w:r>
              <w:rPr>
                <w:noProof/>
                <w:webHidden/>
              </w:rPr>
              <w:t>58</w:t>
            </w:r>
            <w:r>
              <w:rPr>
                <w:noProof/>
                <w:webHidden/>
              </w:rPr>
              <w:fldChar w:fldCharType="end"/>
            </w:r>
          </w:hyperlink>
        </w:p>
        <w:p w14:paraId="11A3E1E4" w14:textId="32424F36" w:rsidR="002608C4" w:rsidRDefault="002608C4">
          <w:r>
            <w:rPr>
              <w:b/>
              <w:bCs/>
              <w:noProof/>
            </w:rPr>
            <w:fldChar w:fldCharType="end"/>
          </w:r>
        </w:p>
      </w:sdtContent>
    </w:sdt>
    <w:p w14:paraId="4B8158F2" w14:textId="77777777" w:rsidR="002B3D3B" w:rsidRPr="00842DE7" w:rsidRDefault="002B3D3B">
      <w:pPr>
        <w:spacing w:before="240" w:after="240" w:line="480" w:lineRule="auto"/>
        <w:rPr>
          <w:b/>
        </w:rPr>
      </w:pPr>
    </w:p>
    <w:p w14:paraId="3C3E2497" w14:textId="77777777" w:rsidR="002B3D3B" w:rsidRPr="00842DE7" w:rsidRDefault="00CE1609">
      <w:pPr>
        <w:pStyle w:val="Heading1"/>
      </w:pPr>
      <w:bookmarkStart w:id="1" w:name="_bsvkxhof1cje" w:colFirst="0" w:colLast="0"/>
      <w:bookmarkEnd w:id="1"/>
      <w:r w:rsidRPr="00842DE7">
        <w:br w:type="page"/>
      </w:r>
    </w:p>
    <w:p w14:paraId="370E852E" w14:textId="77777777" w:rsidR="002B3D3B" w:rsidRPr="00842DE7" w:rsidRDefault="00CE1609">
      <w:pPr>
        <w:pStyle w:val="Heading1"/>
      </w:pPr>
      <w:bookmarkStart w:id="2" w:name="_Toc102639255"/>
      <w:r w:rsidRPr="00842DE7">
        <w:lastRenderedPageBreak/>
        <w:t>Abstract</w:t>
      </w:r>
      <w:bookmarkEnd w:id="2"/>
      <w:r w:rsidRPr="00842DE7">
        <w:t xml:space="preserve"> </w:t>
      </w:r>
    </w:p>
    <w:p w14:paraId="431804C3" w14:textId="67B9CC5E" w:rsidR="002B3D3B" w:rsidRPr="00842DE7" w:rsidRDefault="00CE1609">
      <w:pPr>
        <w:spacing w:before="240" w:after="240" w:line="480" w:lineRule="auto"/>
      </w:pPr>
      <w:r w:rsidRPr="00842DE7">
        <w:t>Internet of Things, or IoT, devices are becoming extremely common and helpful in many industries. Typically, IoT devices communicate to a network</w:t>
      </w:r>
      <w:r w:rsidR="00FB022F" w:rsidRPr="00842DE7">
        <w:t xml:space="preserve"> and send messages</w:t>
      </w:r>
      <w:r w:rsidRPr="00842DE7">
        <w:t xml:space="preserve"> </w:t>
      </w:r>
      <w:r w:rsidR="00FB022F" w:rsidRPr="00842DE7">
        <w:t>to be</w:t>
      </w:r>
      <w:r w:rsidRPr="00842DE7">
        <w:t xml:space="preserve"> ingested in an environment capable of handling the massive amount of data sent from these devices, such as a Cloud Computing environment. Gaining access to this data is one of the biggest challenges these companies face as it is both expensive to ingest and handle this data. This process can be costly and challenging to perform, leading companies to avoid using IoT devices in their business, </w:t>
      </w:r>
      <w:r w:rsidR="00FB022F" w:rsidRPr="00842DE7">
        <w:t>providing</w:t>
      </w:r>
      <w:r w:rsidRPr="00842DE7">
        <w:t xml:space="preserve"> many benefits when used </w:t>
      </w:r>
      <w:r w:rsidR="00FB022F" w:rsidRPr="00842DE7">
        <w:t>correct</w:t>
      </w:r>
      <w:r w:rsidRPr="00842DE7">
        <w:t xml:space="preserve">ly. As more IoT devices continue to connect to these networks and as data grows, it is essential to handle these IoT systems effectively. As IoT evolves, it will be crucial to view these problems coupled with Big Data issues to support these systems most effectively. Handling these IoT devices as a Big Data issue will allow more companies to </w:t>
      </w:r>
      <w:r w:rsidR="00FB022F" w:rsidRPr="00842DE7">
        <w:t>use</w:t>
      </w:r>
      <w:r w:rsidRPr="00842DE7">
        <w:t xml:space="preserve"> IoT devices to benefit their business through efficient systems that promote using, collecting, and analyzing this data.</w:t>
      </w:r>
    </w:p>
    <w:p w14:paraId="0B7B7885" w14:textId="77777777" w:rsidR="002B3D3B" w:rsidRPr="00842DE7" w:rsidRDefault="00CE1609">
      <w:pPr>
        <w:spacing w:before="240" w:after="240" w:line="480" w:lineRule="auto"/>
        <w:rPr>
          <w:i/>
        </w:rPr>
      </w:pPr>
      <w:r w:rsidRPr="00842DE7">
        <w:rPr>
          <w:i/>
        </w:rPr>
        <w:t xml:space="preserve"> </w:t>
      </w:r>
    </w:p>
    <w:p w14:paraId="1ACB4B54" w14:textId="77777777" w:rsidR="002B3D3B" w:rsidRPr="00842DE7" w:rsidRDefault="00CE1609">
      <w:pPr>
        <w:spacing w:before="240" w:after="240" w:line="480" w:lineRule="auto"/>
      </w:pPr>
      <w:r w:rsidRPr="00842DE7">
        <w:rPr>
          <w:i/>
        </w:rPr>
        <w:t>Keywords:</w:t>
      </w:r>
      <w:r w:rsidRPr="00842DE7">
        <w:t xml:space="preserve"> Internet of Things, Big Data, Cloud Computing</w:t>
      </w:r>
    </w:p>
    <w:p w14:paraId="4AE196AD" w14:textId="1F437C9F" w:rsidR="002B3D3B" w:rsidRPr="00842DE7" w:rsidRDefault="00CE1609">
      <w:pPr>
        <w:spacing w:line="480" w:lineRule="auto"/>
      </w:pPr>
      <w:r w:rsidRPr="00842DE7">
        <w:br w:type="page"/>
      </w:r>
    </w:p>
    <w:p w14:paraId="4B5E4403" w14:textId="77777777" w:rsidR="002B3D3B" w:rsidRPr="00842DE7" w:rsidRDefault="00CE1609">
      <w:pPr>
        <w:pStyle w:val="Heading1"/>
      </w:pPr>
      <w:bookmarkStart w:id="3" w:name="_Toc102639256"/>
      <w:r w:rsidRPr="00842DE7">
        <w:lastRenderedPageBreak/>
        <w:t>Introduction</w:t>
      </w:r>
      <w:bookmarkEnd w:id="3"/>
    </w:p>
    <w:p w14:paraId="7A6406C5" w14:textId="04291080" w:rsidR="002B3D3B" w:rsidRPr="00842DE7" w:rsidRDefault="00CE1609">
      <w:pPr>
        <w:spacing w:before="240" w:after="240" w:line="480" w:lineRule="auto"/>
      </w:pPr>
      <w:r w:rsidRPr="00842DE7">
        <w:t xml:space="preserve">        </w:t>
      </w:r>
      <w:r w:rsidRPr="00842DE7">
        <w:tab/>
        <w:t xml:space="preserve">Internet of Things devices have grown in popularity in recent years and are </w:t>
      </w:r>
      <w:r w:rsidR="00FB022F" w:rsidRPr="00842DE7">
        <w:t>increasing</w:t>
      </w:r>
      <w:r w:rsidRPr="00842DE7">
        <w:t xml:space="preserve"> as more devices connect to these networks and send out sensor data. The data sent out from these devices is </w:t>
      </w:r>
      <w:r w:rsidR="00FB022F" w:rsidRPr="00842DE7">
        <w:t>continuously growing</w:t>
      </w:r>
      <w:r w:rsidRPr="00842DE7">
        <w:t xml:space="preserve"> </w:t>
      </w:r>
      <w:r w:rsidR="00FB022F" w:rsidRPr="00842DE7">
        <w:t>rapidly</w:t>
      </w:r>
      <w:r w:rsidRPr="00842DE7">
        <w:t xml:space="preserve"> due to an increasing number of devices and larger message payload sizes. It is vital that systems can scale and handle the amounts of data ingested into these systems that utilize this data. These devices have become helpful in many different industries ranging from building management to agricultural industries.</w:t>
      </w:r>
    </w:p>
    <w:p w14:paraId="6A64B20B" w14:textId="366A9FEB" w:rsidR="002B3D3B" w:rsidRPr="00842DE7" w:rsidRDefault="00CE1609">
      <w:pPr>
        <w:spacing w:before="240" w:after="240" w:line="480" w:lineRule="auto"/>
      </w:pPr>
      <w:r w:rsidRPr="00842DE7">
        <w:t xml:space="preserve">        </w:t>
      </w:r>
      <w:r w:rsidRPr="00842DE7">
        <w:tab/>
        <w:t>As a result of more IoT devices connecting to the internet and the data from these sensors growing, it has created an issue known as Big Data. This issue is where it is expensive to handle and use the data produced from these IoT systems. A requirement of an IoT system should efficiently ingest, store, and transform this increasing amount of data for usage in areas that impact business decisions, such as data analysis. Developing a solution to IoT systems with Big Data in mind will help future proof these systems to create an efficient and scalable pipeline that will aid and help mitigate the issues relating to Big Data.</w:t>
      </w:r>
    </w:p>
    <w:p w14:paraId="340F4137" w14:textId="77777777" w:rsidR="002B3D3B" w:rsidRPr="00842DE7" w:rsidRDefault="00CE1609">
      <w:pPr>
        <w:spacing w:before="240" w:after="240" w:line="480" w:lineRule="auto"/>
      </w:pPr>
      <w:r w:rsidRPr="00842DE7">
        <w:t xml:space="preserve"> </w:t>
      </w:r>
    </w:p>
    <w:p w14:paraId="4845A010" w14:textId="77777777" w:rsidR="002B3D3B" w:rsidRPr="00842DE7" w:rsidRDefault="00CE1609">
      <w:pPr>
        <w:pStyle w:val="Heading2"/>
        <w:ind w:left="0"/>
      </w:pPr>
      <w:bookmarkStart w:id="4" w:name="_Toc102639257"/>
      <w:r w:rsidRPr="00842DE7">
        <w:t>Background and Motivation</w:t>
      </w:r>
      <w:bookmarkEnd w:id="4"/>
    </w:p>
    <w:p w14:paraId="321A71C9" w14:textId="3E8C83FF" w:rsidR="002B3D3B" w:rsidRPr="00842DE7" w:rsidRDefault="00FB022F">
      <w:pPr>
        <w:spacing w:before="240" w:after="240" w:line="480" w:lineRule="auto"/>
        <w:ind w:firstLine="720"/>
      </w:pPr>
      <w:r w:rsidRPr="00842DE7">
        <w:t>The growing number of devices and message size in IoT systems</w:t>
      </w:r>
      <w:r w:rsidR="00CE1609" w:rsidRPr="00842DE7">
        <w:t xml:space="preserve"> ha</w:t>
      </w:r>
      <w:r w:rsidRPr="00842DE7">
        <w:t>ve</w:t>
      </w:r>
      <w:r w:rsidR="00CE1609" w:rsidRPr="00842DE7">
        <w:t xml:space="preserve"> caused many difficulties for different companies to process and analyze this data. These expenses are potential factors that can prevent various industries from adopting the use of these devices regardless of the beneficial impact of this data. Many different businesses are not utilizing the benefits of IoT devices and analyzing this data because of expenses that can be solved with effective system design when dealing in these IoT and Cloud Computing environments. Processes such as storing, moving, analyzing, and utilizing this data have become expensive in </w:t>
      </w:r>
      <w:r w:rsidR="00CE1609" w:rsidRPr="00842DE7">
        <w:lastRenderedPageBreak/>
        <w:t xml:space="preserve">these systems and have only </w:t>
      </w:r>
      <w:r w:rsidRPr="00842DE7">
        <w:t>worsened.</w:t>
      </w:r>
      <w:r w:rsidR="00CE1609" w:rsidRPr="00842DE7">
        <w:t xml:space="preserve"> </w:t>
      </w:r>
      <w:r w:rsidRPr="00842DE7">
        <w:t>T</w:t>
      </w:r>
      <w:r w:rsidR="00CE1609" w:rsidRPr="00842DE7">
        <w:t xml:space="preserve">herefore, it is necessary to design a system efficiently to combat these expenses while also remaining scalable to reduce </w:t>
      </w:r>
      <w:r w:rsidRPr="00842DE7">
        <w:t xml:space="preserve">the </w:t>
      </w:r>
      <w:r w:rsidR="00CE1609" w:rsidRPr="00842DE7">
        <w:t>costs of requiring a total system redesign as more devices are connecting to a system in the future.</w:t>
      </w:r>
    </w:p>
    <w:p w14:paraId="3B8BFC0B" w14:textId="54E570BA" w:rsidR="002B3D3B" w:rsidRPr="00842DE7" w:rsidRDefault="00CE1609">
      <w:pPr>
        <w:spacing w:before="240" w:after="240" w:line="480" w:lineRule="auto"/>
        <w:ind w:firstLine="720"/>
      </w:pPr>
      <w:r w:rsidRPr="00842DE7">
        <w:t xml:space="preserve">As a motivating factor, these IoT devices continue to grow in popularity and use, so finding a solution to this problem will serve better sooner than later. IoT devices can also benefit and impact </w:t>
      </w:r>
      <w:r w:rsidR="00FB022F" w:rsidRPr="00842DE7">
        <w:t>various</w:t>
      </w:r>
      <w:r w:rsidRPr="00842DE7">
        <w:t xml:space="preserve"> industries, proving these devices</w:t>
      </w:r>
      <w:r w:rsidR="00423A9D" w:rsidRPr="00842DE7">
        <w:t>'</w:t>
      </w:r>
      <w:r w:rsidRPr="00842DE7">
        <w:t xml:space="preserve"> usefulness. High expenses can prevent many companies from investing in IoT technology because of the unique data requirements surrounding these IoT</w:t>
      </w:r>
      <w:r w:rsidR="00FB022F" w:rsidRPr="00842DE7">
        <w:t>-</w:t>
      </w:r>
      <w:r w:rsidRPr="00842DE7">
        <w:t>Big Data systems. Providing a solution to this issue can be impactful, both lessening costs and fundamentally altering these industries for the better. IoT information can positively benefit business decisions by providing details through data analysis</w:t>
      </w:r>
      <w:r w:rsidR="00FB022F" w:rsidRPr="00842DE7">
        <w:t>. Additionally</w:t>
      </w:r>
      <w:r w:rsidR="00423A9D" w:rsidRPr="00842DE7">
        <w:t>,</w:t>
      </w:r>
      <w:r w:rsidR="00FB022F" w:rsidRPr="00842DE7">
        <w:t xml:space="preserve"> a positive</w:t>
      </w:r>
      <w:r w:rsidRPr="00842DE7">
        <w:t xml:space="preserve"> impact is promoted with an efficient IoT system that can handle large amounts of data flowing through them.</w:t>
      </w:r>
    </w:p>
    <w:p w14:paraId="04510B8A" w14:textId="77777777" w:rsidR="002B3D3B" w:rsidRPr="00842DE7" w:rsidRDefault="00CE1609">
      <w:pPr>
        <w:spacing w:before="240" w:after="240" w:line="480" w:lineRule="auto"/>
      </w:pPr>
      <w:r w:rsidRPr="00842DE7">
        <w:t xml:space="preserve"> </w:t>
      </w:r>
    </w:p>
    <w:p w14:paraId="343462EF" w14:textId="77777777" w:rsidR="002B3D3B" w:rsidRPr="00842DE7" w:rsidRDefault="00CE1609">
      <w:pPr>
        <w:pStyle w:val="Heading2"/>
        <w:ind w:left="0"/>
      </w:pPr>
      <w:bookmarkStart w:id="5" w:name="_Toc102639258"/>
      <w:r w:rsidRPr="00842DE7">
        <w:t>Related Work</w:t>
      </w:r>
      <w:bookmarkEnd w:id="5"/>
    </w:p>
    <w:p w14:paraId="58C42E55" w14:textId="490ABA7D" w:rsidR="002B3D3B" w:rsidRPr="00842DE7" w:rsidRDefault="00CE1609">
      <w:pPr>
        <w:spacing w:before="240" w:after="240" w:line="480" w:lineRule="auto"/>
        <w:ind w:firstLine="720"/>
      </w:pPr>
      <w:r w:rsidRPr="00842DE7">
        <w:t xml:space="preserve">The large number of IoT devices sending data into a system can result in too much data to handle for smaller businesses. An article by Oh et al. states that IoT devices </w:t>
      </w:r>
      <w:r w:rsidR="00423A9D" w:rsidRPr="00842DE7">
        <w:t>"</w:t>
      </w:r>
      <w:r w:rsidRPr="00842DE7">
        <w:t xml:space="preserve">data are wildly overwhelming in not only its volume, but also its diversity due to the number of Internet of Things (IoT) devices have rapidly increased. It becomes hard to search, discover, </w:t>
      </w:r>
      <w:proofErr w:type="gramStart"/>
      <w:r w:rsidRPr="00842DE7">
        <w:t>process</w:t>
      </w:r>
      <w:proofErr w:type="gramEnd"/>
      <w:r w:rsidRPr="00842DE7">
        <w:t xml:space="preserve"> and analyze the proper data from the whole</w:t>
      </w:r>
      <w:r w:rsidR="00423A9D" w:rsidRPr="00842DE7">
        <w:t>"</w:t>
      </w:r>
      <w:r w:rsidRPr="00842DE7">
        <w:t xml:space="preserve"> (pg. 40120). This overwhelming data can negatively influence a business</w:t>
      </w:r>
      <w:r w:rsidR="00423A9D" w:rsidRPr="00842DE7">
        <w:t>'</w:t>
      </w:r>
      <w:r w:rsidRPr="00842DE7">
        <w:t>s decision to utilize these devices. It also shows how widespread this issue of big data affecting companies is.</w:t>
      </w:r>
    </w:p>
    <w:p w14:paraId="793265F7" w14:textId="36ACD694" w:rsidR="002B3D3B" w:rsidRPr="00842DE7" w:rsidRDefault="00CE1609">
      <w:pPr>
        <w:spacing w:before="240" w:after="240" w:line="480" w:lineRule="auto"/>
        <w:ind w:firstLine="720"/>
      </w:pPr>
      <w:r w:rsidRPr="00842DE7">
        <w:t xml:space="preserve">IoT devices produce large data sets, which means that IoT and Big Data are heavily interconnected, proving the importance of solving these issues together to promote an effective </w:t>
      </w:r>
      <w:r w:rsidRPr="00842DE7">
        <w:lastRenderedPageBreak/>
        <w:t xml:space="preserve">system. By </w:t>
      </w:r>
      <w:proofErr w:type="spellStart"/>
      <w:r w:rsidRPr="00842DE7">
        <w:t>Plageras</w:t>
      </w:r>
      <w:proofErr w:type="spellEnd"/>
      <w:r w:rsidRPr="00842DE7">
        <w:t xml:space="preserve"> et al., </w:t>
      </w:r>
      <w:r w:rsidR="00423A9D" w:rsidRPr="00842DE7">
        <w:t>"</w:t>
      </w:r>
      <w:r w:rsidRPr="00842DE7">
        <w:t>The most common type of BD is the IoT-Big Data. It can also be said that IoT and BD are interdependent technologies and should be developed jointly</w:t>
      </w:r>
      <w:r w:rsidR="00423A9D" w:rsidRPr="00842DE7">
        <w:t>"</w:t>
      </w:r>
      <w:r w:rsidRPr="00842DE7">
        <w:t xml:space="preserve"> (pg. 349). The interdependence between these two technologies can weigh heavily on reducing the cost and increasing the effectiveness of these systems. It is crucial to apply Big Data concepts to solve issues resulting from the massive amounts of data sent into these IoT Systems.</w:t>
      </w:r>
    </w:p>
    <w:p w14:paraId="1D7EB4EF" w14:textId="5D437A2B" w:rsidR="002B3D3B" w:rsidRPr="00842DE7" w:rsidRDefault="00CE1609">
      <w:pPr>
        <w:spacing w:before="240" w:after="240" w:line="480" w:lineRule="auto"/>
        <w:ind w:firstLine="720"/>
      </w:pPr>
      <w:r w:rsidRPr="00842DE7">
        <w:t xml:space="preserve">While IoT issues overlap with the same issues as Big Data, it is not solely a Big Data issue. Scaling IoT systems also include issues that are involved in Cloud Computing. An article by Li et al. mentions that </w:t>
      </w:r>
      <w:r w:rsidR="00423A9D" w:rsidRPr="00842DE7">
        <w:t>"</w:t>
      </w:r>
      <w:r w:rsidRPr="00842DE7">
        <w:t>Among the many challenges raised by IoT, one is currently getting particular attention: making computing resources easily accessible from the connected objects to process the huge amount of data streaming out of them. Cloud computing has been historically used to enable a wide number of applications</w:t>
      </w:r>
      <w:r w:rsidR="00423A9D" w:rsidRPr="00842DE7">
        <w:t>"</w:t>
      </w:r>
      <w:r w:rsidRPr="00842DE7">
        <w:t xml:space="preserve"> (pg. 668). This Cloud Computing aspect can help benefit the ingest sides of these massive systems; however, it can lead to significant expenses which need to be minimized to allow efficient use of these systems. It is essential to consider different Cloud Computing aspects for both scalability and cost of these systems, which significantly affect efficiency. It also is beneficial to develop a system that can easily be expanded upon in a Cloud Computing environment to utilize the different levels of scalability.</w:t>
      </w:r>
    </w:p>
    <w:p w14:paraId="20F00693" w14:textId="601A6396" w:rsidR="002B3D3B" w:rsidRPr="00842DE7" w:rsidRDefault="00CE1609">
      <w:pPr>
        <w:spacing w:before="240" w:after="240" w:line="480" w:lineRule="auto"/>
        <w:ind w:firstLine="720"/>
      </w:pPr>
      <w:r w:rsidRPr="00842DE7">
        <w:t xml:space="preserve">This issue is necessary to solve as the popularity and usefulness of IoT systems are growing. A journal by </w:t>
      </w:r>
      <w:proofErr w:type="spellStart"/>
      <w:r w:rsidRPr="00842DE7">
        <w:t>Metadillou</w:t>
      </w:r>
      <w:proofErr w:type="spellEnd"/>
      <w:r w:rsidRPr="00842DE7">
        <w:t xml:space="preserve"> et al. mentions that </w:t>
      </w:r>
      <w:r w:rsidR="00423A9D" w:rsidRPr="00842DE7">
        <w:t>"</w:t>
      </w:r>
      <w:r w:rsidRPr="00842DE7">
        <w:t>use of alternative energy sources, reduction of gas admissions, the contribution of Internet of Things technology to monitor energy consumption and control energy performance is of vital importance</w:t>
      </w:r>
      <w:r w:rsidR="00423A9D" w:rsidRPr="00842DE7">
        <w:t>"</w:t>
      </w:r>
      <w:r w:rsidRPr="00842DE7">
        <w:t xml:space="preserve"> (pg. 63679). These systems are vital in many different industries and use cases, so the benefits obtained from maximizing efficiency in these environments can have vast impacts.</w:t>
      </w:r>
    </w:p>
    <w:p w14:paraId="3338EF66" w14:textId="21434F95" w:rsidR="002B3D3B" w:rsidRPr="00842DE7" w:rsidRDefault="00CE1609">
      <w:pPr>
        <w:spacing w:before="240" w:after="240" w:line="480" w:lineRule="auto"/>
        <w:ind w:firstLine="720"/>
      </w:pPr>
      <w:r w:rsidRPr="00842DE7">
        <w:lastRenderedPageBreak/>
        <w:t xml:space="preserve">If this </w:t>
      </w:r>
      <w:r w:rsidR="00FB022F" w:rsidRPr="00842DE7">
        <w:t>prevalent issue</w:t>
      </w:r>
      <w:r w:rsidRPr="00842DE7">
        <w:t xml:space="preserve"> in IoT systems is solved, it can significantly improve </w:t>
      </w:r>
      <w:r w:rsidR="00423A9D" w:rsidRPr="00842DE7">
        <w:t>workers' live</w:t>
      </w:r>
      <w:r w:rsidRPr="00842DE7">
        <w:t xml:space="preserve">s and businesses involved with these systems. Analyzing this data can provide insightful knowledge to both operators and owners of a company allowing benefits to different aspects. A paper by </w:t>
      </w:r>
      <w:proofErr w:type="spellStart"/>
      <w:r w:rsidRPr="00842DE7">
        <w:t>Muangrapthub</w:t>
      </w:r>
      <w:proofErr w:type="spellEnd"/>
      <w:r w:rsidRPr="00842DE7">
        <w:t xml:space="preserve"> et al. mentions that </w:t>
      </w:r>
      <w:r w:rsidR="00423A9D" w:rsidRPr="00842DE7">
        <w:t>"</w:t>
      </w:r>
      <w:r w:rsidRPr="00842DE7">
        <w:t>the Internet of Things has begun to play a major role in daily lives, extending our perceptions and ability to modify the environment around us. Particularly the agro-industrial and environmental fields apply IoT in both diagnostics and control</w:t>
      </w:r>
      <w:r w:rsidR="00423A9D" w:rsidRPr="00842DE7">
        <w:t>"</w:t>
      </w:r>
      <w:r w:rsidRPr="00842DE7">
        <w:t xml:space="preserve"> (pg. 467). This statement shows that diagnostics and controls are influenced dramatically by an effective and efficient IoT system.</w:t>
      </w:r>
    </w:p>
    <w:p w14:paraId="2A44E629" w14:textId="77777777" w:rsidR="002B3D3B" w:rsidRPr="00842DE7" w:rsidRDefault="00CE1609">
      <w:pPr>
        <w:spacing w:before="240" w:after="240" w:line="480" w:lineRule="auto"/>
      </w:pPr>
      <w:r w:rsidRPr="00842DE7">
        <w:t xml:space="preserve"> </w:t>
      </w:r>
    </w:p>
    <w:p w14:paraId="303E7F06" w14:textId="77777777" w:rsidR="002B3D3B" w:rsidRPr="00842DE7" w:rsidRDefault="00CE1609">
      <w:pPr>
        <w:pStyle w:val="Heading2"/>
        <w:ind w:left="0"/>
      </w:pPr>
      <w:bookmarkStart w:id="6" w:name="_Toc102639259"/>
      <w:r w:rsidRPr="00842DE7">
        <w:t>Proposed Ideas and Significance</w:t>
      </w:r>
      <w:bookmarkEnd w:id="6"/>
    </w:p>
    <w:p w14:paraId="689BD1A2" w14:textId="25A5AE81" w:rsidR="002B3D3B" w:rsidRPr="00842DE7" w:rsidRDefault="00CE1609">
      <w:pPr>
        <w:spacing w:before="240" w:after="240" w:line="480" w:lineRule="auto"/>
        <w:ind w:firstLine="720"/>
      </w:pPr>
      <w:r w:rsidRPr="00842DE7">
        <w:t xml:space="preserve">Some ideas proposed to make these IoT systems more efficient and scalable involve using Big Data techniques and other </w:t>
      </w:r>
      <w:r w:rsidR="00FB022F" w:rsidRPr="00842DE7">
        <w:t>standard</w:t>
      </w:r>
      <w:r w:rsidRPr="00842DE7">
        <w:t xml:space="preserve"> Cloud Computing techniques when developing these IoT Systems. Utilizing Big Data techniques will make an IoT system as effective as possible to handle the large amounts of data streamed in amongst all the devices. Using Cloud Computing techniques such as horizontally scaling resources as needed will increase efficiency in the IoT pipeline. Additionally, implementing these techniques can reduce cost because performing data manipulation and analysis is lessened in the cloud environment where much of the typical cost occurs, and these systems can be scaled down when required. Exploring both areas of Big Data and Cloud Computing can maximize the potential of these IoT systems.</w:t>
      </w:r>
    </w:p>
    <w:p w14:paraId="3CC6267E" w14:textId="77777777" w:rsidR="002B3D3B" w:rsidRPr="00842DE7" w:rsidRDefault="00CE1609">
      <w:pPr>
        <w:spacing w:before="240" w:after="240" w:line="480" w:lineRule="auto"/>
        <w:ind w:firstLine="720"/>
      </w:pPr>
      <w:r w:rsidRPr="00842DE7">
        <w:t xml:space="preserve">This issue is significant because it can be a driving factor for companies utilizing these IoT systems or ignoring the valuable data produced from these devices due to complexities and expenses. If the price is too high, it can deter these companies and negatively impact their businesses, causing more costs in the future. However, these IoT systems can benefit industries ranging from agriculture to smart buildings through analyzing and predicting based on </w:t>
      </w:r>
      <w:r w:rsidRPr="00842DE7">
        <w:lastRenderedPageBreak/>
        <w:t>the IoT data to make these industries more efficient. The widespread benefit of these systems can save the environment, time, money, and potentially lives. It is also essential to address this issue early as data is only growing, so proposing better solutions to this issue will be better sooner rather than later.</w:t>
      </w:r>
    </w:p>
    <w:p w14:paraId="18BF862B" w14:textId="77777777" w:rsidR="002B3D3B" w:rsidRPr="00842DE7" w:rsidRDefault="00CE1609">
      <w:pPr>
        <w:spacing w:before="240" w:after="240" w:line="480" w:lineRule="auto"/>
        <w:jc w:val="center"/>
      </w:pPr>
      <w:r w:rsidRPr="00842DE7">
        <w:t xml:space="preserve"> </w:t>
      </w:r>
    </w:p>
    <w:p w14:paraId="068AE3A9" w14:textId="77777777" w:rsidR="002B3D3B" w:rsidRPr="00842DE7" w:rsidRDefault="00CE1609">
      <w:pPr>
        <w:pStyle w:val="Heading1"/>
        <w:ind w:left="360"/>
      </w:pPr>
      <w:bookmarkStart w:id="7" w:name="_Toc102639260"/>
      <w:r w:rsidRPr="00842DE7">
        <w:t>Problem Statement</w:t>
      </w:r>
      <w:bookmarkEnd w:id="7"/>
    </w:p>
    <w:p w14:paraId="194C7B2D" w14:textId="48960E78" w:rsidR="002B3D3B" w:rsidRPr="00842DE7" w:rsidRDefault="00CE1609">
      <w:pPr>
        <w:spacing w:before="240" w:after="240" w:line="480" w:lineRule="auto"/>
        <w:ind w:firstLine="720"/>
      </w:pPr>
      <w:r w:rsidRPr="00842DE7">
        <w:t xml:space="preserve">The number of different devices that connect to the internet and gather information is </w:t>
      </w:r>
      <w:r w:rsidR="00FB022F" w:rsidRPr="00842DE7">
        <w:t>increas</w:t>
      </w:r>
      <w:r w:rsidRPr="00842DE7">
        <w:t>ing</w:t>
      </w:r>
      <w:r w:rsidR="00FB022F" w:rsidRPr="00842DE7">
        <w:t xml:space="preserve"> rapidly. T</w:t>
      </w:r>
      <w:r w:rsidRPr="00842DE7">
        <w:t>hese large amounts of devices make it difficult to ingest, transform, store, analyze and utilize this information without an efficient and scalable infrastructure to handle massive amounts of IoT devices connecting to systems. This lack of efficient and scalable systems prevents companies from using the data from these IoT devices to their fullest potential.</w:t>
      </w:r>
    </w:p>
    <w:p w14:paraId="261E2A57" w14:textId="77777777" w:rsidR="002B3D3B" w:rsidRPr="00842DE7" w:rsidRDefault="002B3D3B">
      <w:pPr>
        <w:spacing w:before="240" w:after="240" w:line="480" w:lineRule="auto"/>
        <w:ind w:firstLine="720"/>
      </w:pPr>
    </w:p>
    <w:p w14:paraId="6E4B1FE6" w14:textId="77777777" w:rsidR="002B3D3B" w:rsidRPr="00842DE7" w:rsidRDefault="00CE1609">
      <w:pPr>
        <w:pStyle w:val="Heading1"/>
      </w:pPr>
      <w:bookmarkStart w:id="8" w:name="_Toc102639261"/>
      <w:r w:rsidRPr="00842DE7">
        <w:t>Target Audience</w:t>
      </w:r>
      <w:bookmarkEnd w:id="8"/>
    </w:p>
    <w:p w14:paraId="5313A1A8" w14:textId="62A9F730" w:rsidR="002B3D3B" w:rsidRPr="00842DE7" w:rsidRDefault="00CE1609">
      <w:pPr>
        <w:spacing w:line="480" w:lineRule="auto"/>
      </w:pPr>
      <w:r w:rsidRPr="00842DE7">
        <w:tab/>
        <w:t xml:space="preserve">This system is designed for users </w:t>
      </w:r>
      <w:r w:rsidR="00FB022F" w:rsidRPr="00842DE7">
        <w:t>who want to receive and store Internet of Things device data, users who</w:t>
      </w:r>
      <w:r w:rsidRPr="00842DE7">
        <w:t xml:space="preserve"> w</w:t>
      </w:r>
      <w:r w:rsidR="00FB022F" w:rsidRPr="00842DE7">
        <w:t>ish</w:t>
      </w:r>
      <w:r w:rsidRPr="00842DE7">
        <w:t xml:space="preserve"> to view that data, and users that want to use this information. The users can be a wide array of users</w:t>
      </w:r>
      <w:r w:rsidR="00FB022F" w:rsidRPr="00842DE7">
        <w:t>,</w:t>
      </w:r>
      <w:r w:rsidRPr="00842DE7">
        <w:t xml:space="preserve"> from students to companies that want to learn more or gain insight into h</w:t>
      </w:r>
      <w:r w:rsidR="00FB022F" w:rsidRPr="00842DE7">
        <w:t>andling IoT-</w:t>
      </w:r>
      <w:r w:rsidRPr="00842DE7">
        <w:t>centric systems more efficiently.</w:t>
      </w:r>
    </w:p>
    <w:p w14:paraId="332D8179" w14:textId="7B10B46D" w:rsidR="002B3D3B" w:rsidRDefault="002B3D3B">
      <w:pPr>
        <w:spacing w:line="480" w:lineRule="auto"/>
      </w:pPr>
    </w:p>
    <w:p w14:paraId="4AE6C38A" w14:textId="77777777" w:rsidR="00302078" w:rsidRPr="00842DE7" w:rsidRDefault="00302078">
      <w:pPr>
        <w:spacing w:line="480" w:lineRule="auto"/>
      </w:pPr>
    </w:p>
    <w:p w14:paraId="73CCD7D2" w14:textId="77777777" w:rsidR="002B3D3B" w:rsidRPr="00842DE7" w:rsidRDefault="00CE1609">
      <w:pPr>
        <w:pStyle w:val="Heading2"/>
        <w:ind w:left="0"/>
      </w:pPr>
      <w:bookmarkStart w:id="9" w:name="_Toc102639262"/>
      <w:r w:rsidRPr="00842DE7">
        <w:lastRenderedPageBreak/>
        <w:t>Users Receiving and Storing IoT Data</w:t>
      </w:r>
      <w:bookmarkEnd w:id="9"/>
    </w:p>
    <w:p w14:paraId="14807D77" w14:textId="0DBEB890" w:rsidR="002B3D3B" w:rsidRPr="00842DE7" w:rsidRDefault="00CE1609">
      <w:pPr>
        <w:spacing w:line="480" w:lineRule="auto"/>
      </w:pPr>
      <w:r w:rsidRPr="00842DE7">
        <w:tab/>
        <w:t>As previously mentioned</w:t>
      </w:r>
      <w:r w:rsidR="00FB022F" w:rsidRPr="00842DE7">
        <w:t>,</w:t>
      </w:r>
      <w:r w:rsidRPr="00842DE7">
        <w:t xml:space="preserve"> users who want to receive and store Internet of Things data can be a wide range of different types of users. </w:t>
      </w:r>
      <w:r w:rsidR="00FB022F" w:rsidRPr="00842DE7">
        <w:t>These users</w:t>
      </w:r>
      <w:r w:rsidRPr="00842DE7">
        <w:t xml:space="preserve"> can be </w:t>
      </w:r>
      <w:r w:rsidR="00FB022F" w:rsidRPr="00842DE7">
        <w:t>businesses, individuals running tests, or anyone who</w:t>
      </w:r>
      <w:r w:rsidRPr="00842DE7">
        <w:t xml:space="preserve"> wants to receive information and later store it from many devices. This project shows the users the importance of carefully setting up an efficient IoT pipeline to ensure a system can handle IoT information. As mentioned earlier</w:t>
      </w:r>
      <w:r w:rsidR="00FB022F" w:rsidRPr="00842DE7">
        <w:t>,</w:t>
      </w:r>
      <w:r w:rsidRPr="00842DE7">
        <w:t xml:space="preserve"> the number of IoT devices that send data is increasing rapidly</w:t>
      </w:r>
      <w:r w:rsidR="00FB022F" w:rsidRPr="00842DE7">
        <w:t>;</w:t>
      </w:r>
      <w:r w:rsidRPr="00842DE7">
        <w:t xml:space="preserve"> </w:t>
      </w:r>
      <w:r w:rsidR="00FB022F" w:rsidRPr="00842DE7">
        <w:t>therefore,</w:t>
      </w:r>
      <w:r w:rsidRPr="00842DE7">
        <w:t xml:space="preserve"> it is </w:t>
      </w:r>
      <w:r w:rsidR="00FB022F" w:rsidRPr="00842DE7">
        <w:t>crucial</w:t>
      </w:r>
      <w:r w:rsidRPr="00842DE7">
        <w:t xml:space="preserve"> to design a system with this in mind</w:t>
      </w:r>
      <w:r w:rsidR="00FB022F" w:rsidRPr="00842DE7">
        <w:t>,</w:t>
      </w:r>
      <w:r w:rsidRPr="00842DE7">
        <w:t xml:space="preserve"> </w:t>
      </w:r>
      <w:r w:rsidR="00FB022F" w:rsidRPr="00842DE7">
        <w:t>as</w:t>
      </w:r>
      <w:r w:rsidRPr="00842DE7">
        <w:t xml:space="preserve"> this project does.</w:t>
      </w:r>
      <w:r w:rsidR="00FB022F" w:rsidRPr="00842DE7">
        <w:t xml:space="preserve"> IoT systems require</w:t>
      </w:r>
      <w:r w:rsidRPr="00842DE7">
        <w:t xml:space="preserve"> </w:t>
      </w:r>
      <w:r w:rsidR="00FB022F" w:rsidRPr="00842DE7">
        <w:t>e</w:t>
      </w:r>
      <w:r w:rsidRPr="00842DE7">
        <w:t xml:space="preserve">nabling individuals and companies to handle receiving device information now and in the future is </w:t>
      </w:r>
      <w:r w:rsidR="00FB022F" w:rsidRPr="00842DE7">
        <w:t>essential</w:t>
      </w:r>
      <w:r w:rsidRPr="00842DE7">
        <w:t xml:space="preserve"> to use this data for its benefits.</w:t>
      </w:r>
    </w:p>
    <w:p w14:paraId="205A008B" w14:textId="77777777" w:rsidR="002B3D3B" w:rsidRPr="00842DE7" w:rsidRDefault="002B3D3B">
      <w:pPr>
        <w:spacing w:line="480" w:lineRule="auto"/>
      </w:pPr>
    </w:p>
    <w:p w14:paraId="37D3A4D2" w14:textId="77777777" w:rsidR="002B3D3B" w:rsidRPr="00842DE7" w:rsidRDefault="00CE1609">
      <w:pPr>
        <w:pStyle w:val="Heading2"/>
        <w:ind w:left="0"/>
      </w:pPr>
      <w:bookmarkStart w:id="10" w:name="_Toc102639263"/>
      <w:r w:rsidRPr="00842DE7">
        <w:t>Users Viewing IoT Data</w:t>
      </w:r>
      <w:bookmarkEnd w:id="10"/>
    </w:p>
    <w:p w14:paraId="4D66DB57" w14:textId="718CA9C1" w:rsidR="002B3D3B" w:rsidRPr="00842DE7" w:rsidRDefault="00CE1609">
      <w:pPr>
        <w:spacing w:line="480" w:lineRule="auto"/>
      </w:pPr>
      <w:r w:rsidRPr="00842DE7">
        <w:tab/>
        <w:t xml:space="preserve">Users who view IoT data can additionally range from many different types of users. It can be a </w:t>
      </w:r>
      <w:proofErr w:type="gramStart"/>
      <w:r w:rsidRPr="00842DE7">
        <w:t>security officer monitoring doors</w:t>
      </w:r>
      <w:proofErr w:type="gramEnd"/>
      <w:r w:rsidRPr="00842DE7">
        <w:t xml:space="preserve">, a data center operator making sure the systems are being cooled, or just an individual that wants to view live data being sent from the system. </w:t>
      </w:r>
      <w:r w:rsidR="00FB022F" w:rsidRPr="00842DE7">
        <w:t>V</w:t>
      </w:r>
      <w:r w:rsidRPr="00842DE7">
        <w:t xml:space="preserve">iewing this data allows users to see if the system is functioning </w:t>
      </w:r>
      <w:r w:rsidR="00FB022F" w:rsidRPr="00842DE7">
        <w:t>correct</w:t>
      </w:r>
      <w:r w:rsidRPr="00842DE7">
        <w:t>ly or if action needs to be taken due to an issue in the areas being monitored by IoT devices. Users can easily view the live information or view recent alerts in this system to be able to make actionable decisions to ensure that the systems that these IoT devices are connected to are working properly</w:t>
      </w:r>
    </w:p>
    <w:p w14:paraId="7DF96448" w14:textId="77777777" w:rsidR="002B3D3B" w:rsidRPr="00842DE7" w:rsidRDefault="002B3D3B">
      <w:pPr>
        <w:spacing w:line="480" w:lineRule="auto"/>
      </w:pPr>
    </w:p>
    <w:p w14:paraId="63890987" w14:textId="77777777" w:rsidR="002B3D3B" w:rsidRPr="00842DE7" w:rsidRDefault="00CE1609">
      <w:pPr>
        <w:pStyle w:val="Heading2"/>
        <w:ind w:left="0"/>
      </w:pPr>
      <w:bookmarkStart w:id="11" w:name="_Toc102639264"/>
      <w:r w:rsidRPr="00842DE7">
        <w:t>Users Utilizing IoT Data</w:t>
      </w:r>
      <w:bookmarkEnd w:id="11"/>
    </w:p>
    <w:p w14:paraId="1B3F6520" w14:textId="38DFBE6D" w:rsidR="002B3D3B" w:rsidRPr="00842DE7" w:rsidRDefault="00CE1609">
      <w:pPr>
        <w:spacing w:line="480" w:lineRule="auto"/>
      </w:pPr>
      <w:r w:rsidRPr="00842DE7">
        <w:tab/>
        <w:t xml:space="preserve">This system is also created to benefit users who utilize IoT data for analysis and prediction. This </w:t>
      </w:r>
      <w:r w:rsidR="00FB022F" w:rsidRPr="00842DE7">
        <w:t xml:space="preserve">system </w:t>
      </w:r>
      <w:r w:rsidRPr="00842DE7">
        <w:t>can help data analysts a</w:t>
      </w:r>
      <w:r w:rsidR="00FB022F" w:rsidRPr="00842DE7">
        <w:t>nd machine learning specialists because it makes the data readily available to plug into models in the form</w:t>
      </w:r>
      <w:r w:rsidRPr="00842DE7">
        <w:t xml:space="preserve">at they desire. This data can be </w:t>
      </w:r>
      <w:r w:rsidRPr="00842DE7">
        <w:lastRenderedPageBreak/>
        <w:t>exported for specific devices for their needs or the entire list of devices if needed. This is useful for these individuals to proactively protect these systems that IoT devices sit on top of to ensure business operations are running smoothly.</w:t>
      </w:r>
    </w:p>
    <w:p w14:paraId="6A17315F" w14:textId="77777777" w:rsidR="002B3D3B" w:rsidRPr="00842DE7" w:rsidRDefault="002B3D3B">
      <w:pPr>
        <w:spacing w:line="480" w:lineRule="auto"/>
      </w:pPr>
    </w:p>
    <w:p w14:paraId="16CE04EC" w14:textId="77777777" w:rsidR="002B3D3B" w:rsidRPr="00842DE7" w:rsidRDefault="00CE1609">
      <w:pPr>
        <w:pStyle w:val="Heading1"/>
      </w:pPr>
      <w:bookmarkStart w:id="12" w:name="_Toc102639265"/>
      <w:r w:rsidRPr="00842DE7">
        <w:t>Tools and Development Environment</w:t>
      </w:r>
      <w:bookmarkEnd w:id="12"/>
    </w:p>
    <w:p w14:paraId="789F8B6D" w14:textId="77777777" w:rsidR="002B3D3B" w:rsidRPr="00842DE7" w:rsidRDefault="00CE1609">
      <w:pPr>
        <w:spacing w:line="480" w:lineRule="auto"/>
      </w:pPr>
      <w:r w:rsidRPr="00842DE7">
        <w:t>List of Tools / Software</w:t>
      </w:r>
    </w:p>
    <w:p w14:paraId="1BB4CF8F" w14:textId="77777777" w:rsidR="002B3D3B" w:rsidRPr="00842DE7" w:rsidRDefault="00CE1609">
      <w:pPr>
        <w:numPr>
          <w:ilvl w:val="0"/>
          <w:numId w:val="2"/>
        </w:numPr>
        <w:spacing w:line="480" w:lineRule="auto"/>
      </w:pPr>
      <w:r w:rsidRPr="00842DE7">
        <w:t>Java</w:t>
      </w:r>
    </w:p>
    <w:p w14:paraId="028B5747" w14:textId="77777777" w:rsidR="002B3D3B" w:rsidRPr="00842DE7" w:rsidRDefault="00CE1609">
      <w:pPr>
        <w:numPr>
          <w:ilvl w:val="0"/>
          <w:numId w:val="2"/>
        </w:numPr>
        <w:spacing w:line="480" w:lineRule="auto"/>
      </w:pPr>
      <w:r w:rsidRPr="00842DE7">
        <w:t>Gradle</w:t>
      </w:r>
    </w:p>
    <w:p w14:paraId="369FE65B" w14:textId="77777777" w:rsidR="002B3D3B" w:rsidRPr="00842DE7" w:rsidRDefault="00CE1609">
      <w:pPr>
        <w:numPr>
          <w:ilvl w:val="0"/>
          <w:numId w:val="2"/>
        </w:numPr>
        <w:spacing w:line="480" w:lineRule="auto"/>
      </w:pPr>
      <w:r w:rsidRPr="00842DE7">
        <w:t>Spring Boot / Microservices</w:t>
      </w:r>
    </w:p>
    <w:p w14:paraId="2F55074E" w14:textId="77777777" w:rsidR="002B3D3B" w:rsidRPr="00842DE7" w:rsidRDefault="00CE1609">
      <w:pPr>
        <w:numPr>
          <w:ilvl w:val="0"/>
          <w:numId w:val="2"/>
        </w:numPr>
        <w:spacing w:line="480" w:lineRule="auto"/>
      </w:pPr>
      <w:r w:rsidRPr="00842DE7">
        <w:t xml:space="preserve">React / </w:t>
      </w:r>
      <w:proofErr w:type="spellStart"/>
      <w:r w:rsidRPr="00842DE7">
        <w:t>Javascript</w:t>
      </w:r>
      <w:proofErr w:type="spellEnd"/>
      <w:r w:rsidRPr="00842DE7">
        <w:t xml:space="preserve"> / HTML / CSS</w:t>
      </w:r>
    </w:p>
    <w:p w14:paraId="6C06086F" w14:textId="77777777" w:rsidR="002B3D3B" w:rsidRPr="00842DE7" w:rsidRDefault="00CE1609">
      <w:pPr>
        <w:numPr>
          <w:ilvl w:val="0"/>
          <w:numId w:val="2"/>
        </w:numPr>
        <w:spacing w:line="480" w:lineRule="auto"/>
      </w:pPr>
      <w:r w:rsidRPr="00842DE7">
        <w:t>Python</w:t>
      </w:r>
    </w:p>
    <w:p w14:paraId="3E7E8701" w14:textId="77777777" w:rsidR="002B3D3B" w:rsidRPr="00842DE7" w:rsidRDefault="00CE1609">
      <w:pPr>
        <w:numPr>
          <w:ilvl w:val="0"/>
          <w:numId w:val="2"/>
        </w:numPr>
        <w:spacing w:line="480" w:lineRule="auto"/>
      </w:pPr>
      <w:r w:rsidRPr="00842DE7">
        <w:t>IntelliJ IDEA</w:t>
      </w:r>
    </w:p>
    <w:p w14:paraId="170E14CC" w14:textId="77777777" w:rsidR="002B3D3B" w:rsidRPr="00842DE7" w:rsidRDefault="00CE1609">
      <w:pPr>
        <w:numPr>
          <w:ilvl w:val="0"/>
          <w:numId w:val="2"/>
        </w:numPr>
        <w:spacing w:line="480" w:lineRule="auto"/>
      </w:pPr>
      <w:r w:rsidRPr="00842DE7">
        <w:t>PostgreSQL</w:t>
      </w:r>
    </w:p>
    <w:p w14:paraId="12408B03" w14:textId="77777777" w:rsidR="002B3D3B" w:rsidRPr="00842DE7" w:rsidRDefault="00CE1609">
      <w:pPr>
        <w:numPr>
          <w:ilvl w:val="0"/>
          <w:numId w:val="2"/>
        </w:numPr>
        <w:spacing w:line="480" w:lineRule="auto"/>
      </w:pPr>
      <w:proofErr w:type="spellStart"/>
      <w:r w:rsidRPr="00842DE7">
        <w:t>pgAdmin</w:t>
      </w:r>
      <w:proofErr w:type="spellEnd"/>
      <w:r w:rsidRPr="00842DE7">
        <w:t xml:space="preserve"> 4 </w:t>
      </w:r>
    </w:p>
    <w:p w14:paraId="5121AEB5" w14:textId="77777777" w:rsidR="002B3D3B" w:rsidRPr="00842DE7" w:rsidRDefault="00CE1609">
      <w:pPr>
        <w:numPr>
          <w:ilvl w:val="0"/>
          <w:numId w:val="2"/>
        </w:numPr>
        <w:spacing w:line="480" w:lineRule="auto"/>
      </w:pPr>
      <w:r w:rsidRPr="00842DE7">
        <w:t>MongoDB</w:t>
      </w:r>
    </w:p>
    <w:p w14:paraId="14382D93" w14:textId="77777777" w:rsidR="002B3D3B" w:rsidRPr="00842DE7" w:rsidRDefault="00CE1609">
      <w:pPr>
        <w:numPr>
          <w:ilvl w:val="0"/>
          <w:numId w:val="2"/>
        </w:numPr>
        <w:spacing w:line="480" w:lineRule="auto"/>
      </w:pPr>
      <w:r w:rsidRPr="00842DE7">
        <w:t>MongoDB Compass</w:t>
      </w:r>
    </w:p>
    <w:p w14:paraId="4A390F62" w14:textId="77777777" w:rsidR="002B3D3B" w:rsidRPr="00842DE7" w:rsidRDefault="00CE1609">
      <w:pPr>
        <w:numPr>
          <w:ilvl w:val="0"/>
          <w:numId w:val="2"/>
        </w:numPr>
        <w:spacing w:line="480" w:lineRule="auto"/>
      </w:pPr>
      <w:r w:rsidRPr="00842DE7">
        <w:t>Apache Kafka</w:t>
      </w:r>
    </w:p>
    <w:p w14:paraId="0A0FF82C" w14:textId="77777777" w:rsidR="002B3D3B" w:rsidRPr="00842DE7" w:rsidRDefault="00CE1609">
      <w:pPr>
        <w:numPr>
          <w:ilvl w:val="0"/>
          <w:numId w:val="2"/>
        </w:numPr>
        <w:spacing w:line="480" w:lineRule="auto"/>
      </w:pPr>
      <w:proofErr w:type="spellStart"/>
      <w:r w:rsidRPr="00842DE7">
        <w:t>Mosquitto</w:t>
      </w:r>
      <w:proofErr w:type="spellEnd"/>
      <w:r w:rsidRPr="00842DE7">
        <w:t xml:space="preserve"> / MQTT Broker</w:t>
      </w:r>
    </w:p>
    <w:p w14:paraId="21B07419" w14:textId="77777777" w:rsidR="002B3D3B" w:rsidRPr="00842DE7" w:rsidRDefault="00CE1609">
      <w:pPr>
        <w:numPr>
          <w:ilvl w:val="0"/>
          <w:numId w:val="2"/>
        </w:numPr>
        <w:spacing w:line="480" w:lineRule="auto"/>
      </w:pPr>
      <w:r w:rsidRPr="00842DE7">
        <w:t>GitHub / GitHub Desktop</w:t>
      </w:r>
    </w:p>
    <w:p w14:paraId="09629AD5" w14:textId="77777777" w:rsidR="002B3D3B" w:rsidRPr="00842DE7" w:rsidRDefault="00CE1609">
      <w:pPr>
        <w:numPr>
          <w:ilvl w:val="0"/>
          <w:numId w:val="2"/>
        </w:numPr>
        <w:spacing w:line="480" w:lineRule="auto"/>
      </w:pPr>
      <w:r w:rsidRPr="00842DE7">
        <w:t>Google Docs / Microsoft Word</w:t>
      </w:r>
    </w:p>
    <w:p w14:paraId="26DA9640" w14:textId="777DB385" w:rsidR="002B3D3B" w:rsidRPr="00842DE7" w:rsidRDefault="00CE1609">
      <w:pPr>
        <w:numPr>
          <w:ilvl w:val="0"/>
          <w:numId w:val="2"/>
        </w:numPr>
        <w:spacing w:line="480" w:lineRule="auto"/>
      </w:pPr>
      <w:proofErr w:type="spellStart"/>
      <w:r w:rsidRPr="00842DE7">
        <w:t>LucidChart</w:t>
      </w:r>
      <w:proofErr w:type="spellEnd"/>
    </w:p>
    <w:p w14:paraId="2AC2E9EC" w14:textId="11E86E69" w:rsidR="002B3D3B" w:rsidRDefault="00701AEA" w:rsidP="00701AEA">
      <w:pPr>
        <w:numPr>
          <w:ilvl w:val="0"/>
          <w:numId w:val="2"/>
        </w:numPr>
        <w:spacing w:line="480" w:lineRule="auto"/>
      </w:pPr>
      <w:r w:rsidRPr="00842DE7">
        <w:t>Excel</w:t>
      </w:r>
    </w:p>
    <w:p w14:paraId="1CE06D7D" w14:textId="77777777" w:rsidR="00302078" w:rsidRPr="00842DE7" w:rsidRDefault="00302078" w:rsidP="00302078">
      <w:pPr>
        <w:spacing w:line="480" w:lineRule="auto"/>
        <w:ind w:left="720"/>
      </w:pPr>
    </w:p>
    <w:p w14:paraId="1294BFF4" w14:textId="77777777" w:rsidR="002B3D3B" w:rsidRPr="00842DE7" w:rsidRDefault="00CE1609">
      <w:pPr>
        <w:pStyle w:val="Heading1"/>
      </w:pPr>
      <w:bookmarkStart w:id="13" w:name="_Toc102639266"/>
      <w:r w:rsidRPr="00842DE7">
        <w:lastRenderedPageBreak/>
        <w:t>Development Environment Specifics and Tool / Software versions</w:t>
      </w:r>
      <w:bookmarkEnd w:id="13"/>
    </w:p>
    <w:p w14:paraId="6F94B679" w14:textId="77777777" w:rsidR="002B3D3B" w:rsidRPr="00842DE7" w:rsidRDefault="002B3D3B"/>
    <w:p w14:paraId="3729410F" w14:textId="77777777" w:rsidR="002B3D3B" w:rsidRPr="00842DE7" w:rsidRDefault="00CE1609">
      <w:pPr>
        <w:pStyle w:val="Heading2"/>
        <w:ind w:left="0"/>
      </w:pPr>
      <w:bookmarkStart w:id="14" w:name="_Toc102639267"/>
      <w:r w:rsidRPr="00842DE7">
        <w:t>Development Environment Specifics</w:t>
      </w:r>
      <w:bookmarkEnd w:id="14"/>
    </w:p>
    <w:p w14:paraId="44B1B517" w14:textId="530D2039" w:rsidR="002B3D3B" w:rsidRPr="00842DE7" w:rsidRDefault="00CE1609">
      <w:pPr>
        <w:spacing w:line="480" w:lineRule="auto"/>
        <w:ind w:firstLine="720"/>
      </w:pPr>
      <w:r w:rsidRPr="00842DE7">
        <w:t xml:space="preserve">The development environment I used was my personal computer to build out this graduate project. My personal computer has a Ryzen 7 3700x CPU, a Radeon 5600XT GPU, 32 GB CL 16 3200 RAM, 1 TB m.2 SSD storage, and an Asus B550-f motherboard. </w:t>
      </w:r>
      <w:r w:rsidR="00FB022F" w:rsidRPr="00842DE7">
        <w:t>T</w:t>
      </w:r>
      <w:r w:rsidRPr="00842DE7">
        <w:t>he development was done locally instead of using a cloud provider to save costs. Some testing was later done on a higher</w:t>
      </w:r>
      <w:r w:rsidR="00FB022F" w:rsidRPr="00842DE7">
        <w:t>-</w:t>
      </w:r>
      <w:r w:rsidRPr="00842DE7">
        <w:t>end system with a Ryzen 9 5900x CPU, EVGA 12GB 3080 GPU, and 64 GB CL 16 3600 RAM resulting in faster results due to vertical scaling.</w:t>
      </w:r>
    </w:p>
    <w:p w14:paraId="707D089F" w14:textId="77777777" w:rsidR="002B3D3B" w:rsidRPr="00842DE7" w:rsidRDefault="002B3D3B">
      <w:pPr>
        <w:spacing w:line="480" w:lineRule="auto"/>
      </w:pPr>
    </w:p>
    <w:p w14:paraId="07C0B0BB" w14:textId="77777777" w:rsidR="002B3D3B" w:rsidRPr="00842DE7" w:rsidRDefault="00CE1609">
      <w:pPr>
        <w:pStyle w:val="Heading2"/>
      </w:pPr>
      <w:bookmarkStart w:id="15" w:name="_Toc102639268"/>
      <w:r w:rsidRPr="00842DE7">
        <w:t>Tool / Software versions</w:t>
      </w:r>
      <w:bookmarkEnd w:id="15"/>
    </w:p>
    <w:p w14:paraId="064897E1" w14:textId="34B61C50" w:rsidR="002B3D3B" w:rsidRPr="00842DE7" w:rsidRDefault="00CE1609">
      <w:pPr>
        <w:numPr>
          <w:ilvl w:val="0"/>
          <w:numId w:val="1"/>
        </w:numPr>
        <w:spacing w:line="480" w:lineRule="auto"/>
      </w:pPr>
      <w:r w:rsidRPr="00842DE7">
        <w:rPr>
          <w:b/>
        </w:rPr>
        <w:t xml:space="preserve">Java </w:t>
      </w:r>
      <w:r w:rsidRPr="00842DE7">
        <w:t xml:space="preserve">- Java is used as the </w:t>
      </w:r>
      <w:r w:rsidR="00FB022F" w:rsidRPr="00842DE7">
        <w:t>primary</w:t>
      </w:r>
      <w:r w:rsidRPr="00842DE7">
        <w:t xml:space="preserve"> programming language for the microservices in this project. This</w:t>
      </w:r>
      <w:r w:rsidR="00423A9D" w:rsidRPr="00842DE7">
        <w:t xml:space="preserve"> decision</w:t>
      </w:r>
      <w:r w:rsidRPr="00842DE7">
        <w:t xml:space="preserve"> was because the Spring Boot framework is relatively mature and has many viable libraries and dependencies t</w:t>
      </w:r>
      <w:r w:rsidR="00423A9D" w:rsidRPr="00842DE7">
        <w:t>hat are easy to use</w:t>
      </w:r>
      <w:r w:rsidRPr="00842DE7">
        <w:t xml:space="preserve">. </w:t>
      </w:r>
      <w:r w:rsidRPr="00842DE7">
        <w:rPr>
          <w:noProof/>
        </w:rPr>
        <w:drawing>
          <wp:inline distT="114300" distB="114300" distL="114300" distR="114300" wp14:anchorId="1CCB9742" wp14:editId="49767287">
            <wp:extent cx="5943600" cy="1092200"/>
            <wp:effectExtent l="0" t="0" r="0" b="0"/>
            <wp:docPr id="56"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9"/>
                    <a:srcRect/>
                    <a:stretch>
                      <a:fillRect/>
                    </a:stretch>
                  </pic:blipFill>
                  <pic:spPr>
                    <a:xfrm>
                      <a:off x="0" y="0"/>
                      <a:ext cx="5943600" cy="1092200"/>
                    </a:xfrm>
                    <a:prstGeom prst="rect">
                      <a:avLst/>
                    </a:prstGeom>
                    <a:ln/>
                  </pic:spPr>
                </pic:pic>
              </a:graphicData>
            </a:graphic>
          </wp:inline>
        </w:drawing>
      </w:r>
    </w:p>
    <w:p w14:paraId="29F75115" w14:textId="77777777" w:rsidR="002B3D3B" w:rsidRPr="00842DE7" w:rsidRDefault="002B3D3B">
      <w:pPr>
        <w:spacing w:line="480" w:lineRule="auto"/>
        <w:ind w:left="720"/>
        <w:rPr>
          <w:b/>
        </w:rPr>
      </w:pPr>
    </w:p>
    <w:p w14:paraId="0FEE4AE7" w14:textId="4090A4FE" w:rsidR="002B3D3B" w:rsidRPr="00842DE7" w:rsidRDefault="00CE1609">
      <w:pPr>
        <w:numPr>
          <w:ilvl w:val="0"/>
          <w:numId w:val="1"/>
        </w:numPr>
        <w:spacing w:line="480" w:lineRule="auto"/>
      </w:pPr>
      <w:r w:rsidRPr="00842DE7">
        <w:rPr>
          <w:b/>
        </w:rPr>
        <w:t>Gradle</w:t>
      </w:r>
      <w:r w:rsidRPr="00842DE7">
        <w:t xml:space="preserve"> - Gradle is used as the build </w:t>
      </w:r>
      <w:r w:rsidR="00423A9D" w:rsidRPr="00842DE7">
        <w:t xml:space="preserve">and </w:t>
      </w:r>
      <w:r w:rsidRPr="00842DE7">
        <w:t>run tool of the project as it can e</w:t>
      </w:r>
      <w:r w:rsidR="00423A9D" w:rsidRPr="00842DE7">
        <w:t>fficient</w:t>
      </w:r>
      <w:r w:rsidRPr="00842DE7">
        <w:t>ly run Spring Boot projects and build them into jars if need be.</w:t>
      </w:r>
    </w:p>
    <w:p w14:paraId="43BC4334" w14:textId="77777777" w:rsidR="002B3D3B" w:rsidRPr="00842DE7" w:rsidRDefault="00CE1609">
      <w:pPr>
        <w:spacing w:line="480" w:lineRule="auto"/>
        <w:ind w:left="720"/>
      </w:pPr>
      <w:r w:rsidRPr="00842DE7">
        <w:rPr>
          <w:noProof/>
        </w:rPr>
        <w:lastRenderedPageBreak/>
        <w:drawing>
          <wp:inline distT="114300" distB="114300" distL="114300" distR="114300" wp14:anchorId="60147DAE" wp14:editId="0D2677D9">
            <wp:extent cx="5943600" cy="2997200"/>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
                    <a:srcRect/>
                    <a:stretch>
                      <a:fillRect/>
                    </a:stretch>
                  </pic:blipFill>
                  <pic:spPr>
                    <a:xfrm>
                      <a:off x="0" y="0"/>
                      <a:ext cx="5943600" cy="2997200"/>
                    </a:xfrm>
                    <a:prstGeom prst="rect">
                      <a:avLst/>
                    </a:prstGeom>
                    <a:ln/>
                  </pic:spPr>
                </pic:pic>
              </a:graphicData>
            </a:graphic>
          </wp:inline>
        </w:drawing>
      </w:r>
    </w:p>
    <w:p w14:paraId="286B0014" w14:textId="2E64052B" w:rsidR="002B3D3B" w:rsidRPr="00842DE7" w:rsidRDefault="00CE1609">
      <w:pPr>
        <w:numPr>
          <w:ilvl w:val="0"/>
          <w:numId w:val="1"/>
        </w:numPr>
        <w:spacing w:line="480" w:lineRule="auto"/>
      </w:pPr>
      <w:r w:rsidRPr="00842DE7">
        <w:rPr>
          <w:b/>
        </w:rPr>
        <w:t>Microservice Settings / Spring Boot</w:t>
      </w:r>
      <w:r w:rsidRPr="00842DE7">
        <w:t xml:space="preserve"> - Spring Boot is a java framework </w:t>
      </w:r>
      <w:r w:rsidR="00423A9D" w:rsidRPr="00842DE7">
        <w:t>with</w:t>
      </w:r>
      <w:r w:rsidRPr="00842DE7">
        <w:t xml:space="preserve"> many options and libraries to help speed up the development purpose of the microservices. Below are the general settings I would use</w:t>
      </w:r>
      <w:r w:rsidR="00423A9D" w:rsidRPr="00842DE7">
        <w:t>,</w:t>
      </w:r>
      <w:r w:rsidRPr="00842DE7">
        <w:t xml:space="preserve"> excluding the exact naming structure for each microservices. They utilized Java 11, Gradle as a build tool, and Spring boot 2.6.6. This initializer tool is in IntelliJ and creates projects</w:t>
      </w:r>
      <w:r w:rsidR="00423A9D" w:rsidRPr="00842DE7">
        <w:t xml:space="preserve"> </w:t>
      </w:r>
      <w:r w:rsidRPr="00842DE7">
        <w:t>(for my purpose</w:t>
      </w:r>
      <w:r w:rsidR="00423A9D" w:rsidRPr="00842DE7">
        <w:t>,</w:t>
      </w:r>
      <w:r w:rsidRPr="00842DE7">
        <w:t xml:space="preserve"> microservices).</w:t>
      </w:r>
    </w:p>
    <w:p w14:paraId="2BEEBF1B" w14:textId="79FB87BE" w:rsidR="002B3D3B" w:rsidRPr="00842DE7" w:rsidRDefault="00CE1609">
      <w:pPr>
        <w:spacing w:line="480" w:lineRule="auto"/>
      </w:pPr>
      <w:r w:rsidRPr="00842DE7">
        <w:rPr>
          <w:noProof/>
        </w:rPr>
        <w:drawing>
          <wp:anchor distT="57150" distB="57150" distL="57150" distR="57150" simplePos="0" relativeHeight="251658240" behindDoc="1" locked="0" layoutInCell="1" hidden="0" allowOverlap="1" wp14:anchorId="17D06812" wp14:editId="165FF30A">
            <wp:simplePos x="0" y="0"/>
            <wp:positionH relativeFrom="margin">
              <wp:posOffset>1228928</wp:posOffset>
            </wp:positionH>
            <wp:positionV relativeFrom="paragraph">
              <wp:posOffset>133985</wp:posOffset>
            </wp:positionV>
            <wp:extent cx="3500120" cy="3089910"/>
            <wp:effectExtent l="0" t="0" r="5080" b="0"/>
            <wp:wrapTight wrapText="bothSides">
              <wp:wrapPolygon edited="0">
                <wp:start x="0" y="0"/>
                <wp:lineTo x="0" y="21440"/>
                <wp:lineTo x="21514" y="21440"/>
                <wp:lineTo x="21514" y="0"/>
                <wp:lineTo x="0" y="0"/>
              </wp:wrapPolygon>
            </wp:wrapTight>
            <wp:docPr id="49"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1"/>
                    <a:srcRect/>
                    <a:stretch>
                      <a:fillRect/>
                    </a:stretch>
                  </pic:blipFill>
                  <pic:spPr>
                    <a:xfrm>
                      <a:off x="0" y="0"/>
                      <a:ext cx="3500120" cy="3089910"/>
                    </a:xfrm>
                    <a:prstGeom prst="rect">
                      <a:avLst/>
                    </a:prstGeom>
                    <a:ln/>
                  </pic:spPr>
                </pic:pic>
              </a:graphicData>
            </a:graphic>
          </wp:anchor>
        </w:drawing>
      </w:r>
    </w:p>
    <w:p w14:paraId="41937E4E" w14:textId="77777777" w:rsidR="00423A9D" w:rsidRPr="00842DE7" w:rsidRDefault="00423A9D">
      <w:pPr>
        <w:spacing w:line="480" w:lineRule="auto"/>
      </w:pPr>
    </w:p>
    <w:p w14:paraId="2353E8CC" w14:textId="77777777" w:rsidR="00423A9D" w:rsidRPr="00842DE7" w:rsidRDefault="00423A9D">
      <w:pPr>
        <w:spacing w:line="480" w:lineRule="auto"/>
      </w:pPr>
    </w:p>
    <w:p w14:paraId="323BEBE0" w14:textId="77777777" w:rsidR="00423A9D" w:rsidRPr="00842DE7" w:rsidRDefault="00423A9D">
      <w:pPr>
        <w:spacing w:line="480" w:lineRule="auto"/>
      </w:pPr>
    </w:p>
    <w:p w14:paraId="5DEBF95B" w14:textId="77777777" w:rsidR="00423A9D" w:rsidRPr="00842DE7" w:rsidRDefault="00423A9D">
      <w:pPr>
        <w:spacing w:line="480" w:lineRule="auto"/>
      </w:pPr>
    </w:p>
    <w:p w14:paraId="1E20F86D" w14:textId="77777777" w:rsidR="00423A9D" w:rsidRPr="00842DE7" w:rsidRDefault="00423A9D">
      <w:pPr>
        <w:spacing w:line="480" w:lineRule="auto"/>
      </w:pPr>
    </w:p>
    <w:p w14:paraId="4F9B51A5" w14:textId="77777777" w:rsidR="00423A9D" w:rsidRPr="00842DE7" w:rsidRDefault="00423A9D">
      <w:pPr>
        <w:spacing w:line="480" w:lineRule="auto"/>
      </w:pPr>
    </w:p>
    <w:p w14:paraId="27823D66" w14:textId="77777777" w:rsidR="00423A9D" w:rsidRPr="00842DE7" w:rsidRDefault="00423A9D">
      <w:pPr>
        <w:spacing w:line="480" w:lineRule="auto"/>
      </w:pPr>
    </w:p>
    <w:p w14:paraId="4C68D3C8" w14:textId="77777777" w:rsidR="00423A9D" w:rsidRPr="00842DE7" w:rsidRDefault="00423A9D">
      <w:pPr>
        <w:spacing w:line="480" w:lineRule="auto"/>
      </w:pPr>
    </w:p>
    <w:p w14:paraId="2689B0CF" w14:textId="77777777" w:rsidR="00423A9D" w:rsidRPr="00842DE7" w:rsidRDefault="00423A9D">
      <w:pPr>
        <w:spacing w:line="480" w:lineRule="auto"/>
      </w:pPr>
    </w:p>
    <w:p w14:paraId="30CB41DD" w14:textId="77B34B0C" w:rsidR="00423A9D" w:rsidRPr="00842DE7" w:rsidRDefault="00423A9D">
      <w:pPr>
        <w:spacing w:line="480" w:lineRule="auto"/>
      </w:pPr>
    </w:p>
    <w:p w14:paraId="2BD9F648" w14:textId="0D03F73B" w:rsidR="00423A9D" w:rsidRPr="00842DE7" w:rsidRDefault="00423A9D">
      <w:pPr>
        <w:spacing w:line="480" w:lineRule="auto"/>
      </w:pPr>
      <w:r w:rsidRPr="00842DE7">
        <w:rPr>
          <w:noProof/>
        </w:rPr>
        <w:lastRenderedPageBreak/>
        <w:drawing>
          <wp:anchor distT="0" distB="0" distL="114300" distR="114300" simplePos="0" relativeHeight="251666432" behindDoc="1" locked="0" layoutInCell="1" allowOverlap="1" wp14:anchorId="634F5D4D" wp14:editId="6C305857">
            <wp:simplePos x="0" y="0"/>
            <wp:positionH relativeFrom="margin">
              <wp:align>center</wp:align>
            </wp:positionH>
            <wp:positionV relativeFrom="paragraph">
              <wp:posOffset>19050</wp:posOffset>
            </wp:positionV>
            <wp:extent cx="3442970" cy="3012440"/>
            <wp:effectExtent l="0" t="0" r="5080" b="0"/>
            <wp:wrapTight wrapText="bothSides">
              <wp:wrapPolygon edited="0">
                <wp:start x="0" y="0"/>
                <wp:lineTo x="0" y="21445"/>
                <wp:lineTo x="21512" y="21445"/>
                <wp:lineTo x="21512" y="0"/>
                <wp:lineTo x="0" y="0"/>
              </wp:wrapPolygon>
            </wp:wrapTight>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3442970" cy="3012440"/>
                    </a:xfrm>
                    <a:prstGeom prst="rect">
                      <a:avLst/>
                    </a:prstGeom>
                    <a:ln/>
                  </pic:spPr>
                </pic:pic>
              </a:graphicData>
            </a:graphic>
          </wp:anchor>
        </w:drawing>
      </w:r>
    </w:p>
    <w:p w14:paraId="53DE9D4C" w14:textId="77777777" w:rsidR="00423A9D" w:rsidRPr="00842DE7" w:rsidRDefault="00423A9D">
      <w:pPr>
        <w:spacing w:line="480" w:lineRule="auto"/>
      </w:pPr>
    </w:p>
    <w:p w14:paraId="6486C61C" w14:textId="77777777" w:rsidR="00423A9D" w:rsidRPr="00842DE7" w:rsidRDefault="00423A9D">
      <w:pPr>
        <w:spacing w:line="480" w:lineRule="auto"/>
      </w:pPr>
    </w:p>
    <w:p w14:paraId="218A254E" w14:textId="77777777" w:rsidR="00423A9D" w:rsidRPr="00842DE7" w:rsidRDefault="00423A9D">
      <w:pPr>
        <w:spacing w:line="480" w:lineRule="auto"/>
      </w:pPr>
    </w:p>
    <w:p w14:paraId="024DC109" w14:textId="77777777" w:rsidR="00423A9D" w:rsidRPr="00842DE7" w:rsidRDefault="00423A9D">
      <w:pPr>
        <w:spacing w:line="480" w:lineRule="auto"/>
      </w:pPr>
    </w:p>
    <w:p w14:paraId="3BF6E628" w14:textId="77777777" w:rsidR="00423A9D" w:rsidRPr="00842DE7" w:rsidRDefault="00423A9D">
      <w:pPr>
        <w:spacing w:line="480" w:lineRule="auto"/>
      </w:pPr>
    </w:p>
    <w:p w14:paraId="30144592" w14:textId="77777777" w:rsidR="00423A9D" w:rsidRPr="00842DE7" w:rsidRDefault="00423A9D">
      <w:pPr>
        <w:spacing w:line="480" w:lineRule="auto"/>
      </w:pPr>
    </w:p>
    <w:p w14:paraId="01263F5C" w14:textId="1609B225" w:rsidR="002B3D3B" w:rsidRPr="00842DE7" w:rsidRDefault="002B3D3B">
      <w:pPr>
        <w:spacing w:line="480" w:lineRule="auto"/>
      </w:pPr>
    </w:p>
    <w:p w14:paraId="33596A04" w14:textId="464D54FF" w:rsidR="002B3D3B" w:rsidRDefault="002B3D3B">
      <w:pPr>
        <w:spacing w:line="480" w:lineRule="auto"/>
        <w:ind w:left="720"/>
      </w:pPr>
    </w:p>
    <w:p w14:paraId="1FC29441" w14:textId="77777777" w:rsidR="00302078" w:rsidRPr="00842DE7" w:rsidRDefault="00302078">
      <w:pPr>
        <w:spacing w:line="480" w:lineRule="auto"/>
        <w:ind w:left="720"/>
      </w:pPr>
    </w:p>
    <w:p w14:paraId="0844DAC6" w14:textId="23284817" w:rsidR="002B3D3B" w:rsidRPr="00842DE7" w:rsidRDefault="00CE1609">
      <w:pPr>
        <w:numPr>
          <w:ilvl w:val="0"/>
          <w:numId w:val="1"/>
        </w:numPr>
        <w:spacing w:line="480" w:lineRule="auto"/>
      </w:pPr>
      <w:r w:rsidRPr="00842DE7">
        <w:rPr>
          <w:b/>
        </w:rPr>
        <w:t xml:space="preserve">React / </w:t>
      </w:r>
      <w:proofErr w:type="spellStart"/>
      <w:r w:rsidRPr="00842DE7">
        <w:rPr>
          <w:b/>
        </w:rPr>
        <w:t>Javascript</w:t>
      </w:r>
      <w:proofErr w:type="spellEnd"/>
      <w:r w:rsidRPr="00842DE7">
        <w:rPr>
          <w:b/>
        </w:rPr>
        <w:t xml:space="preserve"> / HTML / CSS</w:t>
      </w:r>
      <w:r w:rsidRPr="00842DE7">
        <w:t xml:space="preserve"> - React version 17.0.2 was used to create the front end</w:t>
      </w:r>
      <w:r w:rsidR="00423A9D" w:rsidRPr="00842DE7">
        <w:t>,</w:t>
      </w:r>
      <w:r w:rsidRPr="00842DE7">
        <w:t xml:space="preserve"> a</w:t>
      </w:r>
      <w:r w:rsidR="00423A9D" w:rsidRPr="00842DE7">
        <w:t>nd</w:t>
      </w:r>
      <w:r w:rsidRPr="00842DE7">
        <w:t xml:space="preserve"> all the other dependencies mentioned in the </w:t>
      </w:r>
      <w:proofErr w:type="spellStart"/>
      <w:r w:rsidRPr="00842DE7">
        <w:t>package.json</w:t>
      </w:r>
      <w:proofErr w:type="spellEnd"/>
      <w:r w:rsidRPr="00842DE7">
        <w:t xml:space="preserve"> file </w:t>
      </w:r>
      <w:r w:rsidR="00423A9D" w:rsidRPr="00842DE7">
        <w:t>aided in making</w:t>
      </w:r>
      <w:r w:rsidRPr="00842DE7">
        <w:t xml:space="preserve"> </w:t>
      </w:r>
      <w:r w:rsidR="00423A9D" w:rsidRPr="00842DE7">
        <w:t>the</w:t>
      </w:r>
      <w:r w:rsidRPr="00842DE7">
        <w:t xml:space="preserve"> react app. Additionally</w:t>
      </w:r>
      <w:r w:rsidR="00423A9D" w:rsidRPr="00842DE7">
        <w:t>,</w:t>
      </w:r>
      <w:r w:rsidRPr="00842DE7">
        <w:t xml:space="preserve"> HTML, CSS, and </w:t>
      </w:r>
      <w:proofErr w:type="spellStart"/>
      <w:r w:rsidRPr="00842DE7">
        <w:t>Javascript</w:t>
      </w:r>
      <w:proofErr w:type="spellEnd"/>
      <w:r w:rsidRPr="00842DE7">
        <w:t xml:space="preserve"> were used for front end development of my project.</w:t>
      </w:r>
    </w:p>
    <w:p w14:paraId="54898933" w14:textId="5B62698E" w:rsidR="002B3D3B" w:rsidRPr="00842DE7" w:rsidRDefault="00423A9D">
      <w:pPr>
        <w:spacing w:line="480" w:lineRule="auto"/>
      </w:pPr>
      <w:r w:rsidRPr="00842DE7">
        <w:rPr>
          <w:noProof/>
        </w:rPr>
        <w:drawing>
          <wp:anchor distT="0" distB="0" distL="114300" distR="114300" simplePos="0" relativeHeight="251665408" behindDoc="1" locked="0" layoutInCell="1" allowOverlap="1" wp14:anchorId="070909D9" wp14:editId="07506B33">
            <wp:simplePos x="0" y="0"/>
            <wp:positionH relativeFrom="margin">
              <wp:align>center</wp:align>
            </wp:positionH>
            <wp:positionV relativeFrom="paragraph">
              <wp:posOffset>48003</wp:posOffset>
            </wp:positionV>
            <wp:extent cx="3281363" cy="2763253"/>
            <wp:effectExtent l="0" t="0" r="0" b="0"/>
            <wp:wrapTight wrapText="bothSides">
              <wp:wrapPolygon edited="0">
                <wp:start x="0" y="0"/>
                <wp:lineTo x="0" y="21446"/>
                <wp:lineTo x="21445" y="21446"/>
                <wp:lineTo x="21445" y="0"/>
                <wp:lineTo x="0" y="0"/>
              </wp:wrapPolygon>
            </wp:wrapTight>
            <wp:docPr id="3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3281363" cy="2763253"/>
                    </a:xfrm>
                    <a:prstGeom prst="rect">
                      <a:avLst/>
                    </a:prstGeom>
                    <a:ln/>
                  </pic:spPr>
                </pic:pic>
              </a:graphicData>
            </a:graphic>
          </wp:anchor>
        </w:drawing>
      </w:r>
    </w:p>
    <w:p w14:paraId="3B61529D" w14:textId="7DA9AA53" w:rsidR="002B3D3B" w:rsidRPr="00842DE7" w:rsidRDefault="002B3D3B">
      <w:pPr>
        <w:spacing w:line="480" w:lineRule="auto"/>
      </w:pPr>
    </w:p>
    <w:p w14:paraId="70F822EB" w14:textId="7A607971" w:rsidR="00423A9D" w:rsidRPr="00842DE7" w:rsidRDefault="00423A9D">
      <w:pPr>
        <w:spacing w:line="480" w:lineRule="auto"/>
      </w:pPr>
    </w:p>
    <w:p w14:paraId="621FEFCA" w14:textId="7E3F0F71" w:rsidR="00423A9D" w:rsidRPr="00842DE7" w:rsidRDefault="00423A9D">
      <w:pPr>
        <w:spacing w:line="480" w:lineRule="auto"/>
      </w:pPr>
    </w:p>
    <w:p w14:paraId="544053F1" w14:textId="42E121FD" w:rsidR="00423A9D" w:rsidRPr="00842DE7" w:rsidRDefault="00423A9D">
      <w:pPr>
        <w:spacing w:line="480" w:lineRule="auto"/>
      </w:pPr>
    </w:p>
    <w:p w14:paraId="51E1ADCB" w14:textId="59D51824" w:rsidR="00423A9D" w:rsidRPr="00842DE7" w:rsidRDefault="00423A9D">
      <w:pPr>
        <w:spacing w:line="480" w:lineRule="auto"/>
      </w:pPr>
    </w:p>
    <w:p w14:paraId="5F0BFD49" w14:textId="6A00BC0C" w:rsidR="00423A9D" w:rsidRPr="00842DE7" w:rsidRDefault="00423A9D">
      <w:pPr>
        <w:spacing w:line="480" w:lineRule="auto"/>
      </w:pPr>
    </w:p>
    <w:p w14:paraId="393B1318" w14:textId="2A58476D" w:rsidR="00423A9D" w:rsidRPr="00842DE7" w:rsidRDefault="00423A9D">
      <w:pPr>
        <w:spacing w:line="480" w:lineRule="auto"/>
      </w:pPr>
    </w:p>
    <w:p w14:paraId="17B8F3EC" w14:textId="2D72579D" w:rsidR="00423A9D" w:rsidRPr="00842DE7" w:rsidRDefault="00423A9D">
      <w:pPr>
        <w:spacing w:line="480" w:lineRule="auto"/>
      </w:pPr>
    </w:p>
    <w:p w14:paraId="1697E254" w14:textId="77777777" w:rsidR="00423A9D" w:rsidRPr="00842DE7" w:rsidRDefault="00423A9D">
      <w:pPr>
        <w:spacing w:line="480" w:lineRule="auto"/>
      </w:pPr>
    </w:p>
    <w:p w14:paraId="1FAB348B" w14:textId="21D06E69" w:rsidR="002B3D3B" w:rsidRPr="00842DE7" w:rsidRDefault="00CE1609">
      <w:pPr>
        <w:numPr>
          <w:ilvl w:val="0"/>
          <w:numId w:val="1"/>
        </w:numPr>
        <w:spacing w:line="480" w:lineRule="auto"/>
      </w:pPr>
      <w:r w:rsidRPr="00842DE7">
        <w:rPr>
          <w:b/>
        </w:rPr>
        <w:t>Python</w:t>
      </w:r>
      <w:r w:rsidRPr="00842DE7">
        <w:t xml:space="preserve"> - Python was used to create a script to replicate device behavior that could send thousands of messages to an </w:t>
      </w:r>
      <w:r w:rsidR="00423A9D" w:rsidRPr="00842DE7">
        <w:t>MQTT</w:t>
      </w:r>
      <w:r w:rsidRPr="00842DE7">
        <w:t xml:space="preserve"> broker replicating many IoT devices sending </w:t>
      </w:r>
      <w:r w:rsidRPr="00842DE7">
        <w:lastRenderedPageBreak/>
        <w:t xml:space="preserve">messages </w:t>
      </w:r>
      <w:r w:rsidR="00423A9D" w:rsidRPr="00842DE7">
        <w:t>simultaneously</w:t>
      </w:r>
      <w:r w:rsidRPr="00842DE7">
        <w:t xml:space="preserve">. Python version 3.8.5 was used. Python used device information modified from a </w:t>
      </w:r>
      <w:r w:rsidR="00423A9D" w:rsidRPr="00842DE7">
        <w:t>K</w:t>
      </w:r>
      <w:r w:rsidRPr="00842DE7">
        <w:t xml:space="preserve">aggle data set located here: </w:t>
      </w:r>
      <w:hyperlink r:id="rId14">
        <w:r w:rsidRPr="00842DE7">
          <w:rPr>
            <w:u w:val="single"/>
          </w:rPr>
          <w:t>https://www.kaggle.com/datasets/edotfs/dht11-temperature-and-humidity-sensor-1-day</w:t>
        </w:r>
      </w:hyperlink>
      <w:r w:rsidRPr="00842DE7">
        <w:t xml:space="preserve"> .</w:t>
      </w:r>
    </w:p>
    <w:p w14:paraId="060B745E" w14:textId="77777777" w:rsidR="002B3D3B" w:rsidRPr="00842DE7" w:rsidRDefault="00CE1609">
      <w:pPr>
        <w:spacing w:line="480" w:lineRule="auto"/>
      </w:pPr>
      <w:r w:rsidRPr="00842DE7">
        <w:rPr>
          <w:noProof/>
        </w:rPr>
        <w:drawing>
          <wp:inline distT="114300" distB="114300" distL="114300" distR="114300" wp14:anchorId="1AC3C3AA" wp14:editId="63361B50">
            <wp:extent cx="5781675" cy="714375"/>
            <wp:effectExtent l="0" t="0" r="0" b="0"/>
            <wp:docPr id="3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5"/>
                    <a:srcRect/>
                    <a:stretch>
                      <a:fillRect/>
                    </a:stretch>
                  </pic:blipFill>
                  <pic:spPr>
                    <a:xfrm>
                      <a:off x="0" y="0"/>
                      <a:ext cx="5781675" cy="714375"/>
                    </a:xfrm>
                    <a:prstGeom prst="rect">
                      <a:avLst/>
                    </a:prstGeom>
                    <a:ln/>
                  </pic:spPr>
                </pic:pic>
              </a:graphicData>
            </a:graphic>
          </wp:inline>
        </w:drawing>
      </w:r>
    </w:p>
    <w:p w14:paraId="007BF2A6" w14:textId="77777777" w:rsidR="002B3D3B" w:rsidRPr="00842DE7" w:rsidRDefault="002B3D3B">
      <w:pPr>
        <w:spacing w:line="480" w:lineRule="auto"/>
        <w:ind w:left="720"/>
      </w:pPr>
    </w:p>
    <w:p w14:paraId="2E187C22" w14:textId="69B0819E" w:rsidR="002B3D3B" w:rsidRPr="00842DE7" w:rsidRDefault="00CE1609">
      <w:pPr>
        <w:numPr>
          <w:ilvl w:val="0"/>
          <w:numId w:val="1"/>
        </w:numPr>
        <w:spacing w:line="480" w:lineRule="auto"/>
      </w:pPr>
      <w:r w:rsidRPr="00842DE7">
        <w:rPr>
          <w:b/>
        </w:rPr>
        <w:t>IntelliJ IDEA</w:t>
      </w:r>
      <w:r w:rsidRPr="00842DE7">
        <w:t xml:space="preserve">- IntelliJ IDEA </w:t>
      </w:r>
      <w:r w:rsidR="00423A9D" w:rsidRPr="00842DE7">
        <w:t>was used as an</w:t>
      </w:r>
      <w:r w:rsidRPr="00842DE7">
        <w:t xml:space="preserve"> IDE of choice for this project because of the vast majority of java based microservices that I was using. It is efficient and effective for initializing new microservices a</w:t>
      </w:r>
      <w:r w:rsidR="00423A9D" w:rsidRPr="00842DE7">
        <w:t>nd</w:t>
      </w:r>
      <w:r w:rsidRPr="00842DE7">
        <w:t xml:space="preserve"> plugging in databases to </w:t>
      </w:r>
      <w:r w:rsidR="00423A9D" w:rsidRPr="00842DE7">
        <w:t>test if the connections and other areas are working quickly</w:t>
      </w:r>
      <w:r w:rsidRPr="00842DE7">
        <w:t xml:space="preserve">. </w:t>
      </w:r>
      <w:proofErr w:type="spellStart"/>
      <w:r w:rsidRPr="00842DE7">
        <w:t>Intellij</w:t>
      </w:r>
      <w:proofErr w:type="spellEnd"/>
      <w:r w:rsidRPr="00842DE7">
        <w:t xml:space="preserve"> also was used to develop Python for the simulated device and </w:t>
      </w:r>
      <w:proofErr w:type="spellStart"/>
      <w:r w:rsidRPr="00842DE7">
        <w:t>Javascript</w:t>
      </w:r>
      <w:proofErr w:type="spellEnd"/>
      <w:r w:rsidRPr="00842DE7">
        <w:t xml:space="preserve"> / HTML / CSS for </w:t>
      </w:r>
      <w:proofErr w:type="gramStart"/>
      <w:r w:rsidRPr="00842DE7">
        <w:t>my</w:t>
      </w:r>
      <w:proofErr w:type="gramEnd"/>
      <w:r w:rsidRPr="00842DE7">
        <w:t xml:space="preserve"> react app.</w:t>
      </w:r>
    </w:p>
    <w:p w14:paraId="7C5EF62C" w14:textId="77777777" w:rsidR="002B3D3B" w:rsidRPr="00842DE7" w:rsidRDefault="002B3D3B">
      <w:pPr>
        <w:spacing w:line="480" w:lineRule="auto"/>
      </w:pPr>
    </w:p>
    <w:p w14:paraId="6216E8CF" w14:textId="3B133385" w:rsidR="002B3D3B" w:rsidRPr="00842DE7" w:rsidRDefault="00CE1609">
      <w:pPr>
        <w:numPr>
          <w:ilvl w:val="0"/>
          <w:numId w:val="1"/>
        </w:numPr>
        <w:spacing w:line="480" w:lineRule="auto"/>
      </w:pPr>
      <w:r w:rsidRPr="00842DE7">
        <w:rPr>
          <w:b/>
        </w:rPr>
        <w:t>PostgreSQL</w:t>
      </w:r>
      <w:r w:rsidRPr="00842DE7">
        <w:t xml:space="preserve"> - PostgreSQL </w:t>
      </w:r>
      <w:r w:rsidR="00423A9D" w:rsidRPr="00842DE7">
        <w:t>is</w:t>
      </w:r>
      <w:r w:rsidRPr="00842DE7">
        <w:t xml:space="preserve"> used to store </w:t>
      </w:r>
      <w:r w:rsidR="00423A9D" w:rsidRPr="00842DE7">
        <w:t>and effectively query data once</w:t>
      </w:r>
      <w:r w:rsidRPr="00842DE7">
        <w:t xml:space="preserve"> normalized. PostgreSQL version 14.2 was used</w:t>
      </w:r>
    </w:p>
    <w:p w14:paraId="23EE484F" w14:textId="77777777" w:rsidR="002B3D3B" w:rsidRPr="00842DE7" w:rsidRDefault="00CE1609">
      <w:pPr>
        <w:spacing w:line="480" w:lineRule="auto"/>
      </w:pPr>
      <w:r w:rsidRPr="00842DE7">
        <w:rPr>
          <w:noProof/>
        </w:rPr>
        <w:drawing>
          <wp:inline distT="114300" distB="114300" distL="114300" distR="114300" wp14:anchorId="2DC2A724" wp14:editId="1F92CE6C">
            <wp:extent cx="5943600" cy="711200"/>
            <wp:effectExtent l="0" t="0" r="0" b="0"/>
            <wp:docPr id="1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5943600" cy="711200"/>
                    </a:xfrm>
                    <a:prstGeom prst="rect">
                      <a:avLst/>
                    </a:prstGeom>
                    <a:ln/>
                  </pic:spPr>
                </pic:pic>
              </a:graphicData>
            </a:graphic>
          </wp:inline>
        </w:drawing>
      </w:r>
    </w:p>
    <w:p w14:paraId="0758C2E3" w14:textId="77777777" w:rsidR="002B3D3B" w:rsidRPr="00842DE7" w:rsidRDefault="002B3D3B">
      <w:pPr>
        <w:spacing w:line="480" w:lineRule="auto"/>
        <w:ind w:left="720"/>
      </w:pPr>
    </w:p>
    <w:p w14:paraId="73393D2D" w14:textId="4C3D129F" w:rsidR="002B3D3B" w:rsidRPr="00842DE7" w:rsidRDefault="00CE1609">
      <w:pPr>
        <w:numPr>
          <w:ilvl w:val="0"/>
          <w:numId w:val="1"/>
        </w:numPr>
        <w:spacing w:line="480" w:lineRule="auto"/>
      </w:pPr>
      <w:proofErr w:type="spellStart"/>
      <w:r w:rsidRPr="00842DE7">
        <w:rPr>
          <w:b/>
        </w:rPr>
        <w:t>pgAdmin</w:t>
      </w:r>
      <w:proofErr w:type="spellEnd"/>
      <w:r w:rsidRPr="00842DE7">
        <w:rPr>
          <w:b/>
        </w:rPr>
        <w:t xml:space="preserve"> 4</w:t>
      </w:r>
      <w:r w:rsidRPr="00842DE7">
        <w:t xml:space="preserve">- </w:t>
      </w:r>
      <w:proofErr w:type="spellStart"/>
      <w:r w:rsidRPr="00842DE7">
        <w:t>pgAdmin</w:t>
      </w:r>
      <w:proofErr w:type="spellEnd"/>
      <w:r w:rsidRPr="00842DE7">
        <w:t xml:space="preserve"> was used as a GUI to </w:t>
      </w:r>
      <w:r w:rsidR="00423A9D" w:rsidRPr="00842DE7">
        <w:t>access PostgreSQL easily; this included running test queries and</w:t>
      </w:r>
      <w:r w:rsidRPr="00842DE7">
        <w:t xml:space="preserve"> inserting, creating, and deleting tables.</w:t>
      </w:r>
    </w:p>
    <w:p w14:paraId="75ECE8D2" w14:textId="77777777" w:rsidR="002B3D3B" w:rsidRPr="00842DE7" w:rsidRDefault="002B3D3B">
      <w:pPr>
        <w:spacing w:line="480" w:lineRule="auto"/>
      </w:pPr>
    </w:p>
    <w:p w14:paraId="1CACBBB3" w14:textId="70BB93D0" w:rsidR="002B3D3B" w:rsidRPr="00842DE7" w:rsidRDefault="00CE1609">
      <w:pPr>
        <w:numPr>
          <w:ilvl w:val="0"/>
          <w:numId w:val="1"/>
        </w:numPr>
        <w:spacing w:line="480" w:lineRule="auto"/>
      </w:pPr>
      <w:r w:rsidRPr="00842DE7">
        <w:rPr>
          <w:b/>
        </w:rPr>
        <w:t>MongoDB</w:t>
      </w:r>
      <w:r w:rsidRPr="00842DE7">
        <w:t xml:space="preserve"> - MongoDB is used as a document store in my project. It stores the data in its </w:t>
      </w:r>
      <w:r w:rsidR="00423A9D" w:rsidRPr="00842DE7">
        <w:t>entire</w:t>
      </w:r>
      <w:r w:rsidRPr="00842DE7">
        <w:t xml:space="preserve"> state so that the unaltered data can be used for processing and analyzing. MongoDB version 5.0.6 was used.</w:t>
      </w:r>
    </w:p>
    <w:p w14:paraId="29A97BCC" w14:textId="77777777" w:rsidR="002B3D3B" w:rsidRPr="00842DE7" w:rsidRDefault="00CE1609">
      <w:pPr>
        <w:spacing w:line="480" w:lineRule="auto"/>
        <w:ind w:left="720"/>
      </w:pPr>
      <w:r w:rsidRPr="00842DE7">
        <w:rPr>
          <w:noProof/>
        </w:rPr>
        <w:lastRenderedPageBreak/>
        <w:drawing>
          <wp:inline distT="114300" distB="114300" distL="114300" distR="114300" wp14:anchorId="5E05BD81" wp14:editId="1D43E784">
            <wp:extent cx="4074811" cy="1890713"/>
            <wp:effectExtent l="0" t="0" r="0" b="0"/>
            <wp:docPr id="2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7"/>
                    <a:srcRect/>
                    <a:stretch>
                      <a:fillRect/>
                    </a:stretch>
                  </pic:blipFill>
                  <pic:spPr>
                    <a:xfrm>
                      <a:off x="0" y="0"/>
                      <a:ext cx="4074811" cy="1890713"/>
                    </a:xfrm>
                    <a:prstGeom prst="rect">
                      <a:avLst/>
                    </a:prstGeom>
                    <a:ln/>
                  </pic:spPr>
                </pic:pic>
              </a:graphicData>
            </a:graphic>
          </wp:inline>
        </w:drawing>
      </w:r>
    </w:p>
    <w:p w14:paraId="65FF1CAB" w14:textId="77777777" w:rsidR="002B3D3B" w:rsidRPr="00842DE7" w:rsidRDefault="002B3D3B">
      <w:pPr>
        <w:spacing w:line="480" w:lineRule="auto"/>
      </w:pPr>
    </w:p>
    <w:p w14:paraId="06FBCAFA" w14:textId="2FD34F83" w:rsidR="002B3D3B" w:rsidRPr="00842DE7" w:rsidRDefault="00CE1609">
      <w:pPr>
        <w:numPr>
          <w:ilvl w:val="0"/>
          <w:numId w:val="1"/>
        </w:numPr>
        <w:spacing w:line="480" w:lineRule="auto"/>
      </w:pPr>
      <w:r w:rsidRPr="00842DE7">
        <w:rPr>
          <w:b/>
        </w:rPr>
        <w:t>MongoDB Compass</w:t>
      </w:r>
      <w:r w:rsidRPr="00842DE7">
        <w:t xml:space="preserve"> - </w:t>
      </w:r>
      <w:proofErr w:type="gramStart"/>
      <w:r w:rsidRPr="00842DE7">
        <w:t>Similar to</w:t>
      </w:r>
      <w:proofErr w:type="gramEnd"/>
      <w:r w:rsidRPr="00842DE7">
        <w:t xml:space="preserve"> </w:t>
      </w:r>
      <w:proofErr w:type="spellStart"/>
      <w:r w:rsidRPr="00842DE7">
        <w:t>pgAdmin</w:t>
      </w:r>
      <w:proofErr w:type="spellEnd"/>
      <w:r w:rsidRPr="00842DE7">
        <w:t xml:space="preserve"> 4, MongoDB Compass was used as a GUI to access MongoDB to view, store, and update the c</w:t>
      </w:r>
      <w:r w:rsidR="00423A9D" w:rsidRPr="00842DE7">
        <w:t>reated collections</w:t>
      </w:r>
      <w:r w:rsidRPr="00842DE7">
        <w:t>.</w:t>
      </w:r>
    </w:p>
    <w:p w14:paraId="04A6A028" w14:textId="77777777" w:rsidR="002B3D3B" w:rsidRPr="00842DE7" w:rsidRDefault="002B3D3B">
      <w:pPr>
        <w:spacing w:line="480" w:lineRule="auto"/>
      </w:pPr>
    </w:p>
    <w:p w14:paraId="075ACF03" w14:textId="45BBB6E7" w:rsidR="002B3D3B" w:rsidRPr="00842DE7" w:rsidRDefault="00CE1609">
      <w:pPr>
        <w:numPr>
          <w:ilvl w:val="0"/>
          <w:numId w:val="1"/>
        </w:numPr>
        <w:spacing w:line="480" w:lineRule="auto"/>
      </w:pPr>
      <w:r w:rsidRPr="00842DE7">
        <w:rPr>
          <w:b/>
        </w:rPr>
        <w:t>Apache Kafka</w:t>
      </w:r>
      <w:r w:rsidRPr="00842DE7">
        <w:t xml:space="preserve"> - This is used as a message queue that can handle large amounts of messages. I downloaded the binary </w:t>
      </w:r>
      <w:proofErr w:type="spellStart"/>
      <w:r w:rsidRPr="00842DE7">
        <w:t>scala</w:t>
      </w:r>
      <w:proofErr w:type="spellEnd"/>
      <w:r w:rsidRPr="00842DE7">
        <w:t xml:space="preserve"> 2.12 version for </w:t>
      </w:r>
      <w:r w:rsidR="00423A9D" w:rsidRPr="00842DE7">
        <w:t>K</w:t>
      </w:r>
      <w:r w:rsidRPr="00842DE7">
        <w:t xml:space="preserve">afka 3.1.0 from </w:t>
      </w:r>
      <w:hyperlink r:id="rId18">
        <w:r w:rsidRPr="00842DE7">
          <w:rPr>
            <w:u w:val="single"/>
          </w:rPr>
          <w:t>https://kafka.apache.org/downloads</w:t>
        </w:r>
      </w:hyperlink>
    </w:p>
    <w:p w14:paraId="41C46D92" w14:textId="77777777" w:rsidR="002B3D3B" w:rsidRPr="00842DE7" w:rsidRDefault="002B3D3B">
      <w:pPr>
        <w:spacing w:line="480" w:lineRule="auto"/>
      </w:pPr>
    </w:p>
    <w:p w14:paraId="27AC5ED2" w14:textId="5886A0D3" w:rsidR="002B3D3B" w:rsidRPr="00842DE7" w:rsidRDefault="00CE1609">
      <w:pPr>
        <w:numPr>
          <w:ilvl w:val="0"/>
          <w:numId w:val="1"/>
        </w:numPr>
        <w:spacing w:line="480" w:lineRule="auto"/>
      </w:pPr>
      <w:proofErr w:type="spellStart"/>
      <w:r w:rsidRPr="00842DE7">
        <w:rPr>
          <w:b/>
        </w:rPr>
        <w:t>Mosquitto</w:t>
      </w:r>
      <w:proofErr w:type="spellEnd"/>
      <w:r w:rsidRPr="00842DE7">
        <w:rPr>
          <w:b/>
        </w:rPr>
        <w:t xml:space="preserve"> / MQTT Broker</w:t>
      </w:r>
      <w:r w:rsidRPr="00842DE7">
        <w:t xml:space="preserve">- I followed </w:t>
      </w:r>
      <w:hyperlink r:id="rId19" w:anchor="manual">
        <w:r w:rsidRPr="00842DE7">
          <w:rPr>
            <w:u w:val="single"/>
          </w:rPr>
          <w:t>http://www.steves-internet-guide.com/install-mosquitto-broker/#manual</w:t>
        </w:r>
      </w:hyperlink>
      <w:r w:rsidRPr="00842DE7">
        <w:t xml:space="preserve"> this guide and just downloaded the binary files for </w:t>
      </w:r>
      <w:proofErr w:type="spellStart"/>
      <w:r w:rsidR="00423A9D" w:rsidRPr="00842DE7">
        <w:t>M</w:t>
      </w:r>
      <w:r w:rsidRPr="00842DE7">
        <w:t>osquitto</w:t>
      </w:r>
      <w:proofErr w:type="spellEnd"/>
      <w:r w:rsidRPr="00842DE7">
        <w:t xml:space="preserve"> to </w:t>
      </w:r>
      <w:r w:rsidR="00423A9D" w:rsidRPr="00842DE7">
        <w:t>quick</w:t>
      </w:r>
      <w:r w:rsidRPr="00842DE7">
        <w:t xml:space="preserve">ly run them using </w:t>
      </w:r>
      <w:proofErr w:type="spellStart"/>
      <w:r w:rsidR="00423A9D" w:rsidRPr="00842DE7">
        <w:t>M</w:t>
      </w:r>
      <w:r w:rsidRPr="00842DE7">
        <w:t>osquitto</w:t>
      </w:r>
      <w:proofErr w:type="spellEnd"/>
      <w:r w:rsidRPr="00842DE7">
        <w:t xml:space="preserve"> commands once in the directory. The screenshot below shows the </w:t>
      </w:r>
      <w:r w:rsidR="00423A9D" w:rsidRPr="00842DE7">
        <w:t>s</w:t>
      </w:r>
      <w:r w:rsidRPr="00842DE7">
        <w:t xml:space="preserve">ection I </w:t>
      </w:r>
      <w:r w:rsidR="00423A9D" w:rsidRPr="00842DE7">
        <w:t>downloaded the binary from</w:t>
      </w:r>
      <w:r w:rsidRPr="00842DE7">
        <w:t>.</w:t>
      </w:r>
    </w:p>
    <w:p w14:paraId="1ABE5D88" w14:textId="77777777" w:rsidR="002B3D3B" w:rsidRPr="00842DE7" w:rsidRDefault="00CE1609">
      <w:pPr>
        <w:spacing w:line="480" w:lineRule="auto"/>
        <w:ind w:left="720"/>
      </w:pPr>
      <w:r w:rsidRPr="00842DE7">
        <w:rPr>
          <w:noProof/>
        </w:rPr>
        <w:drawing>
          <wp:inline distT="114300" distB="114300" distL="114300" distR="114300" wp14:anchorId="51156AC6" wp14:editId="3DAE1422">
            <wp:extent cx="5424488" cy="1460439"/>
            <wp:effectExtent l="0" t="0" r="0" b="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0"/>
                    <a:srcRect/>
                    <a:stretch>
                      <a:fillRect/>
                    </a:stretch>
                  </pic:blipFill>
                  <pic:spPr>
                    <a:xfrm>
                      <a:off x="0" y="0"/>
                      <a:ext cx="5424488" cy="1460439"/>
                    </a:xfrm>
                    <a:prstGeom prst="rect">
                      <a:avLst/>
                    </a:prstGeom>
                    <a:ln/>
                  </pic:spPr>
                </pic:pic>
              </a:graphicData>
            </a:graphic>
          </wp:inline>
        </w:drawing>
      </w:r>
    </w:p>
    <w:p w14:paraId="1416E993" w14:textId="1931C9D3" w:rsidR="002B3D3B" w:rsidRPr="00842DE7" w:rsidRDefault="00CE1609">
      <w:pPr>
        <w:spacing w:line="480" w:lineRule="auto"/>
        <w:ind w:left="720"/>
      </w:pPr>
      <w:r w:rsidRPr="00842DE7">
        <w:t>After downloading that package and extracting it</w:t>
      </w:r>
      <w:r w:rsidR="00701AEA" w:rsidRPr="00842DE7">
        <w:t>,</w:t>
      </w:r>
      <w:r w:rsidRPr="00842DE7">
        <w:t xml:space="preserve"> you can navigate to the proper folder and then run it using </w:t>
      </w:r>
      <w:r w:rsidR="00701AEA" w:rsidRPr="00842DE7">
        <w:t>standard</w:t>
      </w:r>
      <w:r w:rsidRPr="00842DE7">
        <w:t xml:space="preserve"> </w:t>
      </w:r>
      <w:proofErr w:type="spellStart"/>
      <w:r w:rsidR="00701AEA" w:rsidRPr="00842DE7">
        <w:t>M</w:t>
      </w:r>
      <w:r w:rsidRPr="00842DE7">
        <w:t>osquitto</w:t>
      </w:r>
      <w:proofErr w:type="spellEnd"/>
      <w:r w:rsidRPr="00842DE7">
        <w:t xml:space="preserve"> commands to start the </w:t>
      </w:r>
      <w:r w:rsidR="00701AEA" w:rsidRPr="00842DE7">
        <w:t>MQTT</w:t>
      </w:r>
      <w:r w:rsidRPr="00842DE7">
        <w:t xml:space="preserve"> broker. </w:t>
      </w:r>
      <w:r w:rsidRPr="00842DE7">
        <w:lastRenderedPageBreak/>
        <w:t>Additionally</w:t>
      </w:r>
      <w:r w:rsidR="00701AEA" w:rsidRPr="00842DE7">
        <w:t>,</w:t>
      </w:r>
      <w:r w:rsidRPr="00842DE7">
        <w:t xml:space="preserve"> the binary files were included in my project repo</w:t>
      </w:r>
      <w:r w:rsidR="00701AEA" w:rsidRPr="00842DE7">
        <w:t>,</w:t>
      </w:r>
      <w:r w:rsidRPr="00842DE7">
        <w:t xml:space="preserve"> so anyone wanting to run my system can utilize that for ease of running it on a windows system</w:t>
      </w:r>
      <w:r w:rsidR="00701AEA" w:rsidRPr="00842DE7">
        <w:t>;</w:t>
      </w:r>
      <w:r w:rsidRPr="00842DE7">
        <w:t xml:space="preserve"> </w:t>
      </w:r>
      <w:proofErr w:type="gramStart"/>
      <w:r w:rsidRPr="00842DE7">
        <w:t>however</w:t>
      </w:r>
      <w:proofErr w:type="gramEnd"/>
      <w:r w:rsidRPr="00842DE7">
        <w:t xml:space="preserve"> one can reach the same results by installing </w:t>
      </w:r>
      <w:proofErr w:type="spellStart"/>
      <w:r w:rsidR="00701AEA" w:rsidRPr="00842DE7">
        <w:t>M</w:t>
      </w:r>
      <w:r w:rsidRPr="00842DE7">
        <w:t>osquitto</w:t>
      </w:r>
      <w:proofErr w:type="spellEnd"/>
      <w:r w:rsidRPr="00842DE7">
        <w:t xml:space="preserve"> as a service on their system. I am using </w:t>
      </w:r>
      <w:proofErr w:type="spellStart"/>
      <w:r w:rsidR="00701AEA" w:rsidRPr="00842DE7">
        <w:t>M</w:t>
      </w:r>
      <w:r w:rsidRPr="00842DE7">
        <w:t>osquitto</w:t>
      </w:r>
      <w:proofErr w:type="spellEnd"/>
      <w:r w:rsidRPr="00842DE7">
        <w:t xml:space="preserve"> version 2.0.10</w:t>
      </w:r>
      <w:r w:rsidR="00701AEA" w:rsidRPr="00842DE7">
        <w:t>,</w:t>
      </w:r>
      <w:r w:rsidRPr="00842DE7">
        <w:t xml:space="preserve"> and this can be multiple types of MQTT brokers.</w:t>
      </w:r>
    </w:p>
    <w:p w14:paraId="72D518AC" w14:textId="77777777" w:rsidR="00701AEA" w:rsidRPr="00842DE7" w:rsidRDefault="00701AEA">
      <w:pPr>
        <w:spacing w:line="480" w:lineRule="auto"/>
        <w:ind w:left="720"/>
      </w:pPr>
    </w:p>
    <w:p w14:paraId="4E0B6499" w14:textId="77777777" w:rsidR="002B3D3B" w:rsidRPr="00842DE7" w:rsidRDefault="00CE1609">
      <w:pPr>
        <w:spacing w:line="480" w:lineRule="auto"/>
        <w:ind w:left="720"/>
      </w:pPr>
      <w:r w:rsidRPr="00842DE7">
        <w:rPr>
          <w:noProof/>
        </w:rPr>
        <w:drawing>
          <wp:inline distT="114300" distB="114300" distL="114300" distR="114300" wp14:anchorId="5A472CE6" wp14:editId="77925782">
            <wp:extent cx="5943600" cy="1003300"/>
            <wp:effectExtent l="0" t="0" r="0" b="0"/>
            <wp:docPr id="39"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1"/>
                    <a:srcRect/>
                    <a:stretch>
                      <a:fillRect/>
                    </a:stretch>
                  </pic:blipFill>
                  <pic:spPr>
                    <a:xfrm>
                      <a:off x="0" y="0"/>
                      <a:ext cx="5943600" cy="1003300"/>
                    </a:xfrm>
                    <a:prstGeom prst="rect">
                      <a:avLst/>
                    </a:prstGeom>
                    <a:ln/>
                  </pic:spPr>
                </pic:pic>
              </a:graphicData>
            </a:graphic>
          </wp:inline>
        </w:drawing>
      </w:r>
    </w:p>
    <w:p w14:paraId="261F2444" w14:textId="77777777" w:rsidR="002B3D3B" w:rsidRPr="00842DE7" w:rsidRDefault="002B3D3B">
      <w:pPr>
        <w:spacing w:line="480" w:lineRule="auto"/>
        <w:ind w:left="720"/>
      </w:pPr>
    </w:p>
    <w:p w14:paraId="13BF00A6" w14:textId="0DD1008F" w:rsidR="002B3D3B" w:rsidRPr="00842DE7" w:rsidRDefault="00CE1609">
      <w:pPr>
        <w:numPr>
          <w:ilvl w:val="0"/>
          <w:numId w:val="1"/>
        </w:numPr>
        <w:spacing w:line="480" w:lineRule="auto"/>
      </w:pPr>
      <w:r w:rsidRPr="00842DE7">
        <w:rPr>
          <w:b/>
        </w:rPr>
        <w:t>GitHub / GitHub Desktop</w:t>
      </w:r>
      <w:r w:rsidRPr="00842DE7">
        <w:t xml:space="preserve"> - I used </w:t>
      </w:r>
      <w:proofErr w:type="spellStart"/>
      <w:r w:rsidRPr="00842DE7">
        <w:t>Github</w:t>
      </w:r>
      <w:proofErr w:type="spellEnd"/>
      <w:r w:rsidRPr="00842DE7">
        <w:t xml:space="preserve"> and </w:t>
      </w:r>
      <w:proofErr w:type="spellStart"/>
      <w:r w:rsidRPr="00842DE7">
        <w:t>Github</w:t>
      </w:r>
      <w:proofErr w:type="spellEnd"/>
      <w:r w:rsidRPr="00842DE7">
        <w:t xml:space="preserve"> desktop as my version control and project management. My repo exists with all my source code for the microservices, front end, and simulated device</w:t>
      </w:r>
      <w:r w:rsidR="00701AEA" w:rsidRPr="00842DE7">
        <w:t xml:space="preserve"> section</w:t>
      </w:r>
      <w:r w:rsidRPr="00842DE7">
        <w:t xml:space="preserve"> that I created for this project. Additionally</w:t>
      </w:r>
      <w:r w:rsidR="00701AEA" w:rsidRPr="00842DE7">
        <w:t>,</w:t>
      </w:r>
      <w:r w:rsidRPr="00842DE7">
        <w:t xml:space="preserve"> it contains the </w:t>
      </w:r>
      <w:proofErr w:type="spellStart"/>
      <w:r w:rsidR="00701AEA" w:rsidRPr="00842DE7">
        <w:t>M</w:t>
      </w:r>
      <w:r w:rsidRPr="00842DE7">
        <w:t>osquitto</w:t>
      </w:r>
      <w:proofErr w:type="spellEnd"/>
      <w:r w:rsidRPr="00842DE7">
        <w:t xml:space="preserve"> binaries </w:t>
      </w:r>
      <w:r w:rsidR="00701AEA" w:rsidRPr="00842DE7">
        <w:t>I downloaded from the site, as mentioned earlier, to run the broker easily</w:t>
      </w:r>
      <w:r w:rsidRPr="00842DE7">
        <w:t>.</w:t>
      </w:r>
    </w:p>
    <w:p w14:paraId="21889FC5" w14:textId="77777777" w:rsidR="002B3D3B" w:rsidRPr="00842DE7" w:rsidRDefault="00CE1609">
      <w:pPr>
        <w:spacing w:line="480" w:lineRule="auto"/>
        <w:ind w:left="720"/>
      </w:pPr>
      <w:r w:rsidRPr="00842DE7">
        <w:rPr>
          <w:noProof/>
        </w:rPr>
        <w:drawing>
          <wp:inline distT="114300" distB="114300" distL="114300" distR="114300" wp14:anchorId="4433FBE8" wp14:editId="2D282909">
            <wp:extent cx="3849177" cy="3498574"/>
            <wp:effectExtent l="0" t="0" r="0" b="6985"/>
            <wp:docPr id="47"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2"/>
                    <a:srcRect/>
                    <a:stretch>
                      <a:fillRect/>
                    </a:stretch>
                  </pic:blipFill>
                  <pic:spPr>
                    <a:xfrm>
                      <a:off x="0" y="0"/>
                      <a:ext cx="3855767" cy="3504564"/>
                    </a:xfrm>
                    <a:prstGeom prst="rect">
                      <a:avLst/>
                    </a:prstGeom>
                    <a:ln/>
                  </pic:spPr>
                </pic:pic>
              </a:graphicData>
            </a:graphic>
          </wp:inline>
        </w:drawing>
      </w:r>
    </w:p>
    <w:p w14:paraId="11661CA4" w14:textId="77777777" w:rsidR="002B3D3B" w:rsidRPr="00842DE7" w:rsidRDefault="002B3D3B">
      <w:pPr>
        <w:spacing w:line="480" w:lineRule="auto"/>
        <w:ind w:left="720"/>
      </w:pPr>
    </w:p>
    <w:p w14:paraId="15656B6A" w14:textId="601DEF99" w:rsidR="002B3D3B" w:rsidRPr="00842DE7" w:rsidRDefault="00CE1609">
      <w:pPr>
        <w:numPr>
          <w:ilvl w:val="0"/>
          <w:numId w:val="1"/>
        </w:numPr>
        <w:spacing w:line="480" w:lineRule="auto"/>
      </w:pPr>
      <w:r w:rsidRPr="00842DE7">
        <w:rPr>
          <w:b/>
        </w:rPr>
        <w:t>Google Docs / Microsoft Word</w:t>
      </w:r>
      <w:r w:rsidRPr="00842DE7">
        <w:t xml:space="preserve"> - I used this to write my final project report and documentation.</w:t>
      </w:r>
    </w:p>
    <w:p w14:paraId="6ED67EF2" w14:textId="77777777" w:rsidR="002B3D3B" w:rsidRPr="00842DE7" w:rsidRDefault="002B3D3B">
      <w:pPr>
        <w:spacing w:line="480" w:lineRule="auto"/>
        <w:ind w:left="720"/>
      </w:pPr>
    </w:p>
    <w:p w14:paraId="35D10805" w14:textId="64ECBAAF" w:rsidR="002B3D3B" w:rsidRPr="00842DE7" w:rsidRDefault="00CE1609">
      <w:pPr>
        <w:numPr>
          <w:ilvl w:val="0"/>
          <w:numId w:val="1"/>
        </w:numPr>
        <w:spacing w:line="480" w:lineRule="auto"/>
      </w:pPr>
      <w:proofErr w:type="spellStart"/>
      <w:r w:rsidRPr="00842DE7">
        <w:rPr>
          <w:b/>
        </w:rPr>
        <w:t>LucidChart</w:t>
      </w:r>
      <w:proofErr w:type="spellEnd"/>
      <w:r w:rsidRPr="00842DE7">
        <w:rPr>
          <w:b/>
        </w:rPr>
        <w:t xml:space="preserve"> </w:t>
      </w:r>
      <w:r w:rsidRPr="00842DE7">
        <w:t>- This was used to create most of my charts and diagrams for my project</w:t>
      </w:r>
    </w:p>
    <w:p w14:paraId="1113C55E" w14:textId="77777777" w:rsidR="00701AEA" w:rsidRPr="00842DE7" w:rsidRDefault="00701AEA" w:rsidP="00701AEA">
      <w:pPr>
        <w:pStyle w:val="ListParagraph"/>
      </w:pPr>
    </w:p>
    <w:p w14:paraId="68C2B7D8" w14:textId="56ED1E63" w:rsidR="00701AEA" w:rsidRPr="00302078" w:rsidRDefault="00701AEA">
      <w:pPr>
        <w:numPr>
          <w:ilvl w:val="0"/>
          <w:numId w:val="1"/>
        </w:numPr>
        <w:spacing w:line="480" w:lineRule="auto"/>
        <w:rPr>
          <w:b/>
          <w:bCs/>
        </w:rPr>
      </w:pPr>
      <w:r w:rsidRPr="00842DE7">
        <w:rPr>
          <w:b/>
          <w:bCs/>
        </w:rPr>
        <w:t xml:space="preserve">Excel </w:t>
      </w:r>
      <w:r w:rsidRPr="00842DE7">
        <w:t>– I used excel to create the bar graph and plot for displaying my Test run information</w:t>
      </w:r>
    </w:p>
    <w:p w14:paraId="0F737EB6" w14:textId="77777777" w:rsidR="00302078" w:rsidRDefault="00302078" w:rsidP="00302078">
      <w:pPr>
        <w:pStyle w:val="ListParagraph"/>
        <w:rPr>
          <w:b/>
          <w:bCs/>
        </w:rPr>
      </w:pPr>
    </w:p>
    <w:p w14:paraId="61B3980D" w14:textId="5CD0BAF2" w:rsidR="00302078" w:rsidRDefault="00302078" w:rsidP="00302078">
      <w:pPr>
        <w:spacing w:line="480" w:lineRule="auto"/>
        <w:rPr>
          <w:b/>
          <w:bCs/>
        </w:rPr>
      </w:pPr>
    </w:p>
    <w:p w14:paraId="4EA0C3E9" w14:textId="058B00CA" w:rsidR="00302078" w:rsidRPr="00302078" w:rsidRDefault="00302078" w:rsidP="00302078">
      <w:pPr>
        <w:spacing w:line="480" w:lineRule="auto"/>
      </w:pPr>
      <w:r w:rsidRPr="00302078">
        <w:t>*Rest of page left intentionally blank to start Modules and Diagrams section.</w:t>
      </w:r>
    </w:p>
    <w:p w14:paraId="7E1EEF5B" w14:textId="78BB121C" w:rsidR="002B3D3B" w:rsidRDefault="002B3D3B">
      <w:pPr>
        <w:spacing w:line="480" w:lineRule="auto"/>
      </w:pPr>
    </w:p>
    <w:p w14:paraId="3BB2C631" w14:textId="546A0FC1" w:rsidR="00302078" w:rsidRDefault="00302078">
      <w:pPr>
        <w:spacing w:line="480" w:lineRule="auto"/>
      </w:pPr>
    </w:p>
    <w:p w14:paraId="03EB43AC" w14:textId="77777777" w:rsidR="00302078" w:rsidRPr="00842DE7" w:rsidRDefault="00302078">
      <w:pPr>
        <w:spacing w:line="480" w:lineRule="auto"/>
      </w:pPr>
    </w:p>
    <w:p w14:paraId="23A047BF" w14:textId="77777777" w:rsidR="00302078" w:rsidRDefault="00302078">
      <w:pPr>
        <w:rPr>
          <w:b/>
        </w:rPr>
      </w:pPr>
      <w:r>
        <w:br w:type="page"/>
      </w:r>
    </w:p>
    <w:p w14:paraId="03D18267" w14:textId="6700C55C" w:rsidR="002B3D3B" w:rsidRPr="00842DE7" w:rsidRDefault="00CE1609">
      <w:pPr>
        <w:pStyle w:val="Heading1"/>
      </w:pPr>
      <w:bookmarkStart w:id="16" w:name="_Toc102639269"/>
      <w:r w:rsidRPr="00842DE7">
        <w:lastRenderedPageBreak/>
        <w:t>Modules and Diagrams</w:t>
      </w:r>
      <w:bookmarkEnd w:id="16"/>
    </w:p>
    <w:p w14:paraId="17846523" w14:textId="77777777" w:rsidR="002B3D3B" w:rsidRPr="00842DE7" w:rsidRDefault="002B3D3B">
      <w:pPr>
        <w:spacing w:line="480" w:lineRule="auto"/>
      </w:pPr>
    </w:p>
    <w:p w14:paraId="4D28C0A3" w14:textId="77777777" w:rsidR="002B3D3B" w:rsidRPr="00842DE7" w:rsidRDefault="00CE1609">
      <w:pPr>
        <w:pStyle w:val="Heading2"/>
        <w:ind w:left="0"/>
      </w:pPr>
      <w:bookmarkStart w:id="17" w:name="_Toc102639270"/>
      <w:r w:rsidRPr="00842DE7">
        <w:t>Overall Architecture</w:t>
      </w:r>
      <w:bookmarkEnd w:id="17"/>
    </w:p>
    <w:p w14:paraId="2F730DA6" w14:textId="5D3CDF00" w:rsidR="002B3D3B" w:rsidRPr="00842DE7" w:rsidRDefault="00CE1609" w:rsidP="00701AEA">
      <w:pPr>
        <w:spacing w:line="480" w:lineRule="auto"/>
        <w:ind w:firstLine="720"/>
      </w:pPr>
      <w:r w:rsidRPr="00842DE7">
        <w:t xml:space="preserve">This diagram contains the basic structure of the overall architecture of the system. It </w:t>
      </w:r>
      <w:r w:rsidR="00701AEA" w:rsidRPr="00842DE7">
        <w:t>include</w:t>
      </w:r>
      <w:r w:rsidRPr="00842DE7">
        <w:t>s the general ideas corresponding to simulated devices and how it sends messages throughout the system</w:t>
      </w:r>
      <w:r w:rsidR="00701AEA" w:rsidRPr="00842DE7">
        <w:t>, and the specific technologies</w:t>
      </w:r>
      <w:r w:rsidRPr="00842DE7">
        <w:t xml:space="preserve"> used as the infrastructure to propagate the messages to become accessible.</w:t>
      </w:r>
    </w:p>
    <w:p w14:paraId="6BDF6A60" w14:textId="77777777" w:rsidR="002B3D3B" w:rsidRPr="00842DE7" w:rsidRDefault="002B3D3B">
      <w:pPr>
        <w:spacing w:line="480" w:lineRule="auto"/>
      </w:pPr>
    </w:p>
    <w:p w14:paraId="7500D33E" w14:textId="77777777" w:rsidR="002B3D3B" w:rsidRPr="00842DE7" w:rsidRDefault="00CE1609">
      <w:pPr>
        <w:spacing w:line="480" w:lineRule="auto"/>
      </w:pPr>
      <w:r w:rsidRPr="00842DE7">
        <w:rPr>
          <w:noProof/>
        </w:rPr>
        <w:drawing>
          <wp:inline distT="114300" distB="114300" distL="114300" distR="114300" wp14:anchorId="3BFFD1D1" wp14:editId="60211DDC">
            <wp:extent cx="5943600" cy="2501900"/>
            <wp:effectExtent l="0" t="0" r="0" b="0"/>
            <wp:docPr id="1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a:stretch>
                      <a:fillRect/>
                    </a:stretch>
                  </pic:blipFill>
                  <pic:spPr>
                    <a:xfrm>
                      <a:off x="0" y="0"/>
                      <a:ext cx="5943600" cy="2501900"/>
                    </a:xfrm>
                    <a:prstGeom prst="rect">
                      <a:avLst/>
                    </a:prstGeom>
                    <a:ln/>
                  </pic:spPr>
                </pic:pic>
              </a:graphicData>
            </a:graphic>
          </wp:inline>
        </w:drawing>
      </w:r>
    </w:p>
    <w:p w14:paraId="3BB4E0CB" w14:textId="77777777" w:rsidR="002B3D3B" w:rsidRPr="00842DE7" w:rsidRDefault="002B3D3B">
      <w:pPr>
        <w:spacing w:line="480" w:lineRule="auto"/>
      </w:pPr>
    </w:p>
    <w:p w14:paraId="25209B8C" w14:textId="77777777" w:rsidR="002B3D3B" w:rsidRPr="00842DE7" w:rsidRDefault="002B3D3B">
      <w:pPr>
        <w:spacing w:line="480" w:lineRule="auto"/>
      </w:pPr>
    </w:p>
    <w:p w14:paraId="6EFC0E7E" w14:textId="77777777" w:rsidR="002B3D3B" w:rsidRPr="00842DE7" w:rsidRDefault="00CE1609">
      <w:pPr>
        <w:spacing w:line="480" w:lineRule="auto"/>
      </w:pPr>
      <w:r w:rsidRPr="00842DE7">
        <w:br w:type="page"/>
      </w:r>
    </w:p>
    <w:p w14:paraId="56C4E04C" w14:textId="77777777" w:rsidR="002B3D3B" w:rsidRPr="00842DE7" w:rsidRDefault="00CE1609">
      <w:pPr>
        <w:pStyle w:val="Heading2"/>
        <w:ind w:left="0"/>
      </w:pPr>
      <w:bookmarkStart w:id="18" w:name="_Toc102639271"/>
      <w:r w:rsidRPr="00842DE7">
        <w:lastRenderedPageBreak/>
        <w:t>Simulated Device</w:t>
      </w:r>
      <w:bookmarkEnd w:id="18"/>
    </w:p>
    <w:p w14:paraId="59DDAC6F" w14:textId="62D35078" w:rsidR="002B3D3B" w:rsidRPr="00842DE7" w:rsidRDefault="00CE1609">
      <w:pPr>
        <w:spacing w:before="240" w:after="240" w:line="480" w:lineRule="auto"/>
        <w:ind w:firstLine="720"/>
      </w:pPr>
      <w:r w:rsidRPr="00842DE7">
        <w:t xml:space="preserve">This diagram contains the information for the simulated device. This </w:t>
      </w:r>
      <w:r w:rsidR="00423A9D" w:rsidRPr="00842DE7">
        <w:t>S</w:t>
      </w:r>
      <w:r w:rsidRPr="00842DE7">
        <w:t>ection can act like many IoT devices at once</w:t>
      </w:r>
      <w:r w:rsidR="00701AEA" w:rsidRPr="00842DE7">
        <w:t>, w</w:t>
      </w:r>
      <w:r w:rsidRPr="00842DE7">
        <w:t>here each thread can be considered a different device. Additionally</w:t>
      </w:r>
      <w:r w:rsidR="00701AEA" w:rsidRPr="00842DE7">
        <w:t>,</w:t>
      </w:r>
      <w:r w:rsidRPr="00842DE7">
        <w:t xml:space="preserve"> each of these threads will be able to send a specified </w:t>
      </w:r>
      <w:proofErr w:type="gramStart"/>
      <w:r w:rsidRPr="00842DE7">
        <w:t>amount</w:t>
      </w:r>
      <w:proofErr w:type="gramEnd"/>
      <w:r w:rsidRPr="00842DE7">
        <w:t xml:space="preserve"> of simulated messages. This </w:t>
      </w:r>
      <w:r w:rsidR="00701AEA" w:rsidRPr="00842DE7">
        <w:t>s</w:t>
      </w:r>
      <w:r w:rsidRPr="00842DE7">
        <w:t xml:space="preserve">ection will use previously recorded messages to send messages to </w:t>
      </w:r>
      <w:r w:rsidR="00701AEA" w:rsidRPr="00842DE7">
        <w:t>replicate an actual device best.</w:t>
      </w:r>
    </w:p>
    <w:p w14:paraId="282CFC96" w14:textId="77777777" w:rsidR="002B3D3B" w:rsidRPr="00842DE7" w:rsidRDefault="002B3D3B">
      <w:pPr>
        <w:spacing w:line="480" w:lineRule="auto"/>
      </w:pPr>
    </w:p>
    <w:p w14:paraId="60E2CD4C" w14:textId="77777777" w:rsidR="002B3D3B" w:rsidRPr="00842DE7" w:rsidRDefault="00CE1609">
      <w:pPr>
        <w:spacing w:line="480" w:lineRule="auto"/>
      </w:pPr>
      <w:r w:rsidRPr="00842DE7">
        <w:rPr>
          <w:noProof/>
        </w:rPr>
        <w:drawing>
          <wp:inline distT="114300" distB="114300" distL="114300" distR="114300" wp14:anchorId="71836014" wp14:editId="5809D354">
            <wp:extent cx="5176838" cy="3807962"/>
            <wp:effectExtent l="0" t="0" r="0" b="0"/>
            <wp:docPr id="35"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4"/>
                    <a:srcRect/>
                    <a:stretch>
                      <a:fillRect/>
                    </a:stretch>
                  </pic:blipFill>
                  <pic:spPr>
                    <a:xfrm>
                      <a:off x="0" y="0"/>
                      <a:ext cx="5176838" cy="3807962"/>
                    </a:xfrm>
                    <a:prstGeom prst="rect">
                      <a:avLst/>
                    </a:prstGeom>
                    <a:ln/>
                  </pic:spPr>
                </pic:pic>
              </a:graphicData>
            </a:graphic>
          </wp:inline>
        </w:drawing>
      </w:r>
    </w:p>
    <w:p w14:paraId="77EACF65" w14:textId="77777777" w:rsidR="002B3D3B" w:rsidRPr="00842DE7" w:rsidRDefault="00CE1609">
      <w:pPr>
        <w:spacing w:line="480" w:lineRule="auto"/>
      </w:pPr>
      <w:r w:rsidRPr="00842DE7">
        <w:br w:type="page"/>
      </w:r>
    </w:p>
    <w:p w14:paraId="06236063" w14:textId="77777777" w:rsidR="002B3D3B" w:rsidRPr="00842DE7" w:rsidRDefault="00CE1609">
      <w:pPr>
        <w:pStyle w:val="Heading2"/>
        <w:ind w:left="0"/>
      </w:pPr>
      <w:bookmarkStart w:id="19" w:name="_Toc102639272"/>
      <w:r w:rsidRPr="00842DE7">
        <w:lastRenderedPageBreak/>
        <w:t>Microservice Interaction</w:t>
      </w:r>
      <w:bookmarkEnd w:id="19"/>
    </w:p>
    <w:p w14:paraId="1B5CD73E" w14:textId="0C6833AD" w:rsidR="002B3D3B" w:rsidRPr="00842DE7" w:rsidRDefault="00CE1609" w:rsidP="0007332C">
      <w:pPr>
        <w:spacing w:before="240" w:after="240" w:line="480" w:lineRule="auto"/>
        <w:ind w:firstLine="720"/>
      </w:pPr>
      <w:r w:rsidRPr="00842DE7">
        <w:t xml:space="preserve">This diagram contains the information for </w:t>
      </w:r>
      <w:proofErr w:type="gramStart"/>
      <w:r w:rsidRPr="00842DE7">
        <w:t>all of</w:t>
      </w:r>
      <w:proofErr w:type="gramEnd"/>
      <w:r w:rsidRPr="00842DE7">
        <w:t xml:space="preserve"> the microservices </w:t>
      </w:r>
      <w:r w:rsidR="0007332C" w:rsidRPr="00842DE7">
        <w:t>required to be</w:t>
      </w:r>
      <w:r w:rsidRPr="00842DE7">
        <w:t xml:space="preserve"> used in the system for base functionality. Messages will come from the message queue and be ingested in the ingest microservice. This service will forward the message onto the correct message topics so that the other microservices can handle the messages. The store and normalize microservice will receive these messages and perform any necessary transformations to store in </w:t>
      </w:r>
      <w:r w:rsidR="0007332C" w:rsidRPr="00842DE7">
        <w:t>MongoDB</w:t>
      </w:r>
      <w:r w:rsidRPr="00842DE7">
        <w:t xml:space="preserve"> and the </w:t>
      </w:r>
      <w:r w:rsidR="0007332C" w:rsidRPr="00842DE7">
        <w:t>P</w:t>
      </w:r>
      <w:r w:rsidRPr="00842DE7">
        <w:t>ostgre</w:t>
      </w:r>
      <w:r w:rsidR="0007332C" w:rsidRPr="00842DE7">
        <w:t>SQL</w:t>
      </w:r>
      <w:r w:rsidRPr="00842DE7">
        <w:t xml:space="preserve"> instance</w:t>
      </w:r>
      <w:r w:rsidR="0007332C" w:rsidRPr="00842DE7">
        <w:t>,</w:t>
      </w:r>
      <w:r w:rsidRPr="00842DE7">
        <w:t xml:space="preserve"> respectively. The export service will gather </w:t>
      </w:r>
      <w:r w:rsidR="0007332C" w:rsidRPr="00842DE7">
        <w:t xml:space="preserve">the requested </w:t>
      </w:r>
      <w:r w:rsidRPr="00842DE7">
        <w:t xml:space="preserve">information that can be exported for the user, and the query service will query the </w:t>
      </w:r>
      <w:r w:rsidR="0007332C" w:rsidRPr="00842DE7">
        <w:t>P</w:t>
      </w:r>
      <w:r w:rsidRPr="00842DE7">
        <w:t>ostgre</w:t>
      </w:r>
      <w:r w:rsidR="0007332C" w:rsidRPr="00842DE7">
        <w:t>SQL</w:t>
      </w:r>
      <w:r w:rsidRPr="00842DE7">
        <w:t xml:space="preserve"> normalized data. The alarm service receives</w:t>
      </w:r>
      <w:r w:rsidR="0007332C" w:rsidRPr="00842DE7">
        <w:t>,</w:t>
      </w:r>
      <w:r w:rsidRPr="00842DE7">
        <w:t xml:space="preserve"> stores</w:t>
      </w:r>
      <w:r w:rsidR="0007332C" w:rsidRPr="00842DE7">
        <w:t>,</w:t>
      </w:r>
      <w:r w:rsidRPr="00842DE7">
        <w:t xml:space="preserve"> and displays alarms that previously occurred</w:t>
      </w:r>
      <w:r w:rsidR="0007332C" w:rsidRPr="00842DE7">
        <w:t>.</w:t>
      </w:r>
      <w:r w:rsidRPr="00842DE7">
        <w:t xml:space="preserve"> The </w:t>
      </w:r>
      <w:r w:rsidR="0007332C" w:rsidRPr="00842DE7">
        <w:t>API</w:t>
      </w:r>
      <w:r w:rsidRPr="00842DE7">
        <w:t xml:space="preserve"> access microservice provides a method for users to access these services.</w:t>
      </w:r>
      <w:r w:rsidR="0007332C" w:rsidRPr="00842DE7">
        <w:rPr>
          <w:noProof/>
        </w:rPr>
        <w:t xml:space="preserve"> </w:t>
      </w:r>
      <w:r w:rsidR="0007332C" w:rsidRPr="00842DE7">
        <w:rPr>
          <w:noProof/>
        </w:rPr>
        <w:drawing>
          <wp:inline distT="114300" distB="114300" distL="114300" distR="114300" wp14:anchorId="4E7B6949" wp14:editId="67958823">
            <wp:extent cx="5700035" cy="4445540"/>
            <wp:effectExtent l="0" t="0" r="0" b="0"/>
            <wp:docPr id="6" name="image3.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png" descr="Diagram, schematic&#10;&#10;Description automatically generated"/>
                    <pic:cNvPicPr preferRelativeResize="0"/>
                  </pic:nvPicPr>
                  <pic:blipFill>
                    <a:blip r:embed="rId25"/>
                    <a:srcRect/>
                    <a:stretch>
                      <a:fillRect/>
                    </a:stretch>
                  </pic:blipFill>
                  <pic:spPr>
                    <a:xfrm>
                      <a:off x="0" y="0"/>
                      <a:ext cx="5706880" cy="4450879"/>
                    </a:xfrm>
                    <a:prstGeom prst="rect">
                      <a:avLst/>
                    </a:prstGeom>
                    <a:ln/>
                  </pic:spPr>
                </pic:pic>
              </a:graphicData>
            </a:graphic>
          </wp:inline>
        </w:drawing>
      </w:r>
    </w:p>
    <w:p w14:paraId="53BA175A" w14:textId="77777777" w:rsidR="002B3D3B" w:rsidRPr="00842DE7" w:rsidRDefault="00CE1609">
      <w:pPr>
        <w:pStyle w:val="Heading2"/>
        <w:ind w:left="0"/>
      </w:pPr>
      <w:bookmarkStart w:id="20" w:name="_Toc102639273"/>
      <w:r w:rsidRPr="00842DE7">
        <w:lastRenderedPageBreak/>
        <w:t>Microservice Descriptions</w:t>
      </w:r>
      <w:bookmarkEnd w:id="20"/>
    </w:p>
    <w:p w14:paraId="251EA985" w14:textId="77777777" w:rsidR="002B3D3B" w:rsidRPr="00842DE7" w:rsidRDefault="00CE1609">
      <w:pPr>
        <w:pStyle w:val="Heading3"/>
      </w:pPr>
      <w:bookmarkStart w:id="21" w:name="_Toc102639274"/>
      <w:r w:rsidRPr="00842DE7">
        <w:t>Relay Microservice</w:t>
      </w:r>
      <w:bookmarkEnd w:id="21"/>
    </w:p>
    <w:p w14:paraId="245A1448" w14:textId="0085144B" w:rsidR="002B3D3B" w:rsidRPr="00842DE7" w:rsidRDefault="00CE1609">
      <w:pPr>
        <w:spacing w:line="480" w:lineRule="auto"/>
        <w:ind w:firstLine="720"/>
      </w:pPr>
      <w:r w:rsidRPr="00842DE7">
        <w:t>This microservice serves t</w:t>
      </w:r>
      <w:r w:rsidR="0007332C" w:rsidRPr="00842DE7">
        <w:t>o subscribe to the MQTT Broker and place</w:t>
      </w:r>
      <w:r w:rsidRPr="00842DE7">
        <w:t xml:space="preserve"> messages onto Kafka for the ingest service to utilize.</w:t>
      </w:r>
      <w:r w:rsidRPr="00842DE7">
        <w:rPr>
          <w:noProof/>
        </w:rPr>
        <w:drawing>
          <wp:inline distT="114300" distB="114300" distL="114300" distR="114300" wp14:anchorId="6CD801FC" wp14:editId="35D10E18">
            <wp:extent cx="5943600" cy="2032000"/>
            <wp:effectExtent l="0" t="0" r="0" b="0"/>
            <wp:docPr id="48"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6"/>
                    <a:srcRect/>
                    <a:stretch>
                      <a:fillRect/>
                    </a:stretch>
                  </pic:blipFill>
                  <pic:spPr>
                    <a:xfrm>
                      <a:off x="0" y="0"/>
                      <a:ext cx="5943600" cy="2032000"/>
                    </a:xfrm>
                    <a:prstGeom prst="rect">
                      <a:avLst/>
                    </a:prstGeom>
                    <a:ln/>
                  </pic:spPr>
                </pic:pic>
              </a:graphicData>
            </a:graphic>
          </wp:inline>
        </w:drawing>
      </w:r>
    </w:p>
    <w:p w14:paraId="2EC8D424" w14:textId="77777777" w:rsidR="002B3D3B" w:rsidRPr="00842DE7" w:rsidRDefault="002B3D3B">
      <w:pPr>
        <w:spacing w:line="480" w:lineRule="auto"/>
      </w:pPr>
    </w:p>
    <w:p w14:paraId="697F3594" w14:textId="77777777" w:rsidR="002B3D3B" w:rsidRPr="00842DE7" w:rsidRDefault="00CE1609">
      <w:pPr>
        <w:pStyle w:val="Heading3"/>
      </w:pPr>
      <w:bookmarkStart w:id="22" w:name="_Toc102639275"/>
      <w:r w:rsidRPr="00842DE7">
        <w:t>Ingest</w:t>
      </w:r>
      <w:bookmarkEnd w:id="22"/>
    </w:p>
    <w:p w14:paraId="50375A10" w14:textId="550B8D0C" w:rsidR="002B3D3B" w:rsidRPr="00842DE7" w:rsidRDefault="00CE1609">
      <w:pPr>
        <w:spacing w:line="480" w:lineRule="auto"/>
        <w:ind w:firstLine="720"/>
      </w:pPr>
      <w:r w:rsidRPr="00842DE7">
        <w:t xml:space="preserve">The ingest service subscribes to Kafka to receive messages routed from </w:t>
      </w:r>
      <w:r w:rsidR="0007332C" w:rsidRPr="00842DE7">
        <w:t xml:space="preserve">the </w:t>
      </w:r>
      <w:r w:rsidRPr="00842DE7">
        <w:t>relay</w:t>
      </w:r>
      <w:r w:rsidR="0007332C" w:rsidRPr="00842DE7">
        <w:t xml:space="preserve"> microservice</w:t>
      </w:r>
      <w:r w:rsidRPr="00842DE7">
        <w:t xml:space="preserve"> and then produces messages to Kafka for both the normalize and store service.</w:t>
      </w:r>
    </w:p>
    <w:p w14:paraId="7686F5D8" w14:textId="77777777" w:rsidR="002B3D3B" w:rsidRPr="00842DE7" w:rsidRDefault="00CE1609">
      <w:pPr>
        <w:spacing w:line="480" w:lineRule="auto"/>
      </w:pPr>
      <w:r w:rsidRPr="00842DE7">
        <w:rPr>
          <w:noProof/>
        </w:rPr>
        <w:drawing>
          <wp:inline distT="114300" distB="114300" distL="114300" distR="114300" wp14:anchorId="301677C6" wp14:editId="68FDC496">
            <wp:extent cx="5943600" cy="2882900"/>
            <wp:effectExtent l="0" t="0" r="0" b="0"/>
            <wp:docPr id="1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7"/>
                    <a:srcRect/>
                    <a:stretch>
                      <a:fillRect/>
                    </a:stretch>
                  </pic:blipFill>
                  <pic:spPr>
                    <a:xfrm>
                      <a:off x="0" y="0"/>
                      <a:ext cx="5943600" cy="2882900"/>
                    </a:xfrm>
                    <a:prstGeom prst="rect">
                      <a:avLst/>
                    </a:prstGeom>
                    <a:ln/>
                  </pic:spPr>
                </pic:pic>
              </a:graphicData>
            </a:graphic>
          </wp:inline>
        </w:drawing>
      </w:r>
    </w:p>
    <w:p w14:paraId="32925E19" w14:textId="77777777" w:rsidR="002B3D3B" w:rsidRPr="00842DE7" w:rsidRDefault="002B3D3B">
      <w:pPr>
        <w:spacing w:line="480" w:lineRule="auto"/>
      </w:pPr>
    </w:p>
    <w:p w14:paraId="3430BE06" w14:textId="77777777" w:rsidR="002B3D3B" w:rsidRPr="00842DE7" w:rsidRDefault="00CE1609">
      <w:pPr>
        <w:pStyle w:val="Heading3"/>
      </w:pPr>
      <w:bookmarkStart w:id="23" w:name="_Toc102639276"/>
      <w:r w:rsidRPr="00842DE7">
        <w:lastRenderedPageBreak/>
        <w:t>Normalize</w:t>
      </w:r>
      <w:bookmarkEnd w:id="23"/>
    </w:p>
    <w:p w14:paraId="4CF6B6F5" w14:textId="1DBC679D" w:rsidR="002B3D3B" w:rsidRPr="00842DE7" w:rsidRDefault="00CE1609">
      <w:pPr>
        <w:spacing w:line="480" w:lineRule="auto"/>
        <w:ind w:firstLine="720"/>
      </w:pPr>
      <w:r w:rsidRPr="00842DE7">
        <w:t>The normalize service subscribes to Kafka messages and then batch inserts messages into PostgreSQL. It also evaluates the messages</w:t>
      </w:r>
      <w:r w:rsidR="0007332C" w:rsidRPr="00842DE7">
        <w:t>,</w:t>
      </w:r>
      <w:r w:rsidRPr="00842DE7">
        <w:t xml:space="preserve"> and once a threshold has been passed</w:t>
      </w:r>
      <w:r w:rsidR="0007332C" w:rsidRPr="00842DE7">
        <w:t>,</w:t>
      </w:r>
      <w:r w:rsidRPr="00842DE7">
        <w:t xml:space="preserve"> it produces the message to Kafka for the alarm service to ingest.</w:t>
      </w:r>
    </w:p>
    <w:p w14:paraId="2FD5B97C" w14:textId="77777777" w:rsidR="002B3D3B" w:rsidRPr="00842DE7" w:rsidRDefault="00CE1609">
      <w:pPr>
        <w:spacing w:line="480" w:lineRule="auto"/>
      </w:pPr>
      <w:r w:rsidRPr="00842DE7">
        <w:rPr>
          <w:noProof/>
        </w:rPr>
        <w:drawing>
          <wp:inline distT="114300" distB="114300" distL="114300" distR="114300" wp14:anchorId="6A6BB0A4" wp14:editId="406470F9">
            <wp:extent cx="5943600" cy="2730500"/>
            <wp:effectExtent l="0" t="0" r="0" b="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8"/>
                    <a:srcRect/>
                    <a:stretch>
                      <a:fillRect/>
                    </a:stretch>
                  </pic:blipFill>
                  <pic:spPr>
                    <a:xfrm>
                      <a:off x="0" y="0"/>
                      <a:ext cx="5943600" cy="2730500"/>
                    </a:xfrm>
                    <a:prstGeom prst="rect">
                      <a:avLst/>
                    </a:prstGeom>
                    <a:ln/>
                  </pic:spPr>
                </pic:pic>
              </a:graphicData>
            </a:graphic>
          </wp:inline>
        </w:drawing>
      </w:r>
    </w:p>
    <w:p w14:paraId="353993C7" w14:textId="77777777" w:rsidR="002B3D3B" w:rsidRPr="00842DE7" w:rsidRDefault="002B3D3B">
      <w:pPr>
        <w:spacing w:line="480" w:lineRule="auto"/>
      </w:pPr>
    </w:p>
    <w:p w14:paraId="7CE708F0" w14:textId="77777777" w:rsidR="002B3D3B" w:rsidRPr="00842DE7" w:rsidRDefault="00CE1609">
      <w:pPr>
        <w:pStyle w:val="Heading3"/>
      </w:pPr>
      <w:bookmarkStart w:id="24" w:name="_Toc102639277"/>
      <w:r w:rsidRPr="00842DE7">
        <w:t>Store</w:t>
      </w:r>
      <w:bookmarkEnd w:id="24"/>
    </w:p>
    <w:p w14:paraId="464EE29D" w14:textId="61913CAA" w:rsidR="002B3D3B" w:rsidRPr="00842DE7" w:rsidRDefault="00CE1609">
      <w:pPr>
        <w:spacing w:line="480" w:lineRule="auto"/>
        <w:ind w:firstLine="720"/>
      </w:pPr>
      <w:r w:rsidRPr="00842DE7">
        <w:t>The store service consumes Kafka messages from ingest and stores the data into MongoDB as a document store of these messages without changing or normalizing their content. This</w:t>
      </w:r>
      <w:r w:rsidR="0007332C" w:rsidRPr="00842DE7">
        <w:t xml:space="preserve"> service</w:t>
      </w:r>
      <w:r w:rsidRPr="00842DE7">
        <w:t xml:space="preserve"> is to preserve the data in its original unaltered format.</w:t>
      </w:r>
    </w:p>
    <w:p w14:paraId="5B586B96" w14:textId="77777777" w:rsidR="002B3D3B" w:rsidRPr="00842DE7" w:rsidRDefault="00CE1609">
      <w:pPr>
        <w:spacing w:line="480" w:lineRule="auto"/>
      </w:pPr>
      <w:r w:rsidRPr="00842DE7">
        <w:rPr>
          <w:noProof/>
        </w:rPr>
        <w:drawing>
          <wp:inline distT="114300" distB="114300" distL="114300" distR="114300" wp14:anchorId="684EE1C9" wp14:editId="3538DA5A">
            <wp:extent cx="5943600" cy="2311400"/>
            <wp:effectExtent l="0" t="0" r="0" b="0"/>
            <wp:docPr id="3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9"/>
                    <a:srcRect/>
                    <a:stretch>
                      <a:fillRect/>
                    </a:stretch>
                  </pic:blipFill>
                  <pic:spPr>
                    <a:xfrm>
                      <a:off x="0" y="0"/>
                      <a:ext cx="5943600" cy="2311400"/>
                    </a:xfrm>
                    <a:prstGeom prst="rect">
                      <a:avLst/>
                    </a:prstGeom>
                    <a:ln/>
                  </pic:spPr>
                </pic:pic>
              </a:graphicData>
            </a:graphic>
          </wp:inline>
        </w:drawing>
      </w:r>
    </w:p>
    <w:p w14:paraId="6A244F6D" w14:textId="77777777" w:rsidR="002B3D3B" w:rsidRPr="00842DE7" w:rsidRDefault="002B3D3B">
      <w:pPr>
        <w:spacing w:line="480" w:lineRule="auto"/>
      </w:pPr>
    </w:p>
    <w:p w14:paraId="0E08050F" w14:textId="77777777" w:rsidR="002B3D3B" w:rsidRPr="00842DE7" w:rsidRDefault="00CE1609">
      <w:pPr>
        <w:pStyle w:val="Heading3"/>
      </w:pPr>
      <w:bookmarkStart w:id="25" w:name="_Toc102639278"/>
      <w:r w:rsidRPr="00842DE7">
        <w:t>Alarm</w:t>
      </w:r>
      <w:bookmarkEnd w:id="25"/>
    </w:p>
    <w:p w14:paraId="64B6B89C" w14:textId="6A70784C" w:rsidR="002B3D3B" w:rsidRPr="00842DE7" w:rsidRDefault="00CE1609" w:rsidP="003A02AD">
      <w:pPr>
        <w:spacing w:line="480" w:lineRule="auto"/>
        <w:ind w:firstLine="720"/>
      </w:pPr>
      <w:r w:rsidRPr="00842DE7">
        <w:t>The alarm service consumes Kafka messages from the Normalize service and then inserts alarms into MongoDB to be stored and maintained. The alarm service also has a REST controller t</w:t>
      </w:r>
      <w:r w:rsidR="0007332C" w:rsidRPr="00842DE7">
        <w:t>o</w:t>
      </w:r>
      <w:r w:rsidRPr="00842DE7">
        <w:t xml:space="preserve"> display the last </w:t>
      </w:r>
      <w:r w:rsidR="0007332C" w:rsidRPr="00842DE7">
        <w:t>ten</w:t>
      </w:r>
      <w:r w:rsidRPr="00842DE7">
        <w:t xml:space="preserve"> alarms.</w:t>
      </w:r>
    </w:p>
    <w:p w14:paraId="50D5204C" w14:textId="77777777" w:rsidR="002B3D3B" w:rsidRPr="00842DE7" w:rsidRDefault="00CE1609">
      <w:pPr>
        <w:spacing w:line="480" w:lineRule="auto"/>
      </w:pPr>
      <w:r w:rsidRPr="00842DE7">
        <w:rPr>
          <w:noProof/>
        </w:rPr>
        <w:drawing>
          <wp:inline distT="114300" distB="114300" distL="114300" distR="114300" wp14:anchorId="611D6B9C" wp14:editId="40B6335D">
            <wp:extent cx="5943600" cy="2692400"/>
            <wp:effectExtent l="0" t="0" r="0" b="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0"/>
                    <a:srcRect/>
                    <a:stretch>
                      <a:fillRect/>
                    </a:stretch>
                  </pic:blipFill>
                  <pic:spPr>
                    <a:xfrm>
                      <a:off x="0" y="0"/>
                      <a:ext cx="5943600" cy="2692400"/>
                    </a:xfrm>
                    <a:prstGeom prst="rect">
                      <a:avLst/>
                    </a:prstGeom>
                    <a:ln/>
                  </pic:spPr>
                </pic:pic>
              </a:graphicData>
            </a:graphic>
          </wp:inline>
        </w:drawing>
      </w:r>
    </w:p>
    <w:p w14:paraId="1B44E578" w14:textId="77777777" w:rsidR="002B3D3B" w:rsidRPr="00842DE7" w:rsidRDefault="00CE1609">
      <w:pPr>
        <w:pStyle w:val="Heading3"/>
      </w:pPr>
      <w:bookmarkStart w:id="26" w:name="_Toc102639279"/>
      <w:r w:rsidRPr="00842DE7">
        <w:t>Export</w:t>
      </w:r>
      <w:bookmarkEnd w:id="26"/>
    </w:p>
    <w:p w14:paraId="3D23E89D" w14:textId="5A599D4F" w:rsidR="002B3D3B" w:rsidRPr="00842DE7" w:rsidRDefault="00CE1609">
      <w:pPr>
        <w:spacing w:line="480" w:lineRule="auto"/>
        <w:ind w:firstLine="720"/>
      </w:pPr>
      <w:r w:rsidRPr="00842DE7">
        <w:t xml:space="preserve">The export service has a REST controller that can accept </w:t>
      </w:r>
      <w:r w:rsidR="003A02AD" w:rsidRPr="00842DE7">
        <w:t>device export requests and</w:t>
      </w:r>
      <w:r w:rsidRPr="00842DE7">
        <w:t xml:space="preserve"> </w:t>
      </w:r>
      <w:r w:rsidR="00F65E9B" w:rsidRPr="00842DE7">
        <w:t>has access to</w:t>
      </w:r>
      <w:r w:rsidRPr="00842DE7">
        <w:t xml:space="preserve"> MongoDB to gather the device information.</w:t>
      </w:r>
    </w:p>
    <w:p w14:paraId="259F9578" w14:textId="77777777" w:rsidR="002B3D3B" w:rsidRPr="00842DE7" w:rsidRDefault="002B3D3B">
      <w:pPr>
        <w:spacing w:line="480" w:lineRule="auto"/>
      </w:pPr>
    </w:p>
    <w:p w14:paraId="7635EC8A" w14:textId="77777777" w:rsidR="002B3D3B" w:rsidRPr="00842DE7" w:rsidRDefault="00CE1609">
      <w:pPr>
        <w:spacing w:line="480" w:lineRule="auto"/>
      </w:pPr>
      <w:r w:rsidRPr="00842DE7">
        <w:rPr>
          <w:noProof/>
        </w:rPr>
        <w:drawing>
          <wp:inline distT="114300" distB="114300" distL="114300" distR="114300" wp14:anchorId="28DD3BA5" wp14:editId="4A460002">
            <wp:extent cx="5376863" cy="2300677"/>
            <wp:effectExtent l="0" t="0" r="0" b="0"/>
            <wp:docPr id="24"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31"/>
                    <a:srcRect/>
                    <a:stretch>
                      <a:fillRect/>
                    </a:stretch>
                  </pic:blipFill>
                  <pic:spPr>
                    <a:xfrm>
                      <a:off x="0" y="0"/>
                      <a:ext cx="5376863" cy="2300677"/>
                    </a:xfrm>
                    <a:prstGeom prst="rect">
                      <a:avLst/>
                    </a:prstGeom>
                    <a:ln/>
                  </pic:spPr>
                </pic:pic>
              </a:graphicData>
            </a:graphic>
          </wp:inline>
        </w:drawing>
      </w:r>
    </w:p>
    <w:p w14:paraId="0DC06312" w14:textId="77777777" w:rsidR="002B3D3B" w:rsidRPr="00842DE7" w:rsidRDefault="002B3D3B">
      <w:pPr>
        <w:spacing w:line="480" w:lineRule="auto"/>
      </w:pPr>
    </w:p>
    <w:p w14:paraId="28A5639C" w14:textId="77777777" w:rsidR="002B3D3B" w:rsidRPr="00842DE7" w:rsidRDefault="00CE1609">
      <w:pPr>
        <w:pStyle w:val="Heading3"/>
      </w:pPr>
      <w:bookmarkStart w:id="27" w:name="_Toc102639280"/>
      <w:r w:rsidRPr="00842DE7">
        <w:t>Query</w:t>
      </w:r>
      <w:bookmarkEnd w:id="27"/>
    </w:p>
    <w:p w14:paraId="6BEB28BE" w14:textId="60F62206" w:rsidR="002B3D3B" w:rsidRPr="00842DE7" w:rsidRDefault="00CE1609">
      <w:pPr>
        <w:spacing w:line="480" w:lineRule="auto"/>
        <w:ind w:firstLine="720"/>
      </w:pPr>
      <w:r w:rsidRPr="00842DE7">
        <w:t xml:space="preserve">The query service has a REST controller that takes query requests and has a PostgreSQL accessor to gather the </w:t>
      </w:r>
      <w:r w:rsidR="003A02AD" w:rsidRPr="00842DE7">
        <w:t>requested query results</w:t>
      </w:r>
      <w:r w:rsidRPr="00842DE7">
        <w:t>.</w:t>
      </w:r>
    </w:p>
    <w:p w14:paraId="3786EF65" w14:textId="77777777" w:rsidR="002B3D3B" w:rsidRPr="00842DE7" w:rsidRDefault="00CE1609">
      <w:pPr>
        <w:spacing w:line="480" w:lineRule="auto"/>
      </w:pPr>
      <w:r w:rsidRPr="00842DE7">
        <w:rPr>
          <w:noProof/>
        </w:rPr>
        <w:drawing>
          <wp:inline distT="114300" distB="114300" distL="114300" distR="114300" wp14:anchorId="7A7B291C" wp14:editId="61E515F3">
            <wp:extent cx="5943600" cy="2463800"/>
            <wp:effectExtent l="0" t="0" r="0" b="0"/>
            <wp:docPr id="51"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32"/>
                    <a:srcRect/>
                    <a:stretch>
                      <a:fillRect/>
                    </a:stretch>
                  </pic:blipFill>
                  <pic:spPr>
                    <a:xfrm>
                      <a:off x="0" y="0"/>
                      <a:ext cx="5943600" cy="2463800"/>
                    </a:xfrm>
                    <a:prstGeom prst="rect">
                      <a:avLst/>
                    </a:prstGeom>
                    <a:ln/>
                  </pic:spPr>
                </pic:pic>
              </a:graphicData>
            </a:graphic>
          </wp:inline>
        </w:drawing>
      </w:r>
    </w:p>
    <w:p w14:paraId="4E9ABE99" w14:textId="77777777" w:rsidR="002B3D3B" w:rsidRPr="00842DE7" w:rsidRDefault="002B3D3B">
      <w:pPr>
        <w:spacing w:line="480" w:lineRule="auto"/>
      </w:pPr>
    </w:p>
    <w:p w14:paraId="218EC34F" w14:textId="77777777" w:rsidR="002B3D3B" w:rsidRPr="00842DE7" w:rsidRDefault="00CE1609">
      <w:pPr>
        <w:pStyle w:val="Heading3"/>
      </w:pPr>
      <w:bookmarkStart w:id="28" w:name="_Toc102639281"/>
      <w:r w:rsidRPr="00842DE7">
        <w:t>API Access</w:t>
      </w:r>
      <w:bookmarkEnd w:id="28"/>
    </w:p>
    <w:p w14:paraId="7CE76B5D" w14:textId="598D1DB3" w:rsidR="002B3D3B" w:rsidRPr="00842DE7" w:rsidRDefault="00CE1609">
      <w:pPr>
        <w:spacing w:line="480" w:lineRule="auto"/>
        <w:ind w:firstLine="720"/>
      </w:pPr>
      <w:r w:rsidRPr="00842DE7">
        <w:t xml:space="preserve">The </w:t>
      </w:r>
      <w:r w:rsidR="00F65B60" w:rsidRPr="00842DE7">
        <w:t>API</w:t>
      </w:r>
      <w:r w:rsidRPr="00842DE7">
        <w:t xml:space="preserve"> access service acts as a dispatcher for requests from a unified location for the front end to </w:t>
      </w:r>
      <w:r w:rsidR="00F65B60" w:rsidRPr="00842DE7">
        <w:t>use the query, export, or alarm service easily</w:t>
      </w:r>
      <w:r w:rsidRPr="00842DE7">
        <w:t>.</w:t>
      </w:r>
    </w:p>
    <w:p w14:paraId="550EBB6E" w14:textId="77777777" w:rsidR="002B3D3B" w:rsidRPr="00842DE7" w:rsidRDefault="00CE1609">
      <w:pPr>
        <w:spacing w:line="480" w:lineRule="auto"/>
      </w:pPr>
      <w:r w:rsidRPr="00842DE7">
        <w:rPr>
          <w:noProof/>
        </w:rPr>
        <w:drawing>
          <wp:inline distT="114300" distB="114300" distL="114300" distR="114300" wp14:anchorId="2C87F201" wp14:editId="765BEB53">
            <wp:extent cx="5943600" cy="2705100"/>
            <wp:effectExtent l="0" t="0" r="0" b="0"/>
            <wp:docPr id="40"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3"/>
                    <a:srcRect/>
                    <a:stretch>
                      <a:fillRect/>
                    </a:stretch>
                  </pic:blipFill>
                  <pic:spPr>
                    <a:xfrm>
                      <a:off x="0" y="0"/>
                      <a:ext cx="5943600" cy="2705100"/>
                    </a:xfrm>
                    <a:prstGeom prst="rect">
                      <a:avLst/>
                    </a:prstGeom>
                    <a:ln/>
                  </pic:spPr>
                </pic:pic>
              </a:graphicData>
            </a:graphic>
          </wp:inline>
        </w:drawing>
      </w:r>
    </w:p>
    <w:p w14:paraId="3139537D" w14:textId="77777777" w:rsidR="002B3D3B" w:rsidRPr="00842DE7" w:rsidRDefault="00CE1609">
      <w:pPr>
        <w:pStyle w:val="Heading2"/>
        <w:ind w:left="0"/>
      </w:pPr>
      <w:bookmarkStart w:id="29" w:name="_Toc102639282"/>
      <w:r w:rsidRPr="00842DE7">
        <w:lastRenderedPageBreak/>
        <w:t>Front End Use Case Diagram</w:t>
      </w:r>
      <w:bookmarkEnd w:id="29"/>
    </w:p>
    <w:p w14:paraId="7F44A4CB" w14:textId="3AE4601D" w:rsidR="002B3D3B" w:rsidRPr="00842DE7" w:rsidRDefault="00CE1609">
      <w:pPr>
        <w:spacing w:line="480" w:lineRule="auto"/>
        <w:ind w:firstLine="720"/>
      </w:pPr>
      <w:r w:rsidRPr="00842DE7">
        <w:t xml:space="preserve">This </w:t>
      </w:r>
      <w:r w:rsidR="00701AEA" w:rsidRPr="00842DE7">
        <w:t>d</w:t>
      </w:r>
      <w:r w:rsidRPr="00842DE7">
        <w:t>iagram illustrates the options that a user can view on the front end</w:t>
      </w:r>
      <w:r w:rsidR="00F65B60" w:rsidRPr="00842DE7">
        <w:t>,</w:t>
      </w:r>
      <w:r w:rsidRPr="00842DE7">
        <w:t xml:space="preserve"> including the home, query, export, and alarms page</w:t>
      </w:r>
      <w:r w:rsidR="00F65B60" w:rsidRPr="00842DE7">
        <w:t>s</w:t>
      </w:r>
      <w:r w:rsidRPr="00842DE7">
        <w:t>.</w:t>
      </w:r>
    </w:p>
    <w:p w14:paraId="0772FD68" w14:textId="77777777" w:rsidR="002B3D3B" w:rsidRPr="00842DE7" w:rsidRDefault="00CE1609">
      <w:pPr>
        <w:spacing w:line="480" w:lineRule="auto"/>
      </w:pPr>
      <w:r w:rsidRPr="00842DE7">
        <w:rPr>
          <w:noProof/>
        </w:rPr>
        <w:drawing>
          <wp:inline distT="114300" distB="114300" distL="114300" distR="114300" wp14:anchorId="3F5FBC9F" wp14:editId="56D40823">
            <wp:extent cx="5943600" cy="4305300"/>
            <wp:effectExtent l="0" t="0" r="0" b="0"/>
            <wp:docPr id="53"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34"/>
                    <a:srcRect/>
                    <a:stretch>
                      <a:fillRect/>
                    </a:stretch>
                  </pic:blipFill>
                  <pic:spPr>
                    <a:xfrm>
                      <a:off x="0" y="0"/>
                      <a:ext cx="5943600" cy="4305300"/>
                    </a:xfrm>
                    <a:prstGeom prst="rect">
                      <a:avLst/>
                    </a:prstGeom>
                    <a:ln/>
                  </pic:spPr>
                </pic:pic>
              </a:graphicData>
            </a:graphic>
          </wp:inline>
        </w:drawing>
      </w:r>
    </w:p>
    <w:p w14:paraId="6170236B" w14:textId="77777777" w:rsidR="002B3D3B" w:rsidRPr="00842DE7" w:rsidRDefault="00CE1609">
      <w:pPr>
        <w:pStyle w:val="Heading2"/>
        <w:ind w:left="0"/>
      </w:pPr>
      <w:bookmarkStart w:id="30" w:name="_n5puix30bvnj" w:colFirst="0" w:colLast="0"/>
      <w:bookmarkEnd w:id="30"/>
      <w:r w:rsidRPr="00842DE7">
        <w:br w:type="page"/>
      </w:r>
    </w:p>
    <w:p w14:paraId="260BB942" w14:textId="77777777" w:rsidR="002B3D3B" w:rsidRPr="00842DE7" w:rsidRDefault="00CE1609">
      <w:pPr>
        <w:pStyle w:val="Heading2"/>
        <w:ind w:left="0"/>
      </w:pPr>
      <w:bookmarkStart w:id="31" w:name="_Toc102639283"/>
      <w:r w:rsidRPr="00842DE7">
        <w:lastRenderedPageBreak/>
        <w:t>Front End Pages</w:t>
      </w:r>
      <w:bookmarkEnd w:id="31"/>
    </w:p>
    <w:p w14:paraId="2ACED658" w14:textId="557A860B" w:rsidR="002B3D3B" w:rsidRPr="00842DE7" w:rsidRDefault="00CE1609">
      <w:pPr>
        <w:spacing w:line="480" w:lineRule="auto"/>
      </w:pPr>
      <w:r w:rsidRPr="00842DE7">
        <w:tab/>
        <w:t xml:space="preserve">The Front end of this project was built using React to quickly stand up a more friendly user interface than simple API documentation to display the capabilities of the microservices. There are four separate pages for this </w:t>
      </w:r>
      <w:proofErr w:type="gramStart"/>
      <w:r w:rsidRPr="00842DE7">
        <w:t>project;</w:t>
      </w:r>
      <w:proofErr w:type="gramEnd"/>
      <w:r w:rsidRPr="00842DE7">
        <w:t xml:space="preserve"> home, query, alarm, and export. While the home page does not interact directly with any microservices</w:t>
      </w:r>
      <w:r w:rsidR="00F65B60" w:rsidRPr="00842DE7">
        <w:t>, the three other pages directly interact with API access and</w:t>
      </w:r>
      <w:r w:rsidRPr="00842DE7">
        <w:t xml:space="preserve"> their respective microservice. </w:t>
      </w:r>
    </w:p>
    <w:p w14:paraId="58753A46" w14:textId="77777777" w:rsidR="00F57135" w:rsidRPr="00842DE7" w:rsidRDefault="00F57135">
      <w:pPr>
        <w:spacing w:line="480" w:lineRule="auto"/>
      </w:pPr>
    </w:p>
    <w:p w14:paraId="5C01BEBD" w14:textId="77777777" w:rsidR="002B3D3B" w:rsidRPr="00842DE7" w:rsidRDefault="00CE1609">
      <w:pPr>
        <w:spacing w:line="480" w:lineRule="auto"/>
        <w:ind w:firstLine="720"/>
      </w:pPr>
      <w:r w:rsidRPr="00842DE7">
        <w:rPr>
          <w:b/>
        </w:rPr>
        <w:t>Home Page</w:t>
      </w:r>
      <w:r w:rsidRPr="00842DE7">
        <w:t xml:space="preserve"> </w:t>
      </w:r>
    </w:p>
    <w:p w14:paraId="49FF5185" w14:textId="71FA95D3" w:rsidR="002B3D3B" w:rsidRPr="00842DE7" w:rsidRDefault="00CE1609">
      <w:pPr>
        <w:spacing w:line="480" w:lineRule="auto"/>
        <w:ind w:firstLine="720"/>
      </w:pPr>
      <w:r w:rsidRPr="00842DE7">
        <w:t>Th</w:t>
      </w:r>
      <w:r w:rsidR="00F57135" w:rsidRPr="00842DE7">
        <w:t>e</w:t>
      </w:r>
      <w:r w:rsidRPr="00842DE7">
        <w:t xml:space="preserve"> </w:t>
      </w:r>
      <w:r w:rsidR="00F57135" w:rsidRPr="00842DE7">
        <w:t xml:space="preserve">screenshot below </w:t>
      </w:r>
      <w:r w:rsidRPr="00842DE7">
        <w:t>is the home page of my Graduate project. It contains a brief description of the project a</w:t>
      </w:r>
      <w:r w:rsidR="00F57135" w:rsidRPr="00842DE7">
        <w:t>nd</w:t>
      </w:r>
      <w:r w:rsidRPr="00842DE7">
        <w:t xml:space="preserve"> the other pages that can be accessed on the front end</w:t>
      </w:r>
      <w:r w:rsidR="00F57135" w:rsidRPr="00842DE7">
        <w:t>,</w:t>
      </w:r>
      <w:r w:rsidRPr="00842DE7">
        <w:t xml:space="preserve"> includ</w:t>
      </w:r>
      <w:r w:rsidR="00F57135" w:rsidRPr="00842DE7">
        <w:t>ing</w:t>
      </w:r>
      <w:r w:rsidRPr="00842DE7">
        <w:t xml:space="preserve"> their functionality. Additionally</w:t>
      </w:r>
      <w:r w:rsidR="00F57135" w:rsidRPr="00842DE7">
        <w:t>,</w:t>
      </w:r>
      <w:r w:rsidRPr="00842DE7">
        <w:t xml:space="preserve"> it includes information about the motivation for naming my project and dog pictures.</w:t>
      </w:r>
    </w:p>
    <w:p w14:paraId="62E734A1" w14:textId="77777777" w:rsidR="002B3D3B" w:rsidRPr="00842DE7" w:rsidRDefault="002B3D3B">
      <w:pPr>
        <w:spacing w:line="480" w:lineRule="auto"/>
      </w:pPr>
    </w:p>
    <w:p w14:paraId="5ADAF21B" w14:textId="77777777" w:rsidR="002B3D3B" w:rsidRPr="00842DE7" w:rsidRDefault="00CE1609">
      <w:pPr>
        <w:spacing w:line="480" w:lineRule="auto"/>
      </w:pPr>
      <w:r w:rsidRPr="00842DE7">
        <w:rPr>
          <w:noProof/>
        </w:rPr>
        <w:drawing>
          <wp:inline distT="114300" distB="114300" distL="114300" distR="114300" wp14:anchorId="1F490188" wp14:editId="4ECC7793">
            <wp:extent cx="6688096" cy="2975483"/>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5"/>
                    <a:srcRect/>
                    <a:stretch>
                      <a:fillRect/>
                    </a:stretch>
                  </pic:blipFill>
                  <pic:spPr>
                    <a:xfrm>
                      <a:off x="0" y="0"/>
                      <a:ext cx="6688096" cy="2975483"/>
                    </a:xfrm>
                    <a:prstGeom prst="rect">
                      <a:avLst/>
                    </a:prstGeom>
                    <a:ln/>
                  </pic:spPr>
                </pic:pic>
              </a:graphicData>
            </a:graphic>
          </wp:inline>
        </w:drawing>
      </w:r>
    </w:p>
    <w:p w14:paraId="1C86EC0C" w14:textId="77777777" w:rsidR="002B3D3B" w:rsidRPr="00842DE7" w:rsidRDefault="00CE1609">
      <w:pPr>
        <w:spacing w:line="480" w:lineRule="auto"/>
      </w:pPr>
      <w:r w:rsidRPr="00842DE7">
        <w:br w:type="page"/>
      </w:r>
    </w:p>
    <w:p w14:paraId="7F1A53F5" w14:textId="77777777" w:rsidR="002B3D3B" w:rsidRPr="00842DE7" w:rsidRDefault="00CE1609">
      <w:pPr>
        <w:pStyle w:val="Heading3"/>
        <w:ind w:firstLine="720"/>
      </w:pPr>
      <w:bookmarkStart w:id="32" w:name="_Toc102639284"/>
      <w:r w:rsidRPr="00842DE7">
        <w:lastRenderedPageBreak/>
        <w:t>Query Page</w:t>
      </w:r>
      <w:bookmarkEnd w:id="32"/>
      <w:r w:rsidRPr="00842DE7">
        <w:t xml:space="preserve"> </w:t>
      </w:r>
    </w:p>
    <w:p w14:paraId="3013E8C6" w14:textId="40B6AA77" w:rsidR="002B3D3B" w:rsidRPr="00842DE7" w:rsidRDefault="00CE1609">
      <w:pPr>
        <w:spacing w:line="480" w:lineRule="auto"/>
        <w:ind w:firstLine="720"/>
      </w:pPr>
      <w:r w:rsidRPr="00842DE7">
        <w:t>The query page is the first page that interacts with the microservices in the back end. First</w:t>
      </w:r>
      <w:r w:rsidR="00F57135" w:rsidRPr="00842DE7">
        <w:t>,</w:t>
      </w:r>
      <w:r w:rsidRPr="00842DE7">
        <w:t xml:space="preserve"> it sends its query request via a </w:t>
      </w:r>
      <w:r w:rsidR="00F57135" w:rsidRPr="00842DE7">
        <w:t>JSON</w:t>
      </w:r>
      <w:r w:rsidRPr="00842DE7">
        <w:t xml:space="preserve"> payload to the access microservice. Then this is dispatched to the query microservice that performs the query in PostgreSQL and returns the response to the front end. </w:t>
      </w:r>
    </w:p>
    <w:p w14:paraId="06D5B6B2" w14:textId="77777777" w:rsidR="002B3D3B" w:rsidRPr="00842DE7" w:rsidRDefault="00CE1609">
      <w:pPr>
        <w:spacing w:line="480" w:lineRule="auto"/>
      </w:pPr>
      <w:r w:rsidRPr="00842DE7">
        <w:rPr>
          <w:noProof/>
        </w:rPr>
        <w:drawing>
          <wp:anchor distT="114300" distB="114300" distL="114300" distR="114300" simplePos="0" relativeHeight="251659264" behindDoc="0" locked="0" layoutInCell="1" hidden="0" allowOverlap="1" wp14:anchorId="151432F3" wp14:editId="42F34102">
            <wp:simplePos x="0" y="0"/>
            <wp:positionH relativeFrom="column">
              <wp:posOffset>1933575</wp:posOffset>
            </wp:positionH>
            <wp:positionV relativeFrom="paragraph">
              <wp:posOffset>114300</wp:posOffset>
            </wp:positionV>
            <wp:extent cx="2405300" cy="6262688"/>
            <wp:effectExtent l="0" t="0" r="0" b="0"/>
            <wp:wrapSquare wrapText="bothSides" distT="114300" distB="114300" distL="114300" distR="114300"/>
            <wp:docPr id="3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6"/>
                    <a:srcRect/>
                    <a:stretch>
                      <a:fillRect/>
                    </a:stretch>
                  </pic:blipFill>
                  <pic:spPr>
                    <a:xfrm>
                      <a:off x="0" y="0"/>
                      <a:ext cx="2405300" cy="6262688"/>
                    </a:xfrm>
                    <a:prstGeom prst="rect">
                      <a:avLst/>
                    </a:prstGeom>
                    <a:ln/>
                  </pic:spPr>
                </pic:pic>
              </a:graphicData>
            </a:graphic>
          </wp:anchor>
        </w:drawing>
      </w:r>
    </w:p>
    <w:p w14:paraId="4FCE7812" w14:textId="77777777" w:rsidR="002B3D3B" w:rsidRPr="00842DE7" w:rsidRDefault="00CE1609">
      <w:pPr>
        <w:spacing w:line="480" w:lineRule="auto"/>
      </w:pPr>
      <w:r w:rsidRPr="00842DE7">
        <w:lastRenderedPageBreak/>
        <w:t>The following screenshot is the query page before a query has been submitted.</w:t>
      </w:r>
      <w:r w:rsidRPr="00842DE7">
        <w:rPr>
          <w:noProof/>
        </w:rPr>
        <w:drawing>
          <wp:inline distT="114300" distB="114300" distL="114300" distR="114300" wp14:anchorId="0911D46E" wp14:editId="0C0F2641">
            <wp:extent cx="5943600" cy="1651000"/>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7"/>
                    <a:srcRect/>
                    <a:stretch>
                      <a:fillRect/>
                    </a:stretch>
                  </pic:blipFill>
                  <pic:spPr>
                    <a:xfrm>
                      <a:off x="0" y="0"/>
                      <a:ext cx="5943600" cy="1651000"/>
                    </a:xfrm>
                    <a:prstGeom prst="rect">
                      <a:avLst/>
                    </a:prstGeom>
                    <a:ln/>
                  </pic:spPr>
                </pic:pic>
              </a:graphicData>
            </a:graphic>
          </wp:inline>
        </w:drawing>
      </w:r>
    </w:p>
    <w:p w14:paraId="3EE1273A" w14:textId="77777777" w:rsidR="002B3D3B" w:rsidRPr="00842DE7" w:rsidRDefault="002B3D3B">
      <w:pPr>
        <w:spacing w:line="480" w:lineRule="auto"/>
      </w:pPr>
    </w:p>
    <w:p w14:paraId="5EAAA9FF" w14:textId="77777777" w:rsidR="002B3D3B" w:rsidRPr="00842DE7" w:rsidRDefault="00CE1609">
      <w:pPr>
        <w:spacing w:line="480" w:lineRule="auto"/>
      </w:pPr>
      <w:r w:rsidRPr="00842DE7">
        <w:t>The following screenshot is the result of the query page after a query has been submitted. It contains the output returned by the query.</w:t>
      </w:r>
    </w:p>
    <w:p w14:paraId="544871E1" w14:textId="77777777" w:rsidR="002B3D3B" w:rsidRPr="00842DE7" w:rsidRDefault="00CE1609">
      <w:pPr>
        <w:spacing w:line="480" w:lineRule="auto"/>
      </w:pPr>
      <w:r w:rsidRPr="00842DE7">
        <w:rPr>
          <w:noProof/>
        </w:rPr>
        <w:drawing>
          <wp:inline distT="114300" distB="114300" distL="114300" distR="114300" wp14:anchorId="3C3B381F" wp14:editId="46E4D30E">
            <wp:extent cx="6715947" cy="3701461"/>
            <wp:effectExtent l="0" t="0" r="0" b="0"/>
            <wp:docPr id="3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8"/>
                    <a:srcRect r="16540"/>
                    <a:stretch>
                      <a:fillRect/>
                    </a:stretch>
                  </pic:blipFill>
                  <pic:spPr>
                    <a:xfrm>
                      <a:off x="0" y="0"/>
                      <a:ext cx="6715947" cy="3701461"/>
                    </a:xfrm>
                    <a:prstGeom prst="rect">
                      <a:avLst/>
                    </a:prstGeom>
                    <a:ln/>
                  </pic:spPr>
                </pic:pic>
              </a:graphicData>
            </a:graphic>
          </wp:inline>
        </w:drawing>
      </w:r>
    </w:p>
    <w:p w14:paraId="7A45A132" w14:textId="77777777" w:rsidR="002B3D3B" w:rsidRPr="00842DE7" w:rsidRDefault="002B3D3B">
      <w:pPr>
        <w:spacing w:line="480" w:lineRule="auto"/>
      </w:pPr>
    </w:p>
    <w:p w14:paraId="5C4600E9" w14:textId="77777777" w:rsidR="002B3D3B" w:rsidRPr="00842DE7" w:rsidRDefault="002B3D3B">
      <w:pPr>
        <w:spacing w:line="480" w:lineRule="auto"/>
      </w:pPr>
    </w:p>
    <w:p w14:paraId="049DCD54" w14:textId="77777777" w:rsidR="002B3D3B" w:rsidRPr="00842DE7" w:rsidRDefault="002B3D3B">
      <w:pPr>
        <w:spacing w:line="480" w:lineRule="auto"/>
      </w:pPr>
    </w:p>
    <w:p w14:paraId="34DACB76" w14:textId="77777777" w:rsidR="002B3D3B" w:rsidRPr="00842DE7" w:rsidRDefault="002B3D3B">
      <w:pPr>
        <w:spacing w:line="480" w:lineRule="auto"/>
      </w:pPr>
    </w:p>
    <w:p w14:paraId="48BC2D55" w14:textId="77777777" w:rsidR="002B3D3B" w:rsidRPr="00842DE7" w:rsidRDefault="002B3D3B">
      <w:pPr>
        <w:spacing w:line="480" w:lineRule="auto"/>
      </w:pPr>
    </w:p>
    <w:p w14:paraId="7623E9F2" w14:textId="77777777" w:rsidR="002B3D3B" w:rsidRPr="00842DE7" w:rsidRDefault="00CE1609">
      <w:pPr>
        <w:spacing w:line="480" w:lineRule="auto"/>
      </w:pPr>
      <w:r w:rsidRPr="00842DE7">
        <w:t>The following screenshot contains an example of the body sent to the backend that handles the query</w:t>
      </w:r>
    </w:p>
    <w:p w14:paraId="5AD2E179" w14:textId="77777777" w:rsidR="002B3D3B" w:rsidRPr="00842DE7" w:rsidRDefault="00CE1609">
      <w:pPr>
        <w:spacing w:line="480" w:lineRule="auto"/>
      </w:pPr>
      <w:r w:rsidRPr="00842DE7">
        <w:rPr>
          <w:noProof/>
        </w:rPr>
        <w:drawing>
          <wp:inline distT="114300" distB="114300" distL="114300" distR="114300" wp14:anchorId="5381991A" wp14:editId="2DDB4C32">
            <wp:extent cx="6828585" cy="2976563"/>
            <wp:effectExtent l="0" t="0" r="0" b="0"/>
            <wp:docPr id="4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9"/>
                    <a:srcRect r="43108"/>
                    <a:stretch>
                      <a:fillRect/>
                    </a:stretch>
                  </pic:blipFill>
                  <pic:spPr>
                    <a:xfrm>
                      <a:off x="0" y="0"/>
                      <a:ext cx="6828585" cy="2976563"/>
                    </a:xfrm>
                    <a:prstGeom prst="rect">
                      <a:avLst/>
                    </a:prstGeom>
                    <a:ln/>
                  </pic:spPr>
                </pic:pic>
              </a:graphicData>
            </a:graphic>
          </wp:inline>
        </w:drawing>
      </w:r>
    </w:p>
    <w:p w14:paraId="6720C2D6" w14:textId="77777777" w:rsidR="002B3D3B" w:rsidRPr="00842DE7" w:rsidRDefault="002B3D3B">
      <w:pPr>
        <w:spacing w:line="480" w:lineRule="auto"/>
      </w:pPr>
    </w:p>
    <w:p w14:paraId="6EDF6A73" w14:textId="27969E94" w:rsidR="002B3D3B" w:rsidRPr="00842DE7" w:rsidRDefault="00B708F1" w:rsidP="00A57DCA">
      <w:bookmarkStart w:id="33" w:name="_mk390e91rghf" w:colFirst="0" w:colLast="0"/>
      <w:bookmarkEnd w:id="33"/>
      <w:r w:rsidRPr="00842DE7">
        <w:t xml:space="preserve">* </w:t>
      </w:r>
      <w:r w:rsidR="00A57DCA" w:rsidRPr="00842DE7">
        <w:t xml:space="preserve">Rest of page left blank to move on to the next </w:t>
      </w:r>
      <w:proofErr w:type="gramStart"/>
      <w:r w:rsidR="00A57DCA" w:rsidRPr="00842DE7">
        <w:t>front end</w:t>
      </w:r>
      <w:proofErr w:type="gramEnd"/>
      <w:r w:rsidR="00A57DCA" w:rsidRPr="00842DE7">
        <w:t xml:space="preserve"> page.</w:t>
      </w:r>
      <w:r w:rsidR="00CE1609" w:rsidRPr="00842DE7">
        <w:br w:type="page"/>
      </w:r>
    </w:p>
    <w:p w14:paraId="0C03AE66" w14:textId="77777777" w:rsidR="002B3D3B" w:rsidRPr="00842DE7" w:rsidRDefault="00CE1609">
      <w:pPr>
        <w:pStyle w:val="Heading3"/>
        <w:ind w:firstLine="720"/>
      </w:pPr>
      <w:bookmarkStart w:id="34" w:name="_Toc102639285"/>
      <w:r w:rsidRPr="00842DE7">
        <w:lastRenderedPageBreak/>
        <w:t>Alarm Page</w:t>
      </w:r>
      <w:bookmarkEnd w:id="34"/>
    </w:p>
    <w:p w14:paraId="044632D6" w14:textId="6B529497" w:rsidR="002B3D3B" w:rsidRPr="00842DE7" w:rsidRDefault="00CE1609">
      <w:pPr>
        <w:spacing w:line="480" w:lineRule="auto"/>
        <w:ind w:firstLine="720"/>
      </w:pPr>
      <w:r w:rsidRPr="00842DE7">
        <w:t xml:space="preserve">The Alarm page requests the last </w:t>
      </w:r>
      <w:r w:rsidR="00F57135" w:rsidRPr="00842DE7">
        <w:t>ten</w:t>
      </w:r>
      <w:r w:rsidRPr="00842DE7">
        <w:t xml:space="preserve"> alarms from within the system. It first requests the data through the access microservice</w:t>
      </w:r>
      <w:r w:rsidR="00F57135" w:rsidRPr="00842DE7">
        <w:t>,</w:t>
      </w:r>
      <w:r w:rsidRPr="00842DE7">
        <w:t xml:space="preserve"> then forwards this request to the alarm microservice and returns the </w:t>
      </w:r>
      <w:r w:rsidR="00F57135" w:rsidRPr="00842DE7">
        <w:t>previous</w:t>
      </w:r>
      <w:r w:rsidRPr="00842DE7">
        <w:t xml:space="preserve"> </w:t>
      </w:r>
      <w:r w:rsidR="00F57135" w:rsidRPr="00842DE7">
        <w:t>ten</w:t>
      </w:r>
      <w:r w:rsidRPr="00842DE7">
        <w:t xml:space="preserve"> alarms from MongoDB to the front end.</w:t>
      </w:r>
    </w:p>
    <w:p w14:paraId="1418DC90" w14:textId="77777777" w:rsidR="002B3D3B" w:rsidRPr="00842DE7" w:rsidRDefault="00CE1609">
      <w:pPr>
        <w:spacing w:line="480" w:lineRule="auto"/>
      </w:pPr>
      <w:r w:rsidRPr="00842DE7">
        <w:rPr>
          <w:noProof/>
        </w:rPr>
        <w:drawing>
          <wp:anchor distT="114300" distB="114300" distL="114300" distR="114300" simplePos="0" relativeHeight="251660288" behindDoc="0" locked="0" layoutInCell="1" hidden="0" allowOverlap="1" wp14:anchorId="5106D428" wp14:editId="0E05F301">
            <wp:simplePos x="0" y="0"/>
            <wp:positionH relativeFrom="column">
              <wp:posOffset>1762125</wp:posOffset>
            </wp:positionH>
            <wp:positionV relativeFrom="paragraph">
              <wp:posOffset>114300</wp:posOffset>
            </wp:positionV>
            <wp:extent cx="2501844" cy="6605588"/>
            <wp:effectExtent l="0" t="0" r="0" b="0"/>
            <wp:wrapSquare wrapText="bothSides" distT="114300" distB="114300" distL="114300" distR="114300"/>
            <wp:docPr id="44"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40"/>
                    <a:srcRect/>
                    <a:stretch>
                      <a:fillRect/>
                    </a:stretch>
                  </pic:blipFill>
                  <pic:spPr>
                    <a:xfrm>
                      <a:off x="0" y="0"/>
                      <a:ext cx="2501844" cy="6605588"/>
                    </a:xfrm>
                    <a:prstGeom prst="rect">
                      <a:avLst/>
                    </a:prstGeom>
                    <a:ln/>
                  </pic:spPr>
                </pic:pic>
              </a:graphicData>
            </a:graphic>
          </wp:anchor>
        </w:drawing>
      </w:r>
    </w:p>
    <w:p w14:paraId="18D24938" w14:textId="77777777" w:rsidR="002B3D3B" w:rsidRPr="00842DE7" w:rsidRDefault="00CE1609">
      <w:pPr>
        <w:spacing w:line="480" w:lineRule="auto"/>
      </w:pPr>
      <w:r w:rsidRPr="00842DE7">
        <w:br w:type="page"/>
      </w:r>
    </w:p>
    <w:p w14:paraId="564FB911" w14:textId="77777777" w:rsidR="002B3D3B" w:rsidRPr="00842DE7" w:rsidRDefault="00CE1609">
      <w:pPr>
        <w:spacing w:line="480" w:lineRule="auto"/>
      </w:pPr>
      <w:r w:rsidRPr="00842DE7">
        <w:lastRenderedPageBreak/>
        <w:t>The Following screenshot contains the image of the alarm page showing the ten most recent alarms.</w:t>
      </w:r>
    </w:p>
    <w:p w14:paraId="4B7BA534" w14:textId="77777777" w:rsidR="002B3D3B" w:rsidRPr="00842DE7" w:rsidRDefault="00CE1609">
      <w:pPr>
        <w:spacing w:line="480" w:lineRule="auto"/>
      </w:pPr>
      <w:r w:rsidRPr="00842DE7">
        <w:rPr>
          <w:noProof/>
        </w:rPr>
        <w:drawing>
          <wp:inline distT="114300" distB="114300" distL="114300" distR="114300" wp14:anchorId="15481321" wp14:editId="0912A173">
            <wp:extent cx="5943600" cy="22606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1"/>
                    <a:srcRect/>
                    <a:stretch>
                      <a:fillRect/>
                    </a:stretch>
                  </pic:blipFill>
                  <pic:spPr>
                    <a:xfrm>
                      <a:off x="0" y="0"/>
                      <a:ext cx="5943600" cy="2260600"/>
                    </a:xfrm>
                    <a:prstGeom prst="rect">
                      <a:avLst/>
                    </a:prstGeom>
                    <a:ln/>
                  </pic:spPr>
                </pic:pic>
              </a:graphicData>
            </a:graphic>
          </wp:inline>
        </w:drawing>
      </w:r>
    </w:p>
    <w:p w14:paraId="617DA889" w14:textId="77777777" w:rsidR="002B3D3B" w:rsidRPr="00842DE7" w:rsidRDefault="002B3D3B">
      <w:pPr>
        <w:spacing w:line="480" w:lineRule="auto"/>
      </w:pPr>
    </w:p>
    <w:p w14:paraId="2CB77825" w14:textId="29880E6C" w:rsidR="002B3D3B" w:rsidRPr="00842DE7" w:rsidRDefault="00CE1609">
      <w:pPr>
        <w:spacing w:line="480" w:lineRule="auto"/>
      </w:pPr>
      <w:r w:rsidRPr="00842DE7">
        <w:t xml:space="preserve">This image displays the GET request sent to the backend for the </w:t>
      </w:r>
      <w:r w:rsidR="00F57135" w:rsidRPr="00842DE7">
        <w:t>ten</w:t>
      </w:r>
      <w:r w:rsidRPr="00842DE7">
        <w:t xml:space="preserve"> most recent alarms and </w:t>
      </w:r>
      <w:r w:rsidR="00F57135" w:rsidRPr="00842DE7">
        <w:t>its corresponding JSON response</w:t>
      </w:r>
      <w:r w:rsidRPr="00842DE7">
        <w:t>.</w:t>
      </w:r>
    </w:p>
    <w:p w14:paraId="1588FE42" w14:textId="77777777" w:rsidR="002B3D3B" w:rsidRPr="00842DE7" w:rsidRDefault="00CE1609">
      <w:pPr>
        <w:spacing w:line="480" w:lineRule="auto"/>
      </w:pPr>
      <w:r w:rsidRPr="00842DE7">
        <w:rPr>
          <w:noProof/>
        </w:rPr>
        <w:drawing>
          <wp:inline distT="114300" distB="114300" distL="114300" distR="114300" wp14:anchorId="2AC85EB1" wp14:editId="63E582B1">
            <wp:extent cx="5943600" cy="3302000"/>
            <wp:effectExtent l="0" t="0" r="0" b="0"/>
            <wp:docPr id="2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2"/>
                    <a:srcRect/>
                    <a:stretch>
                      <a:fillRect/>
                    </a:stretch>
                  </pic:blipFill>
                  <pic:spPr>
                    <a:xfrm>
                      <a:off x="0" y="0"/>
                      <a:ext cx="5943600" cy="3302000"/>
                    </a:xfrm>
                    <a:prstGeom prst="rect">
                      <a:avLst/>
                    </a:prstGeom>
                    <a:ln/>
                  </pic:spPr>
                </pic:pic>
              </a:graphicData>
            </a:graphic>
          </wp:inline>
        </w:drawing>
      </w:r>
    </w:p>
    <w:p w14:paraId="438EE326" w14:textId="77777777" w:rsidR="002B3D3B" w:rsidRPr="00842DE7" w:rsidRDefault="002B3D3B">
      <w:pPr>
        <w:spacing w:line="480" w:lineRule="auto"/>
      </w:pPr>
    </w:p>
    <w:p w14:paraId="5BACF2FB" w14:textId="77777777" w:rsidR="002B3D3B" w:rsidRPr="00842DE7" w:rsidRDefault="002B3D3B">
      <w:pPr>
        <w:spacing w:line="480" w:lineRule="auto"/>
      </w:pPr>
    </w:p>
    <w:p w14:paraId="14F280A5" w14:textId="77777777" w:rsidR="002B3D3B" w:rsidRPr="00842DE7" w:rsidRDefault="00CE1609">
      <w:pPr>
        <w:pStyle w:val="Heading3"/>
        <w:ind w:firstLine="720"/>
      </w:pPr>
      <w:bookmarkStart w:id="35" w:name="_Toc102639286"/>
      <w:r w:rsidRPr="00842DE7">
        <w:lastRenderedPageBreak/>
        <w:t>Export Page</w:t>
      </w:r>
      <w:bookmarkEnd w:id="35"/>
    </w:p>
    <w:p w14:paraId="363DFE47" w14:textId="4F77E7B9" w:rsidR="002B3D3B" w:rsidRPr="00842DE7" w:rsidRDefault="00CE1609" w:rsidP="00302078">
      <w:pPr>
        <w:spacing w:line="480" w:lineRule="auto"/>
        <w:ind w:firstLine="720"/>
      </w:pPr>
      <w:r w:rsidRPr="00842DE7">
        <w:t xml:space="preserve">The export page works by forwarding its request to the access microservice, </w:t>
      </w:r>
      <w:r w:rsidR="00F57135" w:rsidRPr="00842DE7">
        <w:t>propagating</w:t>
      </w:r>
      <w:r w:rsidRPr="00842DE7">
        <w:t xml:space="preserve"> to the export service. Based on the request</w:t>
      </w:r>
      <w:r w:rsidR="00F57135" w:rsidRPr="00842DE7">
        <w:t>,</w:t>
      </w:r>
      <w:r w:rsidRPr="00842DE7">
        <w:t xml:space="preserve"> it will query the data from MongoDB and then return the </w:t>
      </w:r>
      <w:r w:rsidR="00F57135" w:rsidRPr="00842DE7">
        <w:t>JSON</w:t>
      </w:r>
      <w:r w:rsidRPr="00842DE7">
        <w:t xml:space="preserve"> response to the access service </w:t>
      </w:r>
      <w:r w:rsidR="00F57135" w:rsidRPr="00842DE7">
        <w:t xml:space="preserve">and </w:t>
      </w:r>
      <w:r w:rsidRPr="00842DE7">
        <w:t>then the front end.</w:t>
      </w:r>
      <w:r w:rsidRPr="00842DE7">
        <w:rPr>
          <w:noProof/>
        </w:rPr>
        <w:drawing>
          <wp:anchor distT="114300" distB="114300" distL="114300" distR="114300" simplePos="0" relativeHeight="251661312" behindDoc="0" locked="0" layoutInCell="1" hidden="0" allowOverlap="1" wp14:anchorId="76D3AAB2" wp14:editId="31486C2C">
            <wp:simplePos x="0" y="0"/>
            <wp:positionH relativeFrom="column">
              <wp:posOffset>1800225</wp:posOffset>
            </wp:positionH>
            <wp:positionV relativeFrom="paragraph">
              <wp:posOffset>990600</wp:posOffset>
            </wp:positionV>
            <wp:extent cx="2564635" cy="6769111"/>
            <wp:effectExtent l="0" t="0" r="0" b="0"/>
            <wp:wrapSquare wrapText="bothSides" distT="114300" distB="114300" distL="114300" distR="11430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3"/>
                    <a:srcRect/>
                    <a:stretch>
                      <a:fillRect/>
                    </a:stretch>
                  </pic:blipFill>
                  <pic:spPr>
                    <a:xfrm>
                      <a:off x="0" y="0"/>
                      <a:ext cx="2564635" cy="6769111"/>
                    </a:xfrm>
                    <a:prstGeom prst="rect">
                      <a:avLst/>
                    </a:prstGeom>
                    <a:ln/>
                  </pic:spPr>
                </pic:pic>
              </a:graphicData>
            </a:graphic>
          </wp:anchor>
        </w:drawing>
      </w:r>
    </w:p>
    <w:p w14:paraId="0350B673" w14:textId="77777777" w:rsidR="002B3D3B" w:rsidRPr="00842DE7" w:rsidRDefault="00CE1609">
      <w:pPr>
        <w:spacing w:line="480" w:lineRule="auto"/>
      </w:pPr>
      <w:r w:rsidRPr="00842DE7">
        <w:br w:type="page"/>
      </w:r>
    </w:p>
    <w:p w14:paraId="4A740649" w14:textId="77777777" w:rsidR="002B3D3B" w:rsidRPr="00842DE7" w:rsidRDefault="002B3D3B">
      <w:pPr>
        <w:spacing w:line="480" w:lineRule="auto"/>
      </w:pPr>
    </w:p>
    <w:p w14:paraId="11A69115" w14:textId="3C9BA0B0" w:rsidR="002B3D3B" w:rsidRPr="00842DE7" w:rsidRDefault="00CE1609">
      <w:pPr>
        <w:spacing w:line="480" w:lineRule="auto"/>
      </w:pPr>
      <w:r w:rsidRPr="00842DE7">
        <w:t xml:space="preserve">The following is an example of the export page, exporting the information for </w:t>
      </w:r>
      <w:r w:rsidR="00F57135" w:rsidRPr="00842DE7">
        <w:t xml:space="preserve">a </w:t>
      </w:r>
      <w:r w:rsidRPr="00842DE7">
        <w:t>device</w:t>
      </w:r>
      <w:r w:rsidR="00F57135" w:rsidRPr="00842DE7">
        <w:t xml:space="preserve"> with </w:t>
      </w:r>
      <w:proofErr w:type="gramStart"/>
      <w:r w:rsidR="00F57135" w:rsidRPr="00842DE7">
        <w:t xml:space="preserve">id </w:t>
      </w:r>
      <w:r w:rsidRPr="00842DE7">
        <w:t xml:space="preserve"> 1</w:t>
      </w:r>
      <w:proofErr w:type="gramEnd"/>
      <w:r w:rsidRPr="00842DE7">
        <w:t xml:space="preserve"> and 2</w:t>
      </w:r>
    </w:p>
    <w:p w14:paraId="3E189B4F" w14:textId="77777777" w:rsidR="002B3D3B" w:rsidRPr="00842DE7" w:rsidRDefault="00CE1609">
      <w:pPr>
        <w:spacing w:line="480" w:lineRule="auto"/>
      </w:pPr>
      <w:r w:rsidRPr="00842DE7">
        <w:rPr>
          <w:noProof/>
        </w:rPr>
        <w:drawing>
          <wp:inline distT="114300" distB="114300" distL="114300" distR="114300" wp14:anchorId="426A910D" wp14:editId="0D4B7AFD">
            <wp:extent cx="5943600" cy="3200400"/>
            <wp:effectExtent l="0" t="0" r="0" b="0"/>
            <wp:docPr id="50"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44"/>
                    <a:srcRect/>
                    <a:stretch>
                      <a:fillRect/>
                    </a:stretch>
                  </pic:blipFill>
                  <pic:spPr>
                    <a:xfrm>
                      <a:off x="0" y="0"/>
                      <a:ext cx="5943600" cy="3200400"/>
                    </a:xfrm>
                    <a:prstGeom prst="rect">
                      <a:avLst/>
                    </a:prstGeom>
                    <a:ln/>
                  </pic:spPr>
                </pic:pic>
              </a:graphicData>
            </a:graphic>
          </wp:inline>
        </w:drawing>
      </w:r>
    </w:p>
    <w:p w14:paraId="510B06E1" w14:textId="77777777" w:rsidR="002B3D3B" w:rsidRPr="00842DE7" w:rsidRDefault="002B3D3B">
      <w:pPr>
        <w:spacing w:line="480" w:lineRule="auto"/>
      </w:pPr>
    </w:p>
    <w:p w14:paraId="2F13D622" w14:textId="66EC1F3B" w:rsidR="002B3D3B" w:rsidRPr="00842DE7" w:rsidRDefault="00F57135">
      <w:pPr>
        <w:spacing w:line="480" w:lineRule="auto"/>
      </w:pPr>
      <w:r w:rsidRPr="00842DE7">
        <w:t>Pressing download CSV then</w:t>
      </w:r>
      <w:r w:rsidR="00CE1609" w:rsidRPr="00842DE7">
        <w:t xml:space="preserve"> downloads a </w:t>
      </w:r>
      <w:r w:rsidRPr="00842DE7">
        <w:t>CSV</w:t>
      </w:r>
      <w:r w:rsidR="00CE1609" w:rsidRPr="00842DE7">
        <w:t xml:space="preserve"> for the user that looks </w:t>
      </w:r>
      <w:proofErr w:type="gramStart"/>
      <w:r w:rsidR="00CE1609" w:rsidRPr="00842DE7">
        <w:t>similar to</w:t>
      </w:r>
      <w:proofErr w:type="gramEnd"/>
      <w:r w:rsidR="00CE1609" w:rsidRPr="00842DE7">
        <w:t xml:space="preserve"> the following</w:t>
      </w:r>
      <w:r w:rsidR="00CE1609" w:rsidRPr="00842DE7">
        <w:rPr>
          <w:noProof/>
        </w:rPr>
        <w:drawing>
          <wp:anchor distT="114300" distB="114300" distL="114300" distR="114300" simplePos="0" relativeHeight="251662336" behindDoc="0" locked="0" layoutInCell="1" hidden="0" allowOverlap="1" wp14:anchorId="23B9F887" wp14:editId="30802ADC">
            <wp:simplePos x="0" y="0"/>
            <wp:positionH relativeFrom="column">
              <wp:posOffset>1528763</wp:posOffset>
            </wp:positionH>
            <wp:positionV relativeFrom="paragraph">
              <wp:posOffset>352425</wp:posOffset>
            </wp:positionV>
            <wp:extent cx="3105150" cy="3114675"/>
            <wp:effectExtent l="0" t="0" r="0" b="0"/>
            <wp:wrapSquare wrapText="bothSides" distT="114300" distB="114300" distL="114300" distR="114300"/>
            <wp:docPr id="42"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45"/>
                    <a:srcRect t="6980" r="23188" b="35951"/>
                    <a:stretch>
                      <a:fillRect/>
                    </a:stretch>
                  </pic:blipFill>
                  <pic:spPr>
                    <a:xfrm>
                      <a:off x="0" y="0"/>
                      <a:ext cx="3105150" cy="3114675"/>
                    </a:xfrm>
                    <a:prstGeom prst="rect">
                      <a:avLst/>
                    </a:prstGeom>
                    <a:ln/>
                  </pic:spPr>
                </pic:pic>
              </a:graphicData>
            </a:graphic>
          </wp:anchor>
        </w:drawing>
      </w:r>
      <w:r w:rsidRPr="00842DE7">
        <w:t>.</w:t>
      </w:r>
    </w:p>
    <w:p w14:paraId="270A9B83" w14:textId="77777777" w:rsidR="002B3D3B" w:rsidRPr="00842DE7" w:rsidRDefault="002B3D3B">
      <w:pPr>
        <w:spacing w:line="480" w:lineRule="auto"/>
      </w:pPr>
    </w:p>
    <w:p w14:paraId="5CFCBD2A" w14:textId="77777777" w:rsidR="002B3D3B" w:rsidRPr="00842DE7" w:rsidRDefault="002B3D3B">
      <w:pPr>
        <w:spacing w:line="480" w:lineRule="auto"/>
      </w:pPr>
    </w:p>
    <w:p w14:paraId="66F1E685" w14:textId="77777777" w:rsidR="002B3D3B" w:rsidRPr="00842DE7" w:rsidRDefault="002B3D3B">
      <w:pPr>
        <w:spacing w:line="480" w:lineRule="auto"/>
      </w:pPr>
    </w:p>
    <w:p w14:paraId="69257C97" w14:textId="77777777" w:rsidR="002B3D3B" w:rsidRPr="00842DE7" w:rsidRDefault="002B3D3B">
      <w:pPr>
        <w:spacing w:line="480" w:lineRule="auto"/>
      </w:pPr>
    </w:p>
    <w:p w14:paraId="5E29ABDB" w14:textId="77777777" w:rsidR="002B3D3B" w:rsidRPr="00842DE7" w:rsidRDefault="002B3D3B">
      <w:pPr>
        <w:spacing w:line="480" w:lineRule="auto"/>
      </w:pPr>
    </w:p>
    <w:p w14:paraId="7FB2EC30" w14:textId="77777777" w:rsidR="002B3D3B" w:rsidRPr="00842DE7" w:rsidRDefault="002B3D3B">
      <w:pPr>
        <w:spacing w:line="480" w:lineRule="auto"/>
      </w:pPr>
    </w:p>
    <w:p w14:paraId="0E1BE267" w14:textId="77777777" w:rsidR="002B3D3B" w:rsidRPr="00842DE7" w:rsidRDefault="002B3D3B">
      <w:pPr>
        <w:spacing w:line="480" w:lineRule="auto"/>
      </w:pPr>
    </w:p>
    <w:p w14:paraId="5EC951B9" w14:textId="77777777" w:rsidR="002B3D3B" w:rsidRPr="00842DE7" w:rsidRDefault="002B3D3B">
      <w:pPr>
        <w:spacing w:line="480" w:lineRule="auto"/>
      </w:pPr>
    </w:p>
    <w:p w14:paraId="6C510AE9" w14:textId="77777777" w:rsidR="002B3D3B" w:rsidRPr="00842DE7" w:rsidRDefault="002B3D3B">
      <w:pPr>
        <w:spacing w:line="480" w:lineRule="auto"/>
      </w:pPr>
    </w:p>
    <w:p w14:paraId="7C1C6B47" w14:textId="77777777" w:rsidR="002B3D3B" w:rsidRPr="00842DE7" w:rsidRDefault="00CE1609">
      <w:pPr>
        <w:spacing w:line="480" w:lineRule="auto"/>
      </w:pPr>
      <w:r w:rsidRPr="00842DE7">
        <w:lastRenderedPageBreak/>
        <w:t>The following screenshot is an example of a request exporting all the devices.</w:t>
      </w:r>
    </w:p>
    <w:p w14:paraId="694C6C84" w14:textId="77777777" w:rsidR="002B3D3B" w:rsidRPr="00842DE7" w:rsidRDefault="00CE1609">
      <w:pPr>
        <w:spacing w:line="480" w:lineRule="auto"/>
      </w:pPr>
      <w:r w:rsidRPr="00842DE7">
        <w:rPr>
          <w:noProof/>
        </w:rPr>
        <w:drawing>
          <wp:inline distT="114300" distB="114300" distL="114300" distR="114300" wp14:anchorId="3FF90F44" wp14:editId="50CB7945">
            <wp:extent cx="4291013" cy="2626741"/>
            <wp:effectExtent l="0" t="0" r="0" b="0"/>
            <wp:docPr id="2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6"/>
                    <a:srcRect r="65705"/>
                    <a:stretch>
                      <a:fillRect/>
                    </a:stretch>
                  </pic:blipFill>
                  <pic:spPr>
                    <a:xfrm>
                      <a:off x="0" y="0"/>
                      <a:ext cx="4291013" cy="2626741"/>
                    </a:xfrm>
                    <a:prstGeom prst="rect">
                      <a:avLst/>
                    </a:prstGeom>
                    <a:ln/>
                  </pic:spPr>
                </pic:pic>
              </a:graphicData>
            </a:graphic>
          </wp:inline>
        </w:drawing>
      </w:r>
    </w:p>
    <w:p w14:paraId="33EBE92F" w14:textId="77777777" w:rsidR="002B3D3B" w:rsidRPr="00842DE7" w:rsidRDefault="002B3D3B">
      <w:pPr>
        <w:spacing w:line="480" w:lineRule="auto"/>
      </w:pPr>
    </w:p>
    <w:p w14:paraId="7C5D72C2" w14:textId="25C9F81E" w:rsidR="002B3D3B" w:rsidRPr="00842DE7" w:rsidRDefault="00CE1609">
      <w:pPr>
        <w:spacing w:line="480" w:lineRule="auto"/>
      </w:pPr>
      <w:r w:rsidRPr="00842DE7">
        <w:t>The following screenshot is an example of the request to export specified devices and the</w:t>
      </w:r>
      <w:r w:rsidR="00AE44A8" w:rsidRPr="00842DE7">
        <w:t>ir response</w:t>
      </w:r>
      <w:r w:rsidRPr="00842DE7">
        <w:t>.</w:t>
      </w:r>
    </w:p>
    <w:p w14:paraId="28086FA5" w14:textId="77777777" w:rsidR="002B3D3B" w:rsidRPr="00842DE7" w:rsidRDefault="00CE1609">
      <w:pPr>
        <w:spacing w:line="480" w:lineRule="auto"/>
      </w:pPr>
      <w:r w:rsidRPr="00842DE7">
        <w:rPr>
          <w:noProof/>
        </w:rPr>
        <w:drawing>
          <wp:inline distT="114300" distB="114300" distL="114300" distR="114300" wp14:anchorId="28F8368B" wp14:editId="55512A3E">
            <wp:extent cx="5943600" cy="3429000"/>
            <wp:effectExtent l="0" t="0" r="0" b="0"/>
            <wp:docPr id="4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47"/>
                    <a:srcRect/>
                    <a:stretch>
                      <a:fillRect/>
                    </a:stretch>
                  </pic:blipFill>
                  <pic:spPr>
                    <a:xfrm>
                      <a:off x="0" y="0"/>
                      <a:ext cx="5943600" cy="3429000"/>
                    </a:xfrm>
                    <a:prstGeom prst="rect">
                      <a:avLst/>
                    </a:prstGeom>
                    <a:ln/>
                  </pic:spPr>
                </pic:pic>
              </a:graphicData>
            </a:graphic>
          </wp:inline>
        </w:drawing>
      </w:r>
    </w:p>
    <w:p w14:paraId="66AFC775" w14:textId="77777777" w:rsidR="002B3D3B" w:rsidRPr="00842DE7" w:rsidRDefault="00CE1609">
      <w:pPr>
        <w:pStyle w:val="Heading1"/>
        <w:jc w:val="left"/>
      </w:pPr>
      <w:bookmarkStart w:id="36" w:name="_7drwyqvkgjlg" w:colFirst="0" w:colLast="0"/>
      <w:bookmarkEnd w:id="36"/>
      <w:r w:rsidRPr="00842DE7">
        <w:br w:type="page"/>
      </w:r>
    </w:p>
    <w:p w14:paraId="0083CE64" w14:textId="77777777" w:rsidR="002B3D3B" w:rsidRPr="00842DE7" w:rsidRDefault="00CE1609">
      <w:pPr>
        <w:pStyle w:val="Heading1"/>
      </w:pPr>
      <w:bookmarkStart w:id="37" w:name="_Toc102639287"/>
      <w:r w:rsidRPr="00842DE7">
        <w:lastRenderedPageBreak/>
        <w:t>Implementation and Steps to Run</w:t>
      </w:r>
      <w:bookmarkEnd w:id="37"/>
    </w:p>
    <w:p w14:paraId="5B91819B" w14:textId="6944AB88" w:rsidR="002B3D3B" w:rsidRPr="00842DE7" w:rsidRDefault="00CE1609">
      <w:pPr>
        <w:spacing w:line="480" w:lineRule="auto"/>
      </w:pPr>
      <w:r w:rsidRPr="00842DE7">
        <w:tab/>
        <w:t xml:space="preserve">This </w:t>
      </w:r>
      <w:r w:rsidR="00AE44A8" w:rsidRPr="00842DE7">
        <w:t>s</w:t>
      </w:r>
      <w:r w:rsidRPr="00842DE7">
        <w:t>ection is designed to show the implementation of an efficient IoT pipeline</w:t>
      </w:r>
      <w:r w:rsidR="00AE44A8" w:rsidRPr="00842DE7">
        <w:t>,</w:t>
      </w:r>
      <w:r w:rsidRPr="00842DE7">
        <w:t xml:space="preserve"> starting from showing the different </w:t>
      </w:r>
      <w:r w:rsidR="00AE44A8" w:rsidRPr="00842DE7">
        <w:t>area</w:t>
      </w:r>
      <w:r w:rsidRPr="00842DE7">
        <w:t xml:space="preserve">s required to have my total system running. It has been split into two </w:t>
      </w:r>
      <w:r w:rsidR="00AE44A8" w:rsidRPr="00842DE7">
        <w:t>separate</w:t>
      </w:r>
      <w:r w:rsidRPr="00842DE7">
        <w:t xml:space="preserve"> sections</w:t>
      </w:r>
      <w:r w:rsidR="00AE44A8" w:rsidRPr="00842DE7">
        <w:t>,</w:t>
      </w:r>
      <w:r w:rsidRPr="00842DE7">
        <w:t xml:space="preserve"> one with commands and text</w:t>
      </w:r>
      <w:r w:rsidR="00AE44A8" w:rsidRPr="00842DE7">
        <w:t>-</w:t>
      </w:r>
      <w:r w:rsidRPr="00842DE7">
        <w:t>only</w:t>
      </w:r>
      <w:r w:rsidR="00AE44A8" w:rsidRPr="00842DE7">
        <w:t>,</w:t>
      </w:r>
      <w:r w:rsidRPr="00842DE7">
        <w:t xml:space="preserve"> then one with commands a</w:t>
      </w:r>
      <w:r w:rsidR="00AE44A8" w:rsidRPr="00842DE7">
        <w:t>nd</w:t>
      </w:r>
      <w:r w:rsidRPr="00842DE7">
        <w:t xml:space="preserve"> pictures. This was a design choice for the commands to be easily accessible and decluttered if no issues arise when running the text</w:t>
      </w:r>
      <w:r w:rsidR="00AE44A8" w:rsidRPr="00842DE7">
        <w:t>-</w:t>
      </w:r>
      <w:r w:rsidRPr="00842DE7">
        <w:t>only version</w:t>
      </w:r>
      <w:r w:rsidR="00AE44A8" w:rsidRPr="00842DE7">
        <w:t>. T</w:t>
      </w:r>
      <w:r w:rsidRPr="00842DE7">
        <w:t xml:space="preserve">he </w:t>
      </w:r>
      <w:r w:rsidR="00423A9D" w:rsidRPr="00842DE7">
        <w:t>S</w:t>
      </w:r>
      <w:r w:rsidRPr="00842DE7">
        <w:t xml:space="preserve">ection containing </w:t>
      </w:r>
      <w:r w:rsidR="00AE44A8" w:rsidRPr="00842DE7">
        <w:t>imag</w:t>
      </w:r>
      <w:r w:rsidRPr="00842DE7">
        <w:t xml:space="preserve">es was created to add additional help to show expected output </w:t>
      </w:r>
      <w:r w:rsidR="00AE44A8" w:rsidRPr="00842DE7">
        <w:t>if running was not as straightforward or problems arose</w:t>
      </w:r>
      <w:r w:rsidRPr="00842DE7">
        <w:t>.</w:t>
      </w:r>
    </w:p>
    <w:p w14:paraId="782608C0" w14:textId="77777777" w:rsidR="002B3D3B" w:rsidRPr="00842DE7" w:rsidRDefault="002B3D3B">
      <w:pPr>
        <w:spacing w:line="480" w:lineRule="auto"/>
      </w:pPr>
    </w:p>
    <w:p w14:paraId="662A9333" w14:textId="77777777" w:rsidR="002B3D3B" w:rsidRPr="00842DE7" w:rsidRDefault="00CE1609">
      <w:pPr>
        <w:pStyle w:val="Heading2"/>
        <w:ind w:left="0"/>
      </w:pPr>
      <w:bookmarkStart w:id="38" w:name="_Toc102639288"/>
      <w:r w:rsidRPr="00842DE7">
        <w:t>System Run Dependency Flow</w:t>
      </w:r>
      <w:bookmarkEnd w:id="38"/>
    </w:p>
    <w:p w14:paraId="0A5E09A3" w14:textId="7BFAFFCF" w:rsidR="002B3D3B" w:rsidRPr="00842DE7" w:rsidRDefault="00CE1609">
      <w:pPr>
        <w:spacing w:line="480" w:lineRule="auto"/>
        <w:ind w:firstLine="720"/>
      </w:pPr>
      <w:r w:rsidRPr="00842DE7">
        <w:t xml:space="preserve">This diagram displays the dependency flow to run the system and </w:t>
      </w:r>
      <w:r w:rsidR="00AE44A8" w:rsidRPr="00842DE7">
        <w:t>visualizes</w:t>
      </w:r>
      <w:r w:rsidRPr="00842DE7">
        <w:t xml:space="preserve"> the proceeding steps to ensure the system is up and running.</w:t>
      </w:r>
      <w:r w:rsidRPr="00842DE7">
        <w:rPr>
          <w:noProof/>
        </w:rPr>
        <w:drawing>
          <wp:anchor distT="114300" distB="114300" distL="114300" distR="114300" simplePos="0" relativeHeight="251663360" behindDoc="0" locked="0" layoutInCell="1" hidden="0" allowOverlap="1" wp14:anchorId="25CE6BC2" wp14:editId="7B08C624">
            <wp:simplePos x="0" y="0"/>
            <wp:positionH relativeFrom="column">
              <wp:posOffset>1</wp:posOffset>
            </wp:positionH>
            <wp:positionV relativeFrom="paragraph">
              <wp:posOffset>647700</wp:posOffset>
            </wp:positionV>
            <wp:extent cx="5943600" cy="2882900"/>
            <wp:effectExtent l="0" t="0" r="0" b="0"/>
            <wp:wrapSquare wrapText="bothSides" distT="114300" distB="114300" distL="114300" distR="114300"/>
            <wp:docPr id="1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8"/>
                    <a:srcRect/>
                    <a:stretch>
                      <a:fillRect/>
                    </a:stretch>
                  </pic:blipFill>
                  <pic:spPr>
                    <a:xfrm>
                      <a:off x="0" y="0"/>
                      <a:ext cx="5943600" cy="2882900"/>
                    </a:xfrm>
                    <a:prstGeom prst="rect">
                      <a:avLst/>
                    </a:prstGeom>
                    <a:ln/>
                  </pic:spPr>
                </pic:pic>
              </a:graphicData>
            </a:graphic>
          </wp:anchor>
        </w:drawing>
      </w:r>
    </w:p>
    <w:p w14:paraId="7838AA07" w14:textId="77777777" w:rsidR="006951B2" w:rsidRPr="00842DE7" w:rsidRDefault="006951B2" w:rsidP="00540BFC">
      <w:pPr>
        <w:pStyle w:val="Heading2"/>
      </w:pPr>
      <w:bookmarkStart w:id="39" w:name="_8estykep24t8" w:colFirst="0" w:colLast="0"/>
      <w:bookmarkEnd w:id="39"/>
    </w:p>
    <w:p w14:paraId="111C9109" w14:textId="413DBAEB" w:rsidR="002B3D3B" w:rsidRPr="00842DE7" w:rsidRDefault="00CE1609" w:rsidP="00540BFC">
      <w:pPr>
        <w:pStyle w:val="Heading2"/>
      </w:pPr>
      <w:bookmarkStart w:id="40" w:name="_Toc102639289"/>
      <w:r w:rsidRPr="00842DE7">
        <w:t>Prerequisites</w:t>
      </w:r>
      <w:r w:rsidR="00E42E8B" w:rsidRPr="00842DE7">
        <w:t xml:space="preserve"> to Running the System</w:t>
      </w:r>
      <w:r w:rsidRPr="00842DE7">
        <w:t>:</w:t>
      </w:r>
      <w:bookmarkEnd w:id="40"/>
    </w:p>
    <w:p w14:paraId="0FF4D3C0" w14:textId="77777777" w:rsidR="002B3D3B" w:rsidRPr="00842DE7" w:rsidRDefault="00CE1609">
      <w:pPr>
        <w:numPr>
          <w:ilvl w:val="0"/>
          <w:numId w:val="4"/>
        </w:numPr>
        <w:spacing w:line="480" w:lineRule="auto"/>
      </w:pPr>
      <w:r w:rsidRPr="00842DE7">
        <w:t xml:space="preserve">Must be running on Windows 10 </w:t>
      </w:r>
      <w:proofErr w:type="gramStart"/>
      <w:r w:rsidRPr="00842DE7">
        <w:t>64 bit</w:t>
      </w:r>
      <w:proofErr w:type="gramEnd"/>
      <w:r w:rsidRPr="00842DE7">
        <w:t xml:space="preserve"> system</w:t>
      </w:r>
    </w:p>
    <w:p w14:paraId="3E6C192F" w14:textId="77777777" w:rsidR="002B3D3B" w:rsidRPr="00842DE7" w:rsidRDefault="00CE1609">
      <w:pPr>
        <w:numPr>
          <w:ilvl w:val="0"/>
          <w:numId w:val="4"/>
        </w:numPr>
        <w:spacing w:line="480" w:lineRule="auto"/>
      </w:pPr>
      <w:r w:rsidRPr="00842DE7">
        <w:t>Must download graduate project repo or be given a zip of the repo</w:t>
      </w:r>
    </w:p>
    <w:p w14:paraId="540EEEE6" w14:textId="7A6A8595" w:rsidR="002B3D3B" w:rsidRPr="00842DE7" w:rsidRDefault="00CE1609">
      <w:pPr>
        <w:numPr>
          <w:ilvl w:val="0"/>
          <w:numId w:val="4"/>
        </w:numPr>
        <w:spacing w:line="480" w:lineRule="auto"/>
      </w:pPr>
      <w:r w:rsidRPr="00842DE7">
        <w:t xml:space="preserve">Have Java / </w:t>
      </w:r>
      <w:r w:rsidR="00540BFC" w:rsidRPr="00842DE7">
        <w:t xml:space="preserve">Python </w:t>
      </w:r>
      <w:r w:rsidRPr="00842DE7">
        <w:t>Gradle / MongoDB / Pos</w:t>
      </w:r>
      <w:r w:rsidR="000949F3" w:rsidRPr="00842DE7">
        <w:t>t</w:t>
      </w:r>
      <w:r w:rsidRPr="00842DE7">
        <w:t>greSQL Server / NodeJS installed</w:t>
      </w:r>
    </w:p>
    <w:p w14:paraId="6393A5C7" w14:textId="138FE825" w:rsidR="00540BFC" w:rsidRPr="00842DE7" w:rsidRDefault="00540BFC" w:rsidP="00540BFC">
      <w:pPr>
        <w:numPr>
          <w:ilvl w:val="1"/>
          <w:numId w:val="4"/>
        </w:numPr>
        <w:spacing w:line="480" w:lineRule="auto"/>
      </w:pPr>
      <w:r w:rsidRPr="00842DE7">
        <w:t>Also</w:t>
      </w:r>
      <w:r w:rsidR="00435B9C" w:rsidRPr="00842DE7">
        <w:t>,</w:t>
      </w:r>
      <w:r w:rsidRPr="00842DE7">
        <w:t xml:space="preserve"> run </w:t>
      </w:r>
      <w:r w:rsidRPr="00842DE7">
        <w:rPr>
          <w:b/>
          <w:bCs/>
        </w:rPr>
        <w:t xml:space="preserve">pip install </w:t>
      </w:r>
      <w:proofErr w:type="spellStart"/>
      <w:r w:rsidRPr="00842DE7">
        <w:rPr>
          <w:b/>
          <w:bCs/>
        </w:rPr>
        <w:t>paho-mqtt</w:t>
      </w:r>
      <w:proofErr w:type="spellEnd"/>
    </w:p>
    <w:p w14:paraId="60EC83D8" w14:textId="7025A84F" w:rsidR="00540BFC" w:rsidRPr="00842DE7" w:rsidRDefault="00540BFC" w:rsidP="00540BFC">
      <w:pPr>
        <w:numPr>
          <w:ilvl w:val="1"/>
          <w:numId w:val="4"/>
        </w:numPr>
        <w:spacing w:line="480" w:lineRule="auto"/>
      </w:pPr>
      <w:r w:rsidRPr="00842DE7">
        <w:t xml:space="preserve"> This </w:t>
      </w:r>
      <w:r w:rsidR="00435B9C" w:rsidRPr="00842DE7">
        <w:t xml:space="preserve">step </w:t>
      </w:r>
      <w:r w:rsidRPr="00842DE7">
        <w:t>installs the necessary library for the simulated device</w:t>
      </w:r>
    </w:p>
    <w:p w14:paraId="5BEFCAB0" w14:textId="77777777" w:rsidR="002B3D3B" w:rsidRPr="00842DE7" w:rsidRDefault="00CE1609">
      <w:pPr>
        <w:numPr>
          <w:ilvl w:val="0"/>
          <w:numId w:val="4"/>
        </w:numPr>
        <w:spacing w:line="480" w:lineRule="auto"/>
      </w:pPr>
      <w:r w:rsidRPr="00842DE7">
        <w:t>Start MongoDB and PostgreSQL Server</w:t>
      </w:r>
    </w:p>
    <w:p w14:paraId="193FB9AD" w14:textId="575D8C08" w:rsidR="002B3D3B" w:rsidRPr="00842DE7" w:rsidRDefault="00CE1609">
      <w:pPr>
        <w:numPr>
          <w:ilvl w:val="1"/>
          <w:numId w:val="4"/>
        </w:numPr>
        <w:spacing w:line="480" w:lineRule="auto"/>
      </w:pPr>
      <w:r w:rsidRPr="00842DE7">
        <w:t>For this project</w:t>
      </w:r>
      <w:r w:rsidR="000949F3" w:rsidRPr="00842DE7">
        <w:t>,</w:t>
      </w:r>
      <w:r w:rsidRPr="00842DE7">
        <w:t xml:space="preserve"> MongoDB </w:t>
      </w:r>
      <w:proofErr w:type="gramStart"/>
      <w:r w:rsidRPr="00842DE7">
        <w:t>doesn</w:t>
      </w:r>
      <w:r w:rsidR="00423A9D" w:rsidRPr="00842DE7">
        <w:t>'</w:t>
      </w:r>
      <w:r w:rsidRPr="00842DE7">
        <w:t>t</w:t>
      </w:r>
      <w:proofErr w:type="gramEnd"/>
      <w:r w:rsidRPr="00842DE7">
        <w:t xml:space="preserve"> require a username or password</w:t>
      </w:r>
      <w:r w:rsidR="000949F3" w:rsidRPr="00842DE7">
        <w:t>. I</w:t>
      </w:r>
      <w:r w:rsidRPr="00842DE7">
        <w:t>f your system requires a username or password to insert and create collections</w:t>
      </w:r>
      <w:r w:rsidR="000949F3" w:rsidRPr="00842DE7">
        <w:t>,</w:t>
      </w:r>
      <w:r w:rsidRPr="00842DE7">
        <w:t xml:space="preserve"> some steps will need to change later.</w:t>
      </w:r>
    </w:p>
    <w:p w14:paraId="3CC2DF5D" w14:textId="78AF874D" w:rsidR="002B3D3B" w:rsidRPr="00842DE7" w:rsidRDefault="00CE1609">
      <w:pPr>
        <w:numPr>
          <w:ilvl w:val="1"/>
          <w:numId w:val="4"/>
        </w:numPr>
        <w:spacing w:line="480" w:lineRule="auto"/>
      </w:pPr>
      <w:r w:rsidRPr="00842DE7">
        <w:t>For this project</w:t>
      </w:r>
      <w:r w:rsidR="000949F3" w:rsidRPr="00842DE7">
        <w:t>,</w:t>
      </w:r>
      <w:r w:rsidRPr="00842DE7">
        <w:t xml:space="preserve"> a PostgreSQL user is created with the ability to create, insert, and query from tables. The username for my project is: </w:t>
      </w:r>
      <w:proofErr w:type="spellStart"/>
      <w:r w:rsidR="000949F3" w:rsidRPr="00842DE7">
        <w:t>p</w:t>
      </w:r>
      <w:r w:rsidRPr="00842DE7">
        <w:t>ostgres</w:t>
      </w:r>
      <w:proofErr w:type="spellEnd"/>
      <w:r w:rsidR="000949F3" w:rsidRPr="00842DE7">
        <w:t>,</w:t>
      </w:r>
      <w:r w:rsidRPr="00842DE7">
        <w:t xml:space="preserve"> and the password is</w:t>
      </w:r>
      <w:r w:rsidR="000949F3" w:rsidRPr="00842DE7">
        <w:t>:</w:t>
      </w:r>
      <w:r w:rsidRPr="00842DE7">
        <w:t xml:space="preserve"> password.</w:t>
      </w:r>
    </w:p>
    <w:p w14:paraId="1AFFD17F" w14:textId="2A2C2321" w:rsidR="002B3D3B" w:rsidRPr="00842DE7" w:rsidRDefault="00CE1609">
      <w:pPr>
        <w:numPr>
          <w:ilvl w:val="2"/>
          <w:numId w:val="4"/>
        </w:numPr>
        <w:spacing w:line="480" w:lineRule="auto"/>
      </w:pPr>
      <w:r w:rsidRPr="00842DE7">
        <w:t>This is chosen for simplicity</w:t>
      </w:r>
      <w:r w:rsidR="000949F3" w:rsidRPr="00842DE7">
        <w:t>,</w:t>
      </w:r>
      <w:r w:rsidRPr="00842DE7">
        <w:t xml:space="preserve"> but if your system does not have this same user</w:t>
      </w:r>
      <w:r w:rsidR="000949F3" w:rsidRPr="00842DE7">
        <w:t>,</w:t>
      </w:r>
      <w:r w:rsidRPr="00842DE7">
        <w:t xml:space="preserve"> then steps later will need to be updated to reflect this</w:t>
      </w:r>
    </w:p>
    <w:p w14:paraId="6314BF64" w14:textId="020370EA" w:rsidR="002B3D3B" w:rsidRPr="00842DE7" w:rsidRDefault="00CE1609">
      <w:pPr>
        <w:numPr>
          <w:ilvl w:val="0"/>
          <w:numId w:val="4"/>
        </w:numPr>
        <w:spacing w:line="480" w:lineRule="auto"/>
      </w:pPr>
      <w:r w:rsidRPr="00842DE7">
        <w:t>Many commands require changing directories using the cd commands; these should be used as examples</w:t>
      </w:r>
      <w:r w:rsidR="000949F3" w:rsidRPr="00842DE7">
        <w:t>,</w:t>
      </w:r>
      <w:r w:rsidRPr="00842DE7">
        <w:t xml:space="preserve"> and the specific command will depend</w:t>
      </w:r>
      <w:r w:rsidR="000949F3" w:rsidRPr="00842DE7">
        <w:t xml:space="preserve"> on</w:t>
      </w:r>
      <w:r w:rsidRPr="00842DE7">
        <w:t xml:space="preserve"> where the root of this project is stored on your system.</w:t>
      </w:r>
    </w:p>
    <w:p w14:paraId="1E8E09ED" w14:textId="30DFB486" w:rsidR="00540BFC" w:rsidRPr="00842DE7" w:rsidRDefault="00540BFC" w:rsidP="00540BFC">
      <w:pPr>
        <w:spacing w:line="480" w:lineRule="auto"/>
        <w:ind w:left="1440"/>
      </w:pPr>
    </w:p>
    <w:p w14:paraId="111D3467" w14:textId="1C9E2648" w:rsidR="006951B2" w:rsidRPr="00842DE7" w:rsidRDefault="006951B2" w:rsidP="00540BFC">
      <w:pPr>
        <w:spacing w:line="480" w:lineRule="auto"/>
        <w:ind w:left="1440"/>
      </w:pPr>
    </w:p>
    <w:p w14:paraId="7A2F4988" w14:textId="77777777" w:rsidR="00435B9C" w:rsidRPr="00842DE7" w:rsidRDefault="00435B9C" w:rsidP="00540BFC">
      <w:pPr>
        <w:spacing w:line="480" w:lineRule="auto"/>
        <w:ind w:left="1440"/>
      </w:pPr>
    </w:p>
    <w:p w14:paraId="3836BFD4" w14:textId="746978AD" w:rsidR="00540BFC" w:rsidRPr="00842DE7" w:rsidRDefault="00540BFC" w:rsidP="00E42E8B">
      <w:pPr>
        <w:pStyle w:val="Heading2"/>
        <w:ind w:left="0"/>
      </w:pPr>
      <w:bookmarkStart w:id="41" w:name="_Toc102639290"/>
      <w:r w:rsidRPr="00842DE7">
        <w:lastRenderedPageBreak/>
        <w:t xml:space="preserve">Running the System </w:t>
      </w:r>
      <w:r w:rsidR="00E42E8B" w:rsidRPr="00842DE7">
        <w:t>Using provided .bat Files</w:t>
      </w:r>
      <w:bookmarkEnd w:id="41"/>
    </w:p>
    <w:p w14:paraId="1A3F6A65" w14:textId="62298C01" w:rsidR="00E42E8B" w:rsidRPr="00842DE7" w:rsidRDefault="006951B2" w:rsidP="006951B2">
      <w:pPr>
        <w:spacing w:line="480" w:lineRule="auto"/>
        <w:ind w:firstLine="720"/>
        <w:rPr>
          <w:lang w:val="en-US"/>
        </w:rPr>
      </w:pPr>
      <w:r w:rsidRPr="00842DE7">
        <w:rPr>
          <w:lang w:val="en-US"/>
        </w:rPr>
        <w:t>This</w:t>
      </w:r>
      <w:r w:rsidR="00435B9C" w:rsidRPr="00842DE7">
        <w:rPr>
          <w:lang w:val="en-US"/>
        </w:rPr>
        <w:t xml:space="preserve"> section</w:t>
      </w:r>
      <w:r w:rsidRPr="00842DE7">
        <w:rPr>
          <w:lang w:val="en-US"/>
        </w:rPr>
        <w:t xml:space="preserve"> is the easiest method to run this project </w:t>
      </w:r>
      <w:proofErr w:type="gramStart"/>
      <w:r w:rsidRPr="00842DE7">
        <w:rPr>
          <w:lang w:val="en-US"/>
        </w:rPr>
        <w:t>as long as</w:t>
      </w:r>
      <w:proofErr w:type="gramEnd"/>
      <w:r w:rsidRPr="00842DE7">
        <w:rPr>
          <w:lang w:val="en-US"/>
        </w:rPr>
        <w:t xml:space="preserve"> all the prerequisite tasks have been completed. If you run the system </w:t>
      </w:r>
      <w:r w:rsidR="00435B9C" w:rsidRPr="00842DE7">
        <w:rPr>
          <w:lang w:val="en-US"/>
        </w:rPr>
        <w:t xml:space="preserve">successfully </w:t>
      </w:r>
      <w:r w:rsidRPr="00842DE7">
        <w:rPr>
          <w:lang w:val="en-US"/>
        </w:rPr>
        <w:t>using the four batch files</w:t>
      </w:r>
      <w:r w:rsidR="00435B9C" w:rsidRPr="00842DE7">
        <w:rPr>
          <w:lang w:val="en-US"/>
        </w:rPr>
        <w:t>,</w:t>
      </w:r>
      <w:r w:rsidRPr="00842DE7">
        <w:rPr>
          <w:lang w:val="en-US"/>
        </w:rPr>
        <w:t xml:space="preserve"> you can skip the Instructions: Commands and Text section a</w:t>
      </w:r>
      <w:r w:rsidR="00435B9C" w:rsidRPr="00842DE7">
        <w:rPr>
          <w:lang w:val="en-US"/>
        </w:rPr>
        <w:t>nd</w:t>
      </w:r>
      <w:r w:rsidRPr="00842DE7">
        <w:rPr>
          <w:lang w:val="en-US"/>
        </w:rPr>
        <w:t xml:space="preserve"> the Instructions: Run System with Pictures section.</w:t>
      </w:r>
    </w:p>
    <w:p w14:paraId="0DE16D4D" w14:textId="5FFDCD73" w:rsidR="00E42E8B" w:rsidRPr="00842DE7" w:rsidRDefault="00435B9C" w:rsidP="006951B2">
      <w:pPr>
        <w:pStyle w:val="ListParagraph"/>
        <w:numPr>
          <w:ilvl w:val="1"/>
          <w:numId w:val="8"/>
        </w:numPr>
        <w:spacing w:line="480" w:lineRule="auto"/>
        <w:rPr>
          <w:lang w:val="en-US"/>
        </w:rPr>
      </w:pPr>
      <w:r w:rsidRPr="00842DE7">
        <w:rPr>
          <w:lang w:val="en-US"/>
        </w:rPr>
        <w:t>T</w:t>
      </w:r>
      <w:r w:rsidR="00E42E8B" w:rsidRPr="00842DE7">
        <w:rPr>
          <w:lang w:val="en-US"/>
        </w:rPr>
        <w:t>o begin this section</w:t>
      </w:r>
      <w:r w:rsidRPr="00842DE7">
        <w:rPr>
          <w:lang w:val="en-US"/>
        </w:rPr>
        <w:t>,</w:t>
      </w:r>
      <w:r w:rsidR="00E42E8B" w:rsidRPr="00842DE7">
        <w:rPr>
          <w:lang w:val="en-US"/>
        </w:rPr>
        <w:t xml:space="preserve"> all you need to do is ensure the prerequisites are set up</w:t>
      </w:r>
      <w:r w:rsidRPr="00842DE7">
        <w:rPr>
          <w:lang w:val="en-US"/>
        </w:rPr>
        <w:t>,</w:t>
      </w:r>
      <w:r w:rsidR="00E42E8B" w:rsidRPr="00842DE7">
        <w:rPr>
          <w:lang w:val="en-US"/>
        </w:rPr>
        <w:t xml:space="preserve"> and the </w:t>
      </w:r>
      <w:r w:rsidRPr="00842DE7">
        <w:rPr>
          <w:lang w:val="en-US"/>
        </w:rPr>
        <w:t>K</w:t>
      </w:r>
      <w:r w:rsidR="00E42E8B" w:rsidRPr="00842DE7">
        <w:rPr>
          <w:lang w:val="en-US"/>
        </w:rPr>
        <w:t>afka folder is located at C:\kafka</w:t>
      </w:r>
    </w:p>
    <w:p w14:paraId="1C2AD6D3" w14:textId="5C933C8F" w:rsidR="00E42E8B" w:rsidRPr="00842DE7" w:rsidRDefault="000B3270" w:rsidP="000B3270">
      <w:pPr>
        <w:spacing w:line="480" w:lineRule="auto"/>
        <w:ind w:left="360"/>
        <w:rPr>
          <w:lang w:val="en-US"/>
        </w:rPr>
      </w:pPr>
      <w:r w:rsidRPr="00842DE7">
        <w:rPr>
          <w:lang w:val="en-US"/>
        </w:rPr>
        <w:t xml:space="preserve">1. </w:t>
      </w:r>
      <w:r w:rsidR="00E42E8B" w:rsidRPr="00842DE7">
        <w:rPr>
          <w:lang w:val="en-US"/>
        </w:rPr>
        <w:t xml:space="preserve">Run runKafka.bat - this starts zookeeper and </w:t>
      </w:r>
      <w:proofErr w:type="spellStart"/>
      <w:r w:rsidR="00E42E8B" w:rsidRPr="00842DE7">
        <w:rPr>
          <w:lang w:val="en-US"/>
        </w:rPr>
        <w:t>kafka</w:t>
      </w:r>
      <w:proofErr w:type="spellEnd"/>
    </w:p>
    <w:p w14:paraId="32802ACE" w14:textId="06F1F721" w:rsidR="00E42E8B" w:rsidRPr="00842DE7" w:rsidRDefault="00E42E8B" w:rsidP="006951B2">
      <w:pPr>
        <w:pStyle w:val="ListParagraph"/>
        <w:numPr>
          <w:ilvl w:val="1"/>
          <w:numId w:val="8"/>
        </w:numPr>
        <w:spacing w:line="480" w:lineRule="auto"/>
        <w:rPr>
          <w:lang w:val="en-US"/>
        </w:rPr>
      </w:pPr>
      <w:r w:rsidRPr="00842DE7">
        <w:rPr>
          <w:b/>
          <w:bCs/>
          <w:lang w:val="en-US"/>
        </w:rPr>
        <w:t>double click the runKafka.bat</w:t>
      </w:r>
      <w:r w:rsidRPr="00842DE7">
        <w:rPr>
          <w:lang w:val="en-US"/>
        </w:rPr>
        <w:t> in file explorer</w:t>
      </w:r>
    </w:p>
    <w:p w14:paraId="79F6E59E" w14:textId="19236DC6" w:rsidR="00E42E8B" w:rsidRPr="00842DE7" w:rsidRDefault="00E42E8B" w:rsidP="006951B2">
      <w:pPr>
        <w:pStyle w:val="ListParagraph"/>
        <w:numPr>
          <w:ilvl w:val="1"/>
          <w:numId w:val="8"/>
        </w:numPr>
        <w:spacing w:line="480" w:lineRule="auto"/>
        <w:rPr>
          <w:lang w:val="en-US"/>
        </w:rPr>
      </w:pPr>
      <w:r w:rsidRPr="00842DE7">
        <w:rPr>
          <w:lang w:val="en-US"/>
        </w:rPr>
        <w:t>this</w:t>
      </w:r>
      <w:r w:rsidR="00435B9C" w:rsidRPr="00842DE7">
        <w:rPr>
          <w:lang w:val="en-US"/>
        </w:rPr>
        <w:t xml:space="preserve"> step</w:t>
      </w:r>
      <w:r w:rsidRPr="00842DE7">
        <w:rPr>
          <w:lang w:val="en-US"/>
        </w:rPr>
        <w:t xml:space="preserve"> requires the previous </w:t>
      </w:r>
      <w:r w:rsidR="00435B9C" w:rsidRPr="00842DE7">
        <w:rPr>
          <w:lang w:val="en-US"/>
        </w:rPr>
        <w:t>K</w:t>
      </w:r>
      <w:r w:rsidRPr="00842DE7">
        <w:rPr>
          <w:lang w:val="en-US"/>
        </w:rPr>
        <w:t>afka folder to be located at C:\kafka</w:t>
      </w:r>
    </w:p>
    <w:p w14:paraId="0FD3D4DD" w14:textId="7F37025E" w:rsidR="00E42E8B" w:rsidRPr="00842DE7" w:rsidRDefault="00E42E8B" w:rsidP="00E42E8B">
      <w:pPr>
        <w:numPr>
          <w:ilvl w:val="1"/>
          <w:numId w:val="8"/>
        </w:numPr>
        <w:spacing w:line="480" w:lineRule="auto"/>
        <w:rPr>
          <w:lang w:val="en-US"/>
        </w:rPr>
      </w:pPr>
      <w:r w:rsidRPr="00842DE7">
        <w:rPr>
          <w:lang w:val="en-US"/>
        </w:rPr>
        <w:t>two command prompts should be running after about 20 seconds of Zookeeper first</w:t>
      </w:r>
      <w:r w:rsidR="00435B9C" w:rsidRPr="00842DE7">
        <w:rPr>
          <w:lang w:val="en-US"/>
        </w:rPr>
        <w:t>,</w:t>
      </w:r>
      <w:r w:rsidRPr="00842DE7">
        <w:rPr>
          <w:lang w:val="en-US"/>
        </w:rPr>
        <w:t xml:space="preserve"> then Kafka</w:t>
      </w:r>
    </w:p>
    <w:p w14:paraId="4C99DC81" w14:textId="77777777" w:rsidR="00E42E8B" w:rsidRPr="00842DE7" w:rsidRDefault="00E42E8B" w:rsidP="00E42E8B">
      <w:pPr>
        <w:numPr>
          <w:ilvl w:val="1"/>
          <w:numId w:val="8"/>
        </w:numPr>
        <w:spacing w:line="480" w:lineRule="auto"/>
        <w:rPr>
          <w:lang w:val="en-US"/>
        </w:rPr>
      </w:pPr>
      <w:r w:rsidRPr="00842DE7">
        <w:rPr>
          <w:lang w:val="en-US"/>
        </w:rPr>
        <w:t>leave these 2 terminal windows up and running for the remainder of the session</w:t>
      </w:r>
    </w:p>
    <w:p w14:paraId="45AD1FDF" w14:textId="1A09308F" w:rsidR="00E42E8B" w:rsidRPr="00842DE7" w:rsidRDefault="00E42E8B" w:rsidP="00E42E8B">
      <w:pPr>
        <w:numPr>
          <w:ilvl w:val="1"/>
          <w:numId w:val="8"/>
        </w:numPr>
        <w:spacing w:line="480" w:lineRule="auto"/>
        <w:rPr>
          <w:lang w:val="en-US"/>
        </w:rPr>
      </w:pPr>
      <w:r w:rsidRPr="00842DE7">
        <w:rPr>
          <w:lang w:val="en-US"/>
        </w:rPr>
        <w:t>if Kafka does not start</w:t>
      </w:r>
      <w:r w:rsidR="00435B9C" w:rsidRPr="00842DE7">
        <w:rPr>
          <w:lang w:val="en-US"/>
        </w:rPr>
        <w:t>,</w:t>
      </w:r>
      <w:r w:rsidRPr="00842DE7">
        <w:rPr>
          <w:lang w:val="en-US"/>
        </w:rPr>
        <w:t xml:space="preserve"> delete the </w:t>
      </w:r>
      <w:r w:rsidR="00435B9C" w:rsidRPr="00842DE7">
        <w:rPr>
          <w:lang w:val="en-US"/>
        </w:rPr>
        <w:t>K</w:t>
      </w:r>
      <w:r w:rsidRPr="00842DE7">
        <w:rPr>
          <w:lang w:val="en-US"/>
        </w:rPr>
        <w:t>afka log folder and re</w:t>
      </w:r>
      <w:r w:rsidR="00435B9C" w:rsidRPr="00842DE7">
        <w:rPr>
          <w:lang w:val="en-US"/>
        </w:rPr>
        <w:t>-</w:t>
      </w:r>
      <w:r w:rsidRPr="00842DE7">
        <w:rPr>
          <w:lang w:val="en-US"/>
        </w:rPr>
        <w:t xml:space="preserve">try again set in </w:t>
      </w:r>
      <w:proofErr w:type="spellStart"/>
      <w:proofErr w:type="gramStart"/>
      <w:r w:rsidRPr="00842DE7">
        <w:rPr>
          <w:lang w:val="en-US"/>
        </w:rPr>
        <w:t>server.properties</w:t>
      </w:r>
      <w:proofErr w:type="spellEnd"/>
      <w:proofErr w:type="gramEnd"/>
    </w:p>
    <w:p w14:paraId="1DAC9424" w14:textId="571F800B" w:rsidR="00E42E8B" w:rsidRPr="00842DE7" w:rsidRDefault="000B3270" w:rsidP="00E42E8B">
      <w:pPr>
        <w:numPr>
          <w:ilvl w:val="0"/>
          <w:numId w:val="8"/>
        </w:numPr>
        <w:spacing w:line="480" w:lineRule="auto"/>
        <w:rPr>
          <w:lang w:val="en-US"/>
        </w:rPr>
      </w:pPr>
      <w:r w:rsidRPr="00842DE7">
        <w:rPr>
          <w:lang w:val="en-US"/>
        </w:rPr>
        <w:t>R</w:t>
      </w:r>
      <w:r w:rsidR="00E42E8B" w:rsidRPr="00842DE7">
        <w:rPr>
          <w:lang w:val="en-US"/>
        </w:rPr>
        <w:t>un createTopics.bat </w:t>
      </w:r>
      <w:r w:rsidR="00E42E8B" w:rsidRPr="00842DE7">
        <w:rPr>
          <w:b/>
          <w:bCs/>
          <w:lang w:val="en-US"/>
        </w:rPr>
        <w:t>ONLY NEEDS TO BE DONE IF TOPICS DON'T ALREADY EXIST</w:t>
      </w:r>
    </w:p>
    <w:p w14:paraId="00BBF2A9" w14:textId="77777777" w:rsidR="00E42E8B" w:rsidRPr="00842DE7" w:rsidRDefault="00E42E8B" w:rsidP="00E42E8B">
      <w:pPr>
        <w:numPr>
          <w:ilvl w:val="1"/>
          <w:numId w:val="8"/>
        </w:numPr>
        <w:spacing w:line="480" w:lineRule="auto"/>
        <w:rPr>
          <w:lang w:val="en-US"/>
        </w:rPr>
      </w:pPr>
      <w:r w:rsidRPr="00842DE7">
        <w:rPr>
          <w:b/>
          <w:bCs/>
          <w:lang w:val="en-US"/>
        </w:rPr>
        <w:t>double click the createTopics.bat</w:t>
      </w:r>
      <w:r w:rsidRPr="00842DE7">
        <w:rPr>
          <w:lang w:val="en-US"/>
        </w:rPr>
        <w:t> in file explorer</w:t>
      </w:r>
    </w:p>
    <w:p w14:paraId="4558FF1B" w14:textId="35EFD49D" w:rsidR="00E42E8B" w:rsidRPr="00842DE7" w:rsidRDefault="00E42E8B" w:rsidP="00E42E8B">
      <w:pPr>
        <w:numPr>
          <w:ilvl w:val="1"/>
          <w:numId w:val="8"/>
        </w:numPr>
        <w:spacing w:line="480" w:lineRule="auto"/>
        <w:rPr>
          <w:lang w:val="en-US"/>
        </w:rPr>
      </w:pPr>
      <w:r w:rsidRPr="00842DE7">
        <w:rPr>
          <w:lang w:val="en-US"/>
        </w:rPr>
        <w:t>this</w:t>
      </w:r>
      <w:r w:rsidR="00435B9C" w:rsidRPr="00842DE7">
        <w:rPr>
          <w:lang w:val="en-US"/>
        </w:rPr>
        <w:t xml:space="preserve"> step</w:t>
      </w:r>
      <w:r w:rsidRPr="00842DE7">
        <w:rPr>
          <w:lang w:val="en-US"/>
        </w:rPr>
        <w:t xml:space="preserve"> will cause an error if the topics already exist</w:t>
      </w:r>
      <w:r w:rsidR="00435B9C" w:rsidRPr="00842DE7">
        <w:rPr>
          <w:lang w:val="en-US"/>
        </w:rPr>
        <w:t>,</w:t>
      </w:r>
      <w:r w:rsidRPr="00842DE7">
        <w:rPr>
          <w:lang w:val="en-US"/>
        </w:rPr>
        <w:t xml:space="preserve"> but nothing </w:t>
      </w:r>
      <w:r w:rsidR="00435B9C" w:rsidRPr="00842DE7">
        <w:rPr>
          <w:lang w:val="en-US"/>
        </w:rPr>
        <w:t>negative happens affecting other steps</w:t>
      </w:r>
    </w:p>
    <w:p w14:paraId="023F941E" w14:textId="718DE185" w:rsidR="00E42E8B" w:rsidRPr="00842DE7" w:rsidRDefault="00E42E8B" w:rsidP="00E42E8B">
      <w:pPr>
        <w:numPr>
          <w:ilvl w:val="1"/>
          <w:numId w:val="8"/>
        </w:numPr>
        <w:spacing w:line="480" w:lineRule="auto"/>
        <w:rPr>
          <w:lang w:val="en-US"/>
        </w:rPr>
      </w:pPr>
      <w:r w:rsidRPr="00842DE7">
        <w:rPr>
          <w:lang w:val="en-US"/>
        </w:rPr>
        <w:t xml:space="preserve">these </w:t>
      </w:r>
      <w:r w:rsidR="00435B9C" w:rsidRPr="00842DE7">
        <w:rPr>
          <w:lang w:val="en-US"/>
        </w:rPr>
        <w:t>four</w:t>
      </w:r>
      <w:r w:rsidRPr="00842DE7">
        <w:rPr>
          <w:lang w:val="en-US"/>
        </w:rPr>
        <w:t xml:space="preserve"> terminals that are opened can be closed</w:t>
      </w:r>
    </w:p>
    <w:p w14:paraId="5C21F1A7" w14:textId="4367779F" w:rsidR="00E42E8B" w:rsidRPr="00842DE7" w:rsidRDefault="000B3270" w:rsidP="00E42E8B">
      <w:pPr>
        <w:numPr>
          <w:ilvl w:val="0"/>
          <w:numId w:val="8"/>
        </w:numPr>
        <w:spacing w:line="480" w:lineRule="auto"/>
        <w:rPr>
          <w:lang w:val="en-US"/>
        </w:rPr>
      </w:pPr>
      <w:r w:rsidRPr="00842DE7">
        <w:rPr>
          <w:lang w:val="en-US"/>
        </w:rPr>
        <w:t>R</w:t>
      </w:r>
      <w:r w:rsidR="00E42E8B" w:rsidRPr="00842DE7">
        <w:rPr>
          <w:lang w:val="en-US"/>
        </w:rPr>
        <w:t>un runProj.bat - this starts an MQTT Broker, then the eight microservices, then the web front end,</w:t>
      </w:r>
      <w:r w:rsidR="00435B9C" w:rsidRPr="00842DE7">
        <w:rPr>
          <w:lang w:val="en-US"/>
        </w:rPr>
        <w:t xml:space="preserve"> and lastly,</w:t>
      </w:r>
      <w:r w:rsidR="00E42E8B" w:rsidRPr="00842DE7">
        <w:rPr>
          <w:lang w:val="en-US"/>
        </w:rPr>
        <w:t xml:space="preserve"> runs the simulated device once</w:t>
      </w:r>
    </w:p>
    <w:p w14:paraId="1D407AB3" w14:textId="77777777" w:rsidR="00E42E8B" w:rsidRPr="00842DE7" w:rsidRDefault="00E42E8B" w:rsidP="00E42E8B">
      <w:pPr>
        <w:numPr>
          <w:ilvl w:val="1"/>
          <w:numId w:val="8"/>
        </w:numPr>
        <w:spacing w:line="480" w:lineRule="auto"/>
        <w:rPr>
          <w:lang w:val="en-US"/>
        </w:rPr>
      </w:pPr>
      <w:r w:rsidRPr="00842DE7">
        <w:rPr>
          <w:b/>
          <w:bCs/>
          <w:lang w:val="en-US"/>
        </w:rPr>
        <w:t>double click the runProj.bat</w:t>
      </w:r>
      <w:r w:rsidRPr="00842DE7">
        <w:rPr>
          <w:lang w:val="en-US"/>
        </w:rPr>
        <w:t> in file explorer</w:t>
      </w:r>
    </w:p>
    <w:p w14:paraId="4DAFE624" w14:textId="784EB33D" w:rsidR="00E42E8B" w:rsidRPr="00842DE7" w:rsidRDefault="00E42E8B" w:rsidP="00E42E8B">
      <w:pPr>
        <w:numPr>
          <w:ilvl w:val="1"/>
          <w:numId w:val="8"/>
        </w:numPr>
        <w:spacing w:line="480" w:lineRule="auto"/>
        <w:rPr>
          <w:lang w:val="en-US"/>
        </w:rPr>
      </w:pPr>
      <w:r w:rsidRPr="00842DE7">
        <w:rPr>
          <w:lang w:val="en-US"/>
        </w:rPr>
        <w:lastRenderedPageBreak/>
        <w:t xml:space="preserve">this </w:t>
      </w:r>
      <w:r w:rsidR="00435B9C" w:rsidRPr="00842DE7">
        <w:rPr>
          <w:lang w:val="en-US"/>
        </w:rPr>
        <w:t xml:space="preserve">step </w:t>
      </w:r>
      <w:r w:rsidRPr="00842DE7">
        <w:rPr>
          <w:lang w:val="en-US"/>
        </w:rPr>
        <w:t>will require PostgreSQL and MongoDB to be running already</w:t>
      </w:r>
      <w:r w:rsidR="00435B9C" w:rsidRPr="00842DE7">
        <w:rPr>
          <w:lang w:val="en-US"/>
        </w:rPr>
        <w:t>,</w:t>
      </w:r>
      <w:r w:rsidRPr="00842DE7">
        <w:rPr>
          <w:lang w:val="en-US"/>
        </w:rPr>
        <w:t xml:space="preserve"> as mentioned earlier</w:t>
      </w:r>
      <w:r w:rsidR="00435B9C" w:rsidRPr="00842DE7">
        <w:rPr>
          <w:lang w:val="en-US"/>
        </w:rPr>
        <w:t>,</w:t>
      </w:r>
      <w:r w:rsidRPr="00842DE7">
        <w:rPr>
          <w:lang w:val="en-US"/>
        </w:rPr>
        <w:t xml:space="preserve"> as well as pip install </w:t>
      </w:r>
      <w:proofErr w:type="spellStart"/>
      <w:r w:rsidRPr="00842DE7">
        <w:rPr>
          <w:lang w:val="en-US"/>
        </w:rPr>
        <w:t>paho-mqtt</w:t>
      </w:r>
      <w:proofErr w:type="spellEnd"/>
      <w:r w:rsidRPr="00842DE7">
        <w:rPr>
          <w:lang w:val="en-US"/>
        </w:rPr>
        <w:t xml:space="preserve"> to be done</w:t>
      </w:r>
    </w:p>
    <w:p w14:paraId="701CC6FF" w14:textId="7F8AA0DB" w:rsidR="00E42E8B" w:rsidRPr="00842DE7" w:rsidRDefault="00E42E8B" w:rsidP="00E42E8B">
      <w:pPr>
        <w:numPr>
          <w:ilvl w:val="1"/>
          <w:numId w:val="8"/>
        </w:numPr>
        <w:spacing w:line="480" w:lineRule="auto"/>
        <w:rPr>
          <w:lang w:val="en-US"/>
        </w:rPr>
      </w:pPr>
      <w:r w:rsidRPr="00842DE7">
        <w:rPr>
          <w:lang w:val="en-US"/>
        </w:rPr>
        <w:t>this</w:t>
      </w:r>
      <w:r w:rsidR="00435B9C" w:rsidRPr="00842DE7">
        <w:rPr>
          <w:lang w:val="en-US"/>
        </w:rPr>
        <w:t xml:space="preserve"> step</w:t>
      </w:r>
      <w:r w:rsidRPr="00842DE7">
        <w:rPr>
          <w:lang w:val="en-US"/>
        </w:rPr>
        <w:t xml:space="preserve"> opens </w:t>
      </w:r>
      <w:r w:rsidR="00435B9C" w:rsidRPr="00842DE7">
        <w:rPr>
          <w:lang w:val="en-US"/>
        </w:rPr>
        <w:t>ten</w:t>
      </w:r>
      <w:r w:rsidRPr="00842DE7">
        <w:rPr>
          <w:lang w:val="en-US"/>
        </w:rPr>
        <w:t xml:space="preserve"> more terminal windows</w:t>
      </w:r>
      <w:r w:rsidR="00435B9C" w:rsidRPr="00842DE7">
        <w:rPr>
          <w:lang w:val="en-US"/>
        </w:rPr>
        <w:t>,</w:t>
      </w:r>
      <w:r w:rsidRPr="00842DE7">
        <w:rPr>
          <w:lang w:val="en-US"/>
        </w:rPr>
        <w:t xml:space="preserve"> and all must be kept open for the remainder of testing for a total of 12 open</w:t>
      </w:r>
    </w:p>
    <w:p w14:paraId="1B0B0F43" w14:textId="593434DF" w:rsidR="00E42E8B" w:rsidRPr="00842DE7" w:rsidRDefault="000B3270" w:rsidP="00E42E8B">
      <w:pPr>
        <w:numPr>
          <w:ilvl w:val="0"/>
          <w:numId w:val="8"/>
        </w:numPr>
        <w:spacing w:line="480" w:lineRule="auto"/>
        <w:rPr>
          <w:lang w:val="en-US"/>
        </w:rPr>
      </w:pPr>
      <w:r w:rsidRPr="00842DE7">
        <w:rPr>
          <w:lang w:val="en-US"/>
        </w:rPr>
        <w:t>R</w:t>
      </w:r>
      <w:r w:rsidR="00E42E8B" w:rsidRPr="00842DE7">
        <w:rPr>
          <w:lang w:val="en-US"/>
        </w:rPr>
        <w:t xml:space="preserve">un runDevice.bat - this is </w:t>
      </w:r>
      <w:r w:rsidR="00435B9C" w:rsidRPr="00842DE7">
        <w:rPr>
          <w:lang w:val="en-US"/>
        </w:rPr>
        <w:t xml:space="preserve">an </w:t>
      </w:r>
      <w:r w:rsidR="00E42E8B" w:rsidRPr="00842DE7">
        <w:rPr>
          <w:lang w:val="en-US"/>
        </w:rPr>
        <w:t>optional</w:t>
      </w:r>
      <w:r w:rsidR="00435B9C" w:rsidRPr="00842DE7">
        <w:rPr>
          <w:lang w:val="en-US"/>
        </w:rPr>
        <w:t xml:space="preserve"> step. This step </w:t>
      </w:r>
      <w:r w:rsidR="00E42E8B" w:rsidRPr="00842DE7">
        <w:rPr>
          <w:lang w:val="en-US"/>
        </w:rPr>
        <w:t>runs the simulated device again</w:t>
      </w:r>
    </w:p>
    <w:p w14:paraId="1255431A" w14:textId="2FBC6DBD" w:rsidR="00E42E8B" w:rsidRPr="00842DE7" w:rsidRDefault="00E42E8B" w:rsidP="00E42E8B">
      <w:pPr>
        <w:numPr>
          <w:ilvl w:val="1"/>
          <w:numId w:val="8"/>
        </w:numPr>
        <w:spacing w:line="480" w:lineRule="auto"/>
        <w:rPr>
          <w:lang w:val="en-US"/>
        </w:rPr>
      </w:pPr>
      <w:r w:rsidRPr="00842DE7">
        <w:rPr>
          <w:lang w:val="en-US"/>
        </w:rPr>
        <w:t>if step 3 was r</w:t>
      </w:r>
      <w:r w:rsidR="00435B9C" w:rsidRPr="00842DE7">
        <w:rPr>
          <w:lang w:val="en-US"/>
        </w:rPr>
        <w:t>u</w:t>
      </w:r>
      <w:r w:rsidRPr="00842DE7">
        <w:rPr>
          <w:lang w:val="en-US"/>
        </w:rPr>
        <w:t>n succe</w:t>
      </w:r>
      <w:r w:rsidR="00435B9C" w:rsidRPr="00842DE7">
        <w:rPr>
          <w:lang w:val="en-US"/>
        </w:rPr>
        <w:t>s</w:t>
      </w:r>
      <w:r w:rsidRPr="00842DE7">
        <w:rPr>
          <w:lang w:val="en-US"/>
        </w:rPr>
        <w:t>sfully</w:t>
      </w:r>
      <w:r w:rsidR="00435B9C" w:rsidRPr="00842DE7">
        <w:rPr>
          <w:lang w:val="en-US"/>
        </w:rPr>
        <w:t>,</w:t>
      </w:r>
      <w:r w:rsidRPr="00842DE7">
        <w:rPr>
          <w:lang w:val="en-US"/>
        </w:rPr>
        <w:t xml:space="preserve"> then this does not need to be done but can be to send more messages</w:t>
      </w:r>
    </w:p>
    <w:p w14:paraId="6BFBF40A" w14:textId="77777777" w:rsidR="00E42E8B" w:rsidRPr="00842DE7" w:rsidRDefault="00E42E8B" w:rsidP="00E42E8B">
      <w:pPr>
        <w:numPr>
          <w:ilvl w:val="1"/>
          <w:numId w:val="8"/>
        </w:numPr>
        <w:spacing w:line="480" w:lineRule="auto"/>
        <w:rPr>
          <w:lang w:val="en-US"/>
        </w:rPr>
      </w:pPr>
      <w:r w:rsidRPr="00842DE7">
        <w:rPr>
          <w:b/>
          <w:bCs/>
          <w:lang w:val="en-US"/>
        </w:rPr>
        <w:t>double click the runDevice.bat</w:t>
      </w:r>
      <w:r w:rsidRPr="00842DE7">
        <w:rPr>
          <w:lang w:val="en-US"/>
        </w:rPr>
        <w:t> in file explorer</w:t>
      </w:r>
    </w:p>
    <w:p w14:paraId="0D477432" w14:textId="37A42B49" w:rsidR="00E42E8B" w:rsidRPr="00842DE7" w:rsidRDefault="00E42E8B" w:rsidP="00435B9C">
      <w:pPr>
        <w:spacing w:line="480" w:lineRule="auto"/>
      </w:pPr>
    </w:p>
    <w:p w14:paraId="301D55CE" w14:textId="64B1D9B7" w:rsidR="000B3270" w:rsidRPr="00842DE7" w:rsidRDefault="00435B9C" w:rsidP="00435B9C">
      <w:pPr>
        <w:spacing w:line="480" w:lineRule="auto"/>
      </w:pPr>
      <w:r w:rsidRPr="00842DE7">
        <w:t>You can skip the following two sections if the project has successfully run. T</w:t>
      </w:r>
      <w:r w:rsidR="000B3270" w:rsidRPr="00842DE7">
        <w:t>hese are just there to show the commands and pictures to run the system without using the batch files.</w:t>
      </w:r>
    </w:p>
    <w:p w14:paraId="15FA3D31" w14:textId="77777777" w:rsidR="00435B9C" w:rsidRPr="00842DE7" w:rsidRDefault="00435B9C" w:rsidP="00435B9C">
      <w:pPr>
        <w:spacing w:line="480" w:lineRule="auto"/>
      </w:pPr>
    </w:p>
    <w:p w14:paraId="2DFF3965" w14:textId="66DE878F" w:rsidR="002B3D3B" w:rsidRPr="00842DE7" w:rsidRDefault="00540BFC" w:rsidP="00540BFC">
      <w:pPr>
        <w:pStyle w:val="Heading2"/>
        <w:ind w:left="0"/>
      </w:pPr>
      <w:bookmarkStart w:id="42" w:name="_Toc102639291"/>
      <w:r w:rsidRPr="00842DE7">
        <w:t>Instructions: Commands and Text</w:t>
      </w:r>
      <w:bookmarkEnd w:id="42"/>
    </w:p>
    <w:p w14:paraId="334997E8" w14:textId="77777777" w:rsidR="002B3D3B" w:rsidRPr="00842DE7" w:rsidRDefault="00CE1609">
      <w:pPr>
        <w:numPr>
          <w:ilvl w:val="0"/>
          <w:numId w:val="5"/>
        </w:numPr>
        <w:spacing w:line="480" w:lineRule="auto"/>
      </w:pPr>
      <w:r w:rsidRPr="00842DE7">
        <w:t>Run Zookeeper</w:t>
      </w:r>
    </w:p>
    <w:p w14:paraId="29556C4F" w14:textId="77777777" w:rsidR="002B3D3B" w:rsidRPr="00842DE7" w:rsidRDefault="00CE1609">
      <w:pPr>
        <w:numPr>
          <w:ilvl w:val="1"/>
          <w:numId w:val="5"/>
        </w:numPr>
        <w:spacing w:line="480" w:lineRule="auto"/>
      </w:pPr>
      <w:r w:rsidRPr="00842DE7">
        <w:t xml:space="preserve">Must change your </w:t>
      </w:r>
      <w:proofErr w:type="spellStart"/>
      <w:proofErr w:type="gramStart"/>
      <w:r w:rsidRPr="00842DE7">
        <w:t>zookeeper.properties</w:t>
      </w:r>
      <w:proofErr w:type="spellEnd"/>
      <w:proofErr w:type="gramEnd"/>
      <w:r w:rsidRPr="00842DE7">
        <w:t xml:space="preserve"> </w:t>
      </w:r>
      <w:proofErr w:type="spellStart"/>
      <w:r w:rsidRPr="00842DE7">
        <w:t>dataDir</w:t>
      </w:r>
      <w:proofErr w:type="spellEnd"/>
      <w:r w:rsidRPr="00842DE7">
        <w:t xml:space="preserve"> to your directory on your system</w:t>
      </w:r>
    </w:p>
    <w:p w14:paraId="4D28E20C" w14:textId="77777777" w:rsidR="002B3D3B" w:rsidRPr="00842DE7" w:rsidRDefault="00CE1609">
      <w:pPr>
        <w:numPr>
          <w:ilvl w:val="2"/>
          <w:numId w:val="5"/>
        </w:numPr>
        <w:spacing w:line="480" w:lineRule="auto"/>
      </w:pPr>
      <w:r w:rsidRPr="00842DE7">
        <w:t xml:space="preserve">Open the </w:t>
      </w:r>
      <w:proofErr w:type="spellStart"/>
      <w:r w:rsidRPr="00842DE7">
        <w:rPr>
          <w:b/>
        </w:rPr>
        <w:t>GraduateProject</w:t>
      </w:r>
      <w:proofErr w:type="spellEnd"/>
      <w:r w:rsidRPr="00842DE7">
        <w:rPr>
          <w:b/>
        </w:rPr>
        <w:t>\Infrastructure\</w:t>
      </w:r>
      <w:proofErr w:type="spellStart"/>
      <w:r w:rsidRPr="00842DE7">
        <w:rPr>
          <w:b/>
        </w:rPr>
        <w:t>kafka</w:t>
      </w:r>
      <w:proofErr w:type="spellEnd"/>
      <w:r w:rsidRPr="00842DE7">
        <w:rPr>
          <w:b/>
        </w:rPr>
        <w:t>\config\</w:t>
      </w:r>
      <w:proofErr w:type="spellStart"/>
      <w:r w:rsidRPr="00842DE7">
        <w:rPr>
          <w:b/>
        </w:rPr>
        <w:t>zookeeper.properties</w:t>
      </w:r>
      <w:proofErr w:type="spellEnd"/>
      <w:r w:rsidRPr="00842DE7">
        <w:t xml:space="preserve"> file where </w:t>
      </w:r>
      <w:proofErr w:type="spellStart"/>
      <w:r w:rsidRPr="00842DE7">
        <w:t>GraduateProject</w:t>
      </w:r>
      <w:proofErr w:type="spellEnd"/>
      <w:r w:rsidRPr="00842DE7">
        <w:t xml:space="preserve"> is the root folder of this project.</w:t>
      </w:r>
    </w:p>
    <w:p w14:paraId="3474CDE9" w14:textId="67999BC0" w:rsidR="002B3D3B" w:rsidRPr="00842DE7" w:rsidRDefault="00CE1609">
      <w:pPr>
        <w:numPr>
          <w:ilvl w:val="2"/>
          <w:numId w:val="5"/>
        </w:numPr>
        <w:spacing w:line="480" w:lineRule="auto"/>
      </w:pPr>
      <w:r w:rsidRPr="00842DE7">
        <w:rPr>
          <w:b/>
        </w:rPr>
        <w:t xml:space="preserve">Change the line of the </w:t>
      </w:r>
      <w:proofErr w:type="spellStart"/>
      <w:r w:rsidRPr="00842DE7">
        <w:rPr>
          <w:b/>
        </w:rPr>
        <w:t>dataDir</w:t>
      </w:r>
      <w:proofErr w:type="spellEnd"/>
      <w:r w:rsidRPr="00842DE7">
        <w:rPr>
          <w:b/>
        </w:rPr>
        <w:t xml:space="preserve"> variable</w:t>
      </w:r>
      <w:r w:rsidRPr="00842DE7">
        <w:t xml:space="preserve"> on line 19 to match your systems directory structure and save the file as shown below. This is an example of a windows system where the file project exists on my system.</w:t>
      </w:r>
    </w:p>
    <w:p w14:paraId="000C3E89" w14:textId="77777777" w:rsidR="002B3D3B" w:rsidRPr="00842DE7" w:rsidRDefault="00CE1609">
      <w:pPr>
        <w:numPr>
          <w:ilvl w:val="2"/>
          <w:numId w:val="5"/>
        </w:numPr>
        <w:spacing w:line="480" w:lineRule="auto"/>
        <w:rPr>
          <w:highlight w:val="white"/>
        </w:rPr>
      </w:pPr>
      <w:r w:rsidRPr="00842DE7">
        <w:rPr>
          <w:rFonts w:ascii="Courier New" w:eastAsia="Courier New" w:hAnsi="Courier New" w:cs="Courier New"/>
          <w:highlight w:val="white"/>
        </w:rPr>
        <w:t>dataDir=c:/users/sobya/OneDrive/Documents/GitHub/GraduateProject/Infrastructure/kafka/zookeeper-data</w:t>
      </w:r>
    </w:p>
    <w:p w14:paraId="70C7CDE8" w14:textId="77777777" w:rsidR="002B3D3B" w:rsidRPr="00842DE7" w:rsidRDefault="002B3D3B">
      <w:pPr>
        <w:spacing w:line="480" w:lineRule="auto"/>
        <w:ind w:left="2160"/>
      </w:pPr>
    </w:p>
    <w:p w14:paraId="3C3329B4" w14:textId="77777777" w:rsidR="002B3D3B" w:rsidRPr="00842DE7" w:rsidRDefault="00CE1609">
      <w:pPr>
        <w:numPr>
          <w:ilvl w:val="1"/>
          <w:numId w:val="5"/>
        </w:numPr>
        <w:spacing w:line="480" w:lineRule="auto"/>
      </w:pPr>
      <w:r w:rsidRPr="00842DE7">
        <w:t xml:space="preserve">Must change your </w:t>
      </w:r>
      <w:proofErr w:type="spellStart"/>
      <w:proofErr w:type="gramStart"/>
      <w:r w:rsidRPr="00842DE7">
        <w:t>server.properties</w:t>
      </w:r>
      <w:proofErr w:type="spellEnd"/>
      <w:proofErr w:type="gramEnd"/>
      <w:r w:rsidRPr="00842DE7">
        <w:t xml:space="preserve"> </w:t>
      </w:r>
      <w:proofErr w:type="spellStart"/>
      <w:r w:rsidRPr="00842DE7">
        <w:t>logs.dir</w:t>
      </w:r>
      <w:proofErr w:type="spellEnd"/>
      <w:r w:rsidRPr="00842DE7">
        <w:t xml:space="preserve"> to your directory on your system</w:t>
      </w:r>
    </w:p>
    <w:p w14:paraId="11D3BF93" w14:textId="77777777" w:rsidR="002B3D3B" w:rsidRPr="00842DE7" w:rsidRDefault="00CE1609">
      <w:pPr>
        <w:numPr>
          <w:ilvl w:val="2"/>
          <w:numId w:val="5"/>
        </w:numPr>
        <w:spacing w:line="480" w:lineRule="auto"/>
      </w:pPr>
      <w:r w:rsidRPr="00842DE7">
        <w:lastRenderedPageBreak/>
        <w:t xml:space="preserve">Open the </w:t>
      </w:r>
      <w:proofErr w:type="spellStart"/>
      <w:r w:rsidRPr="00842DE7">
        <w:rPr>
          <w:b/>
        </w:rPr>
        <w:t>GraduateProject</w:t>
      </w:r>
      <w:proofErr w:type="spellEnd"/>
      <w:r w:rsidRPr="00842DE7">
        <w:rPr>
          <w:b/>
        </w:rPr>
        <w:t>\Infrastructure\</w:t>
      </w:r>
      <w:proofErr w:type="spellStart"/>
      <w:r w:rsidRPr="00842DE7">
        <w:rPr>
          <w:b/>
        </w:rPr>
        <w:t>kafka</w:t>
      </w:r>
      <w:proofErr w:type="spellEnd"/>
      <w:r w:rsidRPr="00842DE7">
        <w:rPr>
          <w:b/>
        </w:rPr>
        <w:t>\config\</w:t>
      </w:r>
      <w:proofErr w:type="spellStart"/>
      <w:r w:rsidRPr="00842DE7">
        <w:rPr>
          <w:b/>
        </w:rPr>
        <w:t>server.properties</w:t>
      </w:r>
      <w:proofErr w:type="spellEnd"/>
      <w:r w:rsidRPr="00842DE7">
        <w:t xml:space="preserve"> file where </w:t>
      </w:r>
      <w:proofErr w:type="spellStart"/>
      <w:r w:rsidRPr="00842DE7">
        <w:t>GraduateProject</w:t>
      </w:r>
      <w:proofErr w:type="spellEnd"/>
      <w:r w:rsidRPr="00842DE7">
        <w:t xml:space="preserve"> is the root folder of this project.</w:t>
      </w:r>
    </w:p>
    <w:p w14:paraId="0369346F" w14:textId="77777777" w:rsidR="002B3D3B" w:rsidRPr="00842DE7" w:rsidRDefault="00CE1609">
      <w:pPr>
        <w:numPr>
          <w:ilvl w:val="2"/>
          <w:numId w:val="5"/>
        </w:numPr>
        <w:spacing w:line="480" w:lineRule="auto"/>
      </w:pPr>
      <w:r w:rsidRPr="00842DE7">
        <w:rPr>
          <w:b/>
        </w:rPr>
        <w:t xml:space="preserve">Change the line of the </w:t>
      </w:r>
      <w:proofErr w:type="spellStart"/>
      <w:r w:rsidRPr="00842DE7">
        <w:rPr>
          <w:b/>
        </w:rPr>
        <w:t>logs.dir</w:t>
      </w:r>
      <w:proofErr w:type="spellEnd"/>
      <w:r w:rsidRPr="00842DE7">
        <w:rPr>
          <w:b/>
        </w:rPr>
        <w:t xml:space="preserve"> variable</w:t>
      </w:r>
      <w:r w:rsidRPr="00842DE7">
        <w:t xml:space="preserve"> on line 62 to match your systems directory structure and save the file as shown below.</w:t>
      </w:r>
    </w:p>
    <w:p w14:paraId="760D4B7B" w14:textId="77777777" w:rsidR="002B3D3B" w:rsidRPr="00842DE7" w:rsidRDefault="00CE1609">
      <w:pPr>
        <w:numPr>
          <w:ilvl w:val="2"/>
          <w:numId w:val="5"/>
        </w:numPr>
        <w:spacing w:line="480" w:lineRule="auto"/>
        <w:rPr>
          <w:highlight w:val="white"/>
        </w:rPr>
      </w:pPr>
      <w:proofErr w:type="gramStart"/>
      <w:r w:rsidRPr="00842DE7">
        <w:rPr>
          <w:rFonts w:ascii="Courier New" w:eastAsia="Courier New" w:hAnsi="Courier New" w:cs="Courier New"/>
          <w:highlight w:val="white"/>
        </w:rPr>
        <w:t>log.dirs</w:t>
      </w:r>
      <w:proofErr w:type="gramEnd"/>
      <w:r w:rsidRPr="00842DE7">
        <w:rPr>
          <w:rFonts w:ascii="Courier New" w:eastAsia="Courier New" w:hAnsi="Courier New" w:cs="Courier New"/>
          <w:highlight w:val="white"/>
        </w:rPr>
        <w:t>=c:/users/sobya/OneDrive/Documents/GitHub/GraduateProject/Infrastructure/kafka/kafka-logs</w:t>
      </w:r>
    </w:p>
    <w:p w14:paraId="7715A09F" w14:textId="77777777" w:rsidR="002B3D3B" w:rsidRPr="00842DE7" w:rsidRDefault="002B3D3B">
      <w:pPr>
        <w:spacing w:line="480" w:lineRule="auto"/>
        <w:ind w:left="2160"/>
      </w:pPr>
    </w:p>
    <w:p w14:paraId="13BFE62E" w14:textId="0CC03331" w:rsidR="002B3D3B" w:rsidRPr="00842DE7" w:rsidRDefault="00CE1609">
      <w:pPr>
        <w:numPr>
          <w:ilvl w:val="1"/>
          <w:numId w:val="5"/>
        </w:numPr>
        <w:spacing w:line="480" w:lineRule="auto"/>
        <w:rPr>
          <w:b/>
        </w:rPr>
      </w:pPr>
      <w:r w:rsidRPr="00842DE7">
        <w:rPr>
          <w:b/>
        </w:rPr>
        <w:t>IMPORTANT YOU MUST COPY THE WHOLE KAFKA FOLDER CLOSE TO THE ROOT OF YOUR SYSTEM</w:t>
      </w:r>
      <w:r w:rsidR="000949F3" w:rsidRPr="00842DE7">
        <w:rPr>
          <w:b/>
        </w:rPr>
        <w:t>.</w:t>
      </w:r>
      <w:r w:rsidRPr="00842DE7">
        <w:rPr>
          <w:b/>
        </w:rPr>
        <w:t xml:space="preserve"> FOR ME</w:t>
      </w:r>
      <w:r w:rsidR="000949F3" w:rsidRPr="00842DE7">
        <w:rPr>
          <w:b/>
        </w:rPr>
        <w:t>,</w:t>
      </w:r>
      <w:r w:rsidRPr="00842DE7">
        <w:rPr>
          <w:b/>
        </w:rPr>
        <w:t xml:space="preserve"> I PLACED IT AT </w:t>
      </w:r>
      <w:r w:rsidRPr="00842DE7">
        <w:rPr>
          <w:b/>
          <w:highlight w:val="white"/>
        </w:rPr>
        <w:t>C:\kafka</w:t>
      </w:r>
    </w:p>
    <w:p w14:paraId="43EE3446" w14:textId="1CCFDE7B" w:rsidR="002B3D3B" w:rsidRPr="00842DE7" w:rsidRDefault="00CE1609">
      <w:pPr>
        <w:numPr>
          <w:ilvl w:val="2"/>
          <w:numId w:val="5"/>
        </w:numPr>
        <w:spacing w:line="480" w:lineRule="auto"/>
        <w:rPr>
          <w:highlight w:val="white"/>
        </w:rPr>
      </w:pPr>
      <w:r w:rsidRPr="00842DE7">
        <w:rPr>
          <w:highlight w:val="white"/>
        </w:rPr>
        <w:t>If this step is not followed</w:t>
      </w:r>
      <w:r w:rsidR="000949F3" w:rsidRPr="00842DE7">
        <w:rPr>
          <w:highlight w:val="white"/>
        </w:rPr>
        <w:t>,</w:t>
      </w:r>
      <w:r w:rsidRPr="00842DE7">
        <w:rPr>
          <w:highlight w:val="white"/>
        </w:rPr>
        <w:t xml:space="preserve"> you will get an error saying </w:t>
      </w:r>
      <w:r w:rsidR="000949F3" w:rsidRPr="00842DE7">
        <w:rPr>
          <w:highlight w:val="white"/>
        </w:rPr>
        <w:t xml:space="preserve">the </w:t>
      </w:r>
      <w:r w:rsidRPr="00842DE7">
        <w:rPr>
          <w:highlight w:val="white"/>
        </w:rPr>
        <w:t>input line is too long</w:t>
      </w:r>
      <w:r w:rsidR="000949F3" w:rsidRPr="00842DE7">
        <w:rPr>
          <w:highlight w:val="white"/>
        </w:rPr>
        <w:t>,</w:t>
      </w:r>
      <w:r w:rsidRPr="00842DE7">
        <w:rPr>
          <w:highlight w:val="white"/>
        </w:rPr>
        <w:t xml:space="preserve"> and you will not be able to start up </w:t>
      </w:r>
      <w:r w:rsidR="000949F3" w:rsidRPr="00842DE7">
        <w:rPr>
          <w:highlight w:val="white"/>
        </w:rPr>
        <w:t>Z</w:t>
      </w:r>
      <w:r w:rsidRPr="00842DE7">
        <w:rPr>
          <w:highlight w:val="white"/>
        </w:rPr>
        <w:t>ookeeper</w:t>
      </w:r>
    </w:p>
    <w:p w14:paraId="245838CC" w14:textId="5021C713" w:rsidR="002B3D3B" w:rsidRPr="00842DE7" w:rsidRDefault="00CE1609">
      <w:pPr>
        <w:numPr>
          <w:ilvl w:val="2"/>
          <w:numId w:val="5"/>
        </w:numPr>
        <w:spacing w:line="480" w:lineRule="auto"/>
        <w:rPr>
          <w:highlight w:val="white"/>
        </w:rPr>
      </w:pPr>
      <w:r w:rsidRPr="00842DE7">
        <w:rPr>
          <w:highlight w:val="white"/>
        </w:rPr>
        <w:t xml:space="preserve">This is a known error with </w:t>
      </w:r>
      <w:r w:rsidR="005A1CAC" w:rsidRPr="00842DE7">
        <w:rPr>
          <w:highlight w:val="white"/>
        </w:rPr>
        <w:t>A</w:t>
      </w:r>
      <w:r w:rsidRPr="00842DE7">
        <w:rPr>
          <w:highlight w:val="white"/>
        </w:rPr>
        <w:t xml:space="preserve">pache </w:t>
      </w:r>
      <w:r w:rsidR="000949F3" w:rsidRPr="00842DE7">
        <w:rPr>
          <w:highlight w:val="white"/>
        </w:rPr>
        <w:t>K</w:t>
      </w:r>
      <w:r w:rsidRPr="00842DE7">
        <w:rPr>
          <w:highlight w:val="white"/>
        </w:rPr>
        <w:t xml:space="preserve">afka and must be done before attempting to start </w:t>
      </w:r>
      <w:r w:rsidR="000949F3" w:rsidRPr="00842DE7">
        <w:rPr>
          <w:highlight w:val="white"/>
        </w:rPr>
        <w:t>Z</w:t>
      </w:r>
      <w:r w:rsidRPr="00842DE7">
        <w:rPr>
          <w:highlight w:val="white"/>
        </w:rPr>
        <w:t>ookeeper or Kafka.</w:t>
      </w:r>
    </w:p>
    <w:p w14:paraId="6787BC01" w14:textId="6743EA07" w:rsidR="002B3D3B" w:rsidRPr="00842DE7" w:rsidRDefault="00CE1609">
      <w:pPr>
        <w:numPr>
          <w:ilvl w:val="2"/>
          <w:numId w:val="5"/>
        </w:numPr>
        <w:spacing w:line="480" w:lineRule="auto"/>
        <w:rPr>
          <w:highlight w:val="white"/>
        </w:rPr>
      </w:pPr>
      <w:r w:rsidRPr="00842DE7">
        <w:rPr>
          <w:highlight w:val="white"/>
        </w:rPr>
        <w:t xml:space="preserve">I placed the Kafka directory inside </w:t>
      </w:r>
      <w:r w:rsidR="000949F3" w:rsidRPr="00842DE7">
        <w:rPr>
          <w:highlight w:val="white"/>
        </w:rPr>
        <w:t>the infrastructure into my c drive's root</w:t>
      </w:r>
      <w:r w:rsidRPr="00842DE7">
        <w:rPr>
          <w:highlight w:val="white"/>
        </w:rPr>
        <w:t xml:space="preserve"> on windows 10.</w:t>
      </w:r>
    </w:p>
    <w:p w14:paraId="5D4460A8" w14:textId="50FFC080" w:rsidR="002B3D3B" w:rsidRPr="00842DE7" w:rsidRDefault="00CE1609">
      <w:pPr>
        <w:numPr>
          <w:ilvl w:val="2"/>
          <w:numId w:val="5"/>
        </w:numPr>
        <w:spacing w:line="480" w:lineRule="auto"/>
        <w:rPr>
          <w:highlight w:val="white"/>
        </w:rPr>
      </w:pPr>
      <w:r w:rsidRPr="00842DE7">
        <w:rPr>
          <w:highlight w:val="white"/>
        </w:rPr>
        <w:t xml:space="preserve">To move the directory via </w:t>
      </w:r>
      <w:r w:rsidR="000949F3" w:rsidRPr="00842DE7">
        <w:rPr>
          <w:highlight w:val="white"/>
        </w:rPr>
        <w:t xml:space="preserve">the </w:t>
      </w:r>
      <w:r w:rsidRPr="00842DE7">
        <w:rPr>
          <w:highlight w:val="white"/>
        </w:rPr>
        <w:t>command prompt terminal</w:t>
      </w:r>
      <w:r w:rsidR="000949F3" w:rsidRPr="00842DE7">
        <w:rPr>
          <w:highlight w:val="white"/>
        </w:rPr>
        <w:t>,</w:t>
      </w:r>
      <w:r w:rsidRPr="00842DE7">
        <w:rPr>
          <w:highlight w:val="white"/>
        </w:rPr>
        <w:t xml:space="preserve"> you can do the following command. Alternatively</w:t>
      </w:r>
      <w:r w:rsidR="000949F3" w:rsidRPr="00842DE7">
        <w:rPr>
          <w:highlight w:val="white"/>
        </w:rPr>
        <w:t>,</w:t>
      </w:r>
      <w:r w:rsidRPr="00842DE7">
        <w:rPr>
          <w:highlight w:val="white"/>
        </w:rPr>
        <w:t xml:space="preserve"> you can use file explorer to drag and drop the directory into the specified location</w:t>
      </w:r>
    </w:p>
    <w:p w14:paraId="233CF542" w14:textId="77777777" w:rsidR="002B3D3B" w:rsidRPr="00842DE7" w:rsidRDefault="00CE1609">
      <w:pPr>
        <w:numPr>
          <w:ilvl w:val="2"/>
          <w:numId w:val="5"/>
        </w:numPr>
        <w:spacing w:line="480" w:lineRule="auto"/>
        <w:rPr>
          <w:b/>
          <w:highlight w:val="white"/>
        </w:rPr>
      </w:pPr>
      <w:r w:rsidRPr="00842DE7">
        <w:rPr>
          <w:b/>
          <w:highlight w:val="white"/>
        </w:rPr>
        <w:t>move &lt;your systems path to the root of my project&gt;\</w:t>
      </w:r>
      <w:proofErr w:type="spellStart"/>
      <w:r w:rsidRPr="00842DE7">
        <w:rPr>
          <w:b/>
          <w:highlight w:val="white"/>
        </w:rPr>
        <w:t>GraduateProject</w:t>
      </w:r>
      <w:proofErr w:type="spellEnd"/>
      <w:r w:rsidRPr="00842DE7">
        <w:rPr>
          <w:b/>
          <w:highlight w:val="white"/>
        </w:rPr>
        <w:t xml:space="preserve">\Infrastructure\Kafka C:\ </w:t>
      </w:r>
    </w:p>
    <w:p w14:paraId="7499B1DA" w14:textId="09C30348" w:rsidR="002B3D3B" w:rsidRPr="00842DE7" w:rsidRDefault="00CE1609">
      <w:pPr>
        <w:numPr>
          <w:ilvl w:val="1"/>
          <w:numId w:val="5"/>
        </w:numPr>
        <w:spacing w:line="480" w:lineRule="auto"/>
      </w:pPr>
      <w:r w:rsidRPr="00842DE7">
        <w:t xml:space="preserve">Open a command prompt and change </w:t>
      </w:r>
      <w:r w:rsidR="000949F3" w:rsidRPr="00842DE7">
        <w:t xml:space="preserve">the </w:t>
      </w:r>
      <w:r w:rsidRPr="00842DE7">
        <w:t>directory into the newly placed Infrastructure/</w:t>
      </w:r>
      <w:proofErr w:type="spellStart"/>
      <w:r w:rsidR="000949F3" w:rsidRPr="00842DE7">
        <w:t>k</w:t>
      </w:r>
      <w:r w:rsidRPr="00842DE7">
        <w:t>afka</w:t>
      </w:r>
      <w:proofErr w:type="spellEnd"/>
      <w:r w:rsidRPr="00842DE7">
        <w:t xml:space="preserve"> folder close to your root</w:t>
      </w:r>
    </w:p>
    <w:p w14:paraId="4748DFF9" w14:textId="77777777" w:rsidR="002B3D3B" w:rsidRPr="00842DE7" w:rsidRDefault="00CE1609">
      <w:pPr>
        <w:numPr>
          <w:ilvl w:val="2"/>
          <w:numId w:val="5"/>
        </w:numPr>
        <w:spacing w:line="480" w:lineRule="auto"/>
      </w:pPr>
      <w:r w:rsidRPr="00842DE7">
        <w:t xml:space="preserve">ex: </w:t>
      </w:r>
      <w:r w:rsidRPr="00842DE7">
        <w:rPr>
          <w:b/>
        </w:rPr>
        <w:t>cd</w:t>
      </w:r>
      <w:proofErr w:type="gramStart"/>
      <w:r w:rsidRPr="00842DE7">
        <w:rPr>
          <w:b/>
        </w:rPr>
        <w:t xml:space="preserve"> ..</w:t>
      </w:r>
      <w:proofErr w:type="gramEnd"/>
      <w:r w:rsidRPr="00842DE7">
        <w:rPr>
          <w:b/>
        </w:rPr>
        <w:t>\..\</w:t>
      </w:r>
      <w:proofErr w:type="spellStart"/>
      <w:r w:rsidRPr="00842DE7">
        <w:rPr>
          <w:b/>
        </w:rPr>
        <w:t>kafka</w:t>
      </w:r>
      <w:proofErr w:type="spellEnd"/>
    </w:p>
    <w:p w14:paraId="51C51CF6" w14:textId="62D28C81" w:rsidR="002B3D3B" w:rsidRPr="00842DE7" w:rsidRDefault="00CE1609">
      <w:pPr>
        <w:numPr>
          <w:ilvl w:val="1"/>
          <w:numId w:val="5"/>
        </w:numPr>
        <w:spacing w:line="480" w:lineRule="auto"/>
      </w:pPr>
      <w:r w:rsidRPr="00842DE7">
        <w:t xml:space="preserve">In </w:t>
      </w:r>
      <w:r w:rsidR="000949F3" w:rsidRPr="00842DE7">
        <w:t xml:space="preserve">the </w:t>
      </w:r>
      <w:r w:rsidRPr="00842DE7">
        <w:t>same command prompt</w:t>
      </w:r>
      <w:r w:rsidR="000949F3" w:rsidRPr="00842DE7">
        <w:t>,</w:t>
      </w:r>
      <w:r w:rsidRPr="00842DE7">
        <w:t xml:space="preserve"> start </w:t>
      </w:r>
      <w:r w:rsidR="000949F3" w:rsidRPr="00842DE7">
        <w:t>Z</w:t>
      </w:r>
      <w:r w:rsidRPr="00842DE7">
        <w:t>ookeeper with</w:t>
      </w:r>
      <w:r w:rsidR="000949F3" w:rsidRPr="00842DE7">
        <w:t xml:space="preserve"> the following</w:t>
      </w:r>
      <w:r w:rsidRPr="00842DE7">
        <w:t xml:space="preserve"> command</w:t>
      </w:r>
    </w:p>
    <w:p w14:paraId="11F4EA7A" w14:textId="77777777" w:rsidR="002B3D3B" w:rsidRPr="00842DE7" w:rsidRDefault="00CE1609">
      <w:pPr>
        <w:numPr>
          <w:ilvl w:val="1"/>
          <w:numId w:val="5"/>
        </w:numPr>
        <w:spacing w:line="480" w:lineRule="auto"/>
      </w:pPr>
      <w:r w:rsidRPr="00842DE7">
        <w:rPr>
          <w:b/>
        </w:rPr>
        <w:t>ex: .\bin\windows\zookeeper-server-start.bat .\config\</w:t>
      </w:r>
      <w:proofErr w:type="spellStart"/>
      <w:r w:rsidRPr="00842DE7">
        <w:rPr>
          <w:b/>
        </w:rPr>
        <w:t>zookeeper.properties</w:t>
      </w:r>
      <w:proofErr w:type="spellEnd"/>
    </w:p>
    <w:p w14:paraId="7BD40D61" w14:textId="77777777" w:rsidR="002B3D3B" w:rsidRPr="00842DE7" w:rsidRDefault="00CE1609">
      <w:pPr>
        <w:numPr>
          <w:ilvl w:val="1"/>
          <w:numId w:val="5"/>
        </w:numPr>
        <w:spacing w:line="480" w:lineRule="auto"/>
        <w:rPr>
          <w:b/>
        </w:rPr>
      </w:pPr>
      <w:r w:rsidRPr="00842DE7">
        <w:rPr>
          <w:b/>
        </w:rPr>
        <w:lastRenderedPageBreak/>
        <w:t>Leave this command prompt terminal open and running</w:t>
      </w:r>
    </w:p>
    <w:p w14:paraId="111231E2" w14:textId="77777777" w:rsidR="002B3D3B" w:rsidRPr="00842DE7" w:rsidRDefault="00CE1609">
      <w:pPr>
        <w:numPr>
          <w:ilvl w:val="0"/>
          <w:numId w:val="5"/>
        </w:numPr>
        <w:spacing w:line="480" w:lineRule="auto"/>
      </w:pPr>
      <w:r w:rsidRPr="00842DE7">
        <w:t>Run Kafka</w:t>
      </w:r>
    </w:p>
    <w:p w14:paraId="02107775" w14:textId="77777777" w:rsidR="002B3D3B" w:rsidRPr="00842DE7" w:rsidRDefault="00CE1609">
      <w:pPr>
        <w:numPr>
          <w:ilvl w:val="1"/>
          <w:numId w:val="5"/>
        </w:numPr>
        <w:spacing w:line="480" w:lineRule="auto"/>
      </w:pPr>
      <w:r w:rsidRPr="00842DE7">
        <w:t xml:space="preserve">Requires Zookeeper to be up and running and requires the </w:t>
      </w:r>
      <w:proofErr w:type="spellStart"/>
      <w:proofErr w:type="gramStart"/>
      <w:r w:rsidRPr="00842DE7">
        <w:t>server.properties</w:t>
      </w:r>
      <w:proofErr w:type="spellEnd"/>
      <w:proofErr w:type="gramEnd"/>
      <w:r w:rsidRPr="00842DE7">
        <w:t xml:space="preserve"> file to be set. If you did step 1b then this is already done.</w:t>
      </w:r>
    </w:p>
    <w:p w14:paraId="4CC37A80" w14:textId="7922D1C6" w:rsidR="002B3D3B" w:rsidRPr="00842DE7" w:rsidRDefault="00CE1609">
      <w:pPr>
        <w:numPr>
          <w:ilvl w:val="1"/>
          <w:numId w:val="5"/>
        </w:numPr>
        <w:spacing w:line="480" w:lineRule="auto"/>
      </w:pPr>
      <w:r w:rsidRPr="00842DE7">
        <w:t xml:space="preserve">Open a command prompt and change </w:t>
      </w:r>
      <w:r w:rsidR="008A0F49" w:rsidRPr="00842DE7">
        <w:t xml:space="preserve">the </w:t>
      </w:r>
      <w:r w:rsidRPr="00842DE7">
        <w:t xml:space="preserve">directory into </w:t>
      </w:r>
      <w:r w:rsidR="008A0F49" w:rsidRPr="00842DE7">
        <w:t>the K</w:t>
      </w:r>
      <w:r w:rsidRPr="00842DE7">
        <w:t>afka folde</w:t>
      </w:r>
      <w:r w:rsidR="008A0F49" w:rsidRPr="00842DE7">
        <w:t>r, which is close to the root of your drive</w:t>
      </w:r>
    </w:p>
    <w:p w14:paraId="023F66C9" w14:textId="77777777" w:rsidR="002B3D3B" w:rsidRPr="00842DE7" w:rsidRDefault="00CE1609">
      <w:pPr>
        <w:numPr>
          <w:ilvl w:val="2"/>
          <w:numId w:val="5"/>
        </w:numPr>
        <w:spacing w:line="480" w:lineRule="auto"/>
        <w:rPr>
          <w:b/>
        </w:rPr>
      </w:pPr>
      <w:r w:rsidRPr="00842DE7">
        <w:rPr>
          <w:b/>
        </w:rPr>
        <w:t>ex: cd</w:t>
      </w:r>
      <w:proofErr w:type="gramStart"/>
      <w:r w:rsidRPr="00842DE7">
        <w:rPr>
          <w:b/>
        </w:rPr>
        <w:t xml:space="preserve"> ..</w:t>
      </w:r>
      <w:proofErr w:type="gramEnd"/>
      <w:r w:rsidRPr="00842DE7">
        <w:rPr>
          <w:b/>
        </w:rPr>
        <w:t>\..\</w:t>
      </w:r>
      <w:proofErr w:type="spellStart"/>
      <w:r w:rsidRPr="00842DE7">
        <w:rPr>
          <w:b/>
        </w:rPr>
        <w:t>kafka</w:t>
      </w:r>
      <w:proofErr w:type="spellEnd"/>
    </w:p>
    <w:p w14:paraId="5556CED0" w14:textId="515DF97C" w:rsidR="002B3D3B" w:rsidRPr="00842DE7" w:rsidRDefault="00CE1609">
      <w:pPr>
        <w:numPr>
          <w:ilvl w:val="1"/>
          <w:numId w:val="5"/>
        </w:numPr>
        <w:spacing w:line="480" w:lineRule="auto"/>
      </w:pPr>
      <w:r w:rsidRPr="00842DE7">
        <w:t xml:space="preserve">In </w:t>
      </w:r>
      <w:r w:rsidR="008A0F49" w:rsidRPr="00842DE7">
        <w:t xml:space="preserve">the </w:t>
      </w:r>
      <w:r w:rsidRPr="00842DE7">
        <w:t>same command prompt</w:t>
      </w:r>
      <w:r w:rsidR="008A0F49" w:rsidRPr="00842DE7">
        <w:t>,</w:t>
      </w:r>
      <w:r w:rsidRPr="00842DE7">
        <w:t xml:space="preserve"> start </w:t>
      </w:r>
      <w:r w:rsidR="008A0F49" w:rsidRPr="00842DE7">
        <w:t>K</w:t>
      </w:r>
      <w:r w:rsidRPr="00842DE7">
        <w:t>afka with</w:t>
      </w:r>
      <w:r w:rsidR="008A0F49" w:rsidRPr="00842DE7">
        <w:t xml:space="preserve"> the following</w:t>
      </w:r>
      <w:r w:rsidRPr="00842DE7">
        <w:t xml:space="preserve"> command</w:t>
      </w:r>
    </w:p>
    <w:p w14:paraId="7E48D854" w14:textId="77777777" w:rsidR="002B3D3B" w:rsidRPr="00842DE7" w:rsidRDefault="00CE1609">
      <w:pPr>
        <w:numPr>
          <w:ilvl w:val="2"/>
          <w:numId w:val="5"/>
        </w:numPr>
        <w:spacing w:line="480" w:lineRule="auto"/>
      </w:pPr>
      <w:r w:rsidRPr="00842DE7">
        <w:rPr>
          <w:b/>
        </w:rPr>
        <w:t>ex: .\bin\windows\kafka-server-start.bat .\config\</w:t>
      </w:r>
      <w:proofErr w:type="spellStart"/>
      <w:r w:rsidRPr="00842DE7">
        <w:rPr>
          <w:b/>
        </w:rPr>
        <w:t>server.properties</w:t>
      </w:r>
      <w:proofErr w:type="spellEnd"/>
    </w:p>
    <w:p w14:paraId="4BA00C65" w14:textId="77777777" w:rsidR="002B3D3B" w:rsidRPr="00842DE7" w:rsidRDefault="00CE1609">
      <w:pPr>
        <w:numPr>
          <w:ilvl w:val="1"/>
          <w:numId w:val="5"/>
        </w:numPr>
        <w:spacing w:line="480" w:lineRule="auto"/>
        <w:rPr>
          <w:b/>
        </w:rPr>
      </w:pPr>
      <w:r w:rsidRPr="00842DE7">
        <w:rPr>
          <w:b/>
        </w:rPr>
        <w:t>Leave this command prompt terminal open and running</w:t>
      </w:r>
    </w:p>
    <w:p w14:paraId="56085E86" w14:textId="19D7A655" w:rsidR="002B3D3B" w:rsidRPr="00842DE7" w:rsidRDefault="00CE1609">
      <w:pPr>
        <w:numPr>
          <w:ilvl w:val="0"/>
          <w:numId w:val="5"/>
        </w:numPr>
        <w:spacing w:line="480" w:lineRule="auto"/>
      </w:pPr>
      <w:r w:rsidRPr="00842DE7">
        <w:t xml:space="preserve">If there are any errors </w:t>
      </w:r>
      <w:r w:rsidR="007D23AF" w:rsidRPr="00842DE7">
        <w:t xml:space="preserve">when </w:t>
      </w:r>
      <w:r w:rsidRPr="00842DE7">
        <w:t xml:space="preserve">running </w:t>
      </w:r>
      <w:r w:rsidR="007D23AF" w:rsidRPr="00842DE7">
        <w:t>K</w:t>
      </w:r>
      <w:r w:rsidRPr="00842DE7">
        <w:t xml:space="preserve">afka / </w:t>
      </w:r>
      <w:r w:rsidR="007D23AF" w:rsidRPr="00842DE7">
        <w:t>Z</w:t>
      </w:r>
      <w:r w:rsidRPr="00842DE7">
        <w:t>ookeeper</w:t>
      </w:r>
      <w:r w:rsidR="007D23AF" w:rsidRPr="00842DE7">
        <w:t>,</w:t>
      </w:r>
      <w:r w:rsidRPr="00842DE7">
        <w:t xml:space="preserve"> try to delete the </w:t>
      </w:r>
      <w:proofErr w:type="spellStart"/>
      <w:proofErr w:type="gramStart"/>
      <w:r w:rsidRPr="00842DE7">
        <w:t>log.dirs</w:t>
      </w:r>
      <w:proofErr w:type="spellEnd"/>
      <w:proofErr w:type="gramEnd"/>
      <w:r w:rsidRPr="00842DE7">
        <w:t xml:space="preserve"> directory and restart again.</w:t>
      </w:r>
    </w:p>
    <w:p w14:paraId="1A1F20BC" w14:textId="16FF3665" w:rsidR="002B3D3B" w:rsidRPr="00842DE7" w:rsidRDefault="00CE1609">
      <w:pPr>
        <w:numPr>
          <w:ilvl w:val="0"/>
          <w:numId w:val="5"/>
        </w:numPr>
        <w:spacing w:line="480" w:lineRule="auto"/>
      </w:pPr>
      <w:r w:rsidRPr="00842DE7">
        <w:t xml:space="preserve">Create four message topics on </w:t>
      </w:r>
      <w:r w:rsidR="007D23AF" w:rsidRPr="00842DE7">
        <w:t>K</w:t>
      </w:r>
      <w:r w:rsidRPr="00842DE7">
        <w:t>afka</w:t>
      </w:r>
    </w:p>
    <w:p w14:paraId="37378EE9" w14:textId="2E9BF5F3" w:rsidR="002B3D3B" w:rsidRPr="00842DE7" w:rsidRDefault="00CE1609">
      <w:pPr>
        <w:numPr>
          <w:ilvl w:val="1"/>
          <w:numId w:val="5"/>
        </w:numPr>
        <w:spacing w:line="480" w:lineRule="auto"/>
      </w:pPr>
      <w:r w:rsidRPr="00842DE7">
        <w:t>Open a new command prompt terminal and change directory into</w:t>
      </w:r>
      <w:r w:rsidR="005A1CAC" w:rsidRPr="00842DE7">
        <w:t xml:space="preserve"> the</w:t>
      </w:r>
      <w:r w:rsidRPr="00842DE7">
        <w:t xml:space="preserve"> </w:t>
      </w:r>
      <w:proofErr w:type="spellStart"/>
      <w:r w:rsidRPr="00842DE7">
        <w:t>kafka</w:t>
      </w:r>
      <w:proofErr w:type="spellEnd"/>
      <w:r w:rsidRPr="00842DE7">
        <w:t xml:space="preserve"> folder</w:t>
      </w:r>
    </w:p>
    <w:p w14:paraId="6972467A" w14:textId="77777777" w:rsidR="002B3D3B" w:rsidRPr="00842DE7" w:rsidRDefault="00CE1609">
      <w:pPr>
        <w:numPr>
          <w:ilvl w:val="2"/>
          <w:numId w:val="5"/>
        </w:numPr>
        <w:spacing w:line="480" w:lineRule="auto"/>
        <w:rPr>
          <w:b/>
        </w:rPr>
      </w:pPr>
      <w:r w:rsidRPr="00842DE7">
        <w:rPr>
          <w:b/>
        </w:rPr>
        <w:t>ex: cd</w:t>
      </w:r>
      <w:proofErr w:type="gramStart"/>
      <w:r w:rsidRPr="00842DE7">
        <w:rPr>
          <w:b/>
        </w:rPr>
        <w:t xml:space="preserve"> ..</w:t>
      </w:r>
      <w:proofErr w:type="gramEnd"/>
      <w:r w:rsidRPr="00842DE7">
        <w:rPr>
          <w:b/>
        </w:rPr>
        <w:t>\..\</w:t>
      </w:r>
      <w:proofErr w:type="spellStart"/>
      <w:r w:rsidRPr="00842DE7">
        <w:rPr>
          <w:b/>
        </w:rPr>
        <w:t>kafka</w:t>
      </w:r>
      <w:proofErr w:type="spellEnd"/>
    </w:p>
    <w:p w14:paraId="60069B3F" w14:textId="77777777" w:rsidR="002B3D3B" w:rsidRPr="00842DE7" w:rsidRDefault="00CE1609">
      <w:pPr>
        <w:numPr>
          <w:ilvl w:val="1"/>
          <w:numId w:val="5"/>
        </w:numPr>
        <w:spacing w:line="480" w:lineRule="auto"/>
      </w:pPr>
      <w:r w:rsidRPr="00842DE7">
        <w:t>using the following commands create topics for each microservice</w:t>
      </w:r>
    </w:p>
    <w:p w14:paraId="787EB36C" w14:textId="77777777" w:rsidR="002B3D3B" w:rsidRPr="00842DE7" w:rsidRDefault="00CE1609">
      <w:pPr>
        <w:numPr>
          <w:ilvl w:val="2"/>
          <w:numId w:val="5"/>
        </w:numPr>
        <w:spacing w:line="480" w:lineRule="auto"/>
        <w:rPr>
          <w:b/>
        </w:rPr>
      </w:pPr>
      <w:r w:rsidRPr="00842DE7">
        <w:rPr>
          <w:b/>
        </w:rPr>
        <w:t>.\bin\windows\kafka-topics.bat --create --bootstrap-server localhost:9092 --replication-factor 1 --partitions 1 --topic ingest</w:t>
      </w:r>
    </w:p>
    <w:p w14:paraId="2FB639E2" w14:textId="77777777" w:rsidR="002B3D3B" w:rsidRPr="00842DE7" w:rsidRDefault="00CE1609">
      <w:pPr>
        <w:numPr>
          <w:ilvl w:val="2"/>
          <w:numId w:val="5"/>
        </w:numPr>
        <w:spacing w:line="480" w:lineRule="auto"/>
        <w:rPr>
          <w:b/>
        </w:rPr>
      </w:pPr>
      <w:r w:rsidRPr="00842DE7">
        <w:rPr>
          <w:b/>
        </w:rPr>
        <w:t>.\bin\windows\kafka-topics.bat --create --bootstrap-server localhost:9092 --replication-factor 1 --partitions 1 --topic raw</w:t>
      </w:r>
    </w:p>
    <w:p w14:paraId="7CD7727B" w14:textId="77777777" w:rsidR="002B3D3B" w:rsidRPr="00842DE7" w:rsidRDefault="00CE1609">
      <w:pPr>
        <w:numPr>
          <w:ilvl w:val="2"/>
          <w:numId w:val="5"/>
        </w:numPr>
        <w:spacing w:line="480" w:lineRule="auto"/>
        <w:rPr>
          <w:b/>
        </w:rPr>
      </w:pPr>
      <w:r w:rsidRPr="00842DE7">
        <w:rPr>
          <w:b/>
        </w:rPr>
        <w:t>.\bin\windows\kafka-topics.bat --create --bootstrap-server localhost:9092 --replication-factor 1 --partitions 1 --topic normal</w:t>
      </w:r>
    </w:p>
    <w:p w14:paraId="704FE1A6" w14:textId="77777777" w:rsidR="002B3D3B" w:rsidRPr="00842DE7" w:rsidRDefault="00CE1609">
      <w:pPr>
        <w:numPr>
          <w:ilvl w:val="2"/>
          <w:numId w:val="5"/>
        </w:numPr>
        <w:spacing w:line="480" w:lineRule="auto"/>
      </w:pPr>
      <w:r w:rsidRPr="00842DE7">
        <w:rPr>
          <w:b/>
        </w:rPr>
        <w:t>.\bin\windows\kafka-topics.bat --create --bootstrap-server localhost:9092 --replication-factor 1 --partitions 1 --topic alarm</w:t>
      </w:r>
      <w:r w:rsidRPr="00842DE7">
        <w:t xml:space="preserve"> </w:t>
      </w:r>
    </w:p>
    <w:p w14:paraId="43909F01" w14:textId="77777777" w:rsidR="002B3D3B" w:rsidRPr="00842DE7" w:rsidRDefault="00CE1609">
      <w:pPr>
        <w:numPr>
          <w:ilvl w:val="2"/>
          <w:numId w:val="5"/>
        </w:numPr>
        <w:spacing w:line="480" w:lineRule="auto"/>
      </w:pPr>
      <w:r w:rsidRPr="00842DE7">
        <w:t xml:space="preserve">These topics should already exist but just doing this step </w:t>
      </w:r>
      <w:proofErr w:type="spellStart"/>
      <w:r w:rsidRPr="00842DE7">
        <w:t>incase</w:t>
      </w:r>
      <w:proofErr w:type="spellEnd"/>
      <w:r w:rsidRPr="00842DE7">
        <w:t xml:space="preserve"> they </w:t>
      </w:r>
      <w:proofErr w:type="gramStart"/>
      <w:r w:rsidRPr="00842DE7">
        <w:t>don’t</w:t>
      </w:r>
      <w:proofErr w:type="gramEnd"/>
      <w:r w:rsidRPr="00842DE7">
        <w:t xml:space="preserve"> on another system.</w:t>
      </w:r>
    </w:p>
    <w:p w14:paraId="1E30D364" w14:textId="77777777" w:rsidR="002B3D3B" w:rsidRPr="00842DE7" w:rsidRDefault="00CE1609">
      <w:pPr>
        <w:numPr>
          <w:ilvl w:val="0"/>
          <w:numId w:val="5"/>
        </w:numPr>
        <w:spacing w:line="480" w:lineRule="auto"/>
      </w:pPr>
      <w:r w:rsidRPr="00842DE7">
        <w:lastRenderedPageBreak/>
        <w:t>Start MQTT Broker</w:t>
      </w:r>
    </w:p>
    <w:p w14:paraId="522A57A1" w14:textId="77777777" w:rsidR="002B3D3B" w:rsidRPr="00842DE7" w:rsidRDefault="00CE1609">
      <w:pPr>
        <w:numPr>
          <w:ilvl w:val="1"/>
          <w:numId w:val="5"/>
        </w:numPr>
        <w:spacing w:line="480" w:lineRule="auto"/>
      </w:pPr>
      <w:r w:rsidRPr="00842DE7">
        <w:t>Open new command prompt terminal and cd into Infrastructure\</w:t>
      </w:r>
      <w:proofErr w:type="spellStart"/>
      <w:r w:rsidRPr="00842DE7">
        <w:t>MQTTBroker</w:t>
      </w:r>
      <w:proofErr w:type="spellEnd"/>
      <w:r w:rsidRPr="00842DE7">
        <w:t>\mos2 directory at the root of the graduate project folder</w:t>
      </w:r>
    </w:p>
    <w:p w14:paraId="3D708D16" w14:textId="77777777" w:rsidR="002B3D3B" w:rsidRPr="00842DE7" w:rsidRDefault="00CE1609">
      <w:pPr>
        <w:numPr>
          <w:ilvl w:val="2"/>
          <w:numId w:val="5"/>
        </w:numPr>
        <w:spacing w:line="480" w:lineRule="auto"/>
        <w:rPr>
          <w:b/>
        </w:rPr>
      </w:pPr>
      <w:r w:rsidRPr="00842DE7">
        <w:rPr>
          <w:b/>
        </w:rPr>
        <w:t>ex: cd OneDrive\Documents\GitHub\GraduateProject\Infrastructure\MQTTBroker\mos2</w:t>
      </w:r>
    </w:p>
    <w:p w14:paraId="21E1576A" w14:textId="12EB3EE8" w:rsidR="002B3D3B" w:rsidRPr="00842DE7" w:rsidRDefault="00CE1609">
      <w:pPr>
        <w:numPr>
          <w:ilvl w:val="1"/>
          <w:numId w:val="5"/>
        </w:numPr>
        <w:spacing w:line="480" w:lineRule="auto"/>
      </w:pPr>
      <w:r w:rsidRPr="00842DE7">
        <w:t xml:space="preserve">Run </w:t>
      </w:r>
      <w:proofErr w:type="spellStart"/>
      <w:r w:rsidR="007D23AF" w:rsidRPr="00842DE7">
        <w:t>M</w:t>
      </w:r>
      <w:r w:rsidRPr="00842DE7">
        <w:t>osquitto</w:t>
      </w:r>
      <w:proofErr w:type="spellEnd"/>
      <w:r w:rsidRPr="00842DE7">
        <w:t xml:space="preserve"> in verbose mode to ensure messages are sending with</w:t>
      </w:r>
      <w:r w:rsidR="007D23AF" w:rsidRPr="00842DE7">
        <w:t xml:space="preserve"> the verbose </w:t>
      </w:r>
      <w:r w:rsidRPr="00842DE7">
        <w:t>command</w:t>
      </w:r>
      <w:r w:rsidR="007D23AF" w:rsidRPr="00842DE7">
        <w:t>;</w:t>
      </w:r>
      <w:r w:rsidRPr="00842DE7">
        <w:t xml:space="preserve"> however</w:t>
      </w:r>
      <w:r w:rsidR="007D23AF" w:rsidRPr="00842DE7">
        <w:t>,</w:t>
      </w:r>
      <w:r w:rsidRPr="00842DE7">
        <w:t xml:space="preserve"> this can lead to dropped messages</w:t>
      </w:r>
      <w:r w:rsidR="007D23AF" w:rsidRPr="00842DE7">
        <w:t>. A</w:t>
      </w:r>
      <w:r w:rsidRPr="00842DE7">
        <w:t>fter running it in verbose mode to ensure it is running</w:t>
      </w:r>
      <w:r w:rsidR="007D23AF" w:rsidRPr="00842DE7">
        <w:t>,</w:t>
      </w:r>
      <w:r w:rsidRPr="00842DE7">
        <w:t xml:space="preserve"> you can stop that instance and run MQTT without the -v flag.</w:t>
      </w:r>
    </w:p>
    <w:p w14:paraId="5CE34FDA" w14:textId="77777777" w:rsidR="002B3D3B" w:rsidRPr="00842DE7" w:rsidRDefault="00CE1609">
      <w:pPr>
        <w:numPr>
          <w:ilvl w:val="2"/>
          <w:numId w:val="5"/>
        </w:numPr>
        <w:spacing w:line="480" w:lineRule="auto"/>
        <w:rPr>
          <w:b/>
        </w:rPr>
      </w:pPr>
      <w:r w:rsidRPr="00842DE7">
        <w:rPr>
          <w:b/>
        </w:rPr>
        <w:t xml:space="preserve">ex: </w:t>
      </w:r>
      <w:proofErr w:type="spellStart"/>
      <w:r w:rsidRPr="00842DE7">
        <w:rPr>
          <w:b/>
        </w:rPr>
        <w:t>mosquitto</w:t>
      </w:r>
      <w:proofErr w:type="spellEnd"/>
      <w:r w:rsidRPr="00842DE7">
        <w:rPr>
          <w:b/>
        </w:rPr>
        <w:t xml:space="preserve"> -p 443 -v</w:t>
      </w:r>
    </w:p>
    <w:p w14:paraId="177B4FF0" w14:textId="77777777" w:rsidR="002B3D3B" w:rsidRPr="00842DE7" w:rsidRDefault="00CE1609">
      <w:pPr>
        <w:numPr>
          <w:ilvl w:val="2"/>
          <w:numId w:val="5"/>
        </w:numPr>
        <w:spacing w:line="480" w:lineRule="auto"/>
        <w:rPr>
          <w:b/>
        </w:rPr>
      </w:pPr>
      <w:r w:rsidRPr="00842DE7">
        <w:rPr>
          <w:b/>
        </w:rPr>
        <w:t xml:space="preserve">ex: </w:t>
      </w:r>
      <w:proofErr w:type="spellStart"/>
      <w:r w:rsidRPr="00842DE7">
        <w:rPr>
          <w:b/>
        </w:rPr>
        <w:t>mosquitto</w:t>
      </w:r>
      <w:proofErr w:type="spellEnd"/>
      <w:r w:rsidRPr="00842DE7">
        <w:rPr>
          <w:b/>
        </w:rPr>
        <w:t xml:space="preserve"> -p 443</w:t>
      </w:r>
    </w:p>
    <w:p w14:paraId="70B679AF" w14:textId="02342E05" w:rsidR="002B3D3B" w:rsidRPr="00842DE7" w:rsidRDefault="00CE1609">
      <w:pPr>
        <w:numPr>
          <w:ilvl w:val="3"/>
          <w:numId w:val="5"/>
        </w:numPr>
        <w:spacing w:line="480" w:lineRule="auto"/>
        <w:rPr>
          <w:b/>
        </w:rPr>
      </w:pPr>
      <w:r w:rsidRPr="00842DE7">
        <w:rPr>
          <w:b/>
        </w:rPr>
        <w:t xml:space="preserve">Running without the -v flag allows for the </w:t>
      </w:r>
      <w:r w:rsidR="007D23AF" w:rsidRPr="00842DE7">
        <w:rPr>
          <w:b/>
        </w:rPr>
        <w:t>MQTT</w:t>
      </w:r>
      <w:r w:rsidRPr="00842DE7">
        <w:rPr>
          <w:b/>
        </w:rPr>
        <w:t xml:space="preserve"> broker to run more efficiently -v means verbose and prints whenever a message is sent</w:t>
      </w:r>
      <w:r w:rsidR="007D23AF" w:rsidRPr="00842DE7">
        <w:rPr>
          <w:b/>
        </w:rPr>
        <w:t>,</w:t>
      </w:r>
      <w:r w:rsidRPr="00842DE7">
        <w:rPr>
          <w:b/>
        </w:rPr>
        <w:t xml:space="preserve"> or the client connects. This results in messages dropped on this low resource broker because &gt; 15,000 messages can be sent in a second with many simultaneous connections resulting in many print statements. </w:t>
      </w:r>
    </w:p>
    <w:p w14:paraId="23672410" w14:textId="77777777" w:rsidR="002B3D3B" w:rsidRPr="00842DE7" w:rsidRDefault="00CE1609">
      <w:pPr>
        <w:numPr>
          <w:ilvl w:val="1"/>
          <w:numId w:val="5"/>
        </w:numPr>
        <w:spacing w:line="480" w:lineRule="auto"/>
        <w:rPr>
          <w:b/>
        </w:rPr>
      </w:pPr>
      <w:r w:rsidRPr="00842DE7">
        <w:rPr>
          <w:b/>
        </w:rPr>
        <w:t>Keep this command prompt terminal open and running</w:t>
      </w:r>
    </w:p>
    <w:p w14:paraId="46DF4C75" w14:textId="77777777" w:rsidR="002B3D3B" w:rsidRPr="00842DE7" w:rsidRDefault="00CE1609">
      <w:pPr>
        <w:numPr>
          <w:ilvl w:val="0"/>
          <w:numId w:val="5"/>
        </w:numPr>
        <w:spacing w:line="480" w:lineRule="auto"/>
      </w:pPr>
      <w:r w:rsidRPr="00842DE7">
        <w:t>Ensure MongoDB and PostgreSQL Server are up and running</w:t>
      </w:r>
    </w:p>
    <w:p w14:paraId="7F850BC0" w14:textId="033CB9EE" w:rsidR="002B3D3B" w:rsidRPr="00842DE7" w:rsidRDefault="00CE1609">
      <w:pPr>
        <w:numPr>
          <w:ilvl w:val="0"/>
          <w:numId w:val="5"/>
        </w:numPr>
        <w:spacing w:line="480" w:lineRule="auto"/>
      </w:pPr>
      <w:r w:rsidRPr="00842DE7">
        <w:t>Run All microservices</w:t>
      </w:r>
      <w:r w:rsidR="007D23AF" w:rsidRPr="00842DE7">
        <w:t>;</w:t>
      </w:r>
      <w:r w:rsidRPr="00842DE7">
        <w:t xml:space="preserve"> this can be done </w:t>
      </w:r>
      <w:r w:rsidR="007D23AF" w:rsidRPr="00842DE7">
        <w:t xml:space="preserve">in </w:t>
      </w:r>
      <w:proofErr w:type="gramStart"/>
      <w:r w:rsidRPr="00842DE7">
        <w:t>many different ways</w:t>
      </w:r>
      <w:proofErr w:type="gramEnd"/>
    </w:p>
    <w:p w14:paraId="2E20D07E" w14:textId="042E722F" w:rsidR="002B3D3B" w:rsidRPr="00842DE7" w:rsidRDefault="00CE1609">
      <w:pPr>
        <w:numPr>
          <w:ilvl w:val="1"/>
          <w:numId w:val="5"/>
        </w:numPr>
        <w:spacing w:line="480" w:lineRule="auto"/>
      </w:pPr>
      <w:r w:rsidRPr="00842DE7">
        <w:t xml:space="preserve">Navigate to the build-jar folder and run java -jar for each microservice jar by changing </w:t>
      </w:r>
      <w:r w:rsidR="007D23AF" w:rsidRPr="00842DE7">
        <w:t xml:space="preserve">the </w:t>
      </w:r>
      <w:r w:rsidRPr="00842DE7">
        <w:t xml:space="preserve">directory to build-jars. </w:t>
      </w:r>
      <w:r w:rsidRPr="00842DE7">
        <w:rPr>
          <w:b/>
        </w:rPr>
        <w:t>ex: cd build-jars</w:t>
      </w:r>
      <w:r w:rsidRPr="00842DE7">
        <w:t xml:space="preserve"> from </w:t>
      </w:r>
      <w:r w:rsidR="007D23AF" w:rsidRPr="00842DE7">
        <w:t xml:space="preserve">the </w:t>
      </w:r>
      <w:r w:rsidRPr="00842DE7">
        <w:t xml:space="preserve">root directory of </w:t>
      </w:r>
      <w:r w:rsidR="007D23AF" w:rsidRPr="00842DE7">
        <w:t xml:space="preserve">the </w:t>
      </w:r>
      <w:r w:rsidRPr="00842DE7">
        <w:t>graduate project.</w:t>
      </w:r>
    </w:p>
    <w:p w14:paraId="3BEB4279" w14:textId="77777777" w:rsidR="002B3D3B" w:rsidRPr="00842DE7" w:rsidRDefault="00CE1609">
      <w:pPr>
        <w:numPr>
          <w:ilvl w:val="2"/>
          <w:numId w:val="5"/>
        </w:numPr>
        <w:spacing w:line="480" w:lineRule="auto"/>
        <w:rPr>
          <w:b/>
        </w:rPr>
      </w:pPr>
      <w:r w:rsidRPr="00842DE7">
        <w:rPr>
          <w:b/>
        </w:rPr>
        <w:lastRenderedPageBreak/>
        <w:t>Java -jar access-1.0-Final.jar</w:t>
      </w:r>
    </w:p>
    <w:p w14:paraId="4B61E77C" w14:textId="77777777" w:rsidR="002B3D3B" w:rsidRPr="00842DE7" w:rsidRDefault="00CE1609">
      <w:pPr>
        <w:numPr>
          <w:ilvl w:val="2"/>
          <w:numId w:val="5"/>
        </w:numPr>
        <w:spacing w:line="480" w:lineRule="auto"/>
        <w:rPr>
          <w:b/>
        </w:rPr>
      </w:pPr>
      <w:r w:rsidRPr="00842DE7">
        <w:rPr>
          <w:b/>
        </w:rPr>
        <w:t>Java -jar alarm-1.0-Final.jar</w:t>
      </w:r>
    </w:p>
    <w:p w14:paraId="05FA5D7C" w14:textId="77777777" w:rsidR="002B3D3B" w:rsidRPr="00842DE7" w:rsidRDefault="00CE1609">
      <w:pPr>
        <w:numPr>
          <w:ilvl w:val="2"/>
          <w:numId w:val="5"/>
        </w:numPr>
        <w:spacing w:line="480" w:lineRule="auto"/>
        <w:rPr>
          <w:b/>
        </w:rPr>
      </w:pPr>
      <w:r w:rsidRPr="00842DE7">
        <w:rPr>
          <w:b/>
        </w:rPr>
        <w:t>Java -jar export-1.0-Final.jar</w:t>
      </w:r>
    </w:p>
    <w:p w14:paraId="70E124ED" w14:textId="77777777" w:rsidR="002B3D3B" w:rsidRPr="00842DE7" w:rsidRDefault="00CE1609">
      <w:pPr>
        <w:numPr>
          <w:ilvl w:val="2"/>
          <w:numId w:val="5"/>
        </w:numPr>
        <w:spacing w:line="480" w:lineRule="auto"/>
        <w:rPr>
          <w:b/>
        </w:rPr>
      </w:pPr>
      <w:r w:rsidRPr="00842DE7">
        <w:rPr>
          <w:b/>
        </w:rPr>
        <w:t>Java -jar ingest-1.0-Final.jar</w:t>
      </w:r>
    </w:p>
    <w:p w14:paraId="085291DC" w14:textId="77777777" w:rsidR="002B3D3B" w:rsidRPr="00842DE7" w:rsidRDefault="00CE1609">
      <w:pPr>
        <w:numPr>
          <w:ilvl w:val="2"/>
          <w:numId w:val="5"/>
        </w:numPr>
        <w:spacing w:line="480" w:lineRule="auto"/>
        <w:rPr>
          <w:b/>
        </w:rPr>
      </w:pPr>
      <w:r w:rsidRPr="00842DE7">
        <w:rPr>
          <w:b/>
        </w:rPr>
        <w:t>Java -jar normalize-1.0-Final.jar</w:t>
      </w:r>
    </w:p>
    <w:p w14:paraId="62B25ED7" w14:textId="77777777" w:rsidR="002B3D3B" w:rsidRPr="00842DE7" w:rsidRDefault="00CE1609">
      <w:pPr>
        <w:numPr>
          <w:ilvl w:val="2"/>
          <w:numId w:val="5"/>
        </w:numPr>
        <w:spacing w:line="480" w:lineRule="auto"/>
        <w:rPr>
          <w:b/>
        </w:rPr>
      </w:pPr>
      <w:r w:rsidRPr="00842DE7">
        <w:rPr>
          <w:b/>
        </w:rPr>
        <w:t>Java -jar query-1.0-Final.jar</w:t>
      </w:r>
    </w:p>
    <w:p w14:paraId="6FED479A" w14:textId="77777777" w:rsidR="002B3D3B" w:rsidRPr="00842DE7" w:rsidRDefault="00CE1609">
      <w:pPr>
        <w:numPr>
          <w:ilvl w:val="2"/>
          <w:numId w:val="5"/>
        </w:numPr>
        <w:spacing w:line="480" w:lineRule="auto"/>
        <w:rPr>
          <w:b/>
        </w:rPr>
      </w:pPr>
      <w:r w:rsidRPr="00842DE7">
        <w:rPr>
          <w:b/>
        </w:rPr>
        <w:t>Java -jar rawdata-1.0-Final.jar</w:t>
      </w:r>
    </w:p>
    <w:p w14:paraId="7CE0D58E" w14:textId="77777777" w:rsidR="002B3D3B" w:rsidRPr="00842DE7" w:rsidRDefault="00CE1609">
      <w:pPr>
        <w:numPr>
          <w:ilvl w:val="2"/>
          <w:numId w:val="5"/>
        </w:numPr>
        <w:spacing w:line="480" w:lineRule="auto"/>
        <w:rPr>
          <w:b/>
        </w:rPr>
      </w:pPr>
      <w:r w:rsidRPr="00842DE7">
        <w:rPr>
          <w:b/>
        </w:rPr>
        <w:t>Java -jar relay-1.0-Final.jar</w:t>
      </w:r>
    </w:p>
    <w:p w14:paraId="586D971B" w14:textId="4DD510ED" w:rsidR="002B3D3B" w:rsidRPr="00842DE7" w:rsidRDefault="00CE1609">
      <w:pPr>
        <w:numPr>
          <w:ilvl w:val="1"/>
          <w:numId w:val="5"/>
        </w:numPr>
        <w:spacing w:line="480" w:lineRule="auto"/>
        <w:rPr>
          <w:b/>
        </w:rPr>
      </w:pPr>
      <w:r w:rsidRPr="00842DE7">
        <w:rPr>
          <w:b/>
        </w:rPr>
        <w:t>If you changed the password or username for MongoDB or PostgreSQL</w:t>
      </w:r>
      <w:r w:rsidR="007D23AF" w:rsidRPr="00842DE7">
        <w:rPr>
          <w:b/>
        </w:rPr>
        <w:t>,</w:t>
      </w:r>
      <w:r w:rsidRPr="00842DE7">
        <w:rPr>
          <w:b/>
        </w:rPr>
        <w:t xml:space="preserve"> you must run using different java commands</w:t>
      </w:r>
      <w:r w:rsidR="007D23AF" w:rsidRPr="00842DE7">
        <w:rPr>
          <w:b/>
        </w:rPr>
        <w:t>,</w:t>
      </w:r>
      <w:r w:rsidRPr="00842DE7">
        <w:rPr>
          <w:b/>
        </w:rPr>
        <w:t xml:space="preserve"> and they are listed below</w:t>
      </w:r>
      <w:r w:rsidR="007D23AF" w:rsidRPr="00842DE7">
        <w:rPr>
          <w:b/>
        </w:rPr>
        <w:t>;</w:t>
      </w:r>
      <w:r w:rsidRPr="00842DE7">
        <w:rPr>
          <w:b/>
        </w:rPr>
        <w:t xml:space="preserve"> change what is in the angle bracket</w:t>
      </w:r>
      <w:r w:rsidR="007D23AF" w:rsidRPr="00842DE7">
        <w:rPr>
          <w:b/>
        </w:rPr>
        <w:t>.</w:t>
      </w:r>
    </w:p>
    <w:p w14:paraId="7F4ABDA6" w14:textId="77777777" w:rsidR="002B3D3B" w:rsidRPr="00842DE7" w:rsidRDefault="00CE1609">
      <w:pPr>
        <w:numPr>
          <w:ilvl w:val="2"/>
          <w:numId w:val="5"/>
        </w:numPr>
        <w:spacing w:line="480" w:lineRule="auto"/>
        <w:rPr>
          <w:b/>
        </w:rPr>
      </w:pPr>
      <w:r w:rsidRPr="00842DE7">
        <w:rPr>
          <w:b/>
        </w:rPr>
        <w:t>Java -jar access-1.0-Final.jar</w:t>
      </w:r>
    </w:p>
    <w:p w14:paraId="715A7726" w14:textId="77777777" w:rsidR="002B3D3B" w:rsidRPr="00842DE7" w:rsidRDefault="00CE1609">
      <w:pPr>
        <w:numPr>
          <w:ilvl w:val="2"/>
          <w:numId w:val="5"/>
        </w:numPr>
        <w:spacing w:line="480" w:lineRule="auto"/>
        <w:rPr>
          <w:b/>
        </w:rPr>
      </w:pPr>
      <w:r w:rsidRPr="00842DE7">
        <w:rPr>
          <w:b/>
        </w:rPr>
        <w:t>Java -jar alarm-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3699D1BC" w14:textId="77777777" w:rsidR="002B3D3B" w:rsidRPr="00842DE7" w:rsidRDefault="00CE1609">
      <w:pPr>
        <w:numPr>
          <w:ilvl w:val="2"/>
          <w:numId w:val="5"/>
        </w:numPr>
        <w:spacing w:line="480" w:lineRule="auto"/>
        <w:rPr>
          <w:b/>
        </w:rPr>
      </w:pPr>
      <w:r w:rsidRPr="00842DE7">
        <w:rPr>
          <w:b/>
        </w:rPr>
        <w:t>Java -jar export-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460FE68C" w14:textId="77777777" w:rsidR="002B3D3B" w:rsidRPr="00842DE7" w:rsidRDefault="00CE1609">
      <w:pPr>
        <w:numPr>
          <w:ilvl w:val="2"/>
          <w:numId w:val="5"/>
        </w:numPr>
        <w:spacing w:line="480" w:lineRule="auto"/>
        <w:rPr>
          <w:b/>
        </w:rPr>
      </w:pPr>
      <w:r w:rsidRPr="00842DE7">
        <w:rPr>
          <w:b/>
        </w:rPr>
        <w:t>Java -jar ingest-1.0-Final.jar</w:t>
      </w:r>
    </w:p>
    <w:p w14:paraId="6B0C6D1C" w14:textId="77777777" w:rsidR="002B3D3B" w:rsidRPr="00842DE7" w:rsidRDefault="00CE1609">
      <w:pPr>
        <w:numPr>
          <w:ilvl w:val="2"/>
          <w:numId w:val="5"/>
        </w:numPr>
        <w:spacing w:line="480" w:lineRule="auto"/>
        <w:rPr>
          <w:b/>
        </w:rPr>
      </w:pPr>
      <w:r w:rsidRPr="00842DE7">
        <w:rPr>
          <w:b/>
        </w:rPr>
        <w:t>Java -jar normalize-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56C2CCB9" w14:textId="77777777" w:rsidR="002B3D3B" w:rsidRPr="00842DE7" w:rsidRDefault="00CE1609">
      <w:pPr>
        <w:numPr>
          <w:ilvl w:val="2"/>
          <w:numId w:val="5"/>
        </w:numPr>
        <w:spacing w:line="480" w:lineRule="auto"/>
        <w:rPr>
          <w:b/>
        </w:rPr>
      </w:pPr>
      <w:r w:rsidRPr="00842DE7">
        <w:rPr>
          <w:b/>
        </w:rPr>
        <w:t>Java -jar query-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0A34B14C" w14:textId="77777777" w:rsidR="002B3D3B" w:rsidRPr="00842DE7" w:rsidRDefault="00CE1609">
      <w:pPr>
        <w:numPr>
          <w:ilvl w:val="2"/>
          <w:numId w:val="5"/>
        </w:numPr>
        <w:spacing w:line="480" w:lineRule="auto"/>
        <w:rPr>
          <w:b/>
        </w:rPr>
      </w:pPr>
      <w:r w:rsidRPr="00842DE7">
        <w:rPr>
          <w:b/>
        </w:rPr>
        <w:lastRenderedPageBreak/>
        <w:t>Java -jar rawdata-1.0-Final.jar –</w:t>
      </w:r>
      <w:proofErr w:type="spellStart"/>
      <w:proofErr w:type="gramStart"/>
      <w:r w:rsidRPr="00842DE7">
        <w:rPr>
          <w:b/>
        </w:rPr>
        <w:t>spring.datasource</w:t>
      </w:r>
      <w:proofErr w:type="gramEnd"/>
      <w:r w:rsidRPr="00842DE7">
        <w:rPr>
          <w:b/>
        </w:rPr>
        <w:t>.username</w:t>
      </w:r>
      <w:proofErr w:type="spellEnd"/>
      <w:r w:rsidRPr="00842DE7">
        <w:rPr>
          <w:b/>
        </w:rPr>
        <w:t>=&lt;username&gt; –</w:t>
      </w:r>
      <w:proofErr w:type="spellStart"/>
      <w:r w:rsidRPr="00842DE7">
        <w:rPr>
          <w:b/>
        </w:rPr>
        <w:t>spring.datasource.password</w:t>
      </w:r>
      <w:proofErr w:type="spellEnd"/>
      <w:r w:rsidRPr="00842DE7">
        <w:rPr>
          <w:b/>
        </w:rPr>
        <w:t>=&lt;password&gt;</w:t>
      </w:r>
    </w:p>
    <w:p w14:paraId="22826D27" w14:textId="77777777" w:rsidR="002B3D3B" w:rsidRPr="00842DE7" w:rsidRDefault="00CE1609">
      <w:pPr>
        <w:numPr>
          <w:ilvl w:val="2"/>
          <w:numId w:val="5"/>
        </w:numPr>
        <w:spacing w:line="480" w:lineRule="auto"/>
        <w:rPr>
          <w:b/>
        </w:rPr>
      </w:pPr>
      <w:r w:rsidRPr="00842DE7">
        <w:rPr>
          <w:b/>
        </w:rPr>
        <w:t>Java -jar relay-1.0-Final.jar</w:t>
      </w:r>
    </w:p>
    <w:p w14:paraId="00A24205" w14:textId="77777777" w:rsidR="002B3D3B" w:rsidRPr="00842DE7" w:rsidRDefault="002B3D3B">
      <w:pPr>
        <w:spacing w:line="480" w:lineRule="auto"/>
      </w:pPr>
    </w:p>
    <w:p w14:paraId="6BCB6CEA" w14:textId="1F4D58B2" w:rsidR="002B3D3B" w:rsidRPr="00842DE7" w:rsidRDefault="00CE1609">
      <w:pPr>
        <w:numPr>
          <w:ilvl w:val="1"/>
          <w:numId w:val="5"/>
        </w:numPr>
        <w:spacing w:line="480" w:lineRule="auto"/>
      </w:pPr>
      <w:r w:rsidRPr="00842DE7">
        <w:t xml:space="preserve">Navigate to each microservice folder with </w:t>
      </w:r>
      <w:proofErr w:type="spellStart"/>
      <w:r w:rsidR="007D23AF" w:rsidRPr="00842DE7">
        <w:t>g</w:t>
      </w:r>
      <w:r w:rsidRPr="00842DE7">
        <w:t>radle.settings</w:t>
      </w:r>
      <w:proofErr w:type="spellEnd"/>
      <w:r w:rsidRPr="00842DE7">
        <w:t xml:space="preserve"> in each folder</w:t>
      </w:r>
    </w:p>
    <w:p w14:paraId="761E4890" w14:textId="77777777" w:rsidR="002B3D3B" w:rsidRPr="00842DE7" w:rsidRDefault="00CE1609">
      <w:pPr>
        <w:numPr>
          <w:ilvl w:val="2"/>
          <w:numId w:val="5"/>
        </w:numPr>
        <w:spacing w:line="480" w:lineRule="auto"/>
      </w:pPr>
      <w:r w:rsidRPr="00842DE7">
        <w:t xml:space="preserve">Gradle </w:t>
      </w:r>
      <w:proofErr w:type="spellStart"/>
      <w:r w:rsidRPr="00842DE7">
        <w:t>bootrun</w:t>
      </w:r>
      <w:proofErr w:type="spellEnd"/>
    </w:p>
    <w:p w14:paraId="02D2B5ED" w14:textId="3DC53A73" w:rsidR="002B3D3B" w:rsidRPr="00842DE7" w:rsidRDefault="00CE1609">
      <w:pPr>
        <w:numPr>
          <w:ilvl w:val="1"/>
          <w:numId w:val="5"/>
        </w:numPr>
        <w:spacing w:line="480" w:lineRule="auto"/>
      </w:pPr>
      <w:r w:rsidRPr="00842DE7">
        <w:t>Additionally</w:t>
      </w:r>
      <w:r w:rsidR="007D23AF" w:rsidRPr="00842DE7">
        <w:t>,</w:t>
      </w:r>
      <w:r w:rsidRPr="00842DE7">
        <w:t xml:space="preserve"> you can run all the services in the background by double</w:t>
      </w:r>
      <w:r w:rsidR="007D23AF" w:rsidRPr="00842DE7">
        <w:t>-</w:t>
      </w:r>
      <w:r w:rsidRPr="00842DE7">
        <w:t>clicking the jars</w:t>
      </w:r>
    </w:p>
    <w:p w14:paraId="6899F114" w14:textId="040822E2" w:rsidR="002B3D3B" w:rsidRPr="00842DE7" w:rsidRDefault="00CE1609">
      <w:pPr>
        <w:numPr>
          <w:ilvl w:val="1"/>
          <w:numId w:val="5"/>
        </w:numPr>
        <w:spacing w:line="480" w:lineRule="auto"/>
      </w:pPr>
      <w:r w:rsidRPr="00842DE7">
        <w:t>If all the microservices are set up as projects in IntelliJ</w:t>
      </w:r>
      <w:r w:rsidR="007D23AF" w:rsidRPr="00842DE7">
        <w:t>,</w:t>
      </w:r>
      <w:r w:rsidRPr="00842DE7">
        <w:t xml:space="preserve"> you can also run the spring boot applications as services in the IntelliJ GUI (this is typically how I ran it because it was easy to test and start</w:t>
      </w:r>
      <w:r w:rsidR="007D23AF" w:rsidRPr="00842DE7">
        <w:t>-</w:t>
      </w:r>
      <w:r w:rsidRPr="00842DE7">
        <w:t>up all in one place).</w:t>
      </w:r>
    </w:p>
    <w:p w14:paraId="74C27E02" w14:textId="77777777" w:rsidR="002B3D3B" w:rsidRPr="00842DE7" w:rsidRDefault="00CE1609">
      <w:pPr>
        <w:numPr>
          <w:ilvl w:val="0"/>
          <w:numId w:val="5"/>
        </w:numPr>
        <w:spacing w:line="480" w:lineRule="auto"/>
      </w:pPr>
      <w:r w:rsidRPr="00842DE7">
        <w:t>Run Simulated python device to send messages</w:t>
      </w:r>
    </w:p>
    <w:p w14:paraId="6468F93A" w14:textId="26139BCE" w:rsidR="002B3D3B" w:rsidRPr="00842DE7" w:rsidRDefault="00CE1609">
      <w:pPr>
        <w:numPr>
          <w:ilvl w:val="1"/>
          <w:numId w:val="5"/>
        </w:numPr>
        <w:spacing w:line="480" w:lineRule="auto"/>
      </w:pPr>
      <w:r w:rsidRPr="00842DE7">
        <w:t xml:space="preserve">Open </w:t>
      </w:r>
      <w:r w:rsidR="007D23AF" w:rsidRPr="00842DE7">
        <w:t xml:space="preserve">the </w:t>
      </w:r>
      <w:r w:rsidRPr="00842DE7">
        <w:t xml:space="preserve">command prompt and change </w:t>
      </w:r>
      <w:r w:rsidR="007D23AF" w:rsidRPr="00842DE7">
        <w:t xml:space="preserve">the </w:t>
      </w:r>
      <w:r w:rsidRPr="00842DE7">
        <w:t>directory into the simulated device directory at the root of this project</w:t>
      </w:r>
      <w:r w:rsidR="007D23AF" w:rsidRPr="00842DE7">
        <w:t>'</w:t>
      </w:r>
      <w:r w:rsidRPr="00842DE7">
        <w:t>s folder.</w:t>
      </w:r>
    </w:p>
    <w:p w14:paraId="2A2E127E" w14:textId="77777777" w:rsidR="002B3D3B" w:rsidRPr="00842DE7" w:rsidRDefault="00CE1609">
      <w:pPr>
        <w:numPr>
          <w:ilvl w:val="2"/>
          <w:numId w:val="5"/>
        </w:numPr>
        <w:spacing w:line="480" w:lineRule="auto"/>
        <w:rPr>
          <w:b/>
        </w:rPr>
      </w:pPr>
      <w:r w:rsidRPr="00842DE7">
        <w:rPr>
          <w:b/>
        </w:rPr>
        <w:t>ex: cd OneDrive\Documents\GitHub\</w:t>
      </w:r>
      <w:proofErr w:type="spellStart"/>
      <w:r w:rsidRPr="00842DE7">
        <w:rPr>
          <w:b/>
        </w:rPr>
        <w:t>GraduateProject</w:t>
      </w:r>
      <w:proofErr w:type="spellEnd"/>
      <w:r w:rsidRPr="00842DE7">
        <w:rPr>
          <w:b/>
        </w:rPr>
        <w:t>\</w:t>
      </w:r>
      <w:proofErr w:type="spellStart"/>
      <w:r w:rsidRPr="00842DE7">
        <w:rPr>
          <w:b/>
        </w:rPr>
        <w:t>SimulatedDevice</w:t>
      </w:r>
      <w:proofErr w:type="spellEnd"/>
    </w:p>
    <w:p w14:paraId="44883F3E" w14:textId="7A68D24F" w:rsidR="002B3D3B" w:rsidRPr="00842DE7" w:rsidRDefault="00CE1609">
      <w:pPr>
        <w:numPr>
          <w:ilvl w:val="1"/>
          <w:numId w:val="5"/>
        </w:numPr>
        <w:spacing w:line="480" w:lineRule="auto"/>
      </w:pPr>
      <w:r w:rsidRPr="00842DE7">
        <w:t xml:space="preserve">Must ensure the </w:t>
      </w:r>
      <w:proofErr w:type="spellStart"/>
      <w:r w:rsidRPr="00842DE7">
        <w:t>Paho</w:t>
      </w:r>
      <w:proofErr w:type="spellEnd"/>
      <w:r w:rsidRPr="00842DE7">
        <w:t xml:space="preserve"> M</w:t>
      </w:r>
      <w:r w:rsidR="007D23AF" w:rsidRPr="00842DE7">
        <w:t>QTT</w:t>
      </w:r>
      <w:r w:rsidRPr="00842DE7">
        <w:t xml:space="preserve"> library is installed before running the simulated device</w:t>
      </w:r>
    </w:p>
    <w:p w14:paraId="39EF14B3" w14:textId="77777777" w:rsidR="002B3D3B" w:rsidRPr="00842DE7" w:rsidRDefault="00CE1609">
      <w:pPr>
        <w:numPr>
          <w:ilvl w:val="2"/>
          <w:numId w:val="5"/>
        </w:numPr>
        <w:spacing w:line="480" w:lineRule="auto"/>
        <w:rPr>
          <w:b/>
        </w:rPr>
      </w:pPr>
      <w:r w:rsidRPr="00842DE7">
        <w:rPr>
          <w:b/>
        </w:rPr>
        <w:t xml:space="preserve">ex: pip install </w:t>
      </w:r>
      <w:proofErr w:type="spellStart"/>
      <w:r w:rsidRPr="00842DE7">
        <w:rPr>
          <w:b/>
        </w:rPr>
        <w:t>paho-mqtt</w:t>
      </w:r>
      <w:proofErr w:type="spellEnd"/>
    </w:p>
    <w:p w14:paraId="23F9F570" w14:textId="77777777" w:rsidR="002B3D3B" w:rsidRPr="00842DE7" w:rsidRDefault="00CE1609">
      <w:pPr>
        <w:numPr>
          <w:ilvl w:val="1"/>
          <w:numId w:val="5"/>
        </w:numPr>
        <w:spacing w:line="480" w:lineRule="auto"/>
      </w:pPr>
      <w:r w:rsidRPr="00842DE7">
        <w:t>Send the messages running the device</w:t>
      </w:r>
    </w:p>
    <w:p w14:paraId="47499E6E" w14:textId="77777777" w:rsidR="002B3D3B" w:rsidRPr="00842DE7" w:rsidRDefault="00CE1609">
      <w:pPr>
        <w:numPr>
          <w:ilvl w:val="2"/>
          <w:numId w:val="5"/>
        </w:numPr>
        <w:spacing w:line="480" w:lineRule="auto"/>
        <w:rPr>
          <w:b/>
        </w:rPr>
      </w:pPr>
      <w:r w:rsidRPr="00842DE7">
        <w:rPr>
          <w:b/>
        </w:rPr>
        <w:t>ex. python SimulatedDevice.py</w:t>
      </w:r>
    </w:p>
    <w:p w14:paraId="6E4FCC82" w14:textId="51FF3C44" w:rsidR="002B3D3B" w:rsidRPr="00842DE7" w:rsidRDefault="00CE1609">
      <w:pPr>
        <w:numPr>
          <w:ilvl w:val="0"/>
          <w:numId w:val="5"/>
        </w:numPr>
        <w:spacing w:line="480" w:lineRule="auto"/>
      </w:pPr>
      <w:r w:rsidRPr="00842DE7">
        <w:t>Messages should have propagated the system now</w:t>
      </w:r>
      <w:r w:rsidR="007D23AF" w:rsidRPr="00842DE7">
        <w:t>,</w:t>
      </w:r>
      <w:r w:rsidRPr="00842DE7">
        <w:t xml:space="preserve"> so they should be visible via </w:t>
      </w:r>
      <w:r w:rsidR="007D23AF" w:rsidRPr="00842DE7">
        <w:t xml:space="preserve">the </w:t>
      </w:r>
      <w:r w:rsidRPr="00842DE7">
        <w:t>front end</w:t>
      </w:r>
    </w:p>
    <w:p w14:paraId="06657C4F" w14:textId="77777777" w:rsidR="002B3D3B" w:rsidRPr="00842DE7" w:rsidRDefault="00CE1609">
      <w:pPr>
        <w:numPr>
          <w:ilvl w:val="0"/>
          <w:numId w:val="5"/>
        </w:numPr>
        <w:spacing w:line="480" w:lineRule="auto"/>
      </w:pPr>
      <w:r w:rsidRPr="00842DE7">
        <w:t xml:space="preserve"> Start Front end </w:t>
      </w:r>
    </w:p>
    <w:p w14:paraId="1787018D" w14:textId="77777777" w:rsidR="00467FF9" w:rsidRPr="00842DE7" w:rsidRDefault="00CE1609">
      <w:pPr>
        <w:numPr>
          <w:ilvl w:val="1"/>
          <w:numId w:val="5"/>
        </w:numPr>
        <w:spacing w:line="480" w:lineRule="auto"/>
      </w:pPr>
      <w:r w:rsidRPr="00842DE7">
        <w:lastRenderedPageBreak/>
        <w:t xml:space="preserve">This can be done using </w:t>
      </w:r>
      <w:proofErr w:type="spellStart"/>
      <w:r w:rsidRPr="00842DE7">
        <w:rPr>
          <w:b/>
        </w:rPr>
        <w:t>npm</w:t>
      </w:r>
      <w:proofErr w:type="spellEnd"/>
      <w:r w:rsidRPr="00842DE7">
        <w:rPr>
          <w:b/>
        </w:rPr>
        <w:t xml:space="preserve"> start</w:t>
      </w:r>
      <w:r w:rsidRPr="00842DE7">
        <w:t xml:space="preserve"> in the frontend/grad-project folder</w:t>
      </w:r>
      <w:r w:rsidR="00467FF9" w:rsidRPr="00842DE7">
        <w:t>,</w:t>
      </w:r>
      <w:r w:rsidRPr="00842DE7">
        <w:t xml:space="preserve"> open a new command prompt </w:t>
      </w:r>
      <w:proofErr w:type="gramStart"/>
      <w:r w:rsidRPr="00842DE7">
        <w:t>terminal</w:t>
      </w:r>
      <w:proofErr w:type="gramEnd"/>
      <w:r w:rsidRPr="00842DE7">
        <w:t xml:space="preserve"> and change </w:t>
      </w:r>
      <w:r w:rsidR="00467FF9" w:rsidRPr="00842DE7">
        <w:t xml:space="preserve">the </w:t>
      </w:r>
      <w:r w:rsidRPr="00842DE7">
        <w:t>directory</w:t>
      </w:r>
      <w:r w:rsidR="00467FF9" w:rsidRPr="00842DE7">
        <w:t xml:space="preserve"> into the </w:t>
      </w:r>
    </w:p>
    <w:p w14:paraId="7E5E9785" w14:textId="358441F8" w:rsidR="002B3D3B" w:rsidRPr="00842DE7" w:rsidRDefault="00467FF9" w:rsidP="00467FF9">
      <w:pPr>
        <w:spacing w:line="480" w:lineRule="auto"/>
        <w:ind w:left="1440"/>
      </w:pPr>
      <w:r w:rsidRPr="00842DE7">
        <w:t>frontend\grad-project directory</w:t>
      </w:r>
    </w:p>
    <w:p w14:paraId="0DE7CBB2" w14:textId="77777777" w:rsidR="002B3D3B" w:rsidRPr="00842DE7" w:rsidRDefault="00CE1609">
      <w:pPr>
        <w:numPr>
          <w:ilvl w:val="2"/>
          <w:numId w:val="5"/>
        </w:numPr>
        <w:spacing w:line="480" w:lineRule="auto"/>
        <w:rPr>
          <w:b/>
        </w:rPr>
      </w:pPr>
      <w:r w:rsidRPr="00842DE7">
        <w:rPr>
          <w:b/>
        </w:rPr>
        <w:t>ex: cd OneDrive\Documents\GitHub\</w:t>
      </w:r>
      <w:proofErr w:type="spellStart"/>
      <w:r w:rsidRPr="00842DE7">
        <w:rPr>
          <w:b/>
        </w:rPr>
        <w:t>GraduateProject</w:t>
      </w:r>
      <w:proofErr w:type="spellEnd"/>
      <w:r w:rsidRPr="00842DE7">
        <w:rPr>
          <w:b/>
        </w:rPr>
        <w:t>\frontend\grad-project</w:t>
      </w:r>
    </w:p>
    <w:p w14:paraId="107E213E" w14:textId="77777777" w:rsidR="002B3D3B" w:rsidRPr="00842DE7" w:rsidRDefault="00CE1609">
      <w:pPr>
        <w:numPr>
          <w:ilvl w:val="1"/>
          <w:numId w:val="5"/>
        </w:numPr>
        <w:spacing w:line="480" w:lineRule="auto"/>
      </w:pPr>
      <w:r w:rsidRPr="00842DE7">
        <w:t xml:space="preserve">Install </w:t>
      </w:r>
      <w:proofErr w:type="spellStart"/>
      <w:r w:rsidRPr="00842DE7">
        <w:t>npm</w:t>
      </w:r>
      <w:proofErr w:type="spellEnd"/>
      <w:r w:rsidRPr="00842DE7">
        <w:t xml:space="preserve"> dependencies and start </w:t>
      </w:r>
    </w:p>
    <w:p w14:paraId="51CDF621" w14:textId="77777777" w:rsidR="002B3D3B" w:rsidRPr="00842DE7" w:rsidRDefault="00CE1609">
      <w:pPr>
        <w:numPr>
          <w:ilvl w:val="2"/>
          <w:numId w:val="5"/>
        </w:numPr>
        <w:spacing w:line="480" w:lineRule="auto"/>
        <w:rPr>
          <w:b/>
        </w:rPr>
      </w:pPr>
      <w:proofErr w:type="spellStart"/>
      <w:r w:rsidRPr="00842DE7">
        <w:rPr>
          <w:b/>
        </w:rPr>
        <w:t>npm</w:t>
      </w:r>
      <w:proofErr w:type="spellEnd"/>
      <w:r w:rsidRPr="00842DE7">
        <w:rPr>
          <w:b/>
        </w:rPr>
        <w:t xml:space="preserve"> </w:t>
      </w:r>
      <w:proofErr w:type="spellStart"/>
      <w:r w:rsidRPr="00842DE7">
        <w:rPr>
          <w:b/>
        </w:rPr>
        <w:t>i</w:t>
      </w:r>
      <w:proofErr w:type="spellEnd"/>
    </w:p>
    <w:p w14:paraId="65682913" w14:textId="77777777" w:rsidR="002B3D3B" w:rsidRPr="00842DE7" w:rsidRDefault="00CE1609">
      <w:pPr>
        <w:numPr>
          <w:ilvl w:val="2"/>
          <w:numId w:val="5"/>
        </w:numPr>
        <w:spacing w:line="480" w:lineRule="auto"/>
        <w:rPr>
          <w:b/>
        </w:rPr>
      </w:pPr>
      <w:proofErr w:type="spellStart"/>
      <w:r w:rsidRPr="00842DE7">
        <w:rPr>
          <w:b/>
        </w:rPr>
        <w:t>npm</w:t>
      </w:r>
      <w:proofErr w:type="spellEnd"/>
      <w:r w:rsidRPr="00842DE7">
        <w:rPr>
          <w:b/>
        </w:rPr>
        <w:t xml:space="preserve"> start</w:t>
      </w:r>
    </w:p>
    <w:p w14:paraId="67FCBCFB" w14:textId="3F5F20D6" w:rsidR="002B3D3B" w:rsidRPr="00842DE7" w:rsidRDefault="00435B9C">
      <w:pPr>
        <w:numPr>
          <w:ilvl w:val="1"/>
          <w:numId w:val="5"/>
        </w:numPr>
        <w:spacing w:line="480" w:lineRule="auto"/>
      </w:pPr>
      <w:r w:rsidRPr="00842DE7">
        <w:t>Additionally,</w:t>
      </w:r>
      <w:r w:rsidR="00CE1609" w:rsidRPr="00842DE7">
        <w:t xml:space="preserve"> </w:t>
      </w:r>
      <w:r w:rsidRPr="00842DE7">
        <w:t xml:space="preserve">you </w:t>
      </w:r>
      <w:r w:rsidR="00CE1609" w:rsidRPr="00842DE7">
        <w:t xml:space="preserve">can use </w:t>
      </w:r>
      <w:proofErr w:type="spellStart"/>
      <w:r w:rsidR="00CE1609" w:rsidRPr="00842DE7">
        <w:rPr>
          <w:b/>
        </w:rPr>
        <w:t>npm</w:t>
      </w:r>
      <w:proofErr w:type="spellEnd"/>
      <w:r w:rsidR="00CE1609" w:rsidRPr="00842DE7">
        <w:rPr>
          <w:b/>
        </w:rPr>
        <w:t xml:space="preserve"> run build</w:t>
      </w:r>
      <w:r w:rsidR="00CE1609" w:rsidRPr="00842DE7">
        <w:t xml:space="preserve"> and then cd into </w:t>
      </w:r>
      <w:r w:rsidR="00467FF9" w:rsidRPr="00842DE7">
        <w:t xml:space="preserve">the </w:t>
      </w:r>
      <w:r w:rsidR="00CE1609" w:rsidRPr="00842DE7">
        <w:t xml:space="preserve">build folder and run </w:t>
      </w:r>
      <w:proofErr w:type="spellStart"/>
      <w:r w:rsidR="00CE1609" w:rsidRPr="00842DE7">
        <w:rPr>
          <w:b/>
        </w:rPr>
        <w:t>npx</w:t>
      </w:r>
      <w:proofErr w:type="spellEnd"/>
      <w:r w:rsidR="00CE1609" w:rsidRPr="00842DE7">
        <w:rPr>
          <w:b/>
        </w:rPr>
        <w:t xml:space="preserve"> serve</w:t>
      </w:r>
      <w:r w:rsidR="00CE1609" w:rsidRPr="00842DE7">
        <w:t xml:space="preserve"> to serve the build</w:t>
      </w:r>
    </w:p>
    <w:p w14:paraId="65EAC56B" w14:textId="5FA3E4CF" w:rsidR="002B3D3B" w:rsidRPr="00842DE7" w:rsidRDefault="00CE1609">
      <w:pPr>
        <w:numPr>
          <w:ilvl w:val="2"/>
          <w:numId w:val="5"/>
        </w:numPr>
        <w:spacing w:line="480" w:lineRule="auto"/>
      </w:pPr>
      <w:r w:rsidRPr="00842DE7">
        <w:t xml:space="preserve">Build </w:t>
      </w:r>
      <w:proofErr w:type="gramStart"/>
      <w:r w:rsidRPr="00842DE7">
        <w:t>is located in</w:t>
      </w:r>
      <w:proofErr w:type="gramEnd"/>
      <w:r w:rsidRPr="00842DE7">
        <w:t xml:space="preserve"> </w:t>
      </w:r>
      <w:proofErr w:type="spellStart"/>
      <w:r w:rsidRPr="00842DE7">
        <w:t>frontendBuild</w:t>
      </w:r>
      <w:proofErr w:type="spellEnd"/>
      <w:r w:rsidRPr="00842DE7">
        <w:t xml:space="preserve"> folder at </w:t>
      </w:r>
      <w:r w:rsidR="00467FF9" w:rsidRPr="00842DE7">
        <w:t xml:space="preserve">the </w:t>
      </w:r>
      <w:r w:rsidRPr="00842DE7">
        <w:t xml:space="preserve">root of </w:t>
      </w:r>
      <w:r w:rsidR="00467FF9" w:rsidRPr="00842DE7">
        <w:t xml:space="preserve">the </w:t>
      </w:r>
      <w:r w:rsidRPr="00842DE7">
        <w:t>project</w:t>
      </w:r>
    </w:p>
    <w:p w14:paraId="7AA48AB6" w14:textId="77777777" w:rsidR="002B3D3B" w:rsidRPr="00842DE7" w:rsidRDefault="00CE1609">
      <w:pPr>
        <w:numPr>
          <w:ilvl w:val="2"/>
          <w:numId w:val="5"/>
        </w:numPr>
        <w:spacing w:line="480" w:lineRule="auto"/>
        <w:rPr>
          <w:b/>
        </w:rPr>
      </w:pPr>
      <w:r w:rsidRPr="00842DE7">
        <w:rPr>
          <w:b/>
        </w:rPr>
        <w:t>ex: cd OneDrive\Documents\GitHub\</w:t>
      </w:r>
      <w:proofErr w:type="spellStart"/>
      <w:r w:rsidRPr="00842DE7">
        <w:rPr>
          <w:b/>
        </w:rPr>
        <w:t>GraduateProject</w:t>
      </w:r>
      <w:proofErr w:type="spellEnd"/>
      <w:r w:rsidRPr="00842DE7">
        <w:rPr>
          <w:b/>
        </w:rPr>
        <w:t>\</w:t>
      </w:r>
      <w:proofErr w:type="spellStart"/>
      <w:r w:rsidRPr="00842DE7">
        <w:rPr>
          <w:b/>
        </w:rPr>
        <w:t>frontendBuild</w:t>
      </w:r>
      <w:proofErr w:type="spellEnd"/>
    </w:p>
    <w:p w14:paraId="156A5717" w14:textId="77777777" w:rsidR="002B3D3B" w:rsidRPr="00842DE7" w:rsidRDefault="00CE1609">
      <w:pPr>
        <w:numPr>
          <w:ilvl w:val="2"/>
          <w:numId w:val="5"/>
        </w:numPr>
        <w:spacing w:line="480" w:lineRule="auto"/>
      </w:pPr>
      <w:r w:rsidRPr="00842DE7">
        <w:t xml:space="preserve">Then run </w:t>
      </w:r>
      <w:proofErr w:type="spellStart"/>
      <w:r w:rsidRPr="00842DE7">
        <w:rPr>
          <w:b/>
        </w:rPr>
        <w:t>npx</w:t>
      </w:r>
      <w:proofErr w:type="spellEnd"/>
      <w:r w:rsidRPr="00842DE7">
        <w:rPr>
          <w:b/>
        </w:rPr>
        <w:t xml:space="preserve"> serve</w:t>
      </w:r>
    </w:p>
    <w:p w14:paraId="2B9BC148" w14:textId="77777777" w:rsidR="002B3D3B" w:rsidRPr="00842DE7" w:rsidRDefault="002B3D3B">
      <w:pPr>
        <w:spacing w:line="480" w:lineRule="auto"/>
        <w:ind w:left="720"/>
      </w:pPr>
    </w:p>
    <w:p w14:paraId="1152BC47" w14:textId="77777777" w:rsidR="002B3D3B" w:rsidRPr="00842DE7" w:rsidRDefault="002B3D3B">
      <w:pPr>
        <w:spacing w:line="480" w:lineRule="auto"/>
      </w:pPr>
    </w:p>
    <w:p w14:paraId="2E0DB075" w14:textId="690E20BF" w:rsidR="002B3D3B" w:rsidRPr="00842DE7" w:rsidRDefault="00CE1609" w:rsidP="00CF60E9">
      <w:pPr>
        <w:spacing w:line="480" w:lineRule="auto"/>
        <w:ind w:firstLine="720"/>
      </w:pPr>
      <w:r w:rsidRPr="00842DE7">
        <w:t xml:space="preserve">This concludes the </w:t>
      </w:r>
      <w:r w:rsidR="00467FF9" w:rsidRPr="00842DE7">
        <w:t>s</w:t>
      </w:r>
      <w:r w:rsidRPr="00842DE7">
        <w:t xml:space="preserve">ection </w:t>
      </w:r>
      <w:r w:rsidR="00467FF9" w:rsidRPr="00842DE7">
        <w:t>on running</w:t>
      </w:r>
      <w:r w:rsidRPr="00842DE7">
        <w:t xml:space="preserve"> this system with commands and text</w:t>
      </w:r>
      <w:r w:rsidR="00467FF9" w:rsidRPr="00842DE7">
        <w:t>-</w:t>
      </w:r>
      <w:r w:rsidRPr="00842DE7">
        <w:t xml:space="preserve">only. The </w:t>
      </w:r>
      <w:r w:rsidR="00467FF9" w:rsidRPr="00842DE7">
        <w:t>following</w:t>
      </w:r>
      <w:r w:rsidRPr="00842DE7">
        <w:t xml:space="preserve"> </w:t>
      </w:r>
      <w:r w:rsidR="00467FF9" w:rsidRPr="00842DE7">
        <w:t>s</w:t>
      </w:r>
      <w:r w:rsidRPr="00842DE7">
        <w:t>ection has screenshot examples to show what it should look like including the directories used to make it work.</w:t>
      </w:r>
    </w:p>
    <w:p w14:paraId="5E3748FA" w14:textId="77777777" w:rsidR="002B3D3B" w:rsidRPr="00842DE7" w:rsidRDefault="002B3D3B">
      <w:pPr>
        <w:spacing w:line="480" w:lineRule="auto"/>
      </w:pPr>
    </w:p>
    <w:p w14:paraId="09F77BCF" w14:textId="4F611CEC" w:rsidR="002B3D3B" w:rsidRPr="00842DE7" w:rsidRDefault="006951B2">
      <w:pPr>
        <w:pStyle w:val="Heading2"/>
        <w:ind w:left="0"/>
      </w:pPr>
      <w:bookmarkStart w:id="43" w:name="_Toc102639292"/>
      <w:r w:rsidRPr="00842DE7">
        <w:t>Instructions:</w:t>
      </w:r>
      <w:r w:rsidR="00CE1609" w:rsidRPr="00842DE7">
        <w:t xml:space="preserve"> Run System </w:t>
      </w:r>
      <w:proofErr w:type="gramStart"/>
      <w:r w:rsidR="00CE1609" w:rsidRPr="00842DE7">
        <w:t>With</w:t>
      </w:r>
      <w:proofErr w:type="gramEnd"/>
      <w:r w:rsidR="00CE1609" w:rsidRPr="00842DE7">
        <w:t xml:space="preserve"> Pictures</w:t>
      </w:r>
      <w:bookmarkEnd w:id="43"/>
    </w:p>
    <w:p w14:paraId="765577A2" w14:textId="3BC1466E" w:rsidR="002B3D3B" w:rsidRPr="00842DE7" w:rsidRDefault="00CE1609">
      <w:pPr>
        <w:spacing w:line="480" w:lineRule="auto"/>
      </w:pPr>
      <w:r w:rsidRPr="00842DE7">
        <w:t xml:space="preserve">This </w:t>
      </w:r>
      <w:r w:rsidR="008D1FF0" w:rsidRPr="00842DE7">
        <w:t>s</w:t>
      </w:r>
      <w:r w:rsidRPr="00842DE7">
        <w:t xml:space="preserve">ection is </w:t>
      </w:r>
      <w:proofErr w:type="gramStart"/>
      <w:r w:rsidRPr="00842DE7">
        <w:t>similar to</w:t>
      </w:r>
      <w:proofErr w:type="gramEnd"/>
      <w:r w:rsidRPr="00842DE7">
        <w:t xml:space="preserve"> the above </w:t>
      </w:r>
      <w:r w:rsidR="008D1FF0" w:rsidRPr="00842DE7">
        <w:t>s</w:t>
      </w:r>
      <w:r w:rsidRPr="00842DE7">
        <w:t>ection</w:t>
      </w:r>
      <w:r w:rsidR="00F65E9B" w:rsidRPr="00842DE7">
        <w:t>. One main difference is</w:t>
      </w:r>
      <w:r w:rsidRPr="00842DE7">
        <w:t xml:space="preserve"> that it shows screenshots of expected results and the output to provide visual guidance in running this project. </w:t>
      </w:r>
      <w:r w:rsidR="00435B9C" w:rsidRPr="00842DE7">
        <w:t>Again,</w:t>
      </w:r>
      <w:r w:rsidRPr="00842DE7">
        <w:t xml:space="preserve"> these two sections are separated for ease of viewing because it is only necessary to have the commands</w:t>
      </w:r>
      <w:r w:rsidR="008D1FF0" w:rsidRPr="00842DE7">
        <w:t>,</w:t>
      </w:r>
      <w:r w:rsidRPr="00842DE7">
        <w:t xml:space="preserve"> and in others</w:t>
      </w:r>
      <w:r w:rsidR="008D1FF0" w:rsidRPr="00842DE7">
        <w:t>,</w:t>
      </w:r>
      <w:r w:rsidRPr="00842DE7">
        <w:t xml:space="preserve"> it is helpful to have the screenshots for guidance. </w:t>
      </w:r>
    </w:p>
    <w:p w14:paraId="47DB6DF9" w14:textId="77777777" w:rsidR="002B3D3B" w:rsidRPr="00842DE7" w:rsidRDefault="00CE1609">
      <w:pPr>
        <w:numPr>
          <w:ilvl w:val="0"/>
          <w:numId w:val="6"/>
        </w:numPr>
        <w:spacing w:line="480" w:lineRule="auto"/>
      </w:pPr>
      <w:r w:rsidRPr="00842DE7">
        <w:t xml:space="preserve">Apache Kafka - Set </w:t>
      </w:r>
      <w:proofErr w:type="spellStart"/>
      <w:proofErr w:type="gramStart"/>
      <w:r w:rsidRPr="00842DE7">
        <w:t>zookeeper.properties</w:t>
      </w:r>
      <w:proofErr w:type="spellEnd"/>
      <w:proofErr w:type="gramEnd"/>
      <w:r w:rsidRPr="00842DE7">
        <w:t xml:space="preserve"> and </w:t>
      </w:r>
      <w:proofErr w:type="spellStart"/>
      <w:r w:rsidRPr="00842DE7">
        <w:t>server.properties</w:t>
      </w:r>
      <w:proofErr w:type="spellEnd"/>
      <w:r w:rsidRPr="00842DE7">
        <w:t>.</w:t>
      </w:r>
    </w:p>
    <w:p w14:paraId="4816C77E" w14:textId="0D65D282" w:rsidR="002B3D3B" w:rsidRPr="00842DE7" w:rsidRDefault="008D1FF0">
      <w:pPr>
        <w:spacing w:line="480" w:lineRule="auto"/>
        <w:jc w:val="right"/>
      </w:pPr>
      <w:r w:rsidRPr="00842DE7">
        <w:rPr>
          <w:noProof/>
        </w:rPr>
        <w:lastRenderedPageBreak/>
        <w:drawing>
          <wp:anchor distT="0" distB="0" distL="114300" distR="114300" simplePos="0" relativeHeight="251667456" behindDoc="1" locked="0" layoutInCell="1" allowOverlap="1" wp14:anchorId="1AA65D06" wp14:editId="140DF5A7">
            <wp:simplePos x="0" y="0"/>
            <wp:positionH relativeFrom="column">
              <wp:posOffset>700283</wp:posOffset>
            </wp:positionH>
            <wp:positionV relativeFrom="paragraph">
              <wp:posOffset>324485</wp:posOffset>
            </wp:positionV>
            <wp:extent cx="4686300" cy="514350"/>
            <wp:effectExtent l="0" t="0" r="0" b="0"/>
            <wp:wrapTight wrapText="bothSides">
              <wp:wrapPolygon edited="0">
                <wp:start x="0" y="0"/>
                <wp:lineTo x="0" y="20800"/>
                <wp:lineTo x="21512" y="20800"/>
                <wp:lineTo x="21512" y="0"/>
                <wp:lineTo x="0" y="0"/>
              </wp:wrapPolygon>
            </wp:wrapTight>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9">
                      <a:extLst>
                        <a:ext uri="{28A0092B-C50C-407E-A947-70E740481C1C}">
                          <a14:useLocalDpi xmlns:a14="http://schemas.microsoft.com/office/drawing/2010/main" val="0"/>
                        </a:ext>
                      </a:extLst>
                    </a:blip>
                    <a:srcRect/>
                    <a:stretch>
                      <a:fillRect/>
                    </a:stretch>
                  </pic:blipFill>
                  <pic:spPr>
                    <a:xfrm>
                      <a:off x="0" y="0"/>
                      <a:ext cx="4686300" cy="514350"/>
                    </a:xfrm>
                    <a:prstGeom prst="rect">
                      <a:avLst/>
                    </a:prstGeom>
                    <a:ln/>
                  </pic:spPr>
                </pic:pic>
              </a:graphicData>
            </a:graphic>
          </wp:anchor>
        </w:drawing>
      </w:r>
    </w:p>
    <w:p w14:paraId="2CF0050A" w14:textId="64E3ACB7" w:rsidR="002B3D3B" w:rsidRPr="00842DE7" w:rsidRDefault="002B3D3B">
      <w:pPr>
        <w:spacing w:line="480" w:lineRule="auto"/>
        <w:jc w:val="right"/>
      </w:pPr>
    </w:p>
    <w:p w14:paraId="0EFE296D" w14:textId="77777777" w:rsidR="002B3D3B" w:rsidRPr="00842DE7" w:rsidRDefault="00CE1609">
      <w:pPr>
        <w:spacing w:line="480" w:lineRule="auto"/>
        <w:ind w:left="720"/>
      </w:pPr>
      <w:r w:rsidRPr="00842DE7">
        <w:rPr>
          <w:noProof/>
        </w:rPr>
        <w:drawing>
          <wp:inline distT="114300" distB="114300" distL="114300" distR="114300" wp14:anchorId="1864BE11" wp14:editId="6BDC4041">
            <wp:extent cx="5467350" cy="514350"/>
            <wp:effectExtent l="0" t="0" r="0" b="0"/>
            <wp:docPr id="2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50"/>
                    <a:srcRect/>
                    <a:stretch>
                      <a:fillRect/>
                    </a:stretch>
                  </pic:blipFill>
                  <pic:spPr>
                    <a:xfrm>
                      <a:off x="0" y="0"/>
                      <a:ext cx="5467350" cy="514350"/>
                    </a:xfrm>
                    <a:prstGeom prst="rect">
                      <a:avLst/>
                    </a:prstGeom>
                    <a:ln/>
                  </pic:spPr>
                </pic:pic>
              </a:graphicData>
            </a:graphic>
          </wp:inline>
        </w:drawing>
      </w:r>
    </w:p>
    <w:p w14:paraId="3C8CA959" w14:textId="77777777" w:rsidR="008D1FF0" w:rsidRPr="00842DE7" w:rsidRDefault="008D1FF0">
      <w:pPr>
        <w:spacing w:line="480" w:lineRule="auto"/>
        <w:ind w:left="720"/>
      </w:pPr>
    </w:p>
    <w:p w14:paraId="4787F770" w14:textId="62F3C2FF" w:rsidR="002B3D3B" w:rsidRPr="00842DE7" w:rsidRDefault="00CE1609">
      <w:pPr>
        <w:spacing w:line="480" w:lineRule="auto"/>
        <w:ind w:left="720"/>
      </w:pPr>
      <w:r w:rsidRPr="00842DE7">
        <w:t xml:space="preserve">These lines must be changed to reflect the proper log folder for your system after downloading the </w:t>
      </w:r>
      <w:proofErr w:type="spellStart"/>
      <w:r w:rsidRPr="00842DE7">
        <w:t>scala</w:t>
      </w:r>
      <w:proofErr w:type="spellEnd"/>
      <w:r w:rsidRPr="00842DE7">
        <w:t xml:space="preserve"> version from Apache Kafka.</w:t>
      </w:r>
    </w:p>
    <w:p w14:paraId="462C7069" w14:textId="77777777" w:rsidR="002B3D3B" w:rsidRPr="00842DE7" w:rsidRDefault="002B3D3B">
      <w:pPr>
        <w:spacing w:line="480" w:lineRule="auto"/>
        <w:ind w:left="720"/>
      </w:pPr>
    </w:p>
    <w:p w14:paraId="31E13520" w14:textId="77777777" w:rsidR="002B3D3B" w:rsidRPr="00842DE7" w:rsidRDefault="00CE1609">
      <w:pPr>
        <w:numPr>
          <w:ilvl w:val="0"/>
          <w:numId w:val="6"/>
        </w:numPr>
        <w:spacing w:line="480" w:lineRule="auto"/>
      </w:pPr>
      <w:r w:rsidRPr="00842DE7">
        <w:t xml:space="preserve">Apache Kafka - Run </w:t>
      </w:r>
      <w:proofErr w:type="spellStart"/>
      <w:r w:rsidRPr="00842DE7">
        <w:t>ZooKeeper</w:t>
      </w:r>
      <w:proofErr w:type="spellEnd"/>
      <w:r w:rsidRPr="00842DE7">
        <w:t xml:space="preserve"> / Kafka (Must be in </w:t>
      </w:r>
      <w:proofErr w:type="spellStart"/>
      <w:r w:rsidRPr="00842DE7">
        <w:t>kafka</w:t>
      </w:r>
      <w:proofErr w:type="spellEnd"/>
      <w:r w:rsidRPr="00842DE7">
        <w:t xml:space="preserve"> directory)</w:t>
      </w:r>
    </w:p>
    <w:p w14:paraId="27BFE352" w14:textId="77777777" w:rsidR="002B3D3B" w:rsidRPr="00842DE7" w:rsidRDefault="00CE1609">
      <w:pPr>
        <w:numPr>
          <w:ilvl w:val="1"/>
          <w:numId w:val="6"/>
        </w:numPr>
        <w:spacing w:line="480" w:lineRule="auto"/>
      </w:pPr>
      <w:r w:rsidRPr="00842DE7">
        <w:t xml:space="preserve">Command to run </w:t>
      </w:r>
      <w:proofErr w:type="spellStart"/>
      <w:proofErr w:type="gramStart"/>
      <w:r w:rsidRPr="00842DE7">
        <w:t>ZooKeeper</w:t>
      </w:r>
      <w:proofErr w:type="spellEnd"/>
      <w:r w:rsidRPr="00842DE7">
        <w:t>(</w:t>
      </w:r>
      <w:proofErr w:type="gramEnd"/>
      <w:r w:rsidRPr="00842DE7">
        <w:t xml:space="preserve">must be ran first) - </w:t>
      </w:r>
      <w:r w:rsidRPr="00842DE7">
        <w:rPr>
          <w:b/>
        </w:rPr>
        <w:t>.\bin\windows\zookeeper-server-start.bat .\config\</w:t>
      </w:r>
      <w:proofErr w:type="spellStart"/>
      <w:r w:rsidRPr="00842DE7">
        <w:rPr>
          <w:b/>
        </w:rPr>
        <w:t>zookeeper.properties</w:t>
      </w:r>
      <w:proofErr w:type="spellEnd"/>
    </w:p>
    <w:p w14:paraId="07807A56" w14:textId="77777777" w:rsidR="002B3D3B" w:rsidRPr="00842DE7" w:rsidRDefault="00CE1609">
      <w:pPr>
        <w:spacing w:line="480" w:lineRule="auto"/>
        <w:ind w:left="1440"/>
        <w:rPr>
          <w:b/>
        </w:rPr>
      </w:pPr>
      <w:r w:rsidRPr="00842DE7">
        <w:rPr>
          <w:b/>
          <w:noProof/>
        </w:rPr>
        <w:drawing>
          <wp:anchor distT="0" distB="0" distL="114300" distR="114300" simplePos="0" relativeHeight="251668480" behindDoc="1" locked="0" layoutInCell="1" allowOverlap="1" wp14:anchorId="7B99F2A6" wp14:editId="05A78B6A">
            <wp:simplePos x="0" y="0"/>
            <wp:positionH relativeFrom="margin">
              <wp:align>right</wp:align>
            </wp:positionH>
            <wp:positionV relativeFrom="paragraph">
              <wp:posOffset>0</wp:posOffset>
            </wp:positionV>
            <wp:extent cx="5719763" cy="989959"/>
            <wp:effectExtent l="0" t="0" r="0" b="1270"/>
            <wp:wrapTight wrapText="bothSides">
              <wp:wrapPolygon edited="0">
                <wp:start x="0" y="0"/>
                <wp:lineTo x="0" y="21212"/>
                <wp:lineTo x="21511" y="21212"/>
                <wp:lineTo x="21511" y="0"/>
                <wp:lineTo x="0" y="0"/>
              </wp:wrapPolygon>
            </wp:wrapTight>
            <wp:docPr id="3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1">
                      <a:extLst>
                        <a:ext uri="{28A0092B-C50C-407E-A947-70E740481C1C}">
                          <a14:useLocalDpi xmlns:a14="http://schemas.microsoft.com/office/drawing/2010/main" val="0"/>
                        </a:ext>
                      </a:extLst>
                    </a:blip>
                    <a:srcRect/>
                    <a:stretch>
                      <a:fillRect/>
                    </a:stretch>
                  </pic:blipFill>
                  <pic:spPr>
                    <a:xfrm>
                      <a:off x="0" y="0"/>
                      <a:ext cx="5719763" cy="989959"/>
                    </a:xfrm>
                    <a:prstGeom prst="rect">
                      <a:avLst/>
                    </a:prstGeom>
                    <a:ln/>
                  </pic:spPr>
                </pic:pic>
              </a:graphicData>
            </a:graphic>
          </wp:anchor>
        </w:drawing>
      </w:r>
    </w:p>
    <w:p w14:paraId="66E1FBE6" w14:textId="77777777" w:rsidR="002B3D3B" w:rsidRPr="00842DE7" w:rsidRDefault="00CE1609">
      <w:pPr>
        <w:numPr>
          <w:ilvl w:val="1"/>
          <w:numId w:val="6"/>
        </w:numPr>
        <w:spacing w:line="480" w:lineRule="auto"/>
      </w:pPr>
      <w:r w:rsidRPr="00842DE7">
        <w:t xml:space="preserve">Command to run Kafka (must be ran after starting up </w:t>
      </w:r>
      <w:proofErr w:type="spellStart"/>
      <w:r w:rsidRPr="00842DE7">
        <w:t>ZooKeeper</w:t>
      </w:r>
      <w:proofErr w:type="spellEnd"/>
      <w:r w:rsidRPr="00842DE7">
        <w:t xml:space="preserve"> in a separate window or tab) - </w:t>
      </w:r>
    </w:p>
    <w:p w14:paraId="06898B69" w14:textId="7A28DAEB" w:rsidR="002B3D3B" w:rsidRPr="00842DE7" w:rsidRDefault="008D1FF0">
      <w:pPr>
        <w:spacing w:line="480" w:lineRule="auto"/>
        <w:ind w:left="1440"/>
        <w:rPr>
          <w:b/>
        </w:rPr>
      </w:pPr>
      <w:r w:rsidRPr="00842DE7">
        <w:rPr>
          <w:b/>
          <w:noProof/>
        </w:rPr>
        <w:drawing>
          <wp:anchor distT="0" distB="0" distL="114300" distR="114300" simplePos="0" relativeHeight="251669504" behindDoc="1" locked="0" layoutInCell="1" allowOverlap="1" wp14:anchorId="57194114" wp14:editId="0C6362D5">
            <wp:simplePos x="0" y="0"/>
            <wp:positionH relativeFrom="margin">
              <wp:align>right</wp:align>
            </wp:positionH>
            <wp:positionV relativeFrom="paragraph">
              <wp:posOffset>372488</wp:posOffset>
            </wp:positionV>
            <wp:extent cx="5681663" cy="828576"/>
            <wp:effectExtent l="0" t="0" r="0" b="0"/>
            <wp:wrapTight wrapText="bothSides">
              <wp:wrapPolygon edited="0">
                <wp:start x="0" y="0"/>
                <wp:lineTo x="0" y="20871"/>
                <wp:lineTo x="21511" y="20871"/>
                <wp:lineTo x="21511" y="0"/>
                <wp:lineTo x="0" y="0"/>
              </wp:wrapPolygon>
            </wp:wrapTight>
            <wp:docPr id="32"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52">
                      <a:extLst>
                        <a:ext uri="{28A0092B-C50C-407E-A947-70E740481C1C}">
                          <a14:useLocalDpi xmlns:a14="http://schemas.microsoft.com/office/drawing/2010/main" val="0"/>
                        </a:ext>
                      </a:extLst>
                    </a:blip>
                    <a:srcRect/>
                    <a:stretch>
                      <a:fillRect/>
                    </a:stretch>
                  </pic:blipFill>
                  <pic:spPr>
                    <a:xfrm>
                      <a:off x="0" y="0"/>
                      <a:ext cx="5681663" cy="828576"/>
                    </a:xfrm>
                    <a:prstGeom prst="rect">
                      <a:avLst/>
                    </a:prstGeom>
                    <a:ln/>
                  </pic:spPr>
                </pic:pic>
              </a:graphicData>
            </a:graphic>
          </wp:anchor>
        </w:drawing>
      </w:r>
      <w:r w:rsidR="00CE1609" w:rsidRPr="00842DE7">
        <w:rPr>
          <w:b/>
        </w:rPr>
        <w:t>.\bin\windows\kafka-server-start.bat .\config\</w:t>
      </w:r>
      <w:proofErr w:type="spellStart"/>
      <w:r w:rsidR="00CE1609" w:rsidRPr="00842DE7">
        <w:rPr>
          <w:b/>
        </w:rPr>
        <w:t>server.properties</w:t>
      </w:r>
      <w:proofErr w:type="spellEnd"/>
    </w:p>
    <w:p w14:paraId="65B6015A" w14:textId="114E0BD6" w:rsidR="002B3D3B" w:rsidRPr="00842DE7" w:rsidRDefault="002B3D3B">
      <w:pPr>
        <w:spacing w:line="480" w:lineRule="auto"/>
        <w:ind w:left="1440"/>
        <w:rPr>
          <w:b/>
        </w:rPr>
      </w:pPr>
    </w:p>
    <w:p w14:paraId="125EBB1B" w14:textId="77777777" w:rsidR="002B3D3B" w:rsidRPr="00842DE7" w:rsidRDefault="002B3D3B">
      <w:pPr>
        <w:spacing w:line="480" w:lineRule="auto"/>
        <w:ind w:left="1440"/>
        <w:rPr>
          <w:b/>
        </w:rPr>
      </w:pPr>
    </w:p>
    <w:p w14:paraId="573CB361" w14:textId="53C29E00" w:rsidR="002B3D3B" w:rsidRPr="00842DE7" w:rsidRDefault="00CE1609">
      <w:pPr>
        <w:numPr>
          <w:ilvl w:val="0"/>
          <w:numId w:val="6"/>
        </w:numPr>
        <w:spacing w:line="480" w:lineRule="auto"/>
      </w:pPr>
      <w:r w:rsidRPr="00842DE7">
        <w:lastRenderedPageBreak/>
        <w:t xml:space="preserve">Create topics in Kafka - </w:t>
      </w:r>
      <w:r w:rsidR="008D1FF0" w:rsidRPr="00842DE7">
        <w:t>four topics</w:t>
      </w:r>
      <w:r w:rsidRPr="00842DE7">
        <w:t xml:space="preserve"> need to be created in Kafka for my system. They are </w:t>
      </w:r>
      <w:proofErr w:type="gramStart"/>
      <w:r w:rsidRPr="00842DE7">
        <w:t>ingest</w:t>
      </w:r>
      <w:proofErr w:type="gramEnd"/>
      <w:r w:rsidRPr="00842DE7">
        <w:t>, raw, normal, and alarm.</w:t>
      </w:r>
    </w:p>
    <w:p w14:paraId="4EBA6F66" w14:textId="3F3BD8DB" w:rsidR="002B3D3B" w:rsidRPr="00842DE7" w:rsidRDefault="00CE1609">
      <w:pPr>
        <w:numPr>
          <w:ilvl w:val="1"/>
          <w:numId w:val="6"/>
        </w:numPr>
        <w:spacing w:line="480" w:lineRule="auto"/>
      </w:pPr>
      <w:r w:rsidRPr="00842DE7">
        <w:rPr>
          <w:b/>
        </w:rPr>
        <w:t>Ingest:</w:t>
      </w:r>
      <w:r w:rsidRPr="00842DE7">
        <w:t xml:space="preserve"> .\bin\windows\kafka-topics.bat --create --bootstrap-server localhost:9092 --replication-factor 1 --partitions 1 --topic ingest</w:t>
      </w:r>
    </w:p>
    <w:p w14:paraId="509B2E24" w14:textId="75FB12FC" w:rsidR="008D1FF0" w:rsidRPr="00842DE7" w:rsidRDefault="008D1FF0" w:rsidP="008D1FF0">
      <w:pPr>
        <w:spacing w:line="480" w:lineRule="auto"/>
        <w:ind w:left="1440"/>
      </w:pPr>
      <w:r w:rsidRPr="00842DE7">
        <w:rPr>
          <w:noProof/>
        </w:rPr>
        <w:drawing>
          <wp:anchor distT="0" distB="0" distL="114300" distR="114300" simplePos="0" relativeHeight="251670528" behindDoc="1" locked="0" layoutInCell="1" allowOverlap="1" wp14:anchorId="520D4DA4" wp14:editId="1384E422">
            <wp:simplePos x="0" y="0"/>
            <wp:positionH relativeFrom="column">
              <wp:posOffset>369340</wp:posOffset>
            </wp:positionH>
            <wp:positionV relativeFrom="paragraph">
              <wp:posOffset>262620</wp:posOffset>
            </wp:positionV>
            <wp:extent cx="5681345" cy="609600"/>
            <wp:effectExtent l="0" t="0" r="0" b="0"/>
            <wp:wrapTight wrapText="bothSides">
              <wp:wrapPolygon edited="0">
                <wp:start x="0" y="0"/>
                <wp:lineTo x="0" y="20925"/>
                <wp:lineTo x="21511" y="20925"/>
                <wp:lineTo x="21511" y="0"/>
                <wp:lineTo x="0" y="0"/>
              </wp:wrapPolygon>
            </wp:wrapTight>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3">
                      <a:extLst>
                        <a:ext uri="{28A0092B-C50C-407E-A947-70E740481C1C}">
                          <a14:useLocalDpi xmlns:a14="http://schemas.microsoft.com/office/drawing/2010/main" val="0"/>
                        </a:ext>
                      </a:extLst>
                    </a:blip>
                    <a:srcRect/>
                    <a:stretch>
                      <a:fillRect/>
                    </a:stretch>
                  </pic:blipFill>
                  <pic:spPr>
                    <a:xfrm>
                      <a:off x="0" y="0"/>
                      <a:ext cx="5681345" cy="609600"/>
                    </a:xfrm>
                    <a:prstGeom prst="rect">
                      <a:avLst/>
                    </a:prstGeom>
                    <a:ln/>
                  </pic:spPr>
                </pic:pic>
              </a:graphicData>
            </a:graphic>
          </wp:anchor>
        </w:drawing>
      </w:r>
    </w:p>
    <w:p w14:paraId="4383A4B0" w14:textId="77777777" w:rsidR="008D1FF0" w:rsidRPr="00842DE7" w:rsidRDefault="008D1FF0" w:rsidP="008D1FF0">
      <w:pPr>
        <w:spacing w:line="480" w:lineRule="auto"/>
        <w:ind w:left="1440"/>
      </w:pPr>
    </w:p>
    <w:p w14:paraId="467E769B" w14:textId="77777777" w:rsidR="008D1FF0" w:rsidRPr="00842DE7" w:rsidRDefault="00CE1609">
      <w:pPr>
        <w:numPr>
          <w:ilvl w:val="1"/>
          <w:numId w:val="6"/>
        </w:numPr>
        <w:spacing w:line="480" w:lineRule="auto"/>
      </w:pPr>
      <w:r w:rsidRPr="00842DE7">
        <w:rPr>
          <w:b/>
        </w:rPr>
        <w:t>Raw:</w:t>
      </w:r>
      <w:r w:rsidRPr="00842DE7">
        <w:t xml:space="preserve"> .\bin\windows\kafka-topics.bat --create --bootstrap-server localhost:9092 --replication-factor 1 --partitions 1 --topic raw</w:t>
      </w:r>
    </w:p>
    <w:p w14:paraId="7C98E0C3" w14:textId="0632E405" w:rsidR="008D1FF0" w:rsidRPr="00842DE7" w:rsidRDefault="008D1FF0" w:rsidP="008D1FF0">
      <w:pPr>
        <w:pStyle w:val="ListParagraph"/>
      </w:pPr>
      <w:r w:rsidRPr="00842DE7">
        <w:rPr>
          <w:noProof/>
        </w:rPr>
        <w:drawing>
          <wp:anchor distT="0" distB="0" distL="114300" distR="114300" simplePos="0" relativeHeight="251671552" behindDoc="1" locked="0" layoutInCell="1" allowOverlap="1" wp14:anchorId="3A0807B2" wp14:editId="7AB86E9C">
            <wp:simplePos x="0" y="0"/>
            <wp:positionH relativeFrom="column">
              <wp:posOffset>262647</wp:posOffset>
            </wp:positionH>
            <wp:positionV relativeFrom="paragraph">
              <wp:posOffset>193243</wp:posOffset>
            </wp:positionV>
            <wp:extent cx="5726638" cy="660766"/>
            <wp:effectExtent l="0" t="0" r="0" b="6350"/>
            <wp:wrapTight wrapText="bothSides">
              <wp:wrapPolygon edited="0">
                <wp:start x="0" y="0"/>
                <wp:lineTo x="0" y="21185"/>
                <wp:lineTo x="21485" y="21185"/>
                <wp:lineTo x="21485" y="0"/>
                <wp:lineTo x="0" y="0"/>
              </wp:wrapPolygon>
            </wp:wrapTight>
            <wp:docPr id="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4">
                      <a:extLst>
                        <a:ext uri="{28A0092B-C50C-407E-A947-70E740481C1C}">
                          <a14:useLocalDpi xmlns:a14="http://schemas.microsoft.com/office/drawing/2010/main" val="0"/>
                        </a:ext>
                      </a:extLst>
                    </a:blip>
                    <a:srcRect/>
                    <a:stretch>
                      <a:fillRect/>
                    </a:stretch>
                  </pic:blipFill>
                  <pic:spPr>
                    <a:xfrm>
                      <a:off x="0" y="0"/>
                      <a:ext cx="5726638" cy="660766"/>
                    </a:xfrm>
                    <a:prstGeom prst="rect">
                      <a:avLst/>
                    </a:prstGeom>
                    <a:ln/>
                  </pic:spPr>
                </pic:pic>
              </a:graphicData>
            </a:graphic>
          </wp:anchor>
        </w:drawing>
      </w:r>
    </w:p>
    <w:p w14:paraId="615069C1" w14:textId="5452C3EB" w:rsidR="002B3D3B" w:rsidRPr="00842DE7" w:rsidRDefault="002B3D3B" w:rsidP="008D1FF0">
      <w:pPr>
        <w:spacing w:line="480" w:lineRule="auto"/>
        <w:ind w:left="1440"/>
      </w:pPr>
    </w:p>
    <w:p w14:paraId="781F9364" w14:textId="097A265C" w:rsidR="008D1FF0" w:rsidRPr="00842DE7" w:rsidRDefault="008D1FF0">
      <w:pPr>
        <w:numPr>
          <w:ilvl w:val="1"/>
          <w:numId w:val="6"/>
        </w:numPr>
        <w:spacing w:line="480" w:lineRule="auto"/>
      </w:pPr>
      <w:r w:rsidRPr="00842DE7">
        <w:rPr>
          <w:noProof/>
        </w:rPr>
        <w:drawing>
          <wp:anchor distT="0" distB="0" distL="114300" distR="114300" simplePos="0" relativeHeight="251672576" behindDoc="1" locked="0" layoutInCell="1" allowOverlap="1" wp14:anchorId="0B236732" wp14:editId="2E1E4235">
            <wp:simplePos x="0" y="0"/>
            <wp:positionH relativeFrom="margin">
              <wp:align>right</wp:align>
            </wp:positionH>
            <wp:positionV relativeFrom="paragraph">
              <wp:posOffset>758379</wp:posOffset>
            </wp:positionV>
            <wp:extent cx="5764449" cy="674367"/>
            <wp:effectExtent l="0" t="0" r="0" b="0"/>
            <wp:wrapTight wrapText="bothSides">
              <wp:wrapPolygon edited="0">
                <wp:start x="0" y="0"/>
                <wp:lineTo x="0" y="20765"/>
                <wp:lineTo x="21488" y="20765"/>
                <wp:lineTo x="21488" y="0"/>
                <wp:lineTo x="0" y="0"/>
              </wp:wrapPolygon>
            </wp:wrapTight>
            <wp:docPr id="2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5">
                      <a:extLst>
                        <a:ext uri="{28A0092B-C50C-407E-A947-70E740481C1C}">
                          <a14:useLocalDpi xmlns:a14="http://schemas.microsoft.com/office/drawing/2010/main" val="0"/>
                        </a:ext>
                      </a:extLst>
                    </a:blip>
                    <a:srcRect/>
                    <a:stretch>
                      <a:fillRect/>
                    </a:stretch>
                  </pic:blipFill>
                  <pic:spPr>
                    <a:xfrm>
                      <a:off x="0" y="0"/>
                      <a:ext cx="5764449" cy="674367"/>
                    </a:xfrm>
                    <a:prstGeom prst="rect">
                      <a:avLst/>
                    </a:prstGeom>
                    <a:ln/>
                  </pic:spPr>
                </pic:pic>
              </a:graphicData>
            </a:graphic>
          </wp:anchor>
        </w:drawing>
      </w:r>
      <w:r w:rsidR="00CE1609" w:rsidRPr="00842DE7">
        <w:rPr>
          <w:b/>
        </w:rPr>
        <w:t>Normal:</w:t>
      </w:r>
      <w:r w:rsidR="00CE1609" w:rsidRPr="00842DE7">
        <w:t xml:space="preserve"> .\bin\windows\kafka-topics.bat --create --bootstrap-server localhost:9092 --replication-factor 1 --partitions 1 --topic normal</w:t>
      </w:r>
    </w:p>
    <w:p w14:paraId="69E2801E" w14:textId="10A48A1A" w:rsidR="008D1FF0" w:rsidRPr="00842DE7" w:rsidRDefault="008D1FF0" w:rsidP="008D1FF0">
      <w:pPr>
        <w:spacing w:line="480" w:lineRule="auto"/>
        <w:ind w:left="1440"/>
        <w:rPr>
          <w:b/>
        </w:rPr>
      </w:pPr>
    </w:p>
    <w:p w14:paraId="64F5F8D0" w14:textId="7C5CA6DB" w:rsidR="002B3D3B" w:rsidRPr="00842DE7" w:rsidRDefault="002B3D3B" w:rsidP="008D1FF0">
      <w:pPr>
        <w:spacing w:line="480" w:lineRule="auto"/>
        <w:ind w:left="1440"/>
      </w:pPr>
    </w:p>
    <w:p w14:paraId="4B572C63" w14:textId="0051DD95" w:rsidR="002B3D3B" w:rsidRPr="00842DE7" w:rsidRDefault="008D1FF0">
      <w:pPr>
        <w:numPr>
          <w:ilvl w:val="1"/>
          <w:numId w:val="6"/>
        </w:numPr>
        <w:spacing w:line="480" w:lineRule="auto"/>
      </w:pPr>
      <w:r w:rsidRPr="00842DE7">
        <w:rPr>
          <w:noProof/>
        </w:rPr>
        <w:drawing>
          <wp:anchor distT="0" distB="0" distL="114300" distR="114300" simplePos="0" relativeHeight="251673600" behindDoc="1" locked="0" layoutInCell="1" allowOverlap="1" wp14:anchorId="2D69BC4D" wp14:editId="5FAE50C1">
            <wp:simplePos x="0" y="0"/>
            <wp:positionH relativeFrom="margin">
              <wp:align>center</wp:align>
            </wp:positionH>
            <wp:positionV relativeFrom="paragraph">
              <wp:posOffset>800168</wp:posOffset>
            </wp:positionV>
            <wp:extent cx="5452745" cy="585470"/>
            <wp:effectExtent l="0" t="0" r="0" b="5080"/>
            <wp:wrapTight wrapText="bothSides">
              <wp:wrapPolygon edited="0">
                <wp:start x="0" y="0"/>
                <wp:lineTo x="0" y="21085"/>
                <wp:lineTo x="21507" y="21085"/>
                <wp:lineTo x="21507" y="0"/>
                <wp:lineTo x="0" y="0"/>
              </wp:wrapPolygon>
            </wp:wrapTight>
            <wp:docPr id="41"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6">
                      <a:extLst>
                        <a:ext uri="{28A0092B-C50C-407E-A947-70E740481C1C}">
                          <a14:useLocalDpi xmlns:a14="http://schemas.microsoft.com/office/drawing/2010/main" val="0"/>
                        </a:ext>
                      </a:extLst>
                    </a:blip>
                    <a:srcRect/>
                    <a:stretch>
                      <a:fillRect/>
                    </a:stretch>
                  </pic:blipFill>
                  <pic:spPr>
                    <a:xfrm>
                      <a:off x="0" y="0"/>
                      <a:ext cx="5452745" cy="585470"/>
                    </a:xfrm>
                    <a:prstGeom prst="rect">
                      <a:avLst/>
                    </a:prstGeom>
                    <a:ln/>
                  </pic:spPr>
                </pic:pic>
              </a:graphicData>
            </a:graphic>
          </wp:anchor>
        </w:drawing>
      </w:r>
      <w:r w:rsidR="00CE1609" w:rsidRPr="00842DE7">
        <w:rPr>
          <w:b/>
        </w:rPr>
        <w:t>Alarm:</w:t>
      </w:r>
      <w:r w:rsidR="00CE1609" w:rsidRPr="00842DE7">
        <w:t xml:space="preserve"> .\bin\windows\kafka-topics.bat --create --bootstrap-server localhost:9092 --replication-factor 1 --partitions 1 --topic alarm</w:t>
      </w:r>
    </w:p>
    <w:p w14:paraId="6A4EB039" w14:textId="02F42E3D" w:rsidR="002B3D3B" w:rsidRPr="00842DE7" w:rsidRDefault="002B3D3B">
      <w:pPr>
        <w:spacing w:line="480" w:lineRule="auto"/>
      </w:pPr>
    </w:p>
    <w:p w14:paraId="67CB67E0" w14:textId="77777777" w:rsidR="002B3D3B" w:rsidRPr="00842DE7" w:rsidRDefault="002B3D3B">
      <w:pPr>
        <w:spacing w:line="480" w:lineRule="auto"/>
      </w:pPr>
    </w:p>
    <w:p w14:paraId="015CEF2B" w14:textId="0B0393FD" w:rsidR="002B3D3B" w:rsidRPr="00842DE7" w:rsidRDefault="00CE1609">
      <w:pPr>
        <w:numPr>
          <w:ilvl w:val="0"/>
          <w:numId w:val="6"/>
        </w:numPr>
        <w:spacing w:line="480" w:lineRule="auto"/>
      </w:pPr>
      <w:r w:rsidRPr="00842DE7">
        <w:t xml:space="preserve">Start </w:t>
      </w:r>
      <w:proofErr w:type="spellStart"/>
      <w:r w:rsidRPr="00842DE7">
        <w:t>Mqtt</w:t>
      </w:r>
      <w:proofErr w:type="spellEnd"/>
      <w:r w:rsidRPr="00842DE7">
        <w:t xml:space="preserve"> Broker - navigate to Infrastructure / </w:t>
      </w:r>
      <w:proofErr w:type="spellStart"/>
      <w:r w:rsidRPr="00842DE7">
        <w:t>MqttBroker</w:t>
      </w:r>
      <w:proofErr w:type="spellEnd"/>
      <w:r w:rsidRPr="00842DE7">
        <w:t xml:space="preserve"> / Mos2 folder within </w:t>
      </w:r>
      <w:r w:rsidR="008D1FF0" w:rsidRPr="00842DE7">
        <w:t xml:space="preserve">the </w:t>
      </w:r>
      <w:r w:rsidRPr="00842DE7">
        <w:t xml:space="preserve">project to be at </w:t>
      </w:r>
      <w:r w:rsidR="008D1FF0" w:rsidRPr="00842DE7">
        <w:t xml:space="preserve">the </w:t>
      </w:r>
      <w:r w:rsidRPr="00842DE7">
        <w:t xml:space="preserve">correct binary level to run </w:t>
      </w:r>
      <w:proofErr w:type="spellStart"/>
      <w:r w:rsidR="008D1FF0" w:rsidRPr="00842DE7">
        <w:t>M</w:t>
      </w:r>
      <w:r w:rsidRPr="00842DE7">
        <w:t>osquitto</w:t>
      </w:r>
      <w:proofErr w:type="spellEnd"/>
    </w:p>
    <w:p w14:paraId="65500296" w14:textId="3C5EFA1F" w:rsidR="002B3D3B" w:rsidRPr="00842DE7" w:rsidRDefault="00CE1609">
      <w:pPr>
        <w:numPr>
          <w:ilvl w:val="0"/>
          <w:numId w:val="3"/>
        </w:numPr>
        <w:spacing w:line="480" w:lineRule="auto"/>
      </w:pPr>
      <w:r w:rsidRPr="00842DE7">
        <w:t xml:space="preserve">Start broker using </w:t>
      </w:r>
      <w:proofErr w:type="spellStart"/>
      <w:proofErr w:type="gramStart"/>
      <w:r w:rsidR="008D1FF0" w:rsidRPr="00842DE7">
        <w:t>M</w:t>
      </w:r>
      <w:r w:rsidRPr="00842DE7">
        <w:t>osquitto</w:t>
      </w:r>
      <w:proofErr w:type="spellEnd"/>
      <w:r w:rsidRPr="00842DE7">
        <w:t xml:space="preserve"> </w:t>
      </w:r>
      <w:r w:rsidR="008D1FF0" w:rsidRPr="00842DE7">
        <w:t xml:space="preserve"> with</w:t>
      </w:r>
      <w:proofErr w:type="gramEnd"/>
      <w:r w:rsidR="008D1FF0" w:rsidRPr="00842DE7">
        <w:t xml:space="preserve"> the following command </w:t>
      </w:r>
      <w:r w:rsidRPr="00842DE7">
        <w:t xml:space="preserve">-  </w:t>
      </w:r>
      <w:proofErr w:type="spellStart"/>
      <w:r w:rsidRPr="00842DE7">
        <w:rPr>
          <w:b/>
        </w:rPr>
        <w:t>mosquitto</w:t>
      </w:r>
      <w:proofErr w:type="spellEnd"/>
      <w:r w:rsidRPr="00842DE7">
        <w:rPr>
          <w:b/>
        </w:rPr>
        <w:t xml:space="preserve"> -p 443 -v</w:t>
      </w:r>
    </w:p>
    <w:p w14:paraId="3B1BD7F5" w14:textId="202CE6AA" w:rsidR="00721C7B" w:rsidRPr="00842DE7" w:rsidRDefault="00721C7B" w:rsidP="00721C7B">
      <w:pPr>
        <w:spacing w:line="480" w:lineRule="auto"/>
        <w:ind w:left="1440"/>
        <w:rPr>
          <w:b/>
        </w:rPr>
      </w:pPr>
    </w:p>
    <w:p w14:paraId="04EE6C9F" w14:textId="7599DD06" w:rsidR="00721C7B" w:rsidRPr="00842DE7" w:rsidRDefault="00721C7B" w:rsidP="00721C7B">
      <w:pPr>
        <w:spacing w:line="480" w:lineRule="auto"/>
        <w:ind w:left="1440"/>
        <w:rPr>
          <w:b/>
        </w:rPr>
      </w:pPr>
      <w:r w:rsidRPr="00842DE7">
        <w:rPr>
          <w:b/>
          <w:noProof/>
        </w:rPr>
        <w:drawing>
          <wp:anchor distT="0" distB="0" distL="114300" distR="114300" simplePos="0" relativeHeight="251674624" behindDoc="1" locked="0" layoutInCell="1" allowOverlap="1" wp14:anchorId="0B292BA8" wp14:editId="4E9467BF">
            <wp:simplePos x="0" y="0"/>
            <wp:positionH relativeFrom="margin">
              <wp:posOffset>546100</wp:posOffset>
            </wp:positionH>
            <wp:positionV relativeFrom="paragraph">
              <wp:posOffset>198755</wp:posOffset>
            </wp:positionV>
            <wp:extent cx="5194935" cy="932180"/>
            <wp:effectExtent l="0" t="0" r="5715" b="1270"/>
            <wp:wrapTight wrapText="bothSides">
              <wp:wrapPolygon edited="0">
                <wp:start x="0" y="0"/>
                <wp:lineTo x="0" y="21188"/>
                <wp:lineTo x="21545" y="21188"/>
                <wp:lineTo x="21545" y="0"/>
                <wp:lineTo x="0" y="0"/>
              </wp:wrapPolygon>
            </wp:wrapTight>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7">
                      <a:extLst>
                        <a:ext uri="{28A0092B-C50C-407E-A947-70E740481C1C}">
                          <a14:useLocalDpi xmlns:a14="http://schemas.microsoft.com/office/drawing/2010/main" val="0"/>
                        </a:ext>
                      </a:extLst>
                    </a:blip>
                    <a:srcRect/>
                    <a:stretch>
                      <a:fillRect/>
                    </a:stretch>
                  </pic:blipFill>
                  <pic:spPr>
                    <a:xfrm>
                      <a:off x="0" y="0"/>
                      <a:ext cx="5194935" cy="932180"/>
                    </a:xfrm>
                    <a:prstGeom prst="rect">
                      <a:avLst/>
                    </a:prstGeom>
                    <a:ln/>
                  </pic:spPr>
                </pic:pic>
              </a:graphicData>
            </a:graphic>
          </wp:anchor>
        </w:drawing>
      </w:r>
    </w:p>
    <w:p w14:paraId="1AF8BAA3" w14:textId="4A8050F8" w:rsidR="00721C7B" w:rsidRPr="00842DE7" w:rsidRDefault="00721C7B" w:rsidP="00721C7B">
      <w:pPr>
        <w:spacing w:line="480" w:lineRule="auto"/>
        <w:rPr>
          <w:b/>
        </w:rPr>
      </w:pPr>
    </w:p>
    <w:p w14:paraId="0E7A5643" w14:textId="2E5CEF17" w:rsidR="00721C7B" w:rsidRPr="00842DE7" w:rsidRDefault="00721C7B" w:rsidP="00721C7B">
      <w:pPr>
        <w:spacing w:line="480" w:lineRule="auto"/>
        <w:rPr>
          <w:b/>
        </w:rPr>
      </w:pPr>
    </w:p>
    <w:p w14:paraId="3E4D23FE" w14:textId="77777777" w:rsidR="00721C7B" w:rsidRPr="00842DE7" w:rsidRDefault="00721C7B" w:rsidP="00721C7B">
      <w:pPr>
        <w:spacing w:line="480" w:lineRule="auto"/>
        <w:rPr>
          <w:b/>
        </w:rPr>
      </w:pPr>
    </w:p>
    <w:p w14:paraId="2ED13287" w14:textId="77777777" w:rsidR="00721C7B" w:rsidRPr="00842DE7" w:rsidRDefault="00721C7B" w:rsidP="00721C7B">
      <w:pPr>
        <w:spacing w:line="480" w:lineRule="auto"/>
      </w:pPr>
    </w:p>
    <w:p w14:paraId="498016A6" w14:textId="6DB44286" w:rsidR="002B3D3B" w:rsidRPr="00842DE7" w:rsidRDefault="00CE1609">
      <w:pPr>
        <w:numPr>
          <w:ilvl w:val="0"/>
          <w:numId w:val="3"/>
        </w:numPr>
        <w:spacing w:line="480" w:lineRule="auto"/>
      </w:pPr>
      <w:r w:rsidRPr="00842DE7">
        <w:t>Note that -v stands for verbose and adds print statements occasionally</w:t>
      </w:r>
      <w:r w:rsidR="00535E07" w:rsidRPr="00842DE7">
        <w:t>;</w:t>
      </w:r>
      <w:r w:rsidRPr="00842DE7">
        <w:t xml:space="preserve"> this can lead the </w:t>
      </w:r>
      <w:r w:rsidR="008D1FF0" w:rsidRPr="00842DE7">
        <w:t>MQTT</w:t>
      </w:r>
      <w:r w:rsidRPr="00842DE7">
        <w:t xml:space="preserve"> broker to drop messages because it is printing instead</w:t>
      </w:r>
    </w:p>
    <w:p w14:paraId="5D9520F7" w14:textId="77777777" w:rsidR="00721C7B" w:rsidRPr="00842DE7" w:rsidRDefault="00721C7B" w:rsidP="00435B9C">
      <w:pPr>
        <w:spacing w:line="480" w:lineRule="auto"/>
      </w:pPr>
    </w:p>
    <w:p w14:paraId="429F44B0" w14:textId="77777777" w:rsidR="002B3D3B" w:rsidRPr="00842DE7" w:rsidRDefault="00CE1609">
      <w:pPr>
        <w:numPr>
          <w:ilvl w:val="0"/>
          <w:numId w:val="6"/>
        </w:numPr>
        <w:spacing w:line="480" w:lineRule="auto"/>
      </w:pPr>
      <w:proofErr w:type="spellStart"/>
      <w:r w:rsidRPr="00842DE7">
        <w:t>Start up</w:t>
      </w:r>
      <w:proofErr w:type="spellEnd"/>
      <w:r w:rsidRPr="00842DE7">
        <w:t xml:space="preserve"> / Connect to PostgreSQL</w:t>
      </w:r>
    </w:p>
    <w:p w14:paraId="731AFB09" w14:textId="0ABE74D2" w:rsidR="002B3D3B" w:rsidRPr="00842DE7" w:rsidRDefault="00CE1609">
      <w:pPr>
        <w:numPr>
          <w:ilvl w:val="1"/>
          <w:numId w:val="6"/>
        </w:numPr>
        <w:spacing w:line="480" w:lineRule="auto"/>
      </w:pPr>
      <w:r w:rsidRPr="00842DE7">
        <w:t xml:space="preserve">Normal and </w:t>
      </w:r>
      <w:r w:rsidR="00F65B60" w:rsidRPr="00842DE7">
        <w:t>q</w:t>
      </w:r>
      <w:r w:rsidRPr="00842DE7">
        <w:t xml:space="preserve">uery microservice access PostgreSQL they require fields in their </w:t>
      </w:r>
      <w:proofErr w:type="spellStart"/>
      <w:proofErr w:type="gramStart"/>
      <w:r w:rsidRPr="00842DE7">
        <w:t>application.properties</w:t>
      </w:r>
      <w:proofErr w:type="spellEnd"/>
      <w:proofErr w:type="gramEnd"/>
      <w:r w:rsidRPr="00842DE7">
        <w:t xml:space="preserve"> to be updated to connect successfully</w:t>
      </w:r>
    </w:p>
    <w:p w14:paraId="6D1D8612" w14:textId="4794578F" w:rsidR="002B3D3B" w:rsidRPr="00842DE7" w:rsidRDefault="00721C7B">
      <w:pPr>
        <w:spacing w:line="480" w:lineRule="auto"/>
        <w:ind w:left="1440"/>
      </w:pPr>
      <w:r w:rsidRPr="00842DE7">
        <w:rPr>
          <w:noProof/>
        </w:rPr>
        <w:drawing>
          <wp:anchor distT="0" distB="0" distL="114300" distR="114300" simplePos="0" relativeHeight="251675648" behindDoc="1" locked="0" layoutInCell="1" allowOverlap="1" wp14:anchorId="52D5BFAD" wp14:editId="6CB23BDE">
            <wp:simplePos x="0" y="0"/>
            <wp:positionH relativeFrom="margin">
              <wp:align>right</wp:align>
            </wp:positionH>
            <wp:positionV relativeFrom="paragraph">
              <wp:posOffset>232194</wp:posOffset>
            </wp:positionV>
            <wp:extent cx="5567363" cy="606700"/>
            <wp:effectExtent l="0" t="0" r="0" b="3175"/>
            <wp:wrapTight wrapText="bothSides">
              <wp:wrapPolygon edited="0">
                <wp:start x="0" y="0"/>
                <wp:lineTo x="0" y="21035"/>
                <wp:lineTo x="21509" y="21035"/>
                <wp:lineTo x="21509" y="0"/>
                <wp:lineTo x="0" y="0"/>
              </wp:wrapPolygon>
            </wp:wrapTight>
            <wp:docPr id="5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58">
                      <a:extLst>
                        <a:ext uri="{28A0092B-C50C-407E-A947-70E740481C1C}">
                          <a14:useLocalDpi xmlns:a14="http://schemas.microsoft.com/office/drawing/2010/main" val="0"/>
                        </a:ext>
                      </a:extLst>
                    </a:blip>
                    <a:srcRect/>
                    <a:stretch>
                      <a:fillRect/>
                    </a:stretch>
                  </pic:blipFill>
                  <pic:spPr>
                    <a:xfrm>
                      <a:off x="0" y="0"/>
                      <a:ext cx="5567363" cy="606700"/>
                    </a:xfrm>
                    <a:prstGeom prst="rect">
                      <a:avLst/>
                    </a:prstGeom>
                    <a:ln/>
                  </pic:spPr>
                </pic:pic>
              </a:graphicData>
            </a:graphic>
          </wp:anchor>
        </w:drawing>
      </w:r>
    </w:p>
    <w:p w14:paraId="20AD5FD8" w14:textId="77777777" w:rsidR="002B3D3B" w:rsidRPr="00842DE7" w:rsidRDefault="002B3D3B">
      <w:pPr>
        <w:spacing w:line="480" w:lineRule="auto"/>
      </w:pPr>
    </w:p>
    <w:p w14:paraId="3642AC53" w14:textId="77777777" w:rsidR="002B3D3B" w:rsidRPr="00842DE7" w:rsidRDefault="002B3D3B">
      <w:pPr>
        <w:spacing w:line="480" w:lineRule="auto"/>
        <w:ind w:left="720"/>
      </w:pPr>
    </w:p>
    <w:p w14:paraId="36D9B13D" w14:textId="77777777" w:rsidR="002B3D3B" w:rsidRPr="00842DE7" w:rsidRDefault="00CE1609">
      <w:pPr>
        <w:numPr>
          <w:ilvl w:val="0"/>
          <w:numId w:val="6"/>
        </w:numPr>
        <w:spacing w:line="480" w:lineRule="auto"/>
      </w:pPr>
      <w:proofErr w:type="spellStart"/>
      <w:r w:rsidRPr="00842DE7">
        <w:t>Start up</w:t>
      </w:r>
      <w:proofErr w:type="spellEnd"/>
      <w:r w:rsidRPr="00842DE7">
        <w:t xml:space="preserve"> / Connect to MongoDB</w:t>
      </w:r>
    </w:p>
    <w:p w14:paraId="587136C4" w14:textId="4A4F9914" w:rsidR="002B3D3B" w:rsidRPr="00842DE7" w:rsidRDefault="00CE1609">
      <w:pPr>
        <w:numPr>
          <w:ilvl w:val="1"/>
          <w:numId w:val="6"/>
        </w:numPr>
        <w:spacing w:line="480" w:lineRule="auto"/>
      </w:pPr>
      <w:r w:rsidRPr="00842DE7">
        <w:t xml:space="preserve">Raw and </w:t>
      </w:r>
      <w:r w:rsidR="00F65B60" w:rsidRPr="00842DE7">
        <w:t>e</w:t>
      </w:r>
      <w:r w:rsidRPr="00842DE7">
        <w:t xml:space="preserve">xport microservices require fields in their </w:t>
      </w:r>
      <w:proofErr w:type="spellStart"/>
      <w:proofErr w:type="gramStart"/>
      <w:r w:rsidRPr="00842DE7">
        <w:t>application.properties</w:t>
      </w:r>
      <w:proofErr w:type="spellEnd"/>
      <w:proofErr w:type="gramEnd"/>
      <w:r w:rsidRPr="00842DE7">
        <w:t xml:space="preserve"> to be updated to connect successfully</w:t>
      </w:r>
      <w:r w:rsidRPr="00842DE7">
        <w:rPr>
          <w:noProof/>
        </w:rPr>
        <w:drawing>
          <wp:inline distT="114300" distB="114300" distL="114300" distR="114300" wp14:anchorId="13011068" wp14:editId="2ADF12F7">
            <wp:extent cx="3352800" cy="400050"/>
            <wp:effectExtent l="0" t="0" r="0" b="0"/>
            <wp:docPr id="1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9"/>
                    <a:srcRect/>
                    <a:stretch>
                      <a:fillRect/>
                    </a:stretch>
                  </pic:blipFill>
                  <pic:spPr>
                    <a:xfrm>
                      <a:off x="0" y="0"/>
                      <a:ext cx="3352800" cy="400050"/>
                    </a:xfrm>
                    <a:prstGeom prst="rect">
                      <a:avLst/>
                    </a:prstGeom>
                    <a:ln/>
                  </pic:spPr>
                </pic:pic>
              </a:graphicData>
            </a:graphic>
          </wp:inline>
        </w:drawing>
      </w:r>
    </w:p>
    <w:p w14:paraId="0A4EF398" w14:textId="3619DA1B" w:rsidR="002B3D3B" w:rsidRPr="00842DE7" w:rsidRDefault="00CE1609">
      <w:pPr>
        <w:spacing w:line="480" w:lineRule="auto"/>
        <w:ind w:left="1440"/>
      </w:pPr>
      <w:r w:rsidRPr="00842DE7">
        <w:lastRenderedPageBreak/>
        <w:t xml:space="preserve">Password and username must also be set if </w:t>
      </w:r>
      <w:r w:rsidR="00721C7B" w:rsidRPr="00842DE7">
        <w:t>used; however,</w:t>
      </w:r>
      <w:r w:rsidRPr="00842DE7">
        <w:t xml:space="preserve"> it is not</w:t>
      </w:r>
      <w:r w:rsidR="00721C7B" w:rsidRPr="00842DE7">
        <w:t xml:space="preserve"> used in the current instance of MongoDB</w:t>
      </w:r>
      <w:r w:rsidRPr="00842DE7">
        <w:t>.</w:t>
      </w:r>
    </w:p>
    <w:p w14:paraId="11E3C166" w14:textId="77777777" w:rsidR="002B3D3B" w:rsidRPr="00842DE7" w:rsidRDefault="002B3D3B">
      <w:pPr>
        <w:spacing w:line="480" w:lineRule="auto"/>
        <w:ind w:left="1440"/>
      </w:pPr>
    </w:p>
    <w:p w14:paraId="697F1BDA" w14:textId="271DBD25" w:rsidR="002B3D3B" w:rsidRPr="00842DE7" w:rsidRDefault="00CE1609">
      <w:pPr>
        <w:numPr>
          <w:ilvl w:val="0"/>
          <w:numId w:val="6"/>
        </w:numPr>
        <w:spacing w:line="480" w:lineRule="auto"/>
      </w:pPr>
      <w:r w:rsidRPr="00842DE7">
        <w:t>Run All microservices</w:t>
      </w:r>
      <w:r w:rsidR="00721C7B" w:rsidRPr="00842DE7">
        <w:t>;</w:t>
      </w:r>
      <w:r w:rsidRPr="00842DE7">
        <w:t xml:space="preserve"> this can be done </w:t>
      </w:r>
      <w:r w:rsidR="00721C7B" w:rsidRPr="00842DE7">
        <w:t xml:space="preserve">in </w:t>
      </w:r>
      <w:proofErr w:type="gramStart"/>
      <w:r w:rsidRPr="00842DE7">
        <w:t>many different ways</w:t>
      </w:r>
      <w:proofErr w:type="gramEnd"/>
    </w:p>
    <w:p w14:paraId="4C5C6412" w14:textId="3AEDF7E1" w:rsidR="002B3D3B" w:rsidRPr="00842DE7" w:rsidRDefault="00CE1609">
      <w:pPr>
        <w:numPr>
          <w:ilvl w:val="1"/>
          <w:numId w:val="6"/>
        </w:numPr>
        <w:spacing w:line="480" w:lineRule="auto"/>
      </w:pPr>
      <w:r w:rsidRPr="00842DE7">
        <w:t xml:space="preserve">Navigate to </w:t>
      </w:r>
      <w:r w:rsidR="00721C7B" w:rsidRPr="00842DE7">
        <w:t xml:space="preserve">the </w:t>
      </w:r>
      <w:r w:rsidRPr="00842DE7">
        <w:t>build-jar folder and java -jar each jar</w:t>
      </w:r>
    </w:p>
    <w:p w14:paraId="0F77D345" w14:textId="77777777" w:rsidR="002B3D3B" w:rsidRPr="00842DE7" w:rsidRDefault="00CE1609">
      <w:pPr>
        <w:numPr>
          <w:ilvl w:val="2"/>
          <w:numId w:val="6"/>
        </w:numPr>
        <w:spacing w:line="480" w:lineRule="auto"/>
      </w:pPr>
      <w:r w:rsidRPr="00842DE7">
        <w:t>Java -jar access-1.0-Final.jar</w:t>
      </w:r>
    </w:p>
    <w:p w14:paraId="02F0B18C" w14:textId="77777777" w:rsidR="002B3D3B" w:rsidRPr="00842DE7" w:rsidRDefault="00CE1609">
      <w:pPr>
        <w:numPr>
          <w:ilvl w:val="2"/>
          <w:numId w:val="6"/>
        </w:numPr>
        <w:spacing w:line="480" w:lineRule="auto"/>
      </w:pPr>
      <w:r w:rsidRPr="00842DE7">
        <w:t>Java -jar alarm-1.0-Final.jar</w:t>
      </w:r>
    </w:p>
    <w:p w14:paraId="66D7F32A" w14:textId="77777777" w:rsidR="002B3D3B" w:rsidRPr="00842DE7" w:rsidRDefault="00CE1609">
      <w:pPr>
        <w:numPr>
          <w:ilvl w:val="2"/>
          <w:numId w:val="6"/>
        </w:numPr>
        <w:spacing w:line="480" w:lineRule="auto"/>
      </w:pPr>
      <w:r w:rsidRPr="00842DE7">
        <w:t>Java -jar export-1.0-Final.jar</w:t>
      </w:r>
    </w:p>
    <w:p w14:paraId="05989204" w14:textId="77777777" w:rsidR="002B3D3B" w:rsidRPr="00842DE7" w:rsidRDefault="00CE1609">
      <w:pPr>
        <w:numPr>
          <w:ilvl w:val="2"/>
          <w:numId w:val="6"/>
        </w:numPr>
        <w:spacing w:line="480" w:lineRule="auto"/>
      </w:pPr>
      <w:r w:rsidRPr="00842DE7">
        <w:t>Java -jar ingest-1.0-Final.jar</w:t>
      </w:r>
    </w:p>
    <w:p w14:paraId="49266251" w14:textId="77777777" w:rsidR="002B3D3B" w:rsidRPr="00842DE7" w:rsidRDefault="00CE1609">
      <w:pPr>
        <w:numPr>
          <w:ilvl w:val="2"/>
          <w:numId w:val="6"/>
        </w:numPr>
        <w:spacing w:line="480" w:lineRule="auto"/>
      </w:pPr>
      <w:r w:rsidRPr="00842DE7">
        <w:t>Java -jar normalize-1.0-Final.jar</w:t>
      </w:r>
    </w:p>
    <w:p w14:paraId="6096A679" w14:textId="77777777" w:rsidR="002B3D3B" w:rsidRPr="00842DE7" w:rsidRDefault="00CE1609">
      <w:pPr>
        <w:numPr>
          <w:ilvl w:val="2"/>
          <w:numId w:val="6"/>
        </w:numPr>
        <w:spacing w:line="480" w:lineRule="auto"/>
      </w:pPr>
      <w:r w:rsidRPr="00842DE7">
        <w:t>Java -jar query-1.0-Final.jar</w:t>
      </w:r>
    </w:p>
    <w:p w14:paraId="0E7D6320" w14:textId="77777777" w:rsidR="002B3D3B" w:rsidRPr="00842DE7" w:rsidRDefault="00CE1609">
      <w:pPr>
        <w:numPr>
          <w:ilvl w:val="2"/>
          <w:numId w:val="6"/>
        </w:numPr>
        <w:spacing w:line="480" w:lineRule="auto"/>
      </w:pPr>
      <w:r w:rsidRPr="00842DE7">
        <w:t>Java -jar rawdata-1.0-Final.jar</w:t>
      </w:r>
    </w:p>
    <w:p w14:paraId="7B507D11" w14:textId="77777777" w:rsidR="002B3D3B" w:rsidRPr="00842DE7" w:rsidRDefault="00CE1609">
      <w:pPr>
        <w:numPr>
          <w:ilvl w:val="2"/>
          <w:numId w:val="6"/>
        </w:numPr>
        <w:spacing w:line="480" w:lineRule="auto"/>
      </w:pPr>
      <w:r w:rsidRPr="00842DE7">
        <w:t>Java -jar relay-1.0-Final.jar</w:t>
      </w:r>
    </w:p>
    <w:p w14:paraId="59DAE917" w14:textId="77777777" w:rsidR="002B3D3B" w:rsidRPr="00842DE7" w:rsidRDefault="00CE1609">
      <w:pPr>
        <w:numPr>
          <w:ilvl w:val="1"/>
          <w:numId w:val="6"/>
        </w:numPr>
        <w:spacing w:line="480" w:lineRule="auto"/>
      </w:pPr>
      <w:r w:rsidRPr="00842DE7">
        <w:t>Or if changing the PostgreSQL user or the MongoDB User</w:t>
      </w:r>
    </w:p>
    <w:p w14:paraId="3E2CF132" w14:textId="77777777" w:rsidR="002B3D3B" w:rsidRPr="00842DE7" w:rsidRDefault="00CE1609">
      <w:pPr>
        <w:numPr>
          <w:ilvl w:val="2"/>
          <w:numId w:val="6"/>
        </w:numPr>
        <w:spacing w:line="480" w:lineRule="auto"/>
      </w:pPr>
      <w:r w:rsidRPr="00842DE7">
        <w:t>Java -jar access-1.0-Final.jar</w:t>
      </w:r>
    </w:p>
    <w:p w14:paraId="5D2DDCD6" w14:textId="77777777" w:rsidR="002B3D3B" w:rsidRPr="00842DE7" w:rsidRDefault="00CE1609">
      <w:pPr>
        <w:numPr>
          <w:ilvl w:val="2"/>
          <w:numId w:val="6"/>
        </w:numPr>
        <w:spacing w:line="480" w:lineRule="auto"/>
      </w:pPr>
      <w:r w:rsidRPr="00842DE7">
        <w:t>Java -jar alarm-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437DD722" w14:textId="77777777" w:rsidR="002B3D3B" w:rsidRPr="00842DE7" w:rsidRDefault="00CE1609">
      <w:pPr>
        <w:numPr>
          <w:ilvl w:val="2"/>
          <w:numId w:val="6"/>
        </w:numPr>
        <w:spacing w:line="480" w:lineRule="auto"/>
      </w:pPr>
      <w:r w:rsidRPr="00842DE7">
        <w:t>Java -jar export-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4DB30194" w14:textId="77777777" w:rsidR="002B3D3B" w:rsidRPr="00842DE7" w:rsidRDefault="00CE1609">
      <w:pPr>
        <w:numPr>
          <w:ilvl w:val="2"/>
          <w:numId w:val="6"/>
        </w:numPr>
        <w:spacing w:line="480" w:lineRule="auto"/>
      </w:pPr>
      <w:r w:rsidRPr="00842DE7">
        <w:t>Java -jar ingest-1.0-Final.jar</w:t>
      </w:r>
    </w:p>
    <w:p w14:paraId="67505684" w14:textId="77777777" w:rsidR="002B3D3B" w:rsidRPr="00842DE7" w:rsidRDefault="00CE1609">
      <w:pPr>
        <w:numPr>
          <w:ilvl w:val="2"/>
          <w:numId w:val="6"/>
        </w:numPr>
        <w:spacing w:line="480" w:lineRule="auto"/>
      </w:pPr>
      <w:r w:rsidRPr="00842DE7">
        <w:t>Java -jar normalize-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1013F84C" w14:textId="77777777" w:rsidR="002B3D3B" w:rsidRPr="00842DE7" w:rsidRDefault="00CE1609">
      <w:pPr>
        <w:numPr>
          <w:ilvl w:val="2"/>
          <w:numId w:val="6"/>
        </w:numPr>
        <w:spacing w:line="480" w:lineRule="auto"/>
      </w:pPr>
      <w:r w:rsidRPr="00842DE7">
        <w:t>Java -jar query-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69293620" w14:textId="77777777" w:rsidR="002B3D3B" w:rsidRPr="00842DE7" w:rsidRDefault="00CE1609">
      <w:pPr>
        <w:numPr>
          <w:ilvl w:val="2"/>
          <w:numId w:val="6"/>
        </w:numPr>
        <w:spacing w:line="480" w:lineRule="auto"/>
      </w:pPr>
      <w:r w:rsidRPr="00842DE7">
        <w:lastRenderedPageBreak/>
        <w:t>Java -jar rawdata-1.0-Final.jar –</w:t>
      </w:r>
      <w:proofErr w:type="spellStart"/>
      <w:proofErr w:type="gramStart"/>
      <w:r w:rsidRPr="00842DE7">
        <w:t>spring.datasource</w:t>
      </w:r>
      <w:proofErr w:type="gramEnd"/>
      <w:r w:rsidRPr="00842DE7">
        <w:t>.username</w:t>
      </w:r>
      <w:proofErr w:type="spellEnd"/>
      <w:r w:rsidRPr="00842DE7">
        <w:t>=&lt;username&gt; –</w:t>
      </w:r>
      <w:proofErr w:type="spellStart"/>
      <w:r w:rsidRPr="00842DE7">
        <w:t>spring.datasource.password</w:t>
      </w:r>
      <w:proofErr w:type="spellEnd"/>
      <w:r w:rsidRPr="00842DE7">
        <w:t>=&lt;password&gt;</w:t>
      </w:r>
    </w:p>
    <w:p w14:paraId="6D0E6481" w14:textId="2764234F" w:rsidR="002B3D3B" w:rsidRPr="00842DE7" w:rsidRDefault="00CE1609">
      <w:pPr>
        <w:numPr>
          <w:ilvl w:val="2"/>
          <w:numId w:val="6"/>
        </w:numPr>
        <w:spacing w:line="480" w:lineRule="auto"/>
      </w:pPr>
      <w:r w:rsidRPr="00842DE7">
        <w:t>Java -jar relay-1.0-Final.jar</w:t>
      </w:r>
    </w:p>
    <w:p w14:paraId="47AB64D7" w14:textId="77777777" w:rsidR="008B73B2" w:rsidRPr="00842DE7" w:rsidRDefault="008B73B2" w:rsidP="008B73B2">
      <w:pPr>
        <w:spacing w:line="480" w:lineRule="auto"/>
        <w:ind w:left="2160"/>
      </w:pPr>
    </w:p>
    <w:p w14:paraId="5C32A4DE" w14:textId="77777777" w:rsidR="002B3D3B" w:rsidRPr="00842DE7" w:rsidRDefault="00CE1609">
      <w:pPr>
        <w:numPr>
          <w:ilvl w:val="1"/>
          <w:numId w:val="6"/>
        </w:numPr>
        <w:spacing w:line="480" w:lineRule="auto"/>
      </w:pPr>
      <w:r w:rsidRPr="00842DE7">
        <w:t xml:space="preserve">Navigate to each microservice folder with </w:t>
      </w:r>
      <w:proofErr w:type="spellStart"/>
      <w:r w:rsidRPr="00842DE7">
        <w:t>gradle.settings</w:t>
      </w:r>
      <w:proofErr w:type="spellEnd"/>
      <w:r w:rsidRPr="00842DE7">
        <w:t xml:space="preserve"> in each folder</w:t>
      </w:r>
    </w:p>
    <w:p w14:paraId="1DEBCA2B" w14:textId="5219306D" w:rsidR="002B3D3B" w:rsidRPr="00842DE7" w:rsidRDefault="00CE1609">
      <w:pPr>
        <w:numPr>
          <w:ilvl w:val="2"/>
          <w:numId w:val="6"/>
        </w:numPr>
        <w:spacing w:line="480" w:lineRule="auto"/>
      </w:pPr>
      <w:r w:rsidRPr="00842DE7">
        <w:t xml:space="preserve">Gradle </w:t>
      </w:r>
      <w:proofErr w:type="spellStart"/>
      <w:r w:rsidRPr="00842DE7">
        <w:t>bootrun</w:t>
      </w:r>
      <w:proofErr w:type="spellEnd"/>
    </w:p>
    <w:p w14:paraId="2B639BFE" w14:textId="77777777" w:rsidR="008B73B2" w:rsidRPr="00842DE7" w:rsidRDefault="008B73B2" w:rsidP="008B73B2">
      <w:pPr>
        <w:spacing w:line="480" w:lineRule="auto"/>
        <w:ind w:left="2160"/>
      </w:pPr>
    </w:p>
    <w:p w14:paraId="75F5D9FD" w14:textId="1CEC84FD" w:rsidR="00435B9C" w:rsidRPr="00842DE7" w:rsidRDefault="00CE1609" w:rsidP="00435B9C">
      <w:pPr>
        <w:numPr>
          <w:ilvl w:val="1"/>
          <w:numId w:val="6"/>
        </w:numPr>
        <w:spacing w:line="480" w:lineRule="auto"/>
      </w:pPr>
      <w:r w:rsidRPr="00842DE7">
        <w:t>Additionally</w:t>
      </w:r>
      <w:r w:rsidR="00721C7B" w:rsidRPr="00842DE7">
        <w:t>,</w:t>
      </w:r>
      <w:r w:rsidRPr="00842DE7">
        <w:t xml:space="preserve"> </w:t>
      </w:r>
      <w:r w:rsidR="00BD6B06" w:rsidRPr="00842DE7">
        <w:t>all services can be run in the</w:t>
      </w:r>
      <w:r w:rsidRPr="00842DE7">
        <w:t xml:space="preserve"> background by double</w:t>
      </w:r>
      <w:r w:rsidR="00721C7B" w:rsidRPr="00842DE7">
        <w:t>-</w:t>
      </w:r>
      <w:r w:rsidRPr="00842DE7">
        <w:t>clicking the jars</w:t>
      </w:r>
    </w:p>
    <w:p w14:paraId="38B6A65E" w14:textId="77777777" w:rsidR="008B73B2" w:rsidRPr="00842DE7" w:rsidRDefault="008B73B2" w:rsidP="008B73B2">
      <w:pPr>
        <w:spacing w:line="480" w:lineRule="auto"/>
        <w:ind w:left="1440"/>
      </w:pPr>
    </w:p>
    <w:p w14:paraId="11D7AF79" w14:textId="6579E4AA" w:rsidR="002B3D3B" w:rsidRPr="00842DE7" w:rsidRDefault="00BD6B06">
      <w:pPr>
        <w:numPr>
          <w:ilvl w:val="1"/>
          <w:numId w:val="6"/>
        </w:numPr>
        <w:spacing w:line="480" w:lineRule="auto"/>
      </w:pPr>
      <w:r w:rsidRPr="00842DE7">
        <w:rPr>
          <w:noProof/>
        </w:rPr>
        <w:drawing>
          <wp:anchor distT="0" distB="0" distL="114300" distR="114300" simplePos="0" relativeHeight="251676672" behindDoc="1" locked="0" layoutInCell="1" allowOverlap="1" wp14:anchorId="4AE75583" wp14:editId="2A52622B">
            <wp:simplePos x="0" y="0"/>
            <wp:positionH relativeFrom="column">
              <wp:posOffset>505663</wp:posOffset>
            </wp:positionH>
            <wp:positionV relativeFrom="paragraph">
              <wp:posOffset>1409578</wp:posOffset>
            </wp:positionV>
            <wp:extent cx="5501005" cy="1683385"/>
            <wp:effectExtent l="0" t="0" r="4445" b="0"/>
            <wp:wrapTight wrapText="bothSides">
              <wp:wrapPolygon edited="0">
                <wp:start x="0" y="0"/>
                <wp:lineTo x="0" y="21266"/>
                <wp:lineTo x="21543" y="21266"/>
                <wp:lineTo x="21543" y="0"/>
                <wp:lineTo x="0" y="0"/>
              </wp:wrapPolygon>
            </wp:wrapTight>
            <wp:docPr id="52"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60">
                      <a:extLst>
                        <a:ext uri="{28A0092B-C50C-407E-A947-70E740481C1C}">
                          <a14:useLocalDpi xmlns:a14="http://schemas.microsoft.com/office/drawing/2010/main" val="0"/>
                        </a:ext>
                      </a:extLst>
                    </a:blip>
                    <a:srcRect/>
                    <a:stretch>
                      <a:fillRect/>
                    </a:stretch>
                  </pic:blipFill>
                  <pic:spPr>
                    <a:xfrm>
                      <a:off x="0" y="0"/>
                      <a:ext cx="5501005" cy="1683385"/>
                    </a:xfrm>
                    <a:prstGeom prst="rect">
                      <a:avLst/>
                    </a:prstGeom>
                    <a:ln/>
                  </pic:spPr>
                </pic:pic>
              </a:graphicData>
            </a:graphic>
          </wp:anchor>
        </w:drawing>
      </w:r>
      <w:r w:rsidR="00CE1609" w:rsidRPr="00842DE7">
        <w:t>If all the microservices are set up as projects in IntelliJ</w:t>
      </w:r>
      <w:r w:rsidR="00721C7B" w:rsidRPr="00842DE7">
        <w:t>,</w:t>
      </w:r>
      <w:r w:rsidR="00CE1609" w:rsidRPr="00842DE7">
        <w:t xml:space="preserve"> you can also run the spring boot applications as services in the IntelliJ </w:t>
      </w:r>
      <w:proofErr w:type="gramStart"/>
      <w:r w:rsidR="00CE1609" w:rsidRPr="00842DE7">
        <w:t>GUI(</w:t>
      </w:r>
      <w:proofErr w:type="gramEnd"/>
      <w:r w:rsidR="00CE1609" w:rsidRPr="00842DE7">
        <w:t>this is typically how I ran it because it was easy to test and start</w:t>
      </w:r>
      <w:r w:rsidR="00721C7B" w:rsidRPr="00842DE7">
        <w:t xml:space="preserve"> </w:t>
      </w:r>
      <w:r w:rsidR="00CE1609" w:rsidRPr="00842DE7">
        <w:t>up all in one place)</w:t>
      </w:r>
      <w:r w:rsidR="00721C7B" w:rsidRPr="00842DE7">
        <w:t>.</w:t>
      </w:r>
      <w:r w:rsidR="00CE1609" w:rsidRPr="00842DE7">
        <w:t xml:space="preserve"> This is an example of having started relay and the ability to start the others still.</w:t>
      </w:r>
    </w:p>
    <w:p w14:paraId="10463550" w14:textId="77777777" w:rsidR="00435B9C" w:rsidRPr="00842DE7" w:rsidRDefault="00435B9C" w:rsidP="00435B9C">
      <w:pPr>
        <w:spacing w:line="480" w:lineRule="auto"/>
        <w:ind w:left="1440"/>
      </w:pPr>
    </w:p>
    <w:p w14:paraId="1A736031" w14:textId="1856E963" w:rsidR="002B3D3B" w:rsidRPr="00842DE7" w:rsidRDefault="002B3D3B">
      <w:pPr>
        <w:spacing w:line="480" w:lineRule="auto"/>
        <w:ind w:left="1440"/>
      </w:pPr>
    </w:p>
    <w:p w14:paraId="573E0A39" w14:textId="5DE65FCE" w:rsidR="002B3D3B" w:rsidRPr="00842DE7" w:rsidRDefault="00CE1609">
      <w:pPr>
        <w:numPr>
          <w:ilvl w:val="0"/>
          <w:numId w:val="6"/>
        </w:numPr>
        <w:spacing w:line="480" w:lineRule="auto"/>
      </w:pPr>
      <w:r w:rsidRPr="00842DE7">
        <w:t xml:space="preserve">Python Simulated Device (ran after at least relay, ingest, normalize, </w:t>
      </w:r>
      <w:proofErr w:type="spellStart"/>
      <w:r w:rsidRPr="00842DE7">
        <w:t>rawdata</w:t>
      </w:r>
      <w:proofErr w:type="spellEnd"/>
      <w:r w:rsidRPr="00842DE7">
        <w:t>, and alarm services are started)</w:t>
      </w:r>
      <w:r w:rsidR="00A70D9D" w:rsidRPr="00842DE7">
        <w:t xml:space="preserve"> will</w:t>
      </w:r>
      <w:r w:rsidRPr="00842DE7">
        <w:t xml:space="preserve"> randomly choose messages from a modified version of the referenced </w:t>
      </w:r>
      <w:r w:rsidR="00A70D9D" w:rsidRPr="00842DE7">
        <w:t>K</w:t>
      </w:r>
      <w:r w:rsidRPr="00842DE7">
        <w:t>aggle dataset.</w:t>
      </w:r>
    </w:p>
    <w:p w14:paraId="69F657D9" w14:textId="77777777" w:rsidR="008B73B2" w:rsidRPr="00842DE7" w:rsidRDefault="008B73B2" w:rsidP="008B73B2">
      <w:pPr>
        <w:spacing w:line="480" w:lineRule="auto"/>
        <w:ind w:left="720"/>
      </w:pPr>
    </w:p>
    <w:p w14:paraId="021AFF0F" w14:textId="29E157AC" w:rsidR="002B3D3B" w:rsidRPr="00842DE7" w:rsidRDefault="00CE1609">
      <w:pPr>
        <w:numPr>
          <w:ilvl w:val="1"/>
          <w:numId w:val="6"/>
        </w:numPr>
        <w:spacing w:line="480" w:lineRule="auto"/>
      </w:pPr>
      <w:r w:rsidRPr="00842DE7">
        <w:lastRenderedPageBreak/>
        <w:t xml:space="preserve">Can alter the </w:t>
      </w:r>
      <w:r w:rsidR="00A70D9D" w:rsidRPr="00842DE7">
        <w:t>number</w:t>
      </w:r>
      <w:r w:rsidRPr="00842DE7">
        <w:t xml:space="preserve"> of messages sent</w:t>
      </w:r>
      <w:r w:rsidR="00A70D9D" w:rsidRPr="00842DE7">
        <w:t xml:space="preserve"> </w:t>
      </w:r>
      <w:r w:rsidRPr="00842DE7">
        <w:t xml:space="preserve">and </w:t>
      </w:r>
      <w:r w:rsidR="00A70D9D" w:rsidRPr="00842DE7">
        <w:t xml:space="preserve">the number of </w:t>
      </w:r>
      <w:r w:rsidRPr="00842DE7">
        <w:t>simulated devices</w:t>
      </w:r>
      <w:r w:rsidR="00A70D9D" w:rsidRPr="00842DE7">
        <w:t>.</w:t>
      </w:r>
      <w:r w:rsidRPr="00842DE7">
        <w:t xml:space="preserve"> </w:t>
      </w:r>
      <w:r w:rsidR="00A70D9D" w:rsidRPr="00842DE7">
        <w:t xml:space="preserve">The </w:t>
      </w:r>
      <w:r w:rsidRPr="00842DE7">
        <w:t xml:space="preserve">default sends around </w:t>
      </w:r>
      <w:r w:rsidR="00435B9C" w:rsidRPr="00842DE7">
        <w:t>1</w:t>
      </w:r>
      <w:r w:rsidRPr="00842DE7">
        <w:t>0</w:t>
      </w:r>
      <w:r w:rsidR="00435B9C" w:rsidRPr="00842DE7">
        <w:t>,</w:t>
      </w:r>
      <w:r w:rsidRPr="00842DE7">
        <w:t xml:space="preserve">000 messages </w:t>
      </w:r>
      <w:r w:rsidR="00435B9C" w:rsidRPr="00842DE7">
        <w:t>but this example shows 30,000</w:t>
      </w:r>
    </w:p>
    <w:p w14:paraId="60B78776" w14:textId="2A94FCE5" w:rsidR="002B3D3B" w:rsidRPr="00842DE7" w:rsidRDefault="00CE1609">
      <w:pPr>
        <w:spacing w:line="480" w:lineRule="auto"/>
        <w:ind w:left="1440"/>
      </w:pPr>
      <w:r w:rsidRPr="00842DE7">
        <w:rPr>
          <w:noProof/>
        </w:rPr>
        <w:drawing>
          <wp:inline distT="114300" distB="114300" distL="114300" distR="114300" wp14:anchorId="4C9FF8DB" wp14:editId="301AD096">
            <wp:extent cx="2438400" cy="628650"/>
            <wp:effectExtent l="0" t="0" r="0" b="0"/>
            <wp:docPr id="54"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61"/>
                    <a:srcRect/>
                    <a:stretch>
                      <a:fillRect/>
                    </a:stretch>
                  </pic:blipFill>
                  <pic:spPr>
                    <a:xfrm>
                      <a:off x="0" y="0"/>
                      <a:ext cx="2438400" cy="628650"/>
                    </a:xfrm>
                    <a:prstGeom prst="rect">
                      <a:avLst/>
                    </a:prstGeom>
                    <a:ln/>
                  </pic:spPr>
                </pic:pic>
              </a:graphicData>
            </a:graphic>
          </wp:inline>
        </w:drawing>
      </w:r>
    </w:p>
    <w:p w14:paraId="30B6A799" w14:textId="77777777" w:rsidR="008B73B2" w:rsidRPr="00842DE7" w:rsidRDefault="008B73B2" w:rsidP="008B73B2">
      <w:pPr>
        <w:spacing w:line="480" w:lineRule="auto"/>
      </w:pPr>
    </w:p>
    <w:p w14:paraId="7BD4AFBA" w14:textId="21144476" w:rsidR="002B3D3B" w:rsidRDefault="00CE1609">
      <w:pPr>
        <w:numPr>
          <w:ilvl w:val="1"/>
          <w:numId w:val="6"/>
        </w:numPr>
        <w:spacing w:line="480" w:lineRule="auto"/>
      </w:pPr>
      <w:r w:rsidRPr="00842DE7">
        <w:t xml:space="preserve">Navigate to </w:t>
      </w:r>
      <w:r w:rsidR="00BD6B06" w:rsidRPr="00842DE7">
        <w:t xml:space="preserve">the </w:t>
      </w:r>
      <w:r w:rsidRPr="00842DE7">
        <w:t xml:space="preserve">simulated device folder and </w:t>
      </w:r>
    </w:p>
    <w:p w14:paraId="21931871" w14:textId="77777777" w:rsidR="00B11250" w:rsidRPr="00842DE7" w:rsidRDefault="00B11250" w:rsidP="00B11250">
      <w:pPr>
        <w:spacing w:line="480" w:lineRule="auto"/>
        <w:ind w:left="1440"/>
      </w:pPr>
    </w:p>
    <w:p w14:paraId="29667F10" w14:textId="35A740F2" w:rsidR="002B3D3B" w:rsidRPr="00B11250" w:rsidRDefault="00CE1609">
      <w:pPr>
        <w:numPr>
          <w:ilvl w:val="2"/>
          <w:numId w:val="6"/>
        </w:numPr>
        <w:spacing w:line="480" w:lineRule="auto"/>
      </w:pPr>
      <w:r w:rsidRPr="00842DE7">
        <w:t xml:space="preserve">Ensure the </w:t>
      </w:r>
      <w:proofErr w:type="spellStart"/>
      <w:r w:rsidRPr="00842DE7">
        <w:t>paho</w:t>
      </w:r>
      <w:proofErr w:type="spellEnd"/>
      <w:r w:rsidRPr="00842DE7">
        <w:t xml:space="preserve"> library is installed by </w:t>
      </w:r>
      <w:proofErr w:type="gramStart"/>
      <w:r w:rsidRPr="00842DE7">
        <w:t>running:</w:t>
      </w:r>
      <w:proofErr w:type="gramEnd"/>
      <w:r w:rsidRPr="00842DE7">
        <w:t xml:space="preserve"> </w:t>
      </w:r>
      <w:r w:rsidRPr="00842DE7">
        <w:rPr>
          <w:b/>
        </w:rPr>
        <w:t xml:space="preserve">pip install </w:t>
      </w:r>
      <w:proofErr w:type="spellStart"/>
      <w:r w:rsidRPr="00842DE7">
        <w:rPr>
          <w:b/>
        </w:rPr>
        <w:t>paho-mqtt</w:t>
      </w:r>
      <w:proofErr w:type="spellEnd"/>
    </w:p>
    <w:p w14:paraId="6C735F19" w14:textId="77777777" w:rsidR="00B11250" w:rsidRPr="00842DE7" w:rsidRDefault="00B11250" w:rsidP="00B11250">
      <w:pPr>
        <w:spacing w:line="480" w:lineRule="auto"/>
        <w:ind w:left="2160"/>
      </w:pPr>
    </w:p>
    <w:p w14:paraId="70BA24E0" w14:textId="6CD50B38" w:rsidR="00BD6B06" w:rsidRPr="00B11250" w:rsidRDefault="00CE1609" w:rsidP="00BD6B06">
      <w:pPr>
        <w:numPr>
          <w:ilvl w:val="2"/>
          <w:numId w:val="6"/>
        </w:numPr>
        <w:spacing w:line="480" w:lineRule="auto"/>
      </w:pPr>
      <w:r w:rsidRPr="00842DE7">
        <w:t xml:space="preserve">run: </w:t>
      </w:r>
      <w:r w:rsidR="00423A9D" w:rsidRPr="00842DE7">
        <w:rPr>
          <w:b/>
        </w:rPr>
        <w:t>P</w:t>
      </w:r>
      <w:r w:rsidRPr="00842DE7">
        <w:rPr>
          <w:b/>
        </w:rPr>
        <w:t>ython SimulatedDevice.py</w:t>
      </w:r>
    </w:p>
    <w:p w14:paraId="4E6230FF" w14:textId="441C4606" w:rsidR="00B11250" w:rsidRDefault="00B11250" w:rsidP="00B11250">
      <w:pPr>
        <w:pStyle w:val="ListParagraph"/>
      </w:pPr>
      <w:r w:rsidRPr="00842DE7">
        <w:rPr>
          <w:noProof/>
        </w:rPr>
        <w:drawing>
          <wp:anchor distT="0" distB="0" distL="114300" distR="114300" simplePos="0" relativeHeight="251664384" behindDoc="1" locked="0" layoutInCell="1" allowOverlap="1" wp14:anchorId="0FC0DAF8" wp14:editId="7CE02245">
            <wp:simplePos x="0" y="0"/>
            <wp:positionH relativeFrom="column">
              <wp:posOffset>455268</wp:posOffset>
            </wp:positionH>
            <wp:positionV relativeFrom="paragraph">
              <wp:posOffset>281664</wp:posOffset>
            </wp:positionV>
            <wp:extent cx="5943600" cy="558800"/>
            <wp:effectExtent l="0" t="0" r="0" b="0"/>
            <wp:wrapTight wrapText="bothSides">
              <wp:wrapPolygon edited="0">
                <wp:start x="0" y="0"/>
                <wp:lineTo x="0" y="20618"/>
                <wp:lineTo x="21531" y="20618"/>
                <wp:lineTo x="21531" y="0"/>
                <wp:lineTo x="0" y="0"/>
              </wp:wrapPolygon>
            </wp:wrapTight>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2">
                      <a:extLst>
                        <a:ext uri="{28A0092B-C50C-407E-A947-70E740481C1C}">
                          <a14:useLocalDpi xmlns:a14="http://schemas.microsoft.com/office/drawing/2010/main" val="0"/>
                        </a:ext>
                      </a:extLst>
                    </a:blip>
                    <a:srcRect/>
                    <a:stretch>
                      <a:fillRect/>
                    </a:stretch>
                  </pic:blipFill>
                  <pic:spPr>
                    <a:xfrm>
                      <a:off x="0" y="0"/>
                      <a:ext cx="5943600" cy="558800"/>
                    </a:xfrm>
                    <a:prstGeom prst="rect">
                      <a:avLst/>
                    </a:prstGeom>
                    <a:ln/>
                  </pic:spPr>
                </pic:pic>
              </a:graphicData>
            </a:graphic>
          </wp:anchor>
        </w:drawing>
      </w:r>
    </w:p>
    <w:p w14:paraId="3D2BA4E8" w14:textId="77777777" w:rsidR="00B11250" w:rsidRPr="00842DE7" w:rsidRDefault="00B11250" w:rsidP="00B11250">
      <w:pPr>
        <w:spacing w:line="480" w:lineRule="auto"/>
        <w:ind w:left="2160"/>
      </w:pPr>
    </w:p>
    <w:p w14:paraId="74B9F4AD" w14:textId="77777777" w:rsidR="008B73B2" w:rsidRPr="00842DE7" w:rsidRDefault="008B73B2">
      <w:pPr>
        <w:spacing w:line="480" w:lineRule="auto"/>
        <w:ind w:left="1440"/>
      </w:pPr>
    </w:p>
    <w:p w14:paraId="1ED98E47" w14:textId="6A485A38" w:rsidR="002B3D3B" w:rsidRPr="00842DE7" w:rsidRDefault="00CE1609">
      <w:pPr>
        <w:spacing w:line="480" w:lineRule="auto"/>
        <w:ind w:left="1440"/>
      </w:pPr>
      <w:r w:rsidRPr="00842DE7">
        <w:t xml:space="preserve">This returns </w:t>
      </w:r>
      <w:r w:rsidR="00BD6B06" w:rsidRPr="00842DE7">
        <w:t>the</w:t>
      </w:r>
      <w:r w:rsidRPr="00842DE7">
        <w:t xml:space="preserve"> number of milliseconds it took to send all the messages</w:t>
      </w:r>
      <w:r w:rsidR="00BD6B06" w:rsidRPr="00842DE7">
        <w:t>,</w:t>
      </w:r>
      <w:r w:rsidRPr="00842DE7">
        <w:t xml:space="preserve"> so it took around 3.5 seconds to send 30000 messages.</w:t>
      </w:r>
    </w:p>
    <w:p w14:paraId="1B33F49D" w14:textId="77777777" w:rsidR="002B3D3B" w:rsidRPr="00842DE7" w:rsidRDefault="002B3D3B">
      <w:pPr>
        <w:spacing w:line="480" w:lineRule="auto"/>
        <w:ind w:left="1440"/>
      </w:pPr>
    </w:p>
    <w:p w14:paraId="333BF511" w14:textId="0EC14771" w:rsidR="002B3D3B" w:rsidRPr="00842DE7" w:rsidRDefault="00CE1609">
      <w:pPr>
        <w:numPr>
          <w:ilvl w:val="0"/>
          <w:numId w:val="6"/>
        </w:numPr>
        <w:spacing w:line="480" w:lineRule="auto"/>
      </w:pPr>
      <w:r w:rsidRPr="00842DE7">
        <w:t>Messages should now have propagated through the system</w:t>
      </w:r>
      <w:r w:rsidR="00BD6B06" w:rsidRPr="00842DE7">
        <w:t>,</w:t>
      </w:r>
      <w:r w:rsidRPr="00842DE7">
        <w:t xml:space="preserve"> creating </w:t>
      </w:r>
      <w:proofErr w:type="gramStart"/>
      <w:r w:rsidRPr="00842DE7">
        <w:t>alerts</w:t>
      </w:r>
      <w:proofErr w:type="gramEnd"/>
      <w:r w:rsidRPr="00842DE7">
        <w:t xml:space="preserve"> and being stored in MongoDB and PostgreSQL </w:t>
      </w:r>
    </w:p>
    <w:p w14:paraId="1E355256" w14:textId="21BAD9BB" w:rsidR="002B3D3B" w:rsidRPr="00842DE7" w:rsidRDefault="002B3D3B">
      <w:pPr>
        <w:spacing w:line="480" w:lineRule="auto"/>
        <w:ind w:left="720"/>
      </w:pPr>
    </w:p>
    <w:p w14:paraId="183F8D10" w14:textId="59136625" w:rsidR="008B73B2" w:rsidRPr="00842DE7" w:rsidRDefault="008B73B2">
      <w:pPr>
        <w:spacing w:line="480" w:lineRule="auto"/>
        <w:ind w:left="720"/>
      </w:pPr>
    </w:p>
    <w:p w14:paraId="58427048" w14:textId="07DA6801" w:rsidR="008B73B2" w:rsidRPr="00842DE7" w:rsidRDefault="008B73B2">
      <w:pPr>
        <w:spacing w:line="480" w:lineRule="auto"/>
        <w:ind w:left="720"/>
      </w:pPr>
    </w:p>
    <w:p w14:paraId="6E0C0345" w14:textId="3B0D57F8" w:rsidR="008B73B2" w:rsidRDefault="008B73B2" w:rsidP="008B73B2">
      <w:pPr>
        <w:spacing w:line="480" w:lineRule="auto"/>
      </w:pPr>
    </w:p>
    <w:p w14:paraId="09F4932C" w14:textId="06BEBCCE" w:rsidR="00842DE7" w:rsidRDefault="00842DE7" w:rsidP="008B73B2">
      <w:pPr>
        <w:spacing w:line="480" w:lineRule="auto"/>
      </w:pPr>
    </w:p>
    <w:p w14:paraId="5E5DD8B1" w14:textId="514EDE6F" w:rsidR="00842DE7" w:rsidRDefault="00842DE7" w:rsidP="008B73B2">
      <w:pPr>
        <w:spacing w:line="480" w:lineRule="auto"/>
      </w:pPr>
    </w:p>
    <w:p w14:paraId="59B823E3" w14:textId="084593F5" w:rsidR="00842DE7" w:rsidRDefault="00842DE7" w:rsidP="008B73B2">
      <w:pPr>
        <w:spacing w:line="480" w:lineRule="auto"/>
      </w:pPr>
    </w:p>
    <w:p w14:paraId="7049E555" w14:textId="5DEFEB15" w:rsidR="00842DE7" w:rsidRDefault="00842DE7" w:rsidP="008B73B2">
      <w:pPr>
        <w:spacing w:line="480" w:lineRule="auto"/>
      </w:pPr>
    </w:p>
    <w:p w14:paraId="581A728C" w14:textId="77777777" w:rsidR="00842DE7" w:rsidRPr="00842DE7" w:rsidRDefault="00842DE7" w:rsidP="008B73B2">
      <w:pPr>
        <w:spacing w:line="480" w:lineRule="auto"/>
      </w:pPr>
    </w:p>
    <w:p w14:paraId="7EA479D1" w14:textId="77777777" w:rsidR="002B3D3B" w:rsidRPr="00842DE7" w:rsidRDefault="00CE1609">
      <w:pPr>
        <w:numPr>
          <w:ilvl w:val="0"/>
          <w:numId w:val="6"/>
        </w:numPr>
        <w:spacing w:line="480" w:lineRule="auto"/>
      </w:pPr>
      <w:r w:rsidRPr="00842DE7">
        <w:t>Start Front End</w:t>
      </w:r>
    </w:p>
    <w:p w14:paraId="06E23932" w14:textId="3AC4DBDB" w:rsidR="002B3D3B" w:rsidRPr="00842DE7" w:rsidRDefault="00CE1609">
      <w:pPr>
        <w:numPr>
          <w:ilvl w:val="1"/>
          <w:numId w:val="6"/>
        </w:numPr>
        <w:spacing w:line="480" w:lineRule="auto"/>
      </w:pPr>
      <w:r w:rsidRPr="00842DE7">
        <w:t xml:space="preserve">This can be done using </w:t>
      </w:r>
      <w:proofErr w:type="spellStart"/>
      <w:r w:rsidRPr="00842DE7">
        <w:rPr>
          <w:b/>
        </w:rPr>
        <w:t>npm</w:t>
      </w:r>
      <w:proofErr w:type="spellEnd"/>
      <w:r w:rsidRPr="00842DE7">
        <w:rPr>
          <w:b/>
        </w:rPr>
        <w:t xml:space="preserve"> </w:t>
      </w:r>
      <w:proofErr w:type="spellStart"/>
      <w:r w:rsidRPr="00842DE7">
        <w:rPr>
          <w:b/>
        </w:rPr>
        <w:t>i</w:t>
      </w:r>
      <w:proofErr w:type="spellEnd"/>
      <w:r w:rsidRPr="00842DE7">
        <w:t xml:space="preserve"> to install dependencies</w:t>
      </w:r>
      <w:r w:rsidR="00BD6B06" w:rsidRPr="00842DE7">
        <w:t>,</w:t>
      </w:r>
      <w:r w:rsidRPr="00842DE7">
        <w:t xml:space="preserve"> then </w:t>
      </w:r>
      <w:proofErr w:type="spellStart"/>
      <w:r w:rsidRPr="00842DE7">
        <w:rPr>
          <w:b/>
        </w:rPr>
        <w:t>npm</w:t>
      </w:r>
      <w:proofErr w:type="spellEnd"/>
      <w:r w:rsidRPr="00842DE7">
        <w:rPr>
          <w:b/>
        </w:rPr>
        <w:t xml:space="preserve"> start</w:t>
      </w:r>
      <w:r w:rsidRPr="00842DE7">
        <w:t xml:space="preserve"> in the frontend/grad-project folder to start the react app</w:t>
      </w:r>
    </w:p>
    <w:p w14:paraId="3D10FF93" w14:textId="2D333D8C" w:rsidR="00AE0685" w:rsidRPr="00842DE7" w:rsidRDefault="00AE0685" w:rsidP="00AE0685">
      <w:pPr>
        <w:spacing w:line="480" w:lineRule="auto"/>
        <w:ind w:left="1440"/>
        <w:rPr>
          <w:b/>
          <w:bCs/>
        </w:rPr>
      </w:pPr>
      <w:r w:rsidRPr="00842DE7">
        <w:rPr>
          <w:noProof/>
        </w:rPr>
        <w:drawing>
          <wp:anchor distT="0" distB="0" distL="114300" distR="114300" simplePos="0" relativeHeight="251677696" behindDoc="1" locked="0" layoutInCell="1" allowOverlap="1" wp14:anchorId="5C48C046" wp14:editId="605A4A80">
            <wp:simplePos x="0" y="0"/>
            <wp:positionH relativeFrom="column">
              <wp:posOffset>145010</wp:posOffset>
            </wp:positionH>
            <wp:positionV relativeFrom="paragraph">
              <wp:posOffset>347386</wp:posOffset>
            </wp:positionV>
            <wp:extent cx="5943600" cy="1823085"/>
            <wp:effectExtent l="0" t="0" r="0" b="5715"/>
            <wp:wrapTight wrapText="bothSides">
              <wp:wrapPolygon edited="0">
                <wp:start x="0" y="0"/>
                <wp:lineTo x="0" y="21442"/>
                <wp:lineTo x="21531" y="21442"/>
                <wp:lineTo x="21531" y="0"/>
                <wp:lineTo x="0" y="0"/>
              </wp:wrapPolygon>
            </wp:wrapTight>
            <wp:docPr id="57" name="Picture 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1823085"/>
                    </a:xfrm>
                    <a:prstGeom prst="rect">
                      <a:avLst/>
                    </a:prstGeom>
                  </pic:spPr>
                </pic:pic>
              </a:graphicData>
            </a:graphic>
          </wp:anchor>
        </w:drawing>
      </w:r>
      <w:proofErr w:type="spellStart"/>
      <w:r w:rsidRPr="00842DE7">
        <w:rPr>
          <w:b/>
          <w:bCs/>
        </w:rPr>
        <w:t>npm</w:t>
      </w:r>
      <w:proofErr w:type="spellEnd"/>
      <w:r w:rsidRPr="00842DE7">
        <w:rPr>
          <w:b/>
          <w:bCs/>
        </w:rPr>
        <w:t xml:space="preserve"> </w:t>
      </w:r>
      <w:proofErr w:type="spellStart"/>
      <w:r w:rsidRPr="00842DE7">
        <w:rPr>
          <w:b/>
          <w:bCs/>
        </w:rPr>
        <w:t>i</w:t>
      </w:r>
      <w:proofErr w:type="spellEnd"/>
    </w:p>
    <w:p w14:paraId="4CD2145E" w14:textId="77777777" w:rsidR="00AE0685" w:rsidRPr="00842DE7" w:rsidRDefault="00AE0685" w:rsidP="00AE0685">
      <w:pPr>
        <w:spacing w:line="480" w:lineRule="auto"/>
        <w:ind w:left="1440"/>
      </w:pPr>
    </w:p>
    <w:p w14:paraId="664E13F6" w14:textId="3264381C" w:rsidR="00BD6B06" w:rsidRPr="00842DE7" w:rsidRDefault="00AE0685" w:rsidP="00AE0685">
      <w:pPr>
        <w:spacing w:line="480" w:lineRule="auto"/>
        <w:ind w:left="1440"/>
        <w:rPr>
          <w:b/>
          <w:bCs/>
        </w:rPr>
      </w:pPr>
      <w:proofErr w:type="spellStart"/>
      <w:r w:rsidRPr="00842DE7">
        <w:rPr>
          <w:b/>
          <w:bCs/>
        </w:rPr>
        <w:t>npm</w:t>
      </w:r>
      <w:proofErr w:type="spellEnd"/>
      <w:r w:rsidRPr="00842DE7">
        <w:rPr>
          <w:b/>
          <w:bCs/>
        </w:rPr>
        <w:t xml:space="preserve"> start</w:t>
      </w:r>
      <w:r w:rsidRPr="00842DE7">
        <w:rPr>
          <w:b/>
          <w:bCs/>
          <w:noProof/>
        </w:rPr>
        <w:drawing>
          <wp:anchor distT="0" distB="0" distL="114300" distR="114300" simplePos="0" relativeHeight="251678720" behindDoc="1" locked="0" layoutInCell="1" allowOverlap="1" wp14:anchorId="30EFC7ED" wp14:editId="64E24EEA">
            <wp:simplePos x="0" y="0"/>
            <wp:positionH relativeFrom="column">
              <wp:posOffset>135890</wp:posOffset>
            </wp:positionH>
            <wp:positionV relativeFrom="paragraph">
              <wp:posOffset>243246</wp:posOffset>
            </wp:positionV>
            <wp:extent cx="5943600" cy="1943735"/>
            <wp:effectExtent l="0" t="0" r="0" b="0"/>
            <wp:wrapTight wrapText="bothSides">
              <wp:wrapPolygon edited="0">
                <wp:start x="0" y="0"/>
                <wp:lineTo x="0" y="21381"/>
                <wp:lineTo x="21531" y="21381"/>
                <wp:lineTo x="21531" y="0"/>
                <wp:lineTo x="0" y="0"/>
              </wp:wrapPolygon>
            </wp:wrapTight>
            <wp:docPr id="58" name="Picture 5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with medium confidenc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943735"/>
                    </a:xfrm>
                    <a:prstGeom prst="rect">
                      <a:avLst/>
                    </a:prstGeom>
                  </pic:spPr>
                </pic:pic>
              </a:graphicData>
            </a:graphic>
          </wp:anchor>
        </w:drawing>
      </w:r>
    </w:p>
    <w:p w14:paraId="4CC6E781" w14:textId="77777777" w:rsidR="00AE0685" w:rsidRPr="00842DE7" w:rsidRDefault="00AE0685" w:rsidP="00AE0685">
      <w:pPr>
        <w:spacing w:line="480" w:lineRule="auto"/>
        <w:ind w:left="1440"/>
      </w:pPr>
    </w:p>
    <w:p w14:paraId="2FB8E6CA" w14:textId="5362EBD8" w:rsidR="002B3D3B" w:rsidRPr="00842DE7" w:rsidRDefault="00CF60E9">
      <w:pPr>
        <w:numPr>
          <w:ilvl w:val="1"/>
          <w:numId w:val="6"/>
        </w:numPr>
        <w:spacing w:line="480" w:lineRule="auto"/>
      </w:pPr>
      <w:r w:rsidRPr="00842DE7">
        <w:t>Additionally,</w:t>
      </w:r>
      <w:r w:rsidR="00CE1609" w:rsidRPr="00842DE7">
        <w:t xml:space="preserve"> </w:t>
      </w:r>
      <w:r w:rsidR="0070703D" w:rsidRPr="00842DE7">
        <w:t xml:space="preserve">you </w:t>
      </w:r>
      <w:r w:rsidR="00CE1609" w:rsidRPr="00842DE7">
        <w:t xml:space="preserve">can use </w:t>
      </w:r>
      <w:proofErr w:type="spellStart"/>
      <w:r w:rsidR="00CE1609" w:rsidRPr="00842DE7">
        <w:rPr>
          <w:b/>
        </w:rPr>
        <w:t>npm</w:t>
      </w:r>
      <w:proofErr w:type="spellEnd"/>
      <w:r w:rsidR="00CE1609" w:rsidRPr="00842DE7">
        <w:rPr>
          <w:b/>
        </w:rPr>
        <w:t xml:space="preserve"> run build</w:t>
      </w:r>
      <w:r w:rsidR="00CE1609" w:rsidRPr="00842DE7">
        <w:t xml:space="preserve"> and then cd into </w:t>
      </w:r>
      <w:r w:rsidR="0070703D" w:rsidRPr="00842DE7">
        <w:t xml:space="preserve">the </w:t>
      </w:r>
      <w:r w:rsidR="00CE1609" w:rsidRPr="00842DE7">
        <w:t xml:space="preserve">build folder and run </w:t>
      </w:r>
      <w:proofErr w:type="spellStart"/>
      <w:r w:rsidR="00CE1609" w:rsidRPr="00842DE7">
        <w:rPr>
          <w:b/>
        </w:rPr>
        <w:t>npx</w:t>
      </w:r>
      <w:proofErr w:type="spellEnd"/>
      <w:r w:rsidR="00CE1609" w:rsidRPr="00842DE7">
        <w:rPr>
          <w:b/>
        </w:rPr>
        <w:t xml:space="preserve"> serve</w:t>
      </w:r>
      <w:r w:rsidR="00CE1609" w:rsidRPr="00842DE7">
        <w:t xml:space="preserve"> to serve the build</w:t>
      </w:r>
    </w:p>
    <w:p w14:paraId="08BE7D36" w14:textId="05AC22B3" w:rsidR="002B3D3B" w:rsidRPr="00842DE7" w:rsidRDefault="002B3D3B"/>
    <w:p w14:paraId="59A28C80" w14:textId="77777777" w:rsidR="00435B9C" w:rsidRPr="00842DE7" w:rsidRDefault="00435B9C">
      <w:pPr>
        <w:rPr>
          <w:b/>
        </w:rPr>
      </w:pPr>
      <w:r w:rsidRPr="00842DE7">
        <w:br w:type="page"/>
      </w:r>
    </w:p>
    <w:p w14:paraId="0ED6457B" w14:textId="44ED2B4A" w:rsidR="002B3D3B" w:rsidRPr="00842DE7" w:rsidRDefault="00CE1609">
      <w:pPr>
        <w:pStyle w:val="Heading1"/>
      </w:pPr>
      <w:bookmarkStart w:id="44" w:name="_Toc102639293"/>
      <w:r w:rsidRPr="00842DE7">
        <w:lastRenderedPageBreak/>
        <w:t>Test Runs</w:t>
      </w:r>
      <w:bookmarkEnd w:id="44"/>
      <w:r w:rsidRPr="00842DE7">
        <w:t xml:space="preserve"> </w:t>
      </w:r>
    </w:p>
    <w:p w14:paraId="4D343063" w14:textId="697BF5C6" w:rsidR="002B3D3B" w:rsidRPr="00842DE7" w:rsidRDefault="00CE1609">
      <w:pPr>
        <w:spacing w:line="480" w:lineRule="auto"/>
        <w:ind w:firstLine="720"/>
      </w:pPr>
      <w:r w:rsidRPr="00842DE7">
        <w:t xml:space="preserve">This </w:t>
      </w:r>
      <w:r w:rsidR="00423A9D" w:rsidRPr="00842DE7">
        <w:t>S</w:t>
      </w:r>
      <w:r w:rsidRPr="00842DE7">
        <w:t xml:space="preserve">ection explores how efficiently this system ingests thousands of messages. </w:t>
      </w:r>
      <w:proofErr w:type="gramStart"/>
      <w:r w:rsidRPr="00842DE7">
        <w:t>All of</w:t>
      </w:r>
      <w:proofErr w:type="gramEnd"/>
      <w:r w:rsidRPr="00842DE7">
        <w:t xml:space="preserve"> these runs were run without the -v flag on the MQTT broker because occasionally</w:t>
      </w:r>
      <w:r w:rsidR="0070703D" w:rsidRPr="00842DE7">
        <w:t>,</w:t>
      </w:r>
      <w:r w:rsidRPr="00842DE7">
        <w:t xml:space="preserve"> the broker will drop more messages due to it producing over 60,000 print statements within the time frame. This </w:t>
      </w:r>
      <w:r w:rsidR="0070703D" w:rsidRPr="00842DE7">
        <w:t xml:space="preserve">issue </w:t>
      </w:r>
      <w:r w:rsidRPr="00842DE7">
        <w:t>can easily be fixed using a managed service or a</w:t>
      </w:r>
      <w:r w:rsidR="0070703D" w:rsidRPr="00842DE7">
        <w:t>n</w:t>
      </w:r>
      <w:r w:rsidRPr="00842DE7">
        <w:t xml:space="preserve"> MQTT broker with more resources</w:t>
      </w:r>
      <w:r w:rsidR="0070703D" w:rsidRPr="00842DE7">
        <w:t>. Still,</w:t>
      </w:r>
      <w:r w:rsidRPr="00842DE7">
        <w:t xml:space="preserve"> for the purpose of this project</w:t>
      </w:r>
      <w:r w:rsidR="0070703D" w:rsidRPr="00842DE7">
        <w:t>,</w:t>
      </w:r>
      <w:r w:rsidRPr="00842DE7">
        <w:t xml:space="preserve"> that is outside the scope as it is a relatively straightforward solution for individuals spinning up these resources.</w:t>
      </w:r>
    </w:p>
    <w:p w14:paraId="66312259" w14:textId="77777777" w:rsidR="002B3D3B" w:rsidRPr="00842DE7" w:rsidRDefault="002B3D3B">
      <w:pPr>
        <w:spacing w:line="480" w:lineRule="auto"/>
      </w:pPr>
    </w:p>
    <w:p w14:paraId="05FFAF1D" w14:textId="77777777" w:rsidR="002B3D3B" w:rsidRPr="00842DE7" w:rsidRDefault="00CE1609">
      <w:pPr>
        <w:spacing w:line="480" w:lineRule="auto"/>
        <w:ind w:firstLine="720"/>
      </w:pPr>
      <w:r w:rsidRPr="00842DE7">
        <w:t xml:space="preserve">Below is a screenshot of 5 Test runs where the first value is the milliseconds it took to </w:t>
      </w:r>
      <w:proofErr w:type="gramStart"/>
      <w:r w:rsidRPr="00842DE7">
        <w:t>complete</w:t>
      </w:r>
      <w:proofErr w:type="gramEnd"/>
      <w:r w:rsidRPr="00842DE7">
        <w:t xml:space="preserve"> and the second print out is the total messages sent</w:t>
      </w:r>
    </w:p>
    <w:p w14:paraId="3CEDABE6" w14:textId="77777777" w:rsidR="002B3D3B" w:rsidRPr="00842DE7" w:rsidRDefault="00CE1609">
      <w:pPr>
        <w:spacing w:line="480" w:lineRule="auto"/>
      </w:pPr>
      <w:r w:rsidRPr="00842DE7">
        <w:rPr>
          <w:noProof/>
        </w:rPr>
        <w:drawing>
          <wp:inline distT="114300" distB="114300" distL="114300" distR="114300" wp14:anchorId="48E3E047" wp14:editId="691FEFEA">
            <wp:extent cx="5943600" cy="2222500"/>
            <wp:effectExtent l="0" t="0" r="0" b="0"/>
            <wp:docPr id="2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65"/>
                    <a:srcRect/>
                    <a:stretch>
                      <a:fillRect/>
                    </a:stretch>
                  </pic:blipFill>
                  <pic:spPr>
                    <a:xfrm>
                      <a:off x="0" y="0"/>
                      <a:ext cx="5943600" cy="2222500"/>
                    </a:xfrm>
                    <a:prstGeom prst="rect">
                      <a:avLst/>
                    </a:prstGeom>
                    <a:ln/>
                  </pic:spPr>
                </pic:pic>
              </a:graphicData>
            </a:graphic>
          </wp:inline>
        </w:drawing>
      </w:r>
    </w:p>
    <w:p w14:paraId="04E87186" w14:textId="77777777" w:rsidR="002B3D3B" w:rsidRPr="00842DE7" w:rsidRDefault="002B3D3B">
      <w:pPr>
        <w:spacing w:line="480" w:lineRule="auto"/>
        <w:ind w:firstLine="720"/>
      </w:pPr>
    </w:p>
    <w:p w14:paraId="6457C26C" w14:textId="30683031" w:rsidR="002B3D3B" w:rsidRPr="00842DE7" w:rsidRDefault="00CE1609">
      <w:pPr>
        <w:spacing w:line="480" w:lineRule="auto"/>
        <w:ind w:firstLine="720"/>
      </w:pPr>
      <w:r w:rsidRPr="00842DE7">
        <w:t xml:space="preserve">Below is a screenshot of a total of 150,000 rows of devices input into the system for </w:t>
      </w:r>
      <w:r w:rsidR="0070703D" w:rsidRPr="00842DE7">
        <w:t>five</w:t>
      </w:r>
      <w:r w:rsidRPr="00842DE7">
        <w:t xml:space="preserve"> total runs</w:t>
      </w:r>
      <w:r w:rsidR="0070703D" w:rsidRPr="00842DE7">
        <w:t>,</w:t>
      </w:r>
      <w:r w:rsidRPr="00842DE7">
        <w:t xml:space="preserve"> each sending 30,000 messages resulting in 150,000 total messages showing all the messages were sent through</w:t>
      </w:r>
    </w:p>
    <w:p w14:paraId="2406C3AF" w14:textId="77777777" w:rsidR="00CF60E9" w:rsidRPr="00842DE7" w:rsidRDefault="00CF60E9">
      <w:pPr>
        <w:spacing w:line="480" w:lineRule="auto"/>
        <w:ind w:firstLine="720"/>
      </w:pPr>
    </w:p>
    <w:p w14:paraId="15CA918A" w14:textId="77777777" w:rsidR="002B3D3B" w:rsidRPr="00842DE7" w:rsidRDefault="00CE1609">
      <w:pPr>
        <w:spacing w:line="480" w:lineRule="auto"/>
      </w:pPr>
      <w:r w:rsidRPr="00842DE7">
        <w:rPr>
          <w:noProof/>
        </w:rPr>
        <w:drawing>
          <wp:inline distT="114300" distB="114300" distL="114300" distR="114300" wp14:anchorId="0943C1F9" wp14:editId="07751865">
            <wp:extent cx="4505325" cy="371475"/>
            <wp:effectExtent l="0" t="0" r="0" b="0"/>
            <wp:docPr id="37"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66"/>
                    <a:srcRect/>
                    <a:stretch>
                      <a:fillRect/>
                    </a:stretch>
                  </pic:blipFill>
                  <pic:spPr>
                    <a:xfrm>
                      <a:off x="0" y="0"/>
                      <a:ext cx="4505325" cy="371475"/>
                    </a:xfrm>
                    <a:prstGeom prst="rect">
                      <a:avLst/>
                    </a:prstGeom>
                    <a:ln/>
                  </pic:spPr>
                </pic:pic>
              </a:graphicData>
            </a:graphic>
          </wp:inline>
        </w:drawing>
      </w:r>
    </w:p>
    <w:p w14:paraId="173E089E" w14:textId="77777777" w:rsidR="002B3D3B" w:rsidRPr="00842DE7" w:rsidRDefault="002B3D3B">
      <w:pPr>
        <w:spacing w:line="480" w:lineRule="auto"/>
      </w:pPr>
    </w:p>
    <w:p w14:paraId="41DD52B1" w14:textId="77777777" w:rsidR="002B3D3B" w:rsidRPr="00842DE7" w:rsidRDefault="002B3D3B">
      <w:pPr>
        <w:spacing w:line="480" w:lineRule="auto"/>
      </w:pPr>
    </w:p>
    <w:p w14:paraId="62BA1A1A" w14:textId="78DB63C8" w:rsidR="002B3D3B" w:rsidRPr="00842DE7" w:rsidRDefault="00CE1609" w:rsidP="0070703D">
      <w:pPr>
        <w:spacing w:line="480" w:lineRule="auto"/>
        <w:ind w:firstLine="720"/>
      </w:pPr>
      <w:r w:rsidRPr="00842DE7">
        <w:t>Th</w:t>
      </w:r>
      <w:r w:rsidR="00F65E9B" w:rsidRPr="00842DE7">
        <w:t>e</w:t>
      </w:r>
      <w:r w:rsidRPr="00842DE7">
        <w:t xml:space="preserve"> table below contains the results for </w:t>
      </w:r>
      <w:proofErr w:type="gramStart"/>
      <w:r w:rsidRPr="00842DE7">
        <w:t>all of</w:t>
      </w:r>
      <w:proofErr w:type="gramEnd"/>
      <w:r w:rsidRPr="00842DE7">
        <w:t xml:space="preserve"> the columns from the previous five test runs</w:t>
      </w:r>
      <w:r w:rsidR="004D0E4E" w:rsidRPr="00842DE7">
        <w:t xml:space="preserve"> and</w:t>
      </w:r>
      <w:r w:rsidRPr="00842DE7">
        <w:t xml:space="preserve"> shows the average amounts of messages ingested per second. </w:t>
      </w:r>
      <w:r w:rsidR="00F65E9B" w:rsidRPr="00842DE7">
        <w:t>T</w:t>
      </w:r>
      <w:r w:rsidRPr="00842DE7">
        <w:t xml:space="preserve">hese runs were all added together to </w:t>
      </w:r>
      <w:r w:rsidR="00F65E9B" w:rsidRPr="00842DE7">
        <w:t>display</w:t>
      </w:r>
      <w:r w:rsidRPr="00842DE7">
        <w:t xml:space="preserve"> the t</w:t>
      </w:r>
      <w:r w:rsidR="00F65E9B" w:rsidRPr="00842DE7">
        <w:t>ests' total</w:t>
      </w:r>
      <w:r w:rsidRPr="00842DE7">
        <w:t xml:space="preserve"> and </w:t>
      </w:r>
      <w:r w:rsidR="00285D3B" w:rsidRPr="00842DE7">
        <w:t>consistency</w:t>
      </w:r>
      <w:r w:rsidRPr="00842DE7">
        <w:t xml:space="preserve">. </w:t>
      </w:r>
    </w:p>
    <w:p w14:paraId="1888546E" w14:textId="77777777" w:rsidR="002B3D3B" w:rsidRPr="00842DE7" w:rsidRDefault="002B3D3B">
      <w:pPr>
        <w:spacing w:line="480" w:lineRule="auto"/>
      </w:pPr>
    </w:p>
    <w:tbl>
      <w:tblPr>
        <w:tblStyle w:val="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560"/>
        <w:gridCol w:w="1560"/>
        <w:gridCol w:w="1560"/>
        <w:gridCol w:w="1560"/>
        <w:gridCol w:w="1560"/>
        <w:gridCol w:w="1560"/>
      </w:tblGrid>
      <w:tr w:rsidR="002B3D3B" w:rsidRPr="00842DE7" w14:paraId="3D898C54" w14:textId="77777777">
        <w:trPr>
          <w:trHeight w:val="761"/>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1BB28A" w14:textId="77777777" w:rsidR="002B3D3B" w:rsidRPr="00842DE7" w:rsidRDefault="00CE1609">
            <w:pPr>
              <w:widowControl w:val="0"/>
              <w:spacing w:line="480" w:lineRule="auto"/>
            </w:pPr>
            <w:r w:rsidRPr="00842DE7">
              <w:t>Run #</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9D22E9" w14:textId="77777777" w:rsidR="002B3D3B" w:rsidRPr="00842DE7" w:rsidRDefault="00CE1609">
            <w:pPr>
              <w:widowControl w:val="0"/>
              <w:spacing w:line="480" w:lineRule="auto"/>
            </w:pPr>
            <w:proofErr w:type="gramStart"/>
            <w:r w:rsidRPr="00842DE7">
              <w:t>Messages  Sent</w:t>
            </w:r>
            <w:proofErr w:type="gramEnd"/>
            <w:r w:rsidRPr="00842DE7">
              <w:t xml:space="preserve"> </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51291F" w14:textId="77777777" w:rsidR="002B3D3B" w:rsidRPr="00842DE7" w:rsidRDefault="00CE1609">
            <w:pPr>
              <w:widowControl w:val="0"/>
              <w:spacing w:line="480" w:lineRule="auto"/>
            </w:pPr>
            <w:r w:rsidRPr="00842DE7">
              <w:t>Messages Received</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A37A5B" w14:textId="77777777" w:rsidR="002B3D3B" w:rsidRPr="00842DE7" w:rsidRDefault="00CE1609">
            <w:pPr>
              <w:widowControl w:val="0"/>
              <w:spacing w:line="480" w:lineRule="auto"/>
            </w:pPr>
            <w:r w:rsidRPr="00842DE7">
              <w:t>Time (Seconds)</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99C4B5" w14:textId="77777777" w:rsidR="002B3D3B" w:rsidRPr="00842DE7" w:rsidRDefault="00CE1609">
            <w:pPr>
              <w:widowControl w:val="0"/>
              <w:spacing w:line="480" w:lineRule="auto"/>
            </w:pPr>
            <w:r w:rsidRPr="00842DE7">
              <w:t>Messages Dropped</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1C30D0" w14:textId="77777777" w:rsidR="002B3D3B" w:rsidRPr="00842DE7" w:rsidRDefault="00CE1609">
            <w:pPr>
              <w:widowControl w:val="0"/>
              <w:spacing w:line="480" w:lineRule="auto"/>
            </w:pPr>
            <w:r w:rsidRPr="00842DE7">
              <w:t>Message/ Second</w:t>
            </w:r>
          </w:p>
        </w:tc>
      </w:tr>
      <w:tr w:rsidR="002B3D3B" w:rsidRPr="00842DE7" w14:paraId="37C30A7B"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D95A97" w14:textId="77777777" w:rsidR="002B3D3B" w:rsidRPr="00842DE7" w:rsidRDefault="00CE1609">
            <w:pPr>
              <w:widowControl w:val="0"/>
              <w:spacing w:line="480" w:lineRule="auto"/>
            </w:pPr>
            <w:r w:rsidRPr="00842DE7">
              <w:t>1</w:t>
            </w:r>
          </w:p>
        </w:tc>
        <w:tc>
          <w:tcPr>
            <w:tcW w:w="1560" w:type="dxa"/>
            <w:tcMar>
              <w:top w:w="100" w:type="dxa"/>
              <w:left w:w="100" w:type="dxa"/>
              <w:bottom w:w="100" w:type="dxa"/>
              <w:right w:w="100" w:type="dxa"/>
            </w:tcMar>
          </w:tcPr>
          <w:p w14:paraId="0D753829"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64F8468C"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23B757E8" w14:textId="77777777" w:rsidR="002B3D3B" w:rsidRPr="00842DE7" w:rsidRDefault="00CE1609">
            <w:pPr>
              <w:widowControl w:val="0"/>
              <w:spacing w:line="480" w:lineRule="auto"/>
            </w:pPr>
            <w:r w:rsidRPr="00842DE7">
              <w:t>1.8</w:t>
            </w:r>
          </w:p>
        </w:tc>
        <w:tc>
          <w:tcPr>
            <w:tcW w:w="1560" w:type="dxa"/>
            <w:tcMar>
              <w:top w:w="100" w:type="dxa"/>
              <w:left w:w="100" w:type="dxa"/>
              <w:bottom w:w="100" w:type="dxa"/>
              <w:right w:w="100" w:type="dxa"/>
            </w:tcMar>
          </w:tcPr>
          <w:p w14:paraId="4BB41A19"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575A2179" w14:textId="77777777" w:rsidR="002B3D3B" w:rsidRPr="00842DE7" w:rsidRDefault="00CE1609">
            <w:pPr>
              <w:widowControl w:val="0"/>
              <w:spacing w:line="480" w:lineRule="auto"/>
            </w:pPr>
            <w:r w:rsidRPr="00842DE7">
              <w:t>16666.66667</w:t>
            </w:r>
          </w:p>
        </w:tc>
      </w:tr>
      <w:tr w:rsidR="002B3D3B" w:rsidRPr="00842DE7" w14:paraId="5C28F3FE"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75DD42" w14:textId="77777777" w:rsidR="002B3D3B" w:rsidRPr="00842DE7" w:rsidRDefault="00CE1609">
            <w:pPr>
              <w:widowControl w:val="0"/>
              <w:spacing w:line="480" w:lineRule="auto"/>
            </w:pPr>
            <w:r w:rsidRPr="00842DE7">
              <w:t>2</w:t>
            </w:r>
          </w:p>
        </w:tc>
        <w:tc>
          <w:tcPr>
            <w:tcW w:w="1560" w:type="dxa"/>
            <w:tcMar>
              <w:top w:w="100" w:type="dxa"/>
              <w:left w:w="100" w:type="dxa"/>
              <w:bottom w:w="100" w:type="dxa"/>
              <w:right w:w="100" w:type="dxa"/>
            </w:tcMar>
          </w:tcPr>
          <w:p w14:paraId="54B61F3E"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69D9676F" w14:textId="77777777" w:rsidR="002B3D3B" w:rsidRPr="00842DE7" w:rsidRDefault="00CE1609">
            <w:pPr>
              <w:widowControl w:val="0"/>
              <w:spacing w:line="480" w:lineRule="auto"/>
            </w:pPr>
            <w:r w:rsidRPr="00842DE7">
              <w:t>30000</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620C54" w14:textId="77777777" w:rsidR="002B3D3B" w:rsidRPr="00842DE7" w:rsidRDefault="00CE1609">
            <w:pPr>
              <w:widowControl w:val="0"/>
              <w:spacing w:line="480" w:lineRule="auto"/>
            </w:pPr>
            <w:r w:rsidRPr="00842DE7">
              <w:t>1.818</w:t>
            </w:r>
          </w:p>
        </w:tc>
        <w:tc>
          <w:tcPr>
            <w:tcW w:w="1560" w:type="dxa"/>
            <w:tcMar>
              <w:top w:w="100" w:type="dxa"/>
              <w:left w:w="100" w:type="dxa"/>
              <w:bottom w:w="100" w:type="dxa"/>
              <w:right w:w="100" w:type="dxa"/>
            </w:tcMar>
          </w:tcPr>
          <w:p w14:paraId="507FC7C9"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5120389E" w14:textId="77777777" w:rsidR="002B3D3B" w:rsidRPr="00842DE7" w:rsidRDefault="00CE1609">
            <w:pPr>
              <w:widowControl w:val="0"/>
              <w:spacing w:line="480" w:lineRule="auto"/>
            </w:pPr>
            <w:r w:rsidRPr="00842DE7">
              <w:t>16501.65017</w:t>
            </w:r>
          </w:p>
        </w:tc>
      </w:tr>
      <w:tr w:rsidR="002B3D3B" w:rsidRPr="00842DE7" w14:paraId="13372635"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253503" w14:textId="77777777" w:rsidR="002B3D3B" w:rsidRPr="00842DE7" w:rsidRDefault="00CE1609">
            <w:pPr>
              <w:widowControl w:val="0"/>
              <w:spacing w:line="480" w:lineRule="auto"/>
            </w:pPr>
            <w:r w:rsidRPr="00842DE7">
              <w:t>3</w:t>
            </w:r>
          </w:p>
        </w:tc>
        <w:tc>
          <w:tcPr>
            <w:tcW w:w="1560" w:type="dxa"/>
            <w:tcMar>
              <w:top w:w="100" w:type="dxa"/>
              <w:left w:w="100" w:type="dxa"/>
              <w:bottom w:w="100" w:type="dxa"/>
              <w:right w:w="100" w:type="dxa"/>
            </w:tcMar>
          </w:tcPr>
          <w:p w14:paraId="706F707B"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7E3B07F4" w14:textId="77777777" w:rsidR="002B3D3B" w:rsidRPr="00842DE7" w:rsidRDefault="00CE1609">
            <w:pPr>
              <w:widowControl w:val="0"/>
              <w:spacing w:line="480" w:lineRule="auto"/>
            </w:pPr>
            <w:r w:rsidRPr="00842DE7">
              <w:t>30000</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AD23C9" w14:textId="77777777" w:rsidR="002B3D3B" w:rsidRPr="00842DE7" w:rsidRDefault="00CE1609">
            <w:pPr>
              <w:widowControl w:val="0"/>
              <w:spacing w:line="480" w:lineRule="auto"/>
            </w:pPr>
            <w:r w:rsidRPr="00842DE7">
              <w:t>1.789</w:t>
            </w:r>
          </w:p>
        </w:tc>
        <w:tc>
          <w:tcPr>
            <w:tcW w:w="1560" w:type="dxa"/>
            <w:tcMar>
              <w:top w:w="100" w:type="dxa"/>
              <w:left w:w="100" w:type="dxa"/>
              <w:bottom w:w="100" w:type="dxa"/>
              <w:right w:w="100" w:type="dxa"/>
            </w:tcMar>
          </w:tcPr>
          <w:p w14:paraId="4242B182"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13A099C0" w14:textId="77777777" w:rsidR="002B3D3B" w:rsidRPr="00842DE7" w:rsidRDefault="00CE1609">
            <w:pPr>
              <w:widowControl w:val="0"/>
              <w:spacing w:line="480" w:lineRule="auto"/>
            </w:pPr>
            <w:r w:rsidRPr="00842DE7">
              <w:t>16769.14477</w:t>
            </w:r>
          </w:p>
        </w:tc>
      </w:tr>
      <w:tr w:rsidR="002B3D3B" w:rsidRPr="00842DE7" w14:paraId="257065A2"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C16F5C" w14:textId="77777777" w:rsidR="002B3D3B" w:rsidRPr="00842DE7" w:rsidRDefault="00CE1609">
            <w:pPr>
              <w:widowControl w:val="0"/>
              <w:spacing w:line="480" w:lineRule="auto"/>
            </w:pPr>
            <w:r w:rsidRPr="00842DE7">
              <w:t>4</w:t>
            </w:r>
          </w:p>
        </w:tc>
        <w:tc>
          <w:tcPr>
            <w:tcW w:w="1560" w:type="dxa"/>
            <w:tcMar>
              <w:top w:w="100" w:type="dxa"/>
              <w:left w:w="100" w:type="dxa"/>
              <w:bottom w:w="100" w:type="dxa"/>
              <w:right w:w="100" w:type="dxa"/>
            </w:tcMar>
          </w:tcPr>
          <w:p w14:paraId="28D9E76D"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4A90139E" w14:textId="77777777" w:rsidR="002B3D3B" w:rsidRPr="00842DE7" w:rsidRDefault="00CE1609">
            <w:pPr>
              <w:widowControl w:val="0"/>
              <w:spacing w:line="480" w:lineRule="auto"/>
            </w:pPr>
            <w:r w:rsidRPr="00842DE7">
              <w:t>30000</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4D7822" w14:textId="77777777" w:rsidR="002B3D3B" w:rsidRPr="00842DE7" w:rsidRDefault="00CE1609">
            <w:pPr>
              <w:widowControl w:val="0"/>
              <w:spacing w:line="480" w:lineRule="auto"/>
            </w:pPr>
            <w:r w:rsidRPr="00842DE7">
              <w:t>1.807</w:t>
            </w:r>
          </w:p>
        </w:tc>
        <w:tc>
          <w:tcPr>
            <w:tcW w:w="1560" w:type="dxa"/>
            <w:tcMar>
              <w:top w:w="100" w:type="dxa"/>
              <w:left w:w="100" w:type="dxa"/>
              <w:bottom w:w="100" w:type="dxa"/>
              <w:right w:w="100" w:type="dxa"/>
            </w:tcMar>
          </w:tcPr>
          <w:p w14:paraId="7B065AC2"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3DD4BD56" w14:textId="77777777" w:rsidR="002B3D3B" w:rsidRPr="00842DE7" w:rsidRDefault="00CE1609">
            <w:pPr>
              <w:widowControl w:val="0"/>
              <w:spacing w:line="480" w:lineRule="auto"/>
            </w:pPr>
            <w:r w:rsidRPr="00842DE7">
              <w:t>16602.10293</w:t>
            </w:r>
          </w:p>
        </w:tc>
      </w:tr>
      <w:tr w:rsidR="002B3D3B" w:rsidRPr="00842DE7" w14:paraId="49489D0C" w14:textId="77777777">
        <w:trPr>
          <w:trHeight w:val="745"/>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F7C613" w14:textId="77777777" w:rsidR="002B3D3B" w:rsidRPr="00842DE7" w:rsidRDefault="00CE1609">
            <w:pPr>
              <w:widowControl w:val="0"/>
              <w:spacing w:line="480" w:lineRule="auto"/>
            </w:pPr>
            <w:r w:rsidRPr="00842DE7">
              <w:t>5</w:t>
            </w:r>
          </w:p>
        </w:tc>
        <w:tc>
          <w:tcPr>
            <w:tcW w:w="1560" w:type="dxa"/>
            <w:tcMar>
              <w:top w:w="100" w:type="dxa"/>
              <w:left w:w="100" w:type="dxa"/>
              <w:bottom w:w="100" w:type="dxa"/>
              <w:right w:w="100" w:type="dxa"/>
            </w:tcMar>
          </w:tcPr>
          <w:p w14:paraId="3376B905" w14:textId="77777777" w:rsidR="002B3D3B" w:rsidRPr="00842DE7" w:rsidRDefault="00CE1609">
            <w:pPr>
              <w:widowControl w:val="0"/>
              <w:spacing w:line="480" w:lineRule="auto"/>
            </w:pPr>
            <w:r w:rsidRPr="00842DE7">
              <w:t>30000</w:t>
            </w:r>
          </w:p>
        </w:tc>
        <w:tc>
          <w:tcPr>
            <w:tcW w:w="1560" w:type="dxa"/>
            <w:tcMar>
              <w:top w:w="100" w:type="dxa"/>
              <w:left w:w="100" w:type="dxa"/>
              <w:bottom w:w="100" w:type="dxa"/>
              <w:right w:w="100" w:type="dxa"/>
            </w:tcMar>
          </w:tcPr>
          <w:p w14:paraId="6CA4C0CB" w14:textId="77777777" w:rsidR="002B3D3B" w:rsidRPr="00842DE7" w:rsidRDefault="00CE1609">
            <w:pPr>
              <w:widowControl w:val="0"/>
              <w:spacing w:line="480" w:lineRule="auto"/>
            </w:pPr>
            <w:r w:rsidRPr="00842DE7">
              <w:t>30000</w:t>
            </w:r>
          </w:p>
        </w:tc>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850CA2" w14:textId="77777777" w:rsidR="002B3D3B" w:rsidRPr="00842DE7" w:rsidRDefault="00CE1609">
            <w:pPr>
              <w:widowControl w:val="0"/>
              <w:spacing w:line="480" w:lineRule="auto"/>
            </w:pPr>
            <w:r w:rsidRPr="00842DE7">
              <w:t>1.794</w:t>
            </w:r>
          </w:p>
          <w:p w14:paraId="16425116" w14:textId="77777777" w:rsidR="002B3D3B" w:rsidRPr="00842DE7" w:rsidRDefault="00CE1609">
            <w:pPr>
              <w:widowControl w:val="0"/>
              <w:spacing w:line="480" w:lineRule="auto"/>
            </w:pPr>
            <w:r w:rsidRPr="00842DE7">
              <w:t xml:space="preserve"> </w:t>
            </w:r>
          </w:p>
        </w:tc>
        <w:tc>
          <w:tcPr>
            <w:tcW w:w="1560" w:type="dxa"/>
            <w:tcMar>
              <w:top w:w="100" w:type="dxa"/>
              <w:left w:w="100" w:type="dxa"/>
              <w:bottom w:w="100" w:type="dxa"/>
              <w:right w:w="100" w:type="dxa"/>
            </w:tcMar>
          </w:tcPr>
          <w:p w14:paraId="092D6F3E"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2F11647B" w14:textId="77777777" w:rsidR="002B3D3B" w:rsidRPr="00842DE7" w:rsidRDefault="00CE1609">
            <w:pPr>
              <w:widowControl w:val="0"/>
              <w:spacing w:line="480" w:lineRule="auto"/>
            </w:pPr>
            <w:r w:rsidRPr="00842DE7">
              <w:t>16722.40803</w:t>
            </w:r>
          </w:p>
        </w:tc>
      </w:tr>
      <w:tr w:rsidR="002B3D3B" w:rsidRPr="00842DE7" w14:paraId="00244730" w14:textId="77777777">
        <w:trPr>
          <w:trHeight w:val="492"/>
        </w:trPr>
        <w:tc>
          <w:tcPr>
            <w:tcW w:w="15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BDB173" w14:textId="77777777" w:rsidR="002B3D3B" w:rsidRPr="00842DE7" w:rsidRDefault="00CE1609">
            <w:pPr>
              <w:widowControl w:val="0"/>
              <w:spacing w:line="480" w:lineRule="auto"/>
            </w:pPr>
            <w:r w:rsidRPr="00842DE7">
              <w:t>Total</w:t>
            </w:r>
          </w:p>
        </w:tc>
        <w:tc>
          <w:tcPr>
            <w:tcW w:w="1560" w:type="dxa"/>
            <w:tcMar>
              <w:top w:w="100" w:type="dxa"/>
              <w:left w:w="100" w:type="dxa"/>
              <w:bottom w:w="100" w:type="dxa"/>
              <w:right w:w="100" w:type="dxa"/>
            </w:tcMar>
          </w:tcPr>
          <w:p w14:paraId="654D4551" w14:textId="77777777" w:rsidR="002B3D3B" w:rsidRPr="00842DE7" w:rsidRDefault="00CE1609">
            <w:pPr>
              <w:widowControl w:val="0"/>
              <w:spacing w:line="480" w:lineRule="auto"/>
            </w:pPr>
            <w:r w:rsidRPr="00842DE7">
              <w:t>150000</w:t>
            </w:r>
          </w:p>
        </w:tc>
        <w:tc>
          <w:tcPr>
            <w:tcW w:w="1560" w:type="dxa"/>
            <w:tcMar>
              <w:top w:w="100" w:type="dxa"/>
              <w:left w:w="100" w:type="dxa"/>
              <w:bottom w:w="100" w:type="dxa"/>
              <w:right w:w="100" w:type="dxa"/>
            </w:tcMar>
          </w:tcPr>
          <w:p w14:paraId="60692BA3" w14:textId="77777777" w:rsidR="002B3D3B" w:rsidRPr="00842DE7" w:rsidRDefault="00CE1609">
            <w:pPr>
              <w:widowControl w:val="0"/>
              <w:spacing w:line="480" w:lineRule="auto"/>
            </w:pPr>
            <w:r w:rsidRPr="00842DE7">
              <w:t>150000</w:t>
            </w:r>
          </w:p>
        </w:tc>
        <w:tc>
          <w:tcPr>
            <w:tcW w:w="1560" w:type="dxa"/>
            <w:tcMar>
              <w:top w:w="100" w:type="dxa"/>
              <w:left w:w="100" w:type="dxa"/>
              <w:bottom w:w="100" w:type="dxa"/>
              <w:right w:w="100" w:type="dxa"/>
            </w:tcMar>
          </w:tcPr>
          <w:p w14:paraId="3DBBFCAF" w14:textId="77777777" w:rsidR="002B3D3B" w:rsidRPr="00842DE7" w:rsidRDefault="00CE1609">
            <w:pPr>
              <w:widowControl w:val="0"/>
              <w:spacing w:line="480" w:lineRule="auto"/>
            </w:pPr>
            <w:r w:rsidRPr="00842DE7">
              <w:t>9.008</w:t>
            </w:r>
          </w:p>
        </w:tc>
        <w:tc>
          <w:tcPr>
            <w:tcW w:w="1560" w:type="dxa"/>
            <w:tcMar>
              <w:top w:w="100" w:type="dxa"/>
              <w:left w:w="100" w:type="dxa"/>
              <w:bottom w:w="100" w:type="dxa"/>
              <w:right w:w="100" w:type="dxa"/>
            </w:tcMar>
          </w:tcPr>
          <w:p w14:paraId="6FD991B3" w14:textId="77777777" w:rsidR="002B3D3B" w:rsidRPr="00842DE7" w:rsidRDefault="00CE1609">
            <w:pPr>
              <w:widowControl w:val="0"/>
              <w:spacing w:line="480" w:lineRule="auto"/>
            </w:pPr>
            <w:r w:rsidRPr="00842DE7">
              <w:t>0</w:t>
            </w:r>
          </w:p>
        </w:tc>
        <w:tc>
          <w:tcPr>
            <w:tcW w:w="1560" w:type="dxa"/>
            <w:tcMar>
              <w:top w:w="100" w:type="dxa"/>
              <w:left w:w="100" w:type="dxa"/>
              <w:bottom w:w="100" w:type="dxa"/>
              <w:right w:w="100" w:type="dxa"/>
            </w:tcMar>
          </w:tcPr>
          <w:p w14:paraId="08B76EDA" w14:textId="77777777" w:rsidR="002B3D3B" w:rsidRPr="00842DE7" w:rsidRDefault="00CE1609">
            <w:pPr>
              <w:widowControl w:val="0"/>
              <w:spacing w:line="480" w:lineRule="auto"/>
            </w:pPr>
            <w:r w:rsidRPr="00842DE7">
              <w:t>16651.86501</w:t>
            </w:r>
          </w:p>
        </w:tc>
      </w:tr>
    </w:tbl>
    <w:p w14:paraId="0ACBB370" w14:textId="77777777" w:rsidR="002B3D3B" w:rsidRPr="00842DE7" w:rsidRDefault="002B3D3B">
      <w:pPr>
        <w:spacing w:line="480" w:lineRule="auto"/>
      </w:pPr>
    </w:p>
    <w:p w14:paraId="43AF8F9A" w14:textId="77777777" w:rsidR="002B3D3B" w:rsidRPr="00842DE7" w:rsidRDefault="002B3D3B">
      <w:pPr>
        <w:spacing w:line="480" w:lineRule="auto"/>
      </w:pPr>
    </w:p>
    <w:p w14:paraId="4124ECD7" w14:textId="77777777" w:rsidR="002B3D3B" w:rsidRPr="00842DE7" w:rsidRDefault="002B3D3B">
      <w:pPr>
        <w:spacing w:line="480" w:lineRule="auto"/>
      </w:pPr>
    </w:p>
    <w:p w14:paraId="409EBFDC" w14:textId="77777777" w:rsidR="002B3D3B" w:rsidRPr="00842DE7" w:rsidRDefault="002B3D3B">
      <w:pPr>
        <w:spacing w:line="480" w:lineRule="auto"/>
      </w:pPr>
    </w:p>
    <w:p w14:paraId="253326E7" w14:textId="77777777" w:rsidR="002B3D3B" w:rsidRPr="00842DE7" w:rsidRDefault="002B3D3B">
      <w:pPr>
        <w:spacing w:line="480" w:lineRule="auto"/>
      </w:pPr>
    </w:p>
    <w:p w14:paraId="36682670" w14:textId="77777777" w:rsidR="002B3D3B" w:rsidRPr="00842DE7" w:rsidRDefault="002B3D3B">
      <w:pPr>
        <w:spacing w:line="480" w:lineRule="auto"/>
      </w:pPr>
    </w:p>
    <w:p w14:paraId="54976B35" w14:textId="77777777" w:rsidR="002B3D3B" w:rsidRPr="00842DE7" w:rsidRDefault="002B3D3B">
      <w:pPr>
        <w:spacing w:line="480" w:lineRule="auto"/>
      </w:pPr>
    </w:p>
    <w:p w14:paraId="3B485C09" w14:textId="77777777" w:rsidR="00CF60E9" w:rsidRPr="00842DE7" w:rsidRDefault="00CF60E9">
      <w:pPr>
        <w:spacing w:line="480" w:lineRule="auto"/>
        <w:ind w:firstLine="720"/>
      </w:pPr>
    </w:p>
    <w:p w14:paraId="4FF8A5E5" w14:textId="38841DE8" w:rsidR="002B3D3B" w:rsidRPr="00842DE7" w:rsidRDefault="00CE1609">
      <w:pPr>
        <w:spacing w:line="480" w:lineRule="auto"/>
        <w:ind w:firstLine="720"/>
      </w:pPr>
      <w:r w:rsidRPr="00842DE7">
        <w:lastRenderedPageBreak/>
        <w:t>The following graph contains a bar chart of the messages sent and received per run where the messages sent are in blue and the messages received are in orange. Each of the runs sent 30,000 messages as there were 300 simulated devices worth of threads sending 100 messages each. An additional note to add is if the MQTT broker is r</w:t>
      </w:r>
      <w:r w:rsidR="00285D3B" w:rsidRPr="00842DE7">
        <w:t>un with the verbose -v flag, it can</w:t>
      </w:r>
      <w:r w:rsidRPr="00842DE7">
        <w:t xml:space="preserve"> drop more messages because it prioritizes printing the client connections and print statements for messages rather than handling new messages and connections to send out. During this testing</w:t>
      </w:r>
      <w:r w:rsidR="00285D3B" w:rsidRPr="00842DE7">
        <w:t>,</w:t>
      </w:r>
      <w:r w:rsidRPr="00842DE7">
        <w:t xml:space="preserve"> no messages were dropped</w:t>
      </w:r>
      <w:r w:rsidR="00285D3B" w:rsidRPr="00842DE7">
        <w:t>;</w:t>
      </w:r>
      <w:r w:rsidRPr="00842DE7">
        <w:t xml:space="preserve"> however</w:t>
      </w:r>
      <w:r w:rsidR="00285D3B" w:rsidRPr="00842DE7">
        <w:t xml:space="preserve">, it would likely be on the IoT device to </w:t>
      </w:r>
      <w:r w:rsidR="00F65E9B" w:rsidRPr="00842DE7">
        <w:t xml:space="preserve">the </w:t>
      </w:r>
      <w:r w:rsidR="00285D3B" w:rsidRPr="00842DE7">
        <w:t>MQTT broker side if messages were dropped</w:t>
      </w:r>
      <w:r w:rsidRPr="00842DE7">
        <w:t>. This issue can be solved by implementing message send queues into IoT devices to ensure they keep messages in the queue until they are confirmed to have been received.</w:t>
      </w:r>
    </w:p>
    <w:p w14:paraId="110133A3" w14:textId="77777777" w:rsidR="002B3D3B" w:rsidRPr="00842DE7" w:rsidRDefault="002B3D3B">
      <w:pPr>
        <w:spacing w:line="480" w:lineRule="auto"/>
      </w:pPr>
    </w:p>
    <w:p w14:paraId="7626A7D6" w14:textId="77777777" w:rsidR="002B3D3B" w:rsidRPr="00842DE7" w:rsidRDefault="002B3D3B">
      <w:pPr>
        <w:spacing w:line="480" w:lineRule="auto"/>
      </w:pPr>
    </w:p>
    <w:p w14:paraId="4401C2B7" w14:textId="77777777" w:rsidR="002B3D3B" w:rsidRPr="00842DE7" w:rsidRDefault="00CE1609">
      <w:pPr>
        <w:spacing w:line="480" w:lineRule="auto"/>
      </w:pPr>
      <w:r w:rsidRPr="00842DE7">
        <w:rPr>
          <w:noProof/>
        </w:rPr>
        <w:drawing>
          <wp:inline distT="114300" distB="114300" distL="114300" distR="114300" wp14:anchorId="3235913E" wp14:editId="4C11B3FD">
            <wp:extent cx="5943600" cy="35687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7"/>
                    <a:srcRect/>
                    <a:stretch>
                      <a:fillRect/>
                    </a:stretch>
                  </pic:blipFill>
                  <pic:spPr>
                    <a:xfrm>
                      <a:off x="0" y="0"/>
                      <a:ext cx="5943600" cy="3568700"/>
                    </a:xfrm>
                    <a:prstGeom prst="rect">
                      <a:avLst/>
                    </a:prstGeom>
                    <a:ln/>
                  </pic:spPr>
                </pic:pic>
              </a:graphicData>
            </a:graphic>
          </wp:inline>
        </w:drawing>
      </w:r>
    </w:p>
    <w:p w14:paraId="1297B7A2" w14:textId="77777777" w:rsidR="002B3D3B" w:rsidRPr="00842DE7" w:rsidRDefault="002B3D3B">
      <w:pPr>
        <w:spacing w:line="480" w:lineRule="auto"/>
      </w:pPr>
    </w:p>
    <w:p w14:paraId="616C6A76" w14:textId="77777777" w:rsidR="002B3D3B" w:rsidRPr="00842DE7" w:rsidRDefault="002B3D3B">
      <w:pPr>
        <w:spacing w:line="480" w:lineRule="auto"/>
      </w:pPr>
    </w:p>
    <w:p w14:paraId="173D1BF1" w14:textId="76AE8F42" w:rsidR="002B3D3B" w:rsidRPr="00842DE7" w:rsidRDefault="00CE1609">
      <w:pPr>
        <w:spacing w:line="480" w:lineRule="auto"/>
        <w:ind w:firstLine="720"/>
      </w:pPr>
      <w:r w:rsidRPr="00842DE7">
        <w:lastRenderedPageBreak/>
        <w:t xml:space="preserve">This graph contains the message throughput per second. </w:t>
      </w:r>
      <w:r w:rsidR="00285D3B" w:rsidRPr="00842DE7">
        <w:t>T</w:t>
      </w:r>
      <w:r w:rsidRPr="00842DE7">
        <w:t xml:space="preserve">he blue line </w:t>
      </w:r>
      <w:r w:rsidR="00285D3B" w:rsidRPr="00842DE7">
        <w:t>include</w:t>
      </w:r>
      <w:r w:rsidRPr="00842DE7">
        <w:t>s the change from each run</w:t>
      </w:r>
      <w:r w:rsidR="00423A9D" w:rsidRPr="00842DE7">
        <w:t>'</w:t>
      </w:r>
      <w:r w:rsidRPr="00842DE7">
        <w:t>s specific message throughput</w:t>
      </w:r>
      <w:r w:rsidR="00285D3B" w:rsidRPr="00842DE7">
        <w:t>,</w:t>
      </w:r>
      <w:r w:rsidRPr="00842DE7">
        <w:t xml:space="preserve"> while the orange line </w:t>
      </w:r>
      <w:r w:rsidR="00285D3B" w:rsidRPr="00842DE7">
        <w:t>ha</w:t>
      </w:r>
      <w:r w:rsidRPr="00842DE7">
        <w:t xml:space="preserve">s the total throughput average from the end run. The highest value we received was around ~16,800 messages ingested per second. The lowest message throughput was just under ~16,500 messages per second. </w:t>
      </w:r>
      <w:r w:rsidR="008B73B2" w:rsidRPr="00842DE7">
        <w:t>Again,</w:t>
      </w:r>
      <w:r w:rsidRPr="00842DE7">
        <w:t xml:space="preserve"> these tests were performed with the better </w:t>
      </w:r>
      <w:r w:rsidR="00285D3B" w:rsidRPr="00842DE7">
        <w:t xml:space="preserve">computing </w:t>
      </w:r>
      <w:r w:rsidRPr="00842DE7">
        <w:t>environment of the two that this project was r</w:t>
      </w:r>
      <w:r w:rsidR="00285D3B" w:rsidRPr="00842DE7">
        <w:t>u</w:t>
      </w:r>
      <w:r w:rsidRPr="00842DE7">
        <w:t xml:space="preserve">n on and had relatively increased results due to vertical scaling. </w:t>
      </w:r>
    </w:p>
    <w:p w14:paraId="1E65B5AF" w14:textId="77777777" w:rsidR="002B3D3B" w:rsidRPr="00842DE7" w:rsidRDefault="002B3D3B">
      <w:pPr>
        <w:spacing w:line="480" w:lineRule="auto"/>
      </w:pPr>
    </w:p>
    <w:p w14:paraId="3EF7B8D7" w14:textId="77777777" w:rsidR="002B3D3B" w:rsidRPr="00842DE7" w:rsidRDefault="002B3D3B">
      <w:pPr>
        <w:spacing w:line="480" w:lineRule="auto"/>
      </w:pPr>
    </w:p>
    <w:p w14:paraId="407AE7C6" w14:textId="77777777" w:rsidR="002B3D3B" w:rsidRPr="00842DE7" w:rsidRDefault="00CE1609">
      <w:pPr>
        <w:spacing w:line="480" w:lineRule="auto"/>
      </w:pPr>
      <w:r w:rsidRPr="00842DE7">
        <w:rPr>
          <w:noProof/>
        </w:rPr>
        <w:drawing>
          <wp:inline distT="114300" distB="114300" distL="114300" distR="114300" wp14:anchorId="5E32E127" wp14:editId="60F472C0">
            <wp:extent cx="5943600" cy="3568700"/>
            <wp:effectExtent l="0" t="0" r="0" b="0"/>
            <wp:docPr id="45"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68"/>
                    <a:srcRect/>
                    <a:stretch>
                      <a:fillRect/>
                    </a:stretch>
                  </pic:blipFill>
                  <pic:spPr>
                    <a:xfrm>
                      <a:off x="0" y="0"/>
                      <a:ext cx="5943600" cy="3568700"/>
                    </a:xfrm>
                    <a:prstGeom prst="rect">
                      <a:avLst/>
                    </a:prstGeom>
                    <a:ln/>
                  </pic:spPr>
                </pic:pic>
              </a:graphicData>
            </a:graphic>
          </wp:inline>
        </w:drawing>
      </w:r>
    </w:p>
    <w:p w14:paraId="461A5E56" w14:textId="77777777" w:rsidR="002B3D3B" w:rsidRPr="00842DE7" w:rsidRDefault="002B3D3B">
      <w:pPr>
        <w:spacing w:line="480" w:lineRule="auto"/>
        <w:rPr>
          <w:b/>
        </w:rPr>
      </w:pPr>
    </w:p>
    <w:p w14:paraId="7CA1E70D" w14:textId="77777777" w:rsidR="002B3D3B" w:rsidRPr="00842DE7" w:rsidRDefault="00CE1609">
      <w:pPr>
        <w:spacing w:line="480" w:lineRule="auto"/>
        <w:ind w:left="720"/>
      </w:pPr>
      <w:r w:rsidRPr="00842DE7">
        <w:t xml:space="preserve"> </w:t>
      </w:r>
    </w:p>
    <w:p w14:paraId="6A29C772" w14:textId="77777777" w:rsidR="002B3D3B" w:rsidRPr="00842DE7" w:rsidRDefault="002B3D3B">
      <w:pPr>
        <w:spacing w:line="480" w:lineRule="auto"/>
      </w:pPr>
    </w:p>
    <w:p w14:paraId="5FD545A4" w14:textId="77777777" w:rsidR="002B3D3B" w:rsidRPr="00842DE7" w:rsidRDefault="00CE1609">
      <w:pPr>
        <w:pStyle w:val="Heading1"/>
      </w:pPr>
      <w:bookmarkStart w:id="45" w:name="_Toc102639294"/>
      <w:r w:rsidRPr="00842DE7">
        <w:lastRenderedPageBreak/>
        <w:t>Future Work</w:t>
      </w:r>
      <w:bookmarkEnd w:id="45"/>
    </w:p>
    <w:p w14:paraId="13DD8DA1" w14:textId="3CC6AE4C" w:rsidR="002B3D3B" w:rsidRPr="00842DE7" w:rsidRDefault="00CE1609">
      <w:pPr>
        <w:spacing w:line="480" w:lineRule="auto"/>
        <w:ind w:firstLine="720"/>
      </w:pPr>
      <w:r w:rsidRPr="00842DE7">
        <w:t>This project explores building an efficient IoT system locally</w:t>
      </w:r>
      <w:r w:rsidR="006A7209" w:rsidRPr="00842DE7">
        <w:t>, leaving room to be expanded on. F</w:t>
      </w:r>
      <w:r w:rsidRPr="00842DE7">
        <w:t xml:space="preserve">uture work </w:t>
      </w:r>
      <w:r w:rsidR="006A7209" w:rsidRPr="00842DE7">
        <w:t>for</w:t>
      </w:r>
      <w:r w:rsidRPr="00842DE7">
        <w:t xml:space="preserve"> this</w:t>
      </w:r>
      <w:r w:rsidR="006A7209" w:rsidRPr="00842DE7">
        <w:t xml:space="preserve"> project</w:t>
      </w:r>
      <w:r w:rsidRPr="00842DE7">
        <w:t xml:space="preserve"> would involve choosing a cloud environment to deploy this infrastructure. Th</w:t>
      </w:r>
      <w:r w:rsidR="006A7209" w:rsidRPr="00842DE7">
        <w:t>is step was not done in this project</w:t>
      </w:r>
      <w:r w:rsidRPr="00842DE7">
        <w:t xml:space="preserve"> because of the cost, but this step would likely be relatively straightforward </w:t>
      </w:r>
      <w:r w:rsidR="006A7209" w:rsidRPr="00842DE7">
        <w:t>if time and pricing allow for this to occur</w:t>
      </w:r>
      <w:r w:rsidRPr="00842DE7">
        <w:t>. Initially</w:t>
      </w:r>
      <w:r w:rsidR="006A7209" w:rsidRPr="00842DE7">
        <w:t>,</w:t>
      </w:r>
      <w:r w:rsidRPr="00842DE7">
        <w:t xml:space="preserve"> when I was going to do this project</w:t>
      </w:r>
      <w:r w:rsidR="006A7209" w:rsidRPr="00842DE7">
        <w:t>,</w:t>
      </w:r>
      <w:r w:rsidRPr="00842DE7">
        <w:t xml:space="preserve"> I was going to use Microsoft Azure</w:t>
      </w:r>
      <w:r w:rsidR="00423A9D" w:rsidRPr="00842DE7">
        <w:t>'</w:t>
      </w:r>
      <w:r w:rsidRPr="00842DE7">
        <w:t>s free education credits</w:t>
      </w:r>
      <w:r w:rsidR="006A7209" w:rsidRPr="00842DE7">
        <w:t>;</w:t>
      </w:r>
      <w:r w:rsidRPr="00842DE7">
        <w:t xml:space="preserve"> however</w:t>
      </w:r>
      <w:r w:rsidR="006A7209" w:rsidRPr="00842DE7">
        <w:t>, my account had already been depleted of those credits,</w:t>
      </w:r>
      <w:r w:rsidRPr="00842DE7">
        <w:t xml:space="preserve"> so I did not proceed with that direction and instead implemented a front end. Additionally</w:t>
      </w:r>
      <w:r w:rsidR="006A7209" w:rsidRPr="00842DE7">
        <w:t>,</w:t>
      </w:r>
      <w:r w:rsidRPr="00842DE7">
        <w:t xml:space="preserve"> deploying </w:t>
      </w:r>
      <w:r w:rsidR="008D1248" w:rsidRPr="00842DE7">
        <w:t>instances</w:t>
      </w:r>
      <w:r w:rsidRPr="00842DE7">
        <w:t xml:space="preserve"> of Kafka, MQTT Broker, MongoDB, </w:t>
      </w:r>
      <w:r w:rsidR="006A7209" w:rsidRPr="00842DE7">
        <w:t xml:space="preserve">and </w:t>
      </w:r>
      <w:r w:rsidRPr="00842DE7">
        <w:t xml:space="preserve">PostgreSQL would be </w:t>
      </w:r>
      <w:r w:rsidR="006A7209" w:rsidRPr="00842DE7">
        <w:t>reasonab</w:t>
      </w:r>
      <w:r w:rsidRPr="00842DE7">
        <w:t xml:space="preserve">ly quick </w:t>
      </w:r>
      <w:r w:rsidR="006A7209" w:rsidRPr="00842DE7">
        <w:t>when using</w:t>
      </w:r>
      <w:r w:rsidRPr="00842DE7">
        <w:t xml:space="preserve"> a cloud provider and likely could be done using managed service</w:t>
      </w:r>
      <w:r w:rsidR="008D1248" w:rsidRPr="00842DE7">
        <w:t>s</w:t>
      </w:r>
      <w:r w:rsidRPr="00842DE7">
        <w:t xml:space="preserve"> providing the necessary scalability for horizontal and vertical scalability. In addition to the cloud infrastructure being set up</w:t>
      </w:r>
      <w:r w:rsidR="006A7209" w:rsidRPr="00842DE7">
        <w:t>,</w:t>
      </w:r>
      <w:r w:rsidRPr="00842DE7">
        <w:t xml:space="preserve"> this would allow for an instance of Kubernetes to be used as well. This</w:t>
      </w:r>
      <w:r w:rsidR="006A7209" w:rsidRPr="00842DE7">
        <w:t xml:space="preserve"> step</w:t>
      </w:r>
      <w:r w:rsidRPr="00842DE7">
        <w:t xml:space="preserve"> would pave a path to </w:t>
      </w:r>
      <w:proofErr w:type="spellStart"/>
      <w:r w:rsidRPr="00842DE7">
        <w:t>dockerize</w:t>
      </w:r>
      <w:proofErr w:type="spellEnd"/>
      <w:r w:rsidRPr="00842DE7">
        <w:t xml:space="preserve"> and containerize each of the microservices so that </w:t>
      </w:r>
      <w:r w:rsidR="006A7209" w:rsidRPr="00842DE7">
        <w:t>Kubernetes could orchestrate them</w:t>
      </w:r>
      <w:r w:rsidRPr="00842DE7">
        <w:t>.</w:t>
      </w:r>
    </w:p>
    <w:p w14:paraId="358F264A" w14:textId="585F3D5F" w:rsidR="002B3D3B" w:rsidRPr="00842DE7" w:rsidRDefault="00CE1609">
      <w:pPr>
        <w:spacing w:line="480" w:lineRule="auto"/>
        <w:ind w:firstLine="720"/>
      </w:pPr>
      <w:r w:rsidRPr="00842DE7">
        <w:t>With a cloud environment like Azure</w:t>
      </w:r>
      <w:r w:rsidR="006A7209" w:rsidRPr="00842DE7">
        <w:t>,</w:t>
      </w:r>
      <w:r w:rsidRPr="00842DE7">
        <w:t xml:space="preserve"> this project could </w:t>
      </w:r>
      <w:proofErr w:type="spellStart"/>
      <w:r w:rsidRPr="00842DE7">
        <w:t>dockerize</w:t>
      </w:r>
      <w:proofErr w:type="spellEnd"/>
      <w:r w:rsidRPr="00842DE7">
        <w:t xml:space="preserve"> each microservice and deploy </w:t>
      </w:r>
      <w:r w:rsidR="006A7209" w:rsidRPr="00842DE7">
        <w:t xml:space="preserve">them </w:t>
      </w:r>
      <w:r w:rsidRPr="00842DE7">
        <w:t xml:space="preserve">into Azure Kubernetes Service or AKS. This would allow for the microservices to be orchestrated by </w:t>
      </w:r>
      <w:r w:rsidR="006A7209" w:rsidRPr="00842DE7">
        <w:t>K</w:t>
      </w:r>
      <w:r w:rsidRPr="00842DE7">
        <w:t>ubernetes so instances can be spun up or down depending on health and demand. Additionally</w:t>
      </w:r>
      <w:r w:rsidR="006A7209" w:rsidRPr="00842DE7">
        <w:t>,</w:t>
      </w:r>
      <w:r w:rsidRPr="00842DE7">
        <w:t xml:space="preserve"> with new network requirements due to AKS being implemented</w:t>
      </w:r>
      <w:r w:rsidR="006A7209" w:rsidRPr="00842DE7">
        <w:t>,</w:t>
      </w:r>
      <w:r w:rsidRPr="00842DE7">
        <w:t xml:space="preserve"> using managed services would be helpful to deploy to make it easier to connect the </w:t>
      </w:r>
      <w:proofErr w:type="spellStart"/>
      <w:r w:rsidRPr="00842DE7">
        <w:t>dockerized</w:t>
      </w:r>
      <w:proofErr w:type="spellEnd"/>
      <w:r w:rsidRPr="00842DE7">
        <w:t xml:space="preserve"> services with the Kafka, MQTT, PostgreSQL, and MongoDB. The most beneficial managed service to add would be Kafka</w:t>
      </w:r>
      <w:r w:rsidR="006A7209" w:rsidRPr="00842DE7">
        <w:t xml:space="preserve">. It would be much easier to add sink connectors to automatically dump </w:t>
      </w:r>
      <w:r w:rsidR="00F65E9B" w:rsidRPr="00842DE7">
        <w:t>MQTT</w:t>
      </w:r>
      <w:r w:rsidR="006A7209" w:rsidRPr="00842DE7">
        <w:t xml:space="preserve"> messages into Kafka,</w:t>
      </w:r>
      <w:r w:rsidRPr="00842DE7">
        <w:t xml:space="preserve"> reducing the need for a relay microservice.</w:t>
      </w:r>
    </w:p>
    <w:p w14:paraId="0CC630D5" w14:textId="77777777" w:rsidR="00435B9C" w:rsidRPr="00842DE7" w:rsidRDefault="00435B9C">
      <w:pPr>
        <w:rPr>
          <w:b/>
        </w:rPr>
      </w:pPr>
      <w:r w:rsidRPr="00842DE7">
        <w:br w:type="page"/>
      </w:r>
    </w:p>
    <w:p w14:paraId="4FBCC5B1" w14:textId="4BF4E371" w:rsidR="002B3D3B" w:rsidRPr="00842DE7" w:rsidRDefault="00CE1609">
      <w:pPr>
        <w:pStyle w:val="Heading1"/>
      </w:pPr>
      <w:bookmarkStart w:id="46" w:name="_Toc102639295"/>
      <w:r w:rsidRPr="00842DE7">
        <w:lastRenderedPageBreak/>
        <w:t>Conclusion</w:t>
      </w:r>
      <w:bookmarkEnd w:id="46"/>
    </w:p>
    <w:p w14:paraId="17F8E4DB" w14:textId="3112AB4C" w:rsidR="002B3D3B" w:rsidRPr="00842DE7" w:rsidRDefault="00CE1609">
      <w:pPr>
        <w:spacing w:line="480" w:lineRule="auto"/>
      </w:pPr>
      <w:r w:rsidRPr="00842DE7">
        <w:tab/>
        <w:t>This project explores the idea of building an efficient data ingest pipeline for an IoT system by creating an event</w:t>
      </w:r>
      <w:r w:rsidR="006A7209" w:rsidRPr="00842DE7">
        <w:t>-</w:t>
      </w:r>
      <w:r w:rsidRPr="00842DE7">
        <w:t>driven microservice architecture focused on the ability to scale both vertically and horizontally. It addresses the massive amounts of data being sent by growing numbers of IoT devices and addresses issues that will continue to rise as more devices connect and send data. After testing the system</w:t>
      </w:r>
      <w:r w:rsidR="006A7209" w:rsidRPr="00842DE7">
        <w:t>,</w:t>
      </w:r>
      <w:r w:rsidRPr="00842DE7">
        <w:t xml:space="preserve"> we can see that messages</w:t>
      </w:r>
      <w:r w:rsidRPr="00842DE7">
        <w:rPr>
          <w:b/>
        </w:rPr>
        <w:t xml:space="preserve"> </w:t>
      </w:r>
      <w:r w:rsidRPr="00842DE7">
        <w:t>can be reliably ingested at the lower end of system scalability</w:t>
      </w:r>
      <w:r w:rsidR="006A7209" w:rsidRPr="00842DE7">
        <w:t>. Different areas</w:t>
      </w:r>
      <w:r w:rsidRPr="00842DE7">
        <w:t xml:space="preserve"> can be scaled to efficiently handle more messages by allocating resources or clones of microservices. </w:t>
      </w:r>
    </w:p>
    <w:p w14:paraId="427058F6" w14:textId="41CFC377" w:rsidR="002B3D3B" w:rsidRPr="00842DE7" w:rsidRDefault="00CE1609">
      <w:pPr>
        <w:spacing w:line="480" w:lineRule="auto"/>
      </w:pPr>
      <w:r w:rsidRPr="00842DE7">
        <w:tab/>
        <w:t xml:space="preserve">Three </w:t>
      </w:r>
      <w:r w:rsidR="006A7209" w:rsidRPr="00842DE7">
        <w:t>separate</w:t>
      </w:r>
      <w:r w:rsidRPr="00842DE7">
        <w:t xml:space="preserve"> sections can represent this project</w:t>
      </w:r>
      <w:r w:rsidR="006A7209" w:rsidRPr="00842DE7">
        <w:t>,</w:t>
      </w:r>
      <w:r w:rsidRPr="00842DE7">
        <w:t xml:space="preserve"> including the simulated device, infrastructure, and microservices. The simulated device emulates realistic IoT messages sent to a system at a high throughput rate. The infrastructure was set up to show how </w:t>
      </w:r>
      <w:r w:rsidR="00F65E9B" w:rsidRPr="00842DE7">
        <w:t>available open-source tools</w:t>
      </w:r>
      <w:r w:rsidRPr="00842DE7">
        <w:t xml:space="preserve"> can effectively</w:t>
      </w:r>
      <w:r w:rsidR="00F65E9B" w:rsidRPr="00842DE7">
        <w:t xml:space="preserve"> be leveraged to</w:t>
      </w:r>
      <w:r w:rsidRPr="00842DE7">
        <w:t xml:space="preserve"> handle large amounts of messages. While these infrastructure options are available freely</w:t>
      </w:r>
      <w:r w:rsidR="006A7209" w:rsidRPr="00842DE7">
        <w:t>,</w:t>
      </w:r>
      <w:r w:rsidRPr="00842DE7">
        <w:t xml:space="preserve"> they can also be paid for in managed services that provide benefits such as </w:t>
      </w:r>
      <w:r w:rsidR="006A7209" w:rsidRPr="00842DE7">
        <w:t>effortless</w:t>
      </w:r>
      <w:r w:rsidRPr="00842DE7">
        <w:t xml:space="preserve"> scalability or setup. The microservices are </w:t>
      </w:r>
      <w:r w:rsidR="006A7209" w:rsidRPr="00842DE7">
        <w:t>designed to be simplistic while removing application state logic to provide a microservice that can be scaled easily in a system like</w:t>
      </w:r>
      <w:r w:rsidRPr="00842DE7">
        <w:t xml:space="preserve"> Kubernetes. In addition to completing these three sections</w:t>
      </w:r>
      <w:r w:rsidR="006A7209" w:rsidRPr="00842DE7">
        <w:t xml:space="preserve">, an additional section of a react front end was created to benefit the user experience of this system, and </w:t>
      </w:r>
      <w:r w:rsidRPr="00842DE7">
        <w:t>an additional alarm microservice</w:t>
      </w:r>
      <w:r w:rsidR="006A7209" w:rsidRPr="00842DE7">
        <w:t xml:space="preserve"> was added,</w:t>
      </w:r>
      <w:r w:rsidRPr="00842DE7">
        <w:t xml:space="preserve"> showing the ability to propagate alarms in a system like this to drive business decisions.</w:t>
      </w:r>
    </w:p>
    <w:p w14:paraId="6B11A012" w14:textId="447AE6DE" w:rsidR="002B3D3B" w:rsidRPr="00842DE7" w:rsidRDefault="00CE1609">
      <w:pPr>
        <w:spacing w:line="480" w:lineRule="auto"/>
        <w:ind w:firstLine="720"/>
      </w:pPr>
      <w:r w:rsidRPr="00842DE7">
        <w:t>This project demonstrates the ability to create a data</w:t>
      </w:r>
      <w:r w:rsidR="006A7209" w:rsidRPr="00842DE7">
        <w:t>-</w:t>
      </w:r>
      <w:r w:rsidRPr="00842DE7">
        <w:t xml:space="preserve">focused system that can ingest a large and growing </w:t>
      </w:r>
      <w:r w:rsidR="00435B9C" w:rsidRPr="00842DE7">
        <w:t>number</w:t>
      </w:r>
      <w:r w:rsidRPr="00842DE7">
        <w:t xml:space="preserve"> of messages. This is useful for the future of IoT systems as more devices will continue to connect and send data to these </w:t>
      </w:r>
      <w:r w:rsidR="00CF60E9" w:rsidRPr="00842DE7">
        <w:t>systems. The</w:t>
      </w:r>
      <w:r w:rsidRPr="00842DE7">
        <w:t xml:space="preserve"> goals laid out for this work were both met and expanded upon to create a system that effectively handles these issues. In </w:t>
      </w:r>
      <w:r w:rsidR="00CF60E9" w:rsidRPr="00842DE7">
        <w:t>addition,</w:t>
      </w:r>
      <w:r w:rsidRPr="00842DE7">
        <w:t xml:space="preserve"> it also provides a clear path forward for future work by deploying into a cloud environment and orchestrating the microservices in </w:t>
      </w:r>
      <w:r w:rsidR="00CF60E9" w:rsidRPr="00842DE7">
        <w:t>Kubernetes</w:t>
      </w:r>
      <w:r w:rsidRPr="00842DE7">
        <w:t xml:space="preserve">. </w:t>
      </w:r>
      <w:r w:rsidRPr="00842DE7">
        <w:br w:type="page"/>
      </w:r>
    </w:p>
    <w:p w14:paraId="1E36B00D" w14:textId="77777777" w:rsidR="002B3D3B" w:rsidRPr="00842DE7" w:rsidRDefault="00CE1609">
      <w:pPr>
        <w:pStyle w:val="Heading1"/>
      </w:pPr>
      <w:bookmarkStart w:id="47" w:name="_Toc102639296"/>
      <w:r w:rsidRPr="00842DE7">
        <w:lastRenderedPageBreak/>
        <w:t>References</w:t>
      </w:r>
      <w:bookmarkEnd w:id="47"/>
    </w:p>
    <w:p w14:paraId="330CB093" w14:textId="77777777" w:rsidR="002B3D3B" w:rsidRPr="00842DE7" w:rsidRDefault="00CE1609">
      <w:pPr>
        <w:spacing w:before="240" w:after="160" w:line="240" w:lineRule="auto"/>
        <w:rPr>
          <w:highlight w:val="white"/>
        </w:rPr>
      </w:pPr>
      <w:r w:rsidRPr="00842DE7">
        <w:rPr>
          <w:highlight w:val="white"/>
        </w:rPr>
        <w:t xml:space="preserve">Li, Y., </w:t>
      </w:r>
      <w:proofErr w:type="spellStart"/>
      <w:r w:rsidRPr="00842DE7">
        <w:rPr>
          <w:highlight w:val="white"/>
        </w:rPr>
        <w:t>Orgerie</w:t>
      </w:r>
      <w:proofErr w:type="spellEnd"/>
      <w:r w:rsidRPr="00842DE7">
        <w:rPr>
          <w:highlight w:val="white"/>
        </w:rPr>
        <w:t xml:space="preserve">, A., </w:t>
      </w:r>
      <w:proofErr w:type="spellStart"/>
      <w:r w:rsidRPr="00842DE7">
        <w:rPr>
          <w:highlight w:val="white"/>
        </w:rPr>
        <w:t>Rodero</w:t>
      </w:r>
      <w:proofErr w:type="spellEnd"/>
      <w:r w:rsidRPr="00842DE7">
        <w:rPr>
          <w:highlight w:val="white"/>
        </w:rPr>
        <w:t xml:space="preserve">, I., </w:t>
      </w:r>
      <w:proofErr w:type="spellStart"/>
      <w:r w:rsidRPr="00842DE7">
        <w:rPr>
          <w:highlight w:val="white"/>
        </w:rPr>
        <w:t>Amersho</w:t>
      </w:r>
      <w:proofErr w:type="spellEnd"/>
      <w:r w:rsidRPr="00842DE7">
        <w:rPr>
          <w:highlight w:val="white"/>
        </w:rPr>
        <w:t xml:space="preserve">, B. L., Parashar, M., &amp; </w:t>
      </w:r>
      <w:proofErr w:type="spellStart"/>
      <w:r w:rsidRPr="00842DE7">
        <w:rPr>
          <w:highlight w:val="white"/>
        </w:rPr>
        <w:t>Menaud</w:t>
      </w:r>
      <w:proofErr w:type="spellEnd"/>
      <w:r w:rsidRPr="00842DE7">
        <w:rPr>
          <w:highlight w:val="white"/>
        </w:rPr>
        <w:t xml:space="preserve">, J. (2018). End-to-end energy models for Edge Cloud-based IoT platforms: Application to data stream analysis in IoT. </w:t>
      </w:r>
      <w:r w:rsidRPr="00842DE7">
        <w:rPr>
          <w:i/>
        </w:rPr>
        <w:t>Future Generation Computer Systems,</w:t>
      </w:r>
      <w:r w:rsidRPr="00842DE7">
        <w:rPr>
          <w:highlight w:val="white"/>
        </w:rPr>
        <w:t xml:space="preserve"> </w:t>
      </w:r>
      <w:r w:rsidRPr="00842DE7">
        <w:rPr>
          <w:i/>
        </w:rPr>
        <w:t>87</w:t>
      </w:r>
      <w:r w:rsidRPr="00842DE7">
        <w:rPr>
          <w:highlight w:val="white"/>
        </w:rPr>
        <w:t xml:space="preserve">, 667-678. </w:t>
      </w:r>
      <w:proofErr w:type="gramStart"/>
      <w:r w:rsidRPr="00842DE7">
        <w:rPr>
          <w:highlight w:val="white"/>
        </w:rPr>
        <w:t>doi:10.1016/j.future</w:t>
      </w:r>
      <w:proofErr w:type="gramEnd"/>
      <w:r w:rsidRPr="00842DE7">
        <w:rPr>
          <w:highlight w:val="white"/>
        </w:rPr>
        <w:t>.2017.12.048</w:t>
      </w:r>
    </w:p>
    <w:p w14:paraId="08DEC6AE" w14:textId="77777777" w:rsidR="002B3D3B" w:rsidRPr="00842DE7" w:rsidRDefault="00CE1609">
      <w:pPr>
        <w:spacing w:before="240" w:after="160" w:line="240" w:lineRule="auto"/>
        <w:rPr>
          <w:b/>
        </w:rPr>
      </w:pPr>
      <w:r w:rsidRPr="00842DE7">
        <w:rPr>
          <w:b/>
        </w:rPr>
        <w:t xml:space="preserve"> </w:t>
      </w:r>
    </w:p>
    <w:p w14:paraId="6578BB6E" w14:textId="77777777" w:rsidR="002B3D3B" w:rsidRPr="00842DE7" w:rsidRDefault="00CE1609">
      <w:pPr>
        <w:spacing w:before="240" w:after="160" w:line="240" w:lineRule="auto"/>
        <w:rPr>
          <w:highlight w:val="white"/>
        </w:rPr>
      </w:pPr>
      <w:proofErr w:type="spellStart"/>
      <w:r w:rsidRPr="00842DE7">
        <w:rPr>
          <w:highlight w:val="white"/>
        </w:rPr>
        <w:t>Metallidou</w:t>
      </w:r>
      <w:proofErr w:type="spellEnd"/>
      <w:r w:rsidRPr="00842DE7">
        <w:rPr>
          <w:highlight w:val="white"/>
        </w:rPr>
        <w:t xml:space="preserve">, C. K., </w:t>
      </w:r>
      <w:proofErr w:type="spellStart"/>
      <w:r w:rsidRPr="00842DE7">
        <w:rPr>
          <w:highlight w:val="white"/>
        </w:rPr>
        <w:t>Psannis</w:t>
      </w:r>
      <w:proofErr w:type="spellEnd"/>
      <w:r w:rsidRPr="00842DE7">
        <w:rPr>
          <w:highlight w:val="white"/>
        </w:rPr>
        <w:t xml:space="preserve">, K. E., &amp; </w:t>
      </w:r>
      <w:proofErr w:type="spellStart"/>
      <w:r w:rsidRPr="00842DE7">
        <w:rPr>
          <w:highlight w:val="white"/>
        </w:rPr>
        <w:t>Egyptiadou</w:t>
      </w:r>
      <w:proofErr w:type="spellEnd"/>
      <w:r w:rsidRPr="00842DE7">
        <w:rPr>
          <w:highlight w:val="white"/>
        </w:rPr>
        <w:t xml:space="preserve">, E. A. (2020). Energy Efficiency in Smart Buildings: IoT Approaches. </w:t>
      </w:r>
      <w:r w:rsidRPr="00842DE7">
        <w:rPr>
          <w:i/>
        </w:rPr>
        <w:t>IEEE Access,</w:t>
      </w:r>
      <w:r w:rsidRPr="00842DE7">
        <w:rPr>
          <w:highlight w:val="white"/>
        </w:rPr>
        <w:t xml:space="preserve"> </w:t>
      </w:r>
      <w:r w:rsidRPr="00842DE7">
        <w:rPr>
          <w:i/>
        </w:rPr>
        <w:t>8</w:t>
      </w:r>
      <w:r w:rsidRPr="00842DE7">
        <w:rPr>
          <w:highlight w:val="white"/>
        </w:rPr>
        <w:t>, 63679-63699. doi:10.1109/access.2020.2984461</w:t>
      </w:r>
    </w:p>
    <w:p w14:paraId="63BB49F8" w14:textId="77777777" w:rsidR="002B3D3B" w:rsidRPr="00842DE7" w:rsidRDefault="00CE1609">
      <w:pPr>
        <w:spacing w:before="240" w:after="160" w:line="240" w:lineRule="auto"/>
      </w:pPr>
      <w:r w:rsidRPr="00842DE7">
        <w:t xml:space="preserve"> </w:t>
      </w:r>
    </w:p>
    <w:p w14:paraId="23119539" w14:textId="77777777" w:rsidR="002B3D3B" w:rsidRPr="00842DE7" w:rsidRDefault="00CE1609">
      <w:pPr>
        <w:spacing w:before="240" w:after="160" w:line="240" w:lineRule="auto"/>
        <w:rPr>
          <w:highlight w:val="white"/>
        </w:rPr>
      </w:pPr>
      <w:proofErr w:type="spellStart"/>
      <w:r w:rsidRPr="00842DE7">
        <w:rPr>
          <w:highlight w:val="white"/>
        </w:rPr>
        <w:t>Muangprathub</w:t>
      </w:r>
      <w:proofErr w:type="spellEnd"/>
      <w:r w:rsidRPr="00842DE7">
        <w:rPr>
          <w:highlight w:val="white"/>
        </w:rPr>
        <w:t xml:space="preserve">, J., </w:t>
      </w:r>
      <w:proofErr w:type="spellStart"/>
      <w:r w:rsidRPr="00842DE7">
        <w:rPr>
          <w:highlight w:val="white"/>
        </w:rPr>
        <w:t>Boonnam</w:t>
      </w:r>
      <w:proofErr w:type="spellEnd"/>
      <w:r w:rsidRPr="00842DE7">
        <w:rPr>
          <w:highlight w:val="white"/>
        </w:rPr>
        <w:t xml:space="preserve">, N., </w:t>
      </w:r>
      <w:proofErr w:type="spellStart"/>
      <w:r w:rsidRPr="00842DE7">
        <w:rPr>
          <w:highlight w:val="white"/>
        </w:rPr>
        <w:t>Kajornkasirat</w:t>
      </w:r>
      <w:proofErr w:type="spellEnd"/>
      <w:r w:rsidRPr="00842DE7">
        <w:rPr>
          <w:highlight w:val="white"/>
        </w:rPr>
        <w:t xml:space="preserve">, S., </w:t>
      </w:r>
      <w:proofErr w:type="spellStart"/>
      <w:r w:rsidRPr="00842DE7">
        <w:rPr>
          <w:highlight w:val="white"/>
        </w:rPr>
        <w:t>Lekbangpong</w:t>
      </w:r>
      <w:proofErr w:type="spellEnd"/>
      <w:r w:rsidRPr="00842DE7">
        <w:rPr>
          <w:highlight w:val="white"/>
        </w:rPr>
        <w:t xml:space="preserve">, N., </w:t>
      </w:r>
      <w:proofErr w:type="spellStart"/>
      <w:r w:rsidRPr="00842DE7">
        <w:rPr>
          <w:highlight w:val="white"/>
        </w:rPr>
        <w:t>Wanichsombat</w:t>
      </w:r>
      <w:proofErr w:type="spellEnd"/>
      <w:r w:rsidRPr="00842DE7">
        <w:rPr>
          <w:highlight w:val="white"/>
        </w:rPr>
        <w:t xml:space="preserve">, A., &amp; </w:t>
      </w:r>
      <w:proofErr w:type="spellStart"/>
      <w:r w:rsidRPr="00842DE7">
        <w:rPr>
          <w:highlight w:val="white"/>
        </w:rPr>
        <w:t>Nillaor</w:t>
      </w:r>
      <w:proofErr w:type="spellEnd"/>
      <w:r w:rsidRPr="00842DE7">
        <w:rPr>
          <w:highlight w:val="white"/>
        </w:rPr>
        <w:t xml:space="preserve">, P. (2019). IoT and agriculture data analysis for smart farm. </w:t>
      </w:r>
      <w:r w:rsidRPr="00842DE7">
        <w:rPr>
          <w:i/>
        </w:rPr>
        <w:t>Computers and Electronics in Agriculture,</w:t>
      </w:r>
      <w:r w:rsidRPr="00842DE7">
        <w:rPr>
          <w:highlight w:val="white"/>
        </w:rPr>
        <w:t xml:space="preserve"> </w:t>
      </w:r>
      <w:r w:rsidRPr="00842DE7">
        <w:rPr>
          <w:i/>
        </w:rPr>
        <w:t>156</w:t>
      </w:r>
      <w:r w:rsidRPr="00842DE7">
        <w:rPr>
          <w:highlight w:val="white"/>
        </w:rPr>
        <w:t xml:space="preserve">, 467-474. </w:t>
      </w:r>
      <w:proofErr w:type="gramStart"/>
      <w:r w:rsidRPr="00842DE7">
        <w:rPr>
          <w:highlight w:val="white"/>
        </w:rPr>
        <w:t>doi:10.1016/j.compag</w:t>
      </w:r>
      <w:proofErr w:type="gramEnd"/>
      <w:r w:rsidRPr="00842DE7">
        <w:rPr>
          <w:highlight w:val="white"/>
        </w:rPr>
        <w:t>.2018.12.011</w:t>
      </w:r>
    </w:p>
    <w:p w14:paraId="74967549" w14:textId="77777777" w:rsidR="002B3D3B" w:rsidRPr="00842DE7" w:rsidRDefault="00CE1609">
      <w:pPr>
        <w:spacing w:before="240" w:after="160" w:line="240" w:lineRule="auto"/>
        <w:rPr>
          <w:highlight w:val="white"/>
        </w:rPr>
      </w:pPr>
      <w:r w:rsidRPr="00842DE7">
        <w:rPr>
          <w:highlight w:val="white"/>
        </w:rPr>
        <w:t xml:space="preserve"> </w:t>
      </w:r>
    </w:p>
    <w:p w14:paraId="4B1E5998" w14:textId="77777777" w:rsidR="002B3D3B" w:rsidRPr="00842DE7" w:rsidRDefault="00CE1609">
      <w:pPr>
        <w:spacing w:before="240" w:after="160" w:line="240" w:lineRule="auto"/>
        <w:rPr>
          <w:highlight w:val="white"/>
        </w:rPr>
      </w:pPr>
      <w:r w:rsidRPr="00842DE7">
        <w:rPr>
          <w:highlight w:val="white"/>
        </w:rPr>
        <w:t xml:space="preserve">Oh, H., Park, S., Lee, G. M., </w:t>
      </w:r>
      <w:proofErr w:type="spellStart"/>
      <w:r w:rsidRPr="00842DE7">
        <w:rPr>
          <w:highlight w:val="white"/>
        </w:rPr>
        <w:t>Heo</w:t>
      </w:r>
      <w:proofErr w:type="spellEnd"/>
      <w:r w:rsidRPr="00842DE7">
        <w:rPr>
          <w:highlight w:val="white"/>
        </w:rPr>
        <w:t xml:space="preserve">, H., &amp; Choi, J. K. (2019). Personal Data Trading Scheme for Data Brokers in IoT Data Marketplaces. </w:t>
      </w:r>
      <w:r w:rsidRPr="00842DE7">
        <w:rPr>
          <w:i/>
        </w:rPr>
        <w:t>IEEE Access,</w:t>
      </w:r>
      <w:r w:rsidRPr="00842DE7">
        <w:rPr>
          <w:highlight w:val="white"/>
        </w:rPr>
        <w:t xml:space="preserve"> </w:t>
      </w:r>
      <w:r w:rsidRPr="00842DE7">
        <w:rPr>
          <w:i/>
        </w:rPr>
        <w:t>7</w:t>
      </w:r>
      <w:r w:rsidRPr="00842DE7">
        <w:rPr>
          <w:highlight w:val="white"/>
        </w:rPr>
        <w:t>, 40120-40132. doi:10.1109/access.2019.2904248</w:t>
      </w:r>
    </w:p>
    <w:p w14:paraId="66600198" w14:textId="77777777" w:rsidR="002B3D3B" w:rsidRPr="00842DE7" w:rsidRDefault="00CE1609">
      <w:pPr>
        <w:spacing w:before="240" w:after="160" w:line="240" w:lineRule="auto"/>
        <w:rPr>
          <w:highlight w:val="white"/>
        </w:rPr>
      </w:pPr>
      <w:r w:rsidRPr="00842DE7">
        <w:rPr>
          <w:highlight w:val="white"/>
        </w:rPr>
        <w:t xml:space="preserve"> </w:t>
      </w:r>
    </w:p>
    <w:p w14:paraId="0C2A1B35" w14:textId="77777777" w:rsidR="002B3D3B" w:rsidRPr="00842DE7" w:rsidRDefault="00CE1609">
      <w:pPr>
        <w:spacing w:before="240" w:after="160" w:line="240" w:lineRule="auto"/>
        <w:rPr>
          <w:highlight w:val="white"/>
        </w:rPr>
      </w:pPr>
      <w:proofErr w:type="spellStart"/>
      <w:r w:rsidRPr="00842DE7">
        <w:rPr>
          <w:highlight w:val="white"/>
        </w:rPr>
        <w:t>Plageras</w:t>
      </w:r>
      <w:proofErr w:type="spellEnd"/>
      <w:r w:rsidRPr="00842DE7">
        <w:rPr>
          <w:highlight w:val="white"/>
        </w:rPr>
        <w:t xml:space="preserve">, A. P., </w:t>
      </w:r>
      <w:proofErr w:type="spellStart"/>
      <w:r w:rsidRPr="00842DE7">
        <w:rPr>
          <w:highlight w:val="white"/>
        </w:rPr>
        <w:t>Psannis</w:t>
      </w:r>
      <w:proofErr w:type="spellEnd"/>
      <w:r w:rsidRPr="00842DE7">
        <w:rPr>
          <w:highlight w:val="white"/>
        </w:rPr>
        <w:t xml:space="preserve">, K. E., Stergiou, C., Wang, H., &amp; Gupta, B. (2018). Efficient IoT-based sensor BIG Data collection–processing and analysis in smart buildings. </w:t>
      </w:r>
      <w:r w:rsidRPr="00842DE7">
        <w:rPr>
          <w:i/>
        </w:rPr>
        <w:t>Future Generation Computer Systems,</w:t>
      </w:r>
      <w:r w:rsidRPr="00842DE7">
        <w:rPr>
          <w:highlight w:val="white"/>
        </w:rPr>
        <w:t xml:space="preserve"> </w:t>
      </w:r>
      <w:r w:rsidRPr="00842DE7">
        <w:rPr>
          <w:i/>
        </w:rPr>
        <w:t>82</w:t>
      </w:r>
      <w:r w:rsidRPr="00842DE7">
        <w:rPr>
          <w:highlight w:val="white"/>
        </w:rPr>
        <w:t xml:space="preserve">, 349-357. </w:t>
      </w:r>
      <w:proofErr w:type="gramStart"/>
      <w:r w:rsidRPr="00842DE7">
        <w:rPr>
          <w:highlight w:val="white"/>
        </w:rPr>
        <w:t>doi:10.1016/j.future</w:t>
      </w:r>
      <w:proofErr w:type="gramEnd"/>
      <w:r w:rsidRPr="00842DE7">
        <w:rPr>
          <w:highlight w:val="white"/>
        </w:rPr>
        <w:t>.2017.09.082</w:t>
      </w:r>
    </w:p>
    <w:p w14:paraId="466284D0" w14:textId="77777777" w:rsidR="002B3D3B" w:rsidRPr="00842DE7" w:rsidRDefault="002B3D3B">
      <w:pPr>
        <w:spacing w:line="240" w:lineRule="auto"/>
      </w:pPr>
    </w:p>
    <w:p w14:paraId="4C8E011E" w14:textId="77777777" w:rsidR="002B3D3B" w:rsidRPr="00842DE7" w:rsidRDefault="002B3D3B">
      <w:pPr>
        <w:spacing w:line="240" w:lineRule="auto"/>
        <w:jc w:val="center"/>
      </w:pPr>
    </w:p>
    <w:p w14:paraId="7ECDC8C4" w14:textId="77777777" w:rsidR="002B3D3B" w:rsidRPr="00842DE7" w:rsidRDefault="00CE1609">
      <w:pPr>
        <w:spacing w:line="240" w:lineRule="auto"/>
      </w:pPr>
      <w:r w:rsidRPr="00842DE7">
        <w:t>Kaggle IoT Dataset: used and modified for sending simulated device data.</w:t>
      </w:r>
    </w:p>
    <w:p w14:paraId="379C047C" w14:textId="77777777" w:rsidR="002B3D3B" w:rsidRPr="00842DE7" w:rsidRDefault="007043BF">
      <w:pPr>
        <w:spacing w:line="240" w:lineRule="auto"/>
      </w:pPr>
      <w:hyperlink r:id="rId69">
        <w:r w:rsidR="00CE1609" w:rsidRPr="00842DE7">
          <w:rPr>
            <w:color w:val="1155CC"/>
            <w:u w:val="single"/>
          </w:rPr>
          <w:t>https://www.kaggle.com/datasets/edotfs/dht11-temperature-and-humidity-sensor-1-day</w:t>
        </w:r>
      </w:hyperlink>
    </w:p>
    <w:p w14:paraId="7764D77E" w14:textId="09A9509C" w:rsidR="002B3D3B" w:rsidRDefault="002B3D3B">
      <w:pPr>
        <w:spacing w:line="240" w:lineRule="auto"/>
      </w:pPr>
    </w:p>
    <w:p w14:paraId="3F862BCA" w14:textId="77777777" w:rsidR="00842DE7" w:rsidRPr="00842DE7" w:rsidRDefault="00842DE7">
      <w:pPr>
        <w:spacing w:line="240" w:lineRule="auto"/>
      </w:pPr>
    </w:p>
    <w:p w14:paraId="72AC03CB" w14:textId="001DD5FC" w:rsidR="002B3D3B" w:rsidRPr="00842DE7" w:rsidRDefault="00CE1609">
      <w:pPr>
        <w:spacing w:line="240" w:lineRule="auto"/>
      </w:pPr>
      <w:proofErr w:type="spellStart"/>
      <w:r w:rsidRPr="00842DE7">
        <w:t>Mosquitto</w:t>
      </w:r>
      <w:proofErr w:type="spellEnd"/>
      <w:r w:rsidRPr="00842DE7">
        <w:t xml:space="preserve"> / MQTT Broker: </w:t>
      </w:r>
      <w:r w:rsidR="006A7209" w:rsidRPr="00842DE7">
        <w:t xml:space="preserve">I </w:t>
      </w:r>
      <w:r w:rsidRPr="00842DE7">
        <w:t xml:space="preserve">followed </w:t>
      </w:r>
      <w:r w:rsidR="006A7209" w:rsidRPr="00842DE7">
        <w:t xml:space="preserve">an </w:t>
      </w:r>
      <w:r w:rsidRPr="00842DE7">
        <w:t xml:space="preserve">online guide that additionally had the binary download for </w:t>
      </w:r>
      <w:proofErr w:type="spellStart"/>
      <w:r w:rsidR="006A7209" w:rsidRPr="00842DE7">
        <w:t>M</w:t>
      </w:r>
      <w:r w:rsidRPr="00842DE7">
        <w:t>osquitto</w:t>
      </w:r>
      <w:proofErr w:type="spellEnd"/>
      <w:r w:rsidRPr="00842DE7">
        <w:t xml:space="preserve"> that was used.</w:t>
      </w:r>
    </w:p>
    <w:p w14:paraId="4C1A68DF" w14:textId="77777777" w:rsidR="002B3D3B" w:rsidRPr="00842DE7" w:rsidRDefault="007043BF">
      <w:pPr>
        <w:spacing w:line="240" w:lineRule="auto"/>
      </w:pPr>
      <w:hyperlink r:id="rId70" w:anchor="manual">
        <w:r w:rsidR="00CE1609" w:rsidRPr="00842DE7">
          <w:rPr>
            <w:color w:val="1155CC"/>
            <w:u w:val="single"/>
          </w:rPr>
          <w:t>http://www.steves-internet-guide.com/install-mosquitto-broker/#manual</w:t>
        </w:r>
      </w:hyperlink>
    </w:p>
    <w:p w14:paraId="2C362308" w14:textId="194ACA4A" w:rsidR="002B3D3B" w:rsidRDefault="002B3D3B">
      <w:pPr>
        <w:spacing w:line="240" w:lineRule="auto"/>
      </w:pPr>
    </w:p>
    <w:p w14:paraId="653F2D8E" w14:textId="77777777" w:rsidR="00842DE7" w:rsidRPr="00842DE7" w:rsidRDefault="00842DE7">
      <w:pPr>
        <w:spacing w:line="240" w:lineRule="auto"/>
      </w:pPr>
    </w:p>
    <w:p w14:paraId="33EAB296" w14:textId="77777777" w:rsidR="002B3D3B" w:rsidRPr="00842DE7" w:rsidRDefault="00CE1609">
      <w:pPr>
        <w:spacing w:line="240" w:lineRule="auto"/>
      </w:pPr>
      <w:r w:rsidRPr="00842DE7">
        <w:t xml:space="preserve">Apache Kafka: used to download </w:t>
      </w:r>
      <w:proofErr w:type="spellStart"/>
      <w:r w:rsidRPr="00842DE7">
        <w:t>scala</w:t>
      </w:r>
      <w:proofErr w:type="spellEnd"/>
      <w:r w:rsidRPr="00842DE7">
        <w:t xml:space="preserve"> version to run Kafka locally</w:t>
      </w:r>
    </w:p>
    <w:p w14:paraId="4DD205AC" w14:textId="77777777" w:rsidR="002B3D3B" w:rsidRPr="00842DE7" w:rsidRDefault="007043BF">
      <w:pPr>
        <w:spacing w:line="240" w:lineRule="auto"/>
      </w:pPr>
      <w:hyperlink r:id="rId71">
        <w:r w:rsidR="00CE1609" w:rsidRPr="00842DE7">
          <w:rPr>
            <w:color w:val="1155CC"/>
            <w:u w:val="single"/>
          </w:rPr>
          <w:t>https://kafka.apache.org/downloads</w:t>
        </w:r>
      </w:hyperlink>
    </w:p>
    <w:p w14:paraId="0D3087E1" w14:textId="77777777" w:rsidR="002B3D3B" w:rsidRPr="00842DE7" w:rsidRDefault="002B3D3B">
      <w:pPr>
        <w:spacing w:line="480" w:lineRule="auto"/>
      </w:pPr>
    </w:p>
    <w:sectPr w:rsidR="002B3D3B" w:rsidRPr="00842DE7">
      <w:headerReference w:type="default" r:id="rId72"/>
      <w:headerReference w:type="first" r:id="rId73"/>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7F058" w14:textId="77777777" w:rsidR="007043BF" w:rsidRDefault="007043BF">
      <w:pPr>
        <w:spacing w:line="240" w:lineRule="auto"/>
      </w:pPr>
      <w:r>
        <w:separator/>
      </w:r>
    </w:p>
  </w:endnote>
  <w:endnote w:type="continuationSeparator" w:id="0">
    <w:p w14:paraId="47BD4CD6" w14:textId="77777777" w:rsidR="007043BF" w:rsidRDefault="007043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B01CE" w14:textId="77777777" w:rsidR="007043BF" w:rsidRDefault="007043BF">
      <w:pPr>
        <w:spacing w:line="240" w:lineRule="auto"/>
      </w:pPr>
      <w:r>
        <w:separator/>
      </w:r>
    </w:p>
  </w:footnote>
  <w:footnote w:type="continuationSeparator" w:id="0">
    <w:p w14:paraId="1F18F3B2" w14:textId="77777777" w:rsidR="007043BF" w:rsidRDefault="007043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2CFFF" w14:textId="77777777" w:rsidR="002B3D3B" w:rsidRDefault="00CE1609">
    <w:pPr>
      <w:jc w:val="right"/>
    </w:pPr>
    <w:r>
      <w:fldChar w:fldCharType="begin"/>
    </w:r>
    <w:r>
      <w:instrText>PAGE</w:instrText>
    </w:r>
    <w:r>
      <w:fldChar w:fldCharType="separate"/>
    </w:r>
    <w:r w:rsidR="00CF60E9">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14990" w14:textId="77777777" w:rsidR="002B3D3B" w:rsidRDefault="002B3D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B28"/>
    <w:multiLevelType w:val="multilevel"/>
    <w:tmpl w:val="514088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65DD0"/>
    <w:multiLevelType w:val="multilevel"/>
    <w:tmpl w:val="64C8D9FE"/>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right"/>
      <w:pPr>
        <w:tabs>
          <w:tab w:val="num" w:pos="1440"/>
        </w:tabs>
        <w:ind w:left="1440" w:hanging="360"/>
      </w:pPr>
      <w:rPr>
        <w:rFonts w:ascii="Arial" w:eastAsia="Arial" w:hAnsi="Arial" w:cs="Arial"/>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42F86B04"/>
    <w:multiLevelType w:val="multilevel"/>
    <w:tmpl w:val="947CBED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48983900"/>
    <w:multiLevelType w:val="multilevel"/>
    <w:tmpl w:val="F2DC8E7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52C920CC"/>
    <w:multiLevelType w:val="multilevel"/>
    <w:tmpl w:val="A610637C"/>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D4F7200"/>
    <w:multiLevelType w:val="multilevel"/>
    <w:tmpl w:val="A906E008"/>
    <w:lvl w:ilvl="0">
      <w:start w:val="1"/>
      <w:numFmt w:val="decimal"/>
      <w:lvlText w:val="%1."/>
      <w:lvlJc w:val="left"/>
      <w:pPr>
        <w:ind w:left="720" w:hanging="360"/>
      </w:pPr>
      <w:rPr>
        <w:u w:val="none"/>
      </w:rPr>
    </w:lvl>
    <w:lvl w:ilvl="1">
      <w:start w:val="1"/>
      <w:numFmt w:val="lowerLetter"/>
      <w:lvlText w:val="%2."/>
      <w:lvlJc w:val="left"/>
      <w:pPr>
        <w:ind w:left="1440" w:hanging="360"/>
      </w:pPr>
      <w:rPr>
        <w:b w:val="0"/>
        <w:bCs/>
        <w:u w:val="none"/>
      </w:rPr>
    </w:lvl>
    <w:lvl w:ilvl="2">
      <w:start w:val="1"/>
      <w:numFmt w:val="lowerRoman"/>
      <w:lvlText w:val="%3."/>
      <w:lvlJc w:val="right"/>
      <w:pPr>
        <w:ind w:left="2160" w:hanging="360"/>
      </w:pPr>
      <w:rPr>
        <w:b w:val="0"/>
        <w:bCs/>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45D58B5"/>
    <w:multiLevelType w:val="multilevel"/>
    <w:tmpl w:val="BA18CB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E8B6E35"/>
    <w:multiLevelType w:val="multilevel"/>
    <w:tmpl w:val="6AAA58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6"/>
  </w:num>
  <w:num w:numId="3">
    <w:abstractNumId w:val="3"/>
  </w:num>
  <w:num w:numId="4">
    <w:abstractNumId w:val="2"/>
  </w:num>
  <w:num w:numId="5">
    <w:abstractNumId w:val="5"/>
  </w:num>
  <w:num w:numId="6">
    <w:abstractNumId w:val="7"/>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W0MDY1NzSxMLcwMzBT0lEKTi0uzszPAykwrwUAgET1rywAAAA="/>
  </w:docVars>
  <w:rsids>
    <w:rsidRoot w:val="002B3D3B"/>
    <w:rsid w:val="0007332C"/>
    <w:rsid w:val="000949F3"/>
    <w:rsid w:val="000B3270"/>
    <w:rsid w:val="000C140D"/>
    <w:rsid w:val="002405AC"/>
    <w:rsid w:val="002608C4"/>
    <w:rsid w:val="00285D3B"/>
    <w:rsid w:val="002B3D3B"/>
    <w:rsid w:val="00302078"/>
    <w:rsid w:val="003A02AD"/>
    <w:rsid w:val="00423A9D"/>
    <w:rsid w:val="00435B9C"/>
    <w:rsid w:val="00467FF9"/>
    <w:rsid w:val="00480DA7"/>
    <w:rsid w:val="004D0E4E"/>
    <w:rsid w:val="00535E07"/>
    <w:rsid w:val="00540BFC"/>
    <w:rsid w:val="00577020"/>
    <w:rsid w:val="005A1CAC"/>
    <w:rsid w:val="006951B2"/>
    <w:rsid w:val="006A7209"/>
    <w:rsid w:val="00701AEA"/>
    <w:rsid w:val="007043BF"/>
    <w:rsid w:val="0070703D"/>
    <w:rsid w:val="00721C7B"/>
    <w:rsid w:val="0075320A"/>
    <w:rsid w:val="007D23AF"/>
    <w:rsid w:val="00817EB6"/>
    <w:rsid w:val="00842DE7"/>
    <w:rsid w:val="008A0F49"/>
    <w:rsid w:val="008B73B2"/>
    <w:rsid w:val="008D1248"/>
    <w:rsid w:val="008D1FF0"/>
    <w:rsid w:val="009F22A3"/>
    <w:rsid w:val="009F412C"/>
    <w:rsid w:val="00A57DCA"/>
    <w:rsid w:val="00A70D9D"/>
    <w:rsid w:val="00AE0685"/>
    <w:rsid w:val="00AE44A8"/>
    <w:rsid w:val="00B11250"/>
    <w:rsid w:val="00B708F1"/>
    <w:rsid w:val="00B709AB"/>
    <w:rsid w:val="00B827C0"/>
    <w:rsid w:val="00BD6B06"/>
    <w:rsid w:val="00C30A14"/>
    <w:rsid w:val="00CD51FF"/>
    <w:rsid w:val="00CE1609"/>
    <w:rsid w:val="00CF60E9"/>
    <w:rsid w:val="00E42E8B"/>
    <w:rsid w:val="00E61E67"/>
    <w:rsid w:val="00F57135"/>
    <w:rsid w:val="00F65B60"/>
    <w:rsid w:val="00F65E9B"/>
    <w:rsid w:val="00F87A49"/>
    <w:rsid w:val="00FB0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85CB9"/>
  <w15:docId w15:val="{69BE715A-3B2D-4345-93C4-C156C7E04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40" w:line="480" w:lineRule="auto"/>
      <w:jc w:val="center"/>
      <w:outlineLvl w:val="0"/>
    </w:pPr>
    <w:rPr>
      <w:b/>
    </w:rPr>
  </w:style>
  <w:style w:type="paragraph" w:styleId="Heading2">
    <w:name w:val="heading 2"/>
    <w:basedOn w:val="Normal"/>
    <w:next w:val="Normal"/>
    <w:uiPriority w:val="9"/>
    <w:unhideWhenUsed/>
    <w:qFormat/>
    <w:pPr>
      <w:keepNext/>
      <w:keepLines/>
      <w:spacing w:before="240" w:after="240" w:line="480" w:lineRule="auto"/>
      <w:ind w:left="360"/>
      <w:outlineLvl w:val="1"/>
    </w:pPr>
    <w:rPr>
      <w:b/>
      <w:i/>
    </w:rPr>
  </w:style>
  <w:style w:type="paragraph" w:styleId="Heading3">
    <w:name w:val="heading 3"/>
    <w:basedOn w:val="Normal"/>
    <w:next w:val="Normal"/>
    <w:uiPriority w:val="9"/>
    <w:unhideWhenUsed/>
    <w:qFormat/>
    <w:pPr>
      <w:keepNext/>
      <w:keepLines/>
      <w:spacing w:line="480" w:lineRule="auto"/>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01AEA"/>
    <w:pPr>
      <w:ind w:left="720"/>
      <w:contextualSpacing/>
    </w:pPr>
  </w:style>
  <w:style w:type="paragraph" w:styleId="NormalWeb">
    <w:name w:val="Normal (Web)"/>
    <w:basedOn w:val="Normal"/>
    <w:uiPriority w:val="99"/>
    <w:semiHidden/>
    <w:unhideWhenUsed/>
    <w:rsid w:val="00E42E8B"/>
    <w:rPr>
      <w:rFonts w:ascii="Times New Roman" w:hAnsi="Times New Roman" w:cs="Times New Roman"/>
      <w:sz w:val="24"/>
      <w:szCs w:val="24"/>
    </w:rPr>
  </w:style>
  <w:style w:type="paragraph" w:styleId="TOC1">
    <w:name w:val="toc 1"/>
    <w:basedOn w:val="Normal"/>
    <w:next w:val="Normal"/>
    <w:autoRedefine/>
    <w:uiPriority w:val="39"/>
    <w:unhideWhenUsed/>
    <w:rsid w:val="006951B2"/>
    <w:pPr>
      <w:spacing w:after="100"/>
    </w:pPr>
  </w:style>
  <w:style w:type="paragraph" w:styleId="TOC2">
    <w:name w:val="toc 2"/>
    <w:basedOn w:val="Normal"/>
    <w:next w:val="Normal"/>
    <w:autoRedefine/>
    <w:uiPriority w:val="39"/>
    <w:unhideWhenUsed/>
    <w:rsid w:val="006951B2"/>
    <w:pPr>
      <w:spacing w:after="100"/>
      <w:ind w:left="220"/>
    </w:pPr>
  </w:style>
  <w:style w:type="paragraph" w:styleId="TOC3">
    <w:name w:val="toc 3"/>
    <w:basedOn w:val="Normal"/>
    <w:next w:val="Normal"/>
    <w:autoRedefine/>
    <w:uiPriority w:val="39"/>
    <w:unhideWhenUsed/>
    <w:rsid w:val="006951B2"/>
    <w:pPr>
      <w:spacing w:after="100"/>
      <w:ind w:left="440"/>
    </w:pPr>
  </w:style>
  <w:style w:type="character" w:styleId="Hyperlink">
    <w:name w:val="Hyperlink"/>
    <w:basedOn w:val="DefaultParagraphFont"/>
    <w:uiPriority w:val="99"/>
    <w:unhideWhenUsed/>
    <w:rsid w:val="006951B2"/>
    <w:rPr>
      <w:color w:val="0000FF" w:themeColor="hyperlink"/>
      <w:u w:val="single"/>
    </w:rPr>
  </w:style>
  <w:style w:type="paragraph" w:styleId="TOCHeading">
    <w:name w:val="TOC Heading"/>
    <w:basedOn w:val="Heading1"/>
    <w:next w:val="Normal"/>
    <w:uiPriority w:val="39"/>
    <w:unhideWhenUsed/>
    <w:qFormat/>
    <w:rsid w:val="006951B2"/>
    <w:pPr>
      <w:spacing w:after="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91341">
      <w:bodyDiv w:val="1"/>
      <w:marLeft w:val="0"/>
      <w:marRight w:val="0"/>
      <w:marTop w:val="0"/>
      <w:marBottom w:val="0"/>
      <w:divBdr>
        <w:top w:val="none" w:sz="0" w:space="0" w:color="auto"/>
        <w:left w:val="none" w:sz="0" w:space="0" w:color="auto"/>
        <w:bottom w:val="none" w:sz="0" w:space="0" w:color="auto"/>
        <w:right w:val="none" w:sz="0" w:space="0" w:color="auto"/>
      </w:divBdr>
    </w:div>
    <w:div w:id="96952659">
      <w:bodyDiv w:val="1"/>
      <w:marLeft w:val="0"/>
      <w:marRight w:val="0"/>
      <w:marTop w:val="0"/>
      <w:marBottom w:val="0"/>
      <w:divBdr>
        <w:top w:val="none" w:sz="0" w:space="0" w:color="auto"/>
        <w:left w:val="none" w:sz="0" w:space="0" w:color="auto"/>
        <w:bottom w:val="none" w:sz="0" w:space="0" w:color="auto"/>
        <w:right w:val="none" w:sz="0" w:space="0" w:color="auto"/>
      </w:divBdr>
    </w:div>
    <w:div w:id="2053187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hyperlink" Target="http://www.steves-internet-guide.com/install-mosquitto-broker/" TargetMode="External"/><Relationship Id="rId14" Type="http://schemas.openxmlformats.org/officeDocument/2006/relationships/hyperlink" Target="https://www.kaggle.com/datasets/edotfs/dht11-temperature-and-humidity-sensor-1-day"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hyperlink" Target="https://www.kaggle.com/datasets/edotfs/dht11-temperature-and-humidity-sensor-1-day" TargetMode="Externa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www.steves-internet-guide.com/install-mosquitto-broker/"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kafka.apache.org/downloads" TargetMode="External"/><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hyperlink" Target="https://kafka.apache.org/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86B02-D382-4CFB-B880-3684F86DD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59</Pages>
  <Words>7828</Words>
  <Characters>4462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by, Andrew</cp:lastModifiedBy>
  <cp:revision>66</cp:revision>
  <dcterms:created xsi:type="dcterms:W3CDTF">2022-05-02T16:10:00Z</dcterms:created>
  <dcterms:modified xsi:type="dcterms:W3CDTF">2022-05-05T17:37:00Z</dcterms:modified>
</cp:coreProperties>
</file>